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2C4AE8C" w14:textId="1EFE4966" w:rsidR="00F87859" w:rsidRDefault="00AE606E" w:rsidP="00F87859">
      <w:pPr>
        <w:rPr>
          <w:rFonts w:cs="Arial"/>
          <w:szCs w:val="3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607488" behindDoc="0" locked="0" layoutInCell="1" allowOverlap="1" wp14:anchorId="20F11F37" wp14:editId="09D0B7B4">
            <wp:simplePos x="0" y="0"/>
            <wp:positionH relativeFrom="column">
              <wp:posOffset>4285615</wp:posOffset>
            </wp:positionH>
            <wp:positionV relativeFrom="paragraph">
              <wp:posOffset>-310861</wp:posOffset>
            </wp:positionV>
            <wp:extent cx="1861390" cy="1443577"/>
            <wp:effectExtent l="0" t="0" r="5715" b="4445"/>
            <wp:wrapNone/>
            <wp:docPr id="1583" name="Picture 1583" descr="Slogan from Electoral Commission - He Mana To Te Kowhiri / Your Choice has Ma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3" name="Picture 158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1390" cy="14435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F1C5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2608512" behindDoc="0" locked="0" layoutInCell="1" allowOverlap="1" wp14:anchorId="211768D6" wp14:editId="27241F8D">
            <wp:simplePos x="0" y="0"/>
            <wp:positionH relativeFrom="column">
              <wp:posOffset>-441989</wp:posOffset>
            </wp:positionH>
            <wp:positionV relativeFrom="paragraph">
              <wp:posOffset>-442391</wp:posOffset>
            </wp:positionV>
            <wp:extent cx="3510394" cy="1398557"/>
            <wp:effectExtent l="0" t="0" r="0" b="0"/>
            <wp:wrapNone/>
            <wp:docPr id="1584" name="Picture 1584" descr="Logo-Electoral Commission / Te Kaitiaki Take Kowhir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4" name="Picture 158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0394" cy="13985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692E36" w14:textId="7728A832" w:rsidR="00F87859" w:rsidRDefault="00F87859" w:rsidP="00F87859">
      <w:pPr>
        <w:rPr>
          <w:rFonts w:cs="Arial"/>
          <w:szCs w:val="32"/>
        </w:rPr>
      </w:pPr>
    </w:p>
    <w:p w14:paraId="241EC97A" w14:textId="1BE9D345" w:rsidR="00F87859" w:rsidRPr="0094579F" w:rsidRDefault="00F87859" w:rsidP="00F87859">
      <w:pPr>
        <w:spacing w:after="240"/>
        <w:jc w:val="center"/>
        <w:rPr>
          <w:rFonts w:cs="Arial"/>
          <w:sz w:val="20"/>
          <w:szCs w:val="32"/>
        </w:rPr>
      </w:pPr>
      <w:r w:rsidRPr="0094579F">
        <w:rPr>
          <w:rFonts w:cs="Arial"/>
          <w:sz w:val="20"/>
          <w:szCs w:val="32"/>
        </w:rPr>
        <w:t xml:space="preserve"> </w:t>
      </w:r>
    </w:p>
    <w:p w14:paraId="4C240A89" w14:textId="0266ACD3" w:rsidR="00F87859" w:rsidRDefault="00F87859" w:rsidP="00F87859">
      <w:pPr>
        <w:rPr>
          <w:rFonts w:cs="Arial"/>
          <w:szCs w:val="32"/>
        </w:rPr>
      </w:pPr>
    </w:p>
    <w:p w14:paraId="586559F1" w14:textId="75B748F7" w:rsidR="00F87859" w:rsidRPr="0001781C" w:rsidRDefault="00F87859" w:rsidP="0001781C">
      <w:pPr>
        <w:pStyle w:val="Title"/>
      </w:pPr>
    </w:p>
    <w:p w14:paraId="4FB8B459" w14:textId="103E120C" w:rsidR="00FC1A6A" w:rsidRDefault="00B91A77" w:rsidP="0001781C">
      <w:pPr>
        <w:pStyle w:val="Title"/>
      </w:pPr>
      <w:r w:rsidRPr="00AA5AE6">
        <w:t>Information</w:t>
      </w:r>
      <w:r w:rsidR="007B4B50" w:rsidRPr="00AA5AE6">
        <w:t xml:space="preserve"> </w:t>
      </w:r>
      <w:r w:rsidRPr="00AA5AE6">
        <w:t xml:space="preserve">about </w:t>
      </w:r>
      <w:r w:rsidR="00AA5AE6">
        <w:t xml:space="preserve">the </w:t>
      </w:r>
    </w:p>
    <w:p w14:paraId="02518142" w14:textId="4730A874" w:rsidR="00E261E7" w:rsidRPr="00AA5AE6" w:rsidRDefault="00AA5AE6" w:rsidP="0001781C">
      <w:pPr>
        <w:pStyle w:val="Title"/>
      </w:pPr>
      <w:r>
        <w:t xml:space="preserve">Māori </w:t>
      </w:r>
      <w:r w:rsidR="00FC1A6A">
        <w:t xml:space="preserve">Electoral Option – </w:t>
      </w:r>
      <w:r w:rsidR="00733FB3">
        <w:br/>
      </w:r>
      <w:r w:rsidR="00FC1A6A">
        <w:t xml:space="preserve">Te </w:t>
      </w:r>
      <w:proofErr w:type="spellStart"/>
      <w:r w:rsidR="000D74AA">
        <w:t>Kōwhiringa</w:t>
      </w:r>
      <w:proofErr w:type="spellEnd"/>
      <w:r w:rsidR="000D74AA">
        <w:t xml:space="preserve"> </w:t>
      </w:r>
      <w:proofErr w:type="spellStart"/>
      <w:r w:rsidR="00733FB3">
        <w:t>Pōti</w:t>
      </w:r>
      <w:proofErr w:type="spellEnd"/>
      <w:r w:rsidR="0001781C">
        <w:t xml:space="preserve"> for the Tauranga City Council election</w:t>
      </w:r>
    </w:p>
    <w:p w14:paraId="0B87073F" w14:textId="565D481B" w:rsidR="00E261E7" w:rsidRDefault="00500CD2" w:rsidP="0001781C">
      <w:pPr>
        <w:pStyle w:val="Title"/>
      </w:pPr>
      <w:r>
        <w:rPr>
          <w:noProof/>
        </w:rPr>
        <w:drawing>
          <wp:anchor distT="0" distB="0" distL="114300" distR="114300" simplePos="0" relativeHeight="252800000" behindDoc="0" locked="0" layoutInCell="1" allowOverlap="1" wp14:anchorId="1108C78E" wp14:editId="2057773E">
            <wp:simplePos x="0" y="0"/>
            <wp:positionH relativeFrom="column">
              <wp:posOffset>302895</wp:posOffset>
            </wp:positionH>
            <wp:positionV relativeFrom="paragraph">
              <wp:posOffset>156960</wp:posOffset>
            </wp:positionV>
            <wp:extent cx="2556048" cy="2556048"/>
            <wp:effectExtent l="0" t="0" r="0" b="0"/>
            <wp:wrapNone/>
            <wp:docPr id="1819" name="Picture 1819" descr="Whānau / famil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9" name="Picture 1819" descr="Whānau / family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6048" cy="25560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2DA9EB" w14:textId="0BAF7681" w:rsidR="00E261E7" w:rsidRDefault="00500CD2" w:rsidP="0001781C">
      <w:pPr>
        <w:pStyle w:val="Title"/>
      </w:pPr>
      <w:r w:rsidRPr="008A031C">
        <w:rPr>
          <w:noProof/>
        </w:rPr>
        <w:drawing>
          <wp:anchor distT="0" distB="0" distL="114300" distR="114300" simplePos="0" relativeHeight="252802048" behindDoc="0" locked="0" layoutInCell="1" allowOverlap="1" wp14:anchorId="37D65ADF" wp14:editId="56864E47">
            <wp:simplePos x="0" y="0"/>
            <wp:positionH relativeFrom="margin">
              <wp:posOffset>3064510</wp:posOffset>
            </wp:positionH>
            <wp:positionV relativeFrom="paragraph">
              <wp:posOffset>80125</wp:posOffset>
            </wp:positionV>
            <wp:extent cx="2872102" cy="2189942"/>
            <wp:effectExtent l="0" t="0" r="5080" b="1270"/>
            <wp:wrapNone/>
            <wp:docPr id="1820" name="Picture 1820" descr="Electoral Roll boo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2102" cy="21899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DC91DA" w14:textId="249FCA06" w:rsidR="00E261E7" w:rsidRDefault="00E261E7" w:rsidP="0001781C">
      <w:pPr>
        <w:pStyle w:val="Title"/>
      </w:pPr>
    </w:p>
    <w:p w14:paraId="18D41B8F" w14:textId="072CB3DF" w:rsidR="00E261E7" w:rsidRDefault="00E261E7" w:rsidP="0001781C">
      <w:pPr>
        <w:pStyle w:val="Title"/>
      </w:pPr>
    </w:p>
    <w:p w14:paraId="1E34B22F" w14:textId="39BB9BD3" w:rsidR="00E261E7" w:rsidRDefault="00E261E7" w:rsidP="00E261E7">
      <w:pPr>
        <w:rPr>
          <w:lang w:val="en-NZ" w:eastAsia="en-GB"/>
        </w:rPr>
      </w:pPr>
    </w:p>
    <w:p w14:paraId="406DD3E6" w14:textId="6D55BE6C" w:rsidR="00E261E7" w:rsidRDefault="0001781C" w:rsidP="00733FB3">
      <w:pPr>
        <w:ind w:left="0"/>
        <w:rPr>
          <w:lang w:val="en-NZ" w:eastAsia="en-GB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03968" behindDoc="1" locked="0" layoutInCell="1" allowOverlap="1" wp14:anchorId="59D940F8" wp14:editId="712868F3">
            <wp:simplePos x="0" y="0"/>
            <wp:positionH relativeFrom="column">
              <wp:posOffset>4754245</wp:posOffset>
            </wp:positionH>
            <wp:positionV relativeFrom="paragraph">
              <wp:posOffset>40005</wp:posOffset>
            </wp:positionV>
            <wp:extent cx="1265555" cy="1899285"/>
            <wp:effectExtent l="0" t="0" r="0" b="5715"/>
            <wp:wrapNone/>
            <wp:docPr id="60" name="Picture 60" descr="Logo - Easy Re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A picture containing tex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5555" cy="1899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5FE01D" w14:textId="7874A66A" w:rsidR="00733FB3" w:rsidRDefault="00733FB3" w:rsidP="00733FB3">
      <w:pPr>
        <w:ind w:left="0"/>
        <w:rPr>
          <w:lang w:val="en-NZ" w:eastAsia="en-GB"/>
        </w:rPr>
      </w:pPr>
    </w:p>
    <w:p w14:paraId="5066EE5A" w14:textId="5C118E79" w:rsidR="00E261E7" w:rsidRPr="00E261E7" w:rsidRDefault="00E261E7" w:rsidP="00E261E7">
      <w:pPr>
        <w:rPr>
          <w:lang w:val="en-NZ" w:eastAsia="en-GB"/>
        </w:rPr>
      </w:pPr>
    </w:p>
    <w:p w14:paraId="65DC7BB3" w14:textId="7BF3C103" w:rsidR="00F87859" w:rsidRDefault="0001781C" w:rsidP="00733FB3">
      <w:pPr>
        <w:pStyle w:val="Subtitle"/>
      </w:pPr>
      <w:r>
        <w:t>Updated: April 2024</w:t>
      </w:r>
      <w:r w:rsidR="00AF0327">
        <w:tab/>
      </w:r>
    </w:p>
    <w:p w14:paraId="2961FC1E" w14:textId="2E623EBE" w:rsidR="0043376C" w:rsidRPr="00EC37CD" w:rsidRDefault="00F87859" w:rsidP="0043376C">
      <w:pPr>
        <w:pStyle w:val="Heading1"/>
      </w:pPr>
      <w:r w:rsidRPr="00153863">
        <w:br w:type="page"/>
      </w:r>
      <w:r w:rsidR="0043376C" w:rsidRPr="00EC37CD">
        <w:lastRenderedPageBreak/>
        <w:t>Before you read this document</w:t>
      </w:r>
    </w:p>
    <w:p w14:paraId="2F11C5DE" w14:textId="77777777" w:rsidR="0043376C" w:rsidRPr="0053202B" w:rsidRDefault="0043376C" w:rsidP="0043376C">
      <w:pPr>
        <w:rPr>
          <w:rFonts w:cs="Arial"/>
          <w:sz w:val="40"/>
          <w:szCs w:val="40"/>
        </w:rPr>
      </w:pPr>
      <w:r w:rsidRPr="00D227E6">
        <w:rPr>
          <w:noProof/>
          <w:lang w:val="en-NZ" w:eastAsia="en-NZ"/>
        </w:rPr>
        <w:drawing>
          <wp:anchor distT="0" distB="0" distL="114300" distR="114300" simplePos="0" relativeHeight="251653120" behindDoc="0" locked="0" layoutInCell="1" allowOverlap="1" wp14:anchorId="1DFD1AB8" wp14:editId="68C40B73">
            <wp:simplePos x="0" y="0"/>
            <wp:positionH relativeFrom="margin">
              <wp:posOffset>-36241</wp:posOffset>
            </wp:positionH>
            <wp:positionV relativeFrom="paragraph">
              <wp:posOffset>259270</wp:posOffset>
            </wp:positionV>
            <wp:extent cx="1333500" cy="1885751"/>
            <wp:effectExtent l="0" t="0" r="0" b="0"/>
            <wp:wrapNone/>
            <wp:docPr id="16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8857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E0AD9D" w14:textId="77777777" w:rsidR="0043376C" w:rsidRPr="00D227E6" w:rsidRDefault="0043376C" w:rsidP="0043376C">
      <w:pPr>
        <w:rPr>
          <w:rFonts w:eastAsiaTheme="majorEastAsia"/>
        </w:rPr>
      </w:pPr>
    </w:p>
    <w:p w14:paraId="61714350" w14:textId="5C52DD2E" w:rsidR="0043376C" w:rsidRDefault="0043376C" w:rsidP="0043376C">
      <w:pPr>
        <w:rPr>
          <w:rFonts w:cs="Arial"/>
          <w:szCs w:val="32"/>
        </w:rPr>
      </w:pPr>
      <w:r>
        <w:rPr>
          <w:rFonts w:cs="Arial"/>
          <w:szCs w:val="32"/>
        </w:rPr>
        <w:t xml:space="preserve">This </w:t>
      </w:r>
      <w:r w:rsidR="003C3B3B">
        <w:rPr>
          <w:rFonts w:cs="Arial"/>
          <w:szCs w:val="32"/>
        </w:rPr>
        <w:t xml:space="preserve">Easy Read </w:t>
      </w:r>
      <w:r>
        <w:rPr>
          <w:rFonts w:cs="Arial"/>
          <w:szCs w:val="32"/>
        </w:rPr>
        <w:t>document</w:t>
      </w:r>
      <w:r w:rsidR="00204998">
        <w:rPr>
          <w:rFonts w:cs="Arial"/>
          <w:szCs w:val="32"/>
        </w:rPr>
        <w:t xml:space="preserve"> </w:t>
      </w:r>
      <w:r w:rsidR="007A6068">
        <w:rPr>
          <w:rFonts w:cs="Arial"/>
          <w:szCs w:val="32"/>
        </w:rPr>
        <w:t xml:space="preserve">talks about </w:t>
      </w:r>
      <w:r w:rsidR="00A325B0">
        <w:rPr>
          <w:rFonts w:cs="Arial"/>
          <w:szCs w:val="32"/>
        </w:rPr>
        <w:t xml:space="preserve">things to do with </w:t>
      </w:r>
      <w:r w:rsidR="007A6068" w:rsidRPr="00A325B0">
        <w:rPr>
          <w:rFonts w:cs="Arial"/>
          <w:b/>
          <w:bCs/>
          <w:szCs w:val="32"/>
        </w:rPr>
        <w:t>elections</w:t>
      </w:r>
      <w:r w:rsidR="007A6068">
        <w:rPr>
          <w:rFonts w:cs="Arial"/>
          <w:szCs w:val="32"/>
        </w:rPr>
        <w:t xml:space="preserve"> in New Zealand</w:t>
      </w:r>
      <w:r>
        <w:rPr>
          <w:rFonts w:cs="Arial"/>
          <w:szCs w:val="32"/>
        </w:rPr>
        <w:t>.</w:t>
      </w:r>
    </w:p>
    <w:p w14:paraId="24E4A609" w14:textId="77777777" w:rsidR="003C3B3B" w:rsidRDefault="003C3B3B" w:rsidP="003C3B3B">
      <w:pPr>
        <w:rPr>
          <w:lang w:val="en-NZ" w:eastAsia="en-GB"/>
        </w:rPr>
      </w:pPr>
    </w:p>
    <w:p w14:paraId="72C26BC0" w14:textId="77777777" w:rsidR="003C3B3B" w:rsidRPr="002C09E6" w:rsidRDefault="003C3B3B" w:rsidP="003C3B3B">
      <w:pPr>
        <w:rPr>
          <w:lang w:val="en-NZ" w:eastAsia="en-GB"/>
        </w:rPr>
      </w:pPr>
      <w:r w:rsidRPr="00CB4290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880896" behindDoc="1" locked="0" layoutInCell="1" allowOverlap="1" wp14:anchorId="38B9DFCB" wp14:editId="7900460C">
                <wp:simplePos x="0" y="0"/>
                <wp:positionH relativeFrom="column">
                  <wp:posOffset>2198255</wp:posOffset>
                </wp:positionH>
                <wp:positionV relativeFrom="paragraph">
                  <wp:posOffset>228080</wp:posOffset>
                </wp:positionV>
                <wp:extent cx="3592945" cy="2486025"/>
                <wp:effectExtent l="0" t="0" r="7620" b="952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2945" cy="2486025"/>
                        </a:xfrm>
                        <a:prstGeom prst="rect">
                          <a:avLst/>
                        </a:prstGeom>
                        <a:solidFill>
                          <a:srgbClr val="FBE5D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2BAA87" id="Rectangle 2" o:spid="_x0000_s1026" style="position:absolute;margin-left:173.1pt;margin-top:17.95pt;width:282.9pt;height:195.75pt;z-index:-25043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" fillcolor="#fbe5d6" stroked="f" strokeweight="1pt"/>
            </w:pict>
          </mc:Fallback>
        </mc:AlternateContent>
      </w:r>
    </w:p>
    <w:p w14:paraId="27ACA5B4" w14:textId="77777777" w:rsidR="003C3B3B" w:rsidRDefault="003C3B3B" w:rsidP="003C3B3B">
      <w:r>
        <w:rPr>
          <w:noProof/>
          <w:lang w:val="en-NZ" w:eastAsia="en-NZ"/>
        </w:rPr>
        <w:drawing>
          <wp:anchor distT="0" distB="0" distL="114300" distR="114300" simplePos="0" relativeHeight="252882944" behindDoc="0" locked="0" layoutInCell="1" allowOverlap="1" wp14:anchorId="0BB4E845" wp14:editId="10143F0C">
            <wp:simplePos x="0" y="0"/>
            <wp:positionH relativeFrom="margin">
              <wp:align>left</wp:align>
            </wp:positionH>
            <wp:positionV relativeFrom="paragraph">
              <wp:posOffset>22579</wp:posOffset>
            </wp:positionV>
            <wp:extent cx="1124350" cy="1269428"/>
            <wp:effectExtent l="0" t="0" r="6350" b="635"/>
            <wp:wrapNone/>
            <wp:docPr id="18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4350" cy="12694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25A3D">
        <w:t>An</w:t>
      </w:r>
      <w:r>
        <w:rPr>
          <w:b/>
          <w:bCs/>
        </w:rPr>
        <w:t xml:space="preserve"> election</w:t>
      </w:r>
      <w:r>
        <w:t xml:space="preserve"> is the time when you can </w:t>
      </w:r>
      <w:r w:rsidRPr="0043656A">
        <w:rPr>
          <w:b/>
          <w:bCs/>
        </w:rPr>
        <w:t>vote</w:t>
      </w:r>
      <w:r w:rsidRPr="0026342B">
        <w:rPr>
          <w:b/>
          <w:bCs/>
        </w:rPr>
        <w:t xml:space="preserve"> </w:t>
      </w:r>
      <w:r>
        <w:t xml:space="preserve">for the people you want to make important decisions about: </w:t>
      </w:r>
    </w:p>
    <w:p w14:paraId="255DB519" w14:textId="77777777" w:rsidR="003C3B3B" w:rsidRPr="00F848A4" w:rsidRDefault="003C3B3B" w:rsidP="003C3B3B">
      <w:pPr>
        <w:pStyle w:val="ListParagraph"/>
      </w:pPr>
      <w:r>
        <w:rPr>
          <w:noProof/>
          <w:lang w:val="en-NZ" w:eastAsia="en-NZ"/>
        </w:rPr>
        <w:drawing>
          <wp:anchor distT="0" distB="0" distL="114300" distR="114300" simplePos="0" relativeHeight="252881920" behindDoc="0" locked="0" layoutInCell="1" allowOverlap="1" wp14:anchorId="36E9A92F" wp14:editId="1A8C3685">
            <wp:simplePos x="0" y="0"/>
            <wp:positionH relativeFrom="margin">
              <wp:align>left</wp:align>
            </wp:positionH>
            <wp:positionV relativeFrom="paragraph">
              <wp:posOffset>488758</wp:posOffset>
            </wp:positionV>
            <wp:extent cx="1493241" cy="987198"/>
            <wp:effectExtent l="0" t="0" r="5715" b="3810"/>
            <wp:wrapNone/>
            <wp:docPr id="2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3241" cy="9871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848A4">
        <w:t>things that affect how you live</w:t>
      </w:r>
    </w:p>
    <w:p w14:paraId="16F9373B" w14:textId="77777777" w:rsidR="003C3B3B" w:rsidRPr="00F848A4" w:rsidRDefault="003C3B3B" w:rsidP="003C3B3B">
      <w:pPr>
        <w:pStyle w:val="ListParagraph"/>
      </w:pPr>
      <w:r w:rsidRPr="00F848A4">
        <w:t xml:space="preserve">the country you live in. </w:t>
      </w:r>
    </w:p>
    <w:p w14:paraId="71C8A048" w14:textId="77777777" w:rsidR="003C3B3B" w:rsidRDefault="003C3B3B" w:rsidP="003C3B3B">
      <w:pPr>
        <w:rPr>
          <w:rFonts w:eastAsia="Times New Roman"/>
          <w:shd w:val="clear" w:color="auto" w:fill="FFFFFF"/>
          <w:lang w:val="en-NZ" w:eastAsia="en-GB"/>
        </w:rPr>
      </w:pPr>
    </w:p>
    <w:p w14:paraId="37E9F18E" w14:textId="6BFB31D8" w:rsidR="003C3B3B" w:rsidRDefault="0094579F" w:rsidP="0043376C">
      <w:pPr>
        <w:rPr>
          <w:rFonts w:cs="Arial"/>
          <w:szCs w:val="32"/>
        </w:rPr>
      </w:pPr>
      <w:r>
        <w:rPr>
          <w:noProof/>
          <w:sz w:val="36"/>
          <w:szCs w:val="36"/>
          <w:lang w:val="en-NZ" w:eastAsia="en-NZ"/>
        </w:rPr>
        <w:drawing>
          <wp:anchor distT="0" distB="0" distL="114300" distR="114300" simplePos="0" relativeHeight="251655168" behindDoc="0" locked="0" layoutInCell="1" allowOverlap="1" wp14:anchorId="45FABA8F" wp14:editId="223B408B">
            <wp:simplePos x="0" y="0"/>
            <wp:positionH relativeFrom="margin">
              <wp:posOffset>190424</wp:posOffset>
            </wp:positionH>
            <wp:positionV relativeFrom="paragraph">
              <wp:posOffset>223520</wp:posOffset>
            </wp:positionV>
            <wp:extent cx="1098121" cy="1647646"/>
            <wp:effectExtent l="0" t="0" r="6985" b="0"/>
            <wp:wrapNone/>
            <wp:docPr id="107" name="Picture 10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 10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8121" cy="16476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C9D687" w14:textId="4B2BD79B" w:rsidR="0043376C" w:rsidRDefault="003C3B3B" w:rsidP="0043376C">
      <w:pPr>
        <w:rPr>
          <w:rFonts w:cs="Arial"/>
          <w:szCs w:val="32"/>
        </w:rPr>
      </w:pPr>
      <w:r>
        <w:rPr>
          <w:rFonts w:cs="Arial"/>
          <w:szCs w:val="32"/>
        </w:rPr>
        <w:t>While this document</w:t>
      </w:r>
      <w:r w:rsidR="0043376C">
        <w:rPr>
          <w:rFonts w:cs="Arial"/>
          <w:szCs w:val="32"/>
        </w:rPr>
        <w:t xml:space="preserve"> is written in Easy Read it </w:t>
      </w:r>
      <w:r w:rsidR="003145B9">
        <w:rPr>
          <w:rFonts w:cs="Arial"/>
          <w:szCs w:val="32"/>
        </w:rPr>
        <w:t>uses some hard words which you might not know</w:t>
      </w:r>
      <w:r w:rsidR="0043376C">
        <w:rPr>
          <w:rFonts w:cs="Arial"/>
          <w:szCs w:val="32"/>
        </w:rPr>
        <w:t>.</w:t>
      </w:r>
    </w:p>
    <w:p w14:paraId="6D081A66" w14:textId="77777777" w:rsidR="003C3B3B" w:rsidRDefault="003C3B3B">
      <w:pPr>
        <w:spacing w:line="240" w:lineRule="auto"/>
        <w:ind w:left="0"/>
        <w:rPr>
          <w:rFonts w:cs="Arial"/>
          <w:szCs w:val="32"/>
        </w:rPr>
      </w:pPr>
      <w:r>
        <w:rPr>
          <w:rFonts w:cs="Arial"/>
          <w:szCs w:val="32"/>
        </w:rPr>
        <w:br w:type="page"/>
      </w:r>
    </w:p>
    <w:p w14:paraId="547E4295" w14:textId="71FC0992" w:rsidR="0043376C" w:rsidRDefault="0043376C" w:rsidP="0043376C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lastRenderedPageBreak/>
        <w:drawing>
          <wp:anchor distT="0" distB="0" distL="114300" distR="114300" simplePos="0" relativeHeight="251656192" behindDoc="0" locked="0" layoutInCell="1" allowOverlap="1" wp14:anchorId="5EBEBE6B" wp14:editId="5627D3BC">
            <wp:simplePos x="0" y="0"/>
            <wp:positionH relativeFrom="column">
              <wp:posOffset>143510</wp:posOffset>
            </wp:positionH>
            <wp:positionV relativeFrom="paragraph">
              <wp:posOffset>3175</wp:posOffset>
            </wp:positionV>
            <wp:extent cx="1318895" cy="1213485"/>
            <wp:effectExtent l="0" t="0" r="0" b="5715"/>
            <wp:wrapNone/>
            <wp:docPr id="111" name="Picture 1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 1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8895" cy="1213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  <w:szCs w:val="32"/>
        </w:rPr>
        <w:t>Some things you can do to make it easier are:</w:t>
      </w:r>
    </w:p>
    <w:p w14:paraId="2F068687" w14:textId="77777777" w:rsidR="0001781C" w:rsidRDefault="0043376C" w:rsidP="0001781C">
      <w:pPr>
        <w:pStyle w:val="ListParagraph"/>
        <w:numPr>
          <w:ilvl w:val="0"/>
          <w:numId w:val="4"/>
        </w:numPr>
        <w:ind w:left="4253" w:hanging="567"/>
        <w:rPr>
          <w:rFonts w:cs="Arial"/>
          <w:szCs w:val="32"/>
        </w:rPr>
      </w:pPr>
      <w:r>
        <w:rPr>
          <w:rFonts w:cs="Arial"/>
          <w:szCs w:val="32"/>
        </w:rPr>
        <w:t>read a few pages at a time</w:t>
      </w:r>
    </w:p>
    <w:p w14:paraId="67320131" w14:textId="10F8ACB6" w:rsidR="0043376C" w:rsidRPr="0001781C" w:rsidRDefault="0043376C" w:rsidP="0001781C">
      <w:pPr>
        <w:pStyle w:val="ListParagraph"/>
        <w:numPr>
          <w:ilvl w:val="0"/>
          <w:numId w:val="4"/>
        </w:numPr>
        <w:ind w:left="4253" w:hanging="567"/>
        <w:rPr>
          <w:rFonts w:cs="Arial"/>
          <w:szCs w:val="3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54144" behindDoc="0" locked="0" layoutInCell="1" allowOverlap="1" wp14:anchorId="379FCFC1" wp14:editId="43F8289F">
            <wp:simplePos x="0" y="0"/>
            <wp:positionH relativeFrom="column">
              <wp:posOffset>20724</wp:posOffset>
            </wp:positionH>
            <wp:positionV relativeFrom="paragraph">
              <wp:posOffset>234315</wp:posOffset>
            </wp:positionV>
            <wp:extent cx="1714134" cy="1101436"/>
            <wp:effectExtent l="0" t="0" r="635" b="3810"/>
            <wp:wrapNone/>
            <wp:docPr id="64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134" cy="11014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1781C">
        <w:rPr>
          <w:rFonts w:cs="Arial"/>
          <w:szCs w:val="32"/>
        </w:rPr>
        <w:t xml:space="preserve">have someone </w:t>
      </w:r>
      <w:r w:rsidR="00CF4D95" w:rsidRPr="0001781C">
        <w:rPr>
          <w:rFonts w:cs="Arial"/>
          <w:szCs w:val="32"/>
        </w:rPr>
        <w:t>support</w:t>
      </w:r>
      <w:r w:rsidRPr="0001781C">
        <w:rPr>
          <w:rFonts w:cs="Arial"/>
          <w:szCs w:val="32"/>
        </w:rPr>
        <w:t xml:space="preserve"> you to understand it. </w:t>
      </w:r>
    </w:p>
    <w:p w14:paraId="71FD9782" w14:textId="4CA206BE" w:rsidR="00733FB3" w:rsidRPr="00733FB3" w:rsidRDefault="00733FB3" w:rsidP="00733FB3">
      <w:pPr>
        <w:rPr>
          <w:rFonts w:cs="Arial"/>
          <w:szCs w:val="32"/>
        </w:rPr>
      </w:pPr>
      <w:r>
        <w:rPr>
          <w:rFonts w:cs="Arial"/>
          <w:szCs w:val="32"/>
        </w:rPr>
        <w:br/>
      </w:r>
    </w:p>
    <w:p w14:paraId="18438979" w14:textId="77777777" w:rsidR="00733FB3" w:rsidRPr="00733FB3" w:rsidRDefault="00733FB3" w:rsidP="00733FB3">
      <w:pPr>
        <w:rPr>
          <w:rFonts w:cs="Arial"/>
          <w:szCs w:val="32"/>
        </w:rPr>
      </w:pPr>
    </w:p>
    <w:p w14:paraId="2445DEC7" w14:textId="77777777" w:rsidR="003C3B3B" w:rsidRDefault="003C3B3B">
      <w:pPr>
        <w:spacing w:line="240" w:lineRule="auto"/>
        <w:ind w:left="0"/>
        <w:rPr>
          <w:rFonts w:eastAsia="Arial Unicode MS"/>
          <w:b/>
          <w:noProof/>
          <w:kern w:val="28"/>
          <w:sz w:val="44"/>
          <w:lang w:val="en-NZ" w:eastAsia="en-NZ"/>
        </w:rPr>
      </w:pPr>
      <w:r>
        <w:rPr>
          <w:noProof/>
          <w:lang w:val="en-NZ" w:eastAsia="en-NZ"/>
        </w:rPr>
        <w:br w:type="page"/>
      </w:r>
    </w:p>
    <w:p w14:paraId="478F13E7" w14:textId="6AE9BEB4" w:rsidR="0043376C" w:rsidRDefault="0043376C" w:rsidP="0043376C">
      <w:pPr>
        <w:pStyle w:val="Heading1"/>
        <w:rPr>
          <w:noProof/>
          <w:lang w:val="en-NZ" w:eastAsia="en-NZ"/>
        </w:rPr>
      </w:pPr>
      <w:r>
        <w:rPr>
          <w:noProof/>
          <w:lang w:val="en-NZ" w:eastAsia="en-NZ"/>
        </w:rPr>
        <w:lastRenderedPageBreak/>
        <w:t>What you will find in here</w:t>
      </w:r>
    </w:p>
    <w:p w14:paraId="56FB4EA5" w14:textId="77777777" w:rsidR="0043376C" w:rsidRPr="00025A94" w:rsidRDefault="0043376C" w:rsidP="003F1B24">
      <w:pPr>
        <w:pStyle w:val="BodyText"/>
        <w:spacing w:after="0"/>
        <w:jc w:val="right"/>
        <w:rPr>
          <w:sz w:val="22"/>
          <w:szCs w:val="14"/>
          <w:lang w:val="en-NZ" w:eastAsia="en-NZ"/>
        </w:rPr>
      </w:pPr>
    </w:p>
    <w:p w14:paraId="020505F5" w14:textId="77777777" w:rsidR="0043376C" w:rsidRPr="00025A94" w:rsidRDefault="0043376C" w:rsidP="003F1B24">
      <w:pPr>
        <w:pStyle w:val="BodyText"/>
        <w:spacing w:after="0"/>
        <w:jc w:val="right"/>
        <w:rPr>
          <w:sz w:val="22"/>
          <w:szCs w:val="14"/>
          <w:lang w:val="en-NZ" w:eastAsia="en-NZ"/>
        </w:rPr>
      </w:pPr>
    </w:p>
    <w:p w14:paraId="15C23EB4" w14:textId="3068203C" w:rsidR="0043376C" w:rsidRDefault="0043376C" w:rsidP="003F1B24">
      <w:pPr>
        <w:pStyle w:val="BodyText"/>
        <w:spacing w:after="0"/>
        <w:ind w:right="237"/>
        <w:jc w:val="right"/>
        <w:rPr>
          <w:b/>
          <w:bCs/>
          <w:lang w:val="en-NZ" w:eastAsia="en-NZ"/>
        </w:rPr>
      </w:pPr>
      <w:r w:rsidRPr="00733192">
        <w:rPr>
          <w:b/>
          <w:bCs/>
          <w:lang w:val="en-NZ" w:eastAsia="en-NZ"/>
        </w:rPr>
        <w:t>Page number</w:t>
      </w:r>
      <w:r w:rsidR="0001781C">
        <w:rPr>
          <w:b/>
          <w:bCs/>
          <w:lang w:val="en-NZ" w:eastAsia="en-NZ"/>
        </w:rPr>
        <w:t>:</w:t>
      </w:r>
    </w:p>
    <w:p w14:paraId="57EC49CC" w14:textId="3C2E4570" w:rsidR="0043376C" w:rsidRPr="00025A94" w:rsidRDefault="003F1B24" w:rsidP="00FA2B53">
      <w:pPr>
        <w:pStyle w:val="contentspage"/>
        <w:rPr>
          <w:sz w:val="22"/>
          <w:lang w:val="en-NZ" w:eastAsia="en-NZ"/>
        </w:rPr>
      </w:pPr>
      <w:r w:rsidRPr="00025A94">
        <w:rPr>
          <w:rFonts w:eastAsia="Times New Roman"/>
          <w:noProof/>
          <w:lang w:val="en-NZ" w:eastAsia="en-NZ"/>
        </w:rPr>
        <w:drawing>
          <wp:anchor distT="0" distB="0" distL="114300" distR="114300" simplePos="0" relativeHeight="252873728" behindDoc="0" locked="0" layoutInCell="1" allowOverlap="1" wp14:anchorId="20B3BF86" wp14:editId="39D9F106">
            <wp:simplePos x="0" y="0"/>
            <wp:positionH relativeFrom="margin">
              <wp:posOffset>-106680</wp:posOffset>
            </wp:positionH>
            <wp:positionV relativeFrom="paragraph">
              <wp:posOffset>179070</wp:posOffset>
            </wp:positionV>
            <wp:extent cx="1925955" cy="768350"/>
            <wp:effectExtent l="0" t="0" r="4445" b="6350"/>
            <wp:wrapNone/>
            <wp:docPr id="432446569" name="Picture 4324465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2446569" name="Picture 4324465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5955" cy="768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398EAF" w14:textId="77777777" w:rsidR="009E0482" w:rsidRPr="00025A94" w:rsidRDefault="009E0482" w:rsidP="00FA2B53">
      <w:pPr>
        <w:pStyle w:val="contentspage"/>
        <w:rPr>
          <w:lang w:val="en-NZ" w:eastAsia="en-NZ"/>
        </w:rPr>
      </w:pPr>
    </w:p>
    <w:p w14:paraId="1ED7EFC0" w14:textId="32A2B326" w:rsidR="0043376C" w:rsidRPr="00025A94" w:rsidRDefault="0043376C" w:rsidP="00FA2B53">
      <w:pPr>
        <w:pStyle w:val="contentspage"/>
        <w:rPr>
          <w:lang w:val="en-NZ" w:eastAsia="en-NZ"/>
        </w:rPr>
      </w:pPr>
      <w:r w:rsidRPr="00025A94">
        <w:rPr>
          <w:lang w:val="en-NZ" w:eastAsia="en-NZ"/>
        </w:rPr>
        <w:t>What is this document about?</w:t>
      </w:r>
      <w:r w:rsidRPr="00025A94">
        <w:rPr>
          <w:lang w:val="en-NZ" w:eastAsia="en-NZ"/>
        </w:rPr>
        <w:tab/>
      </w:r>
      <w:r w:rsidR="00025A94">
        <w:rPr>
          <w:lang w:val="en-NZ" w:eastAsia="en-NZ"/>
        </w:rPr>
        <w:t>4</w:t>
      </w:r>
    </w:p>
    <w:p w14:paraId="5469B899" w14:textId="11930E72" w:rsidR="00473BC7" w:rsidRPr="00025A94" w:rsidRDefault="00473BC7" w:rsidP="00FA2B53">
      <w:pPr>
        <w:pStyle w:val="contentspage"/>
        <w:rPr>
          <w:sz w:val="28"/>
          <w:szCs w:val="20"/>
          <w:lang w:val="en-NZ" w:eastAsia="en-NZ"/>
        </w:rPr>
      </w:pPr>
    </w:p>
    <w:p w14:paraId="627CE409" w14:textId="519DE9FA" w:rsidR="00473BC7" w:rsidRPr="00025A94" w:rsidRDefault="00025A94" w:rsidP="00FA2B53">
      <w:pPr>
        <w:pStyle w:val="contentspage"/>
        <w:rPr>
          <w:sz w:val="28"/>
          <w:szCs w:val="20"/>
          <w:lang w:val="en-NZ" w:eastAsia="en-NZ"/>
        </w:rPr>
      </w:pPr>
      <w:r w:rsidRPr="00025A94">
        <w:rPr>
          <w:b/>
          <w:noProof/>
          <w:sz w:val="28"/>
          <w:szCs w:val="20"/>
          <w:lang w:val="en-NZ" w:eastAsia="en-NZ"/>
        </w:rPr>
        <w:drawing>
          <wp:anchor distT="0" distB="0" distL="114300" distR="114300" simplePos="0" relativeHeight="252793856" behindDoc="0" locked="0" layoutInCell="1" allowOverlap="1" wp14:anchorId="31E33270" wp14:editId="7DC03E04">
            <wp:simplePos x="0" y="0"/>
            <wp:positionH relativeFrom="margin">
              <wp:align>left</wp:align>
            </wp:positionH>
            <wp:positionV relativeFrom="paragraph">
              <wp:posOffset>137795</wp:posOffset>
            </wp:positionV>
            <wp:extent cx="1348740" cy="1028065"/>
            <wp:effectExtent l="0" t="0" r="3810" b="635"/>
            <wp:wrapNone/>
            <wp:docPr id="1812" name="Picture 18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2" name="Picture 18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8740" cy="1028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4F4263" w14:textId="1F274D14" w:rsidR="009E0482" w:rsidRPr="00025A94" w:rsidRDefault="00067B22" w:rsidP="00FA2B53">
      <w:pPr>
        <w:pStyle w:val="contentspage"/>
        <w:rPr>
          <w:lang w:val="en-NZ" w:eastAsia="en-NZ"/>
        </w:rPr>
      </w:pPr>
      <w:r w:rsidRPr="00025A94">
        <w:rPr>
          <w:lang w:val="en-NZ" w:eastAsia="en-NZ"/>
        </w:rPr>
        <w:t xml:space="preserve">What are the electoral rolls? </w:t>
      </w:r>
      <w:r w:rsidR="0043376C" w:rsidRPr="00025A94">
        <w:rPr>
          <w:lang w:val="en-NZ" w:eastAsia="en-NZ"/>
        </w:rPr>
        <w:tab/>
      </w:r>
      <w:r w:rsidR="00025A94">
        <w:rPr>
          <w:lang w:val="en-NZ" w:eastAsia="en-NZ"/>
        </w:rPr>
        <w:t>7</w:t>
      </w:r>
    </w:p>
    <w:p w14:paraId="53BC9E4C" w14:textId="745E6B65" w:rsidR="00F60173" w:rsidRPr="00025A94" w:rsidRDefault="00F60173" w:rsidP="00FA2B53">
      <w:pPr>
        <w:pStyle w:val="contentspage"/>
        <w:rPr>
          <w:sz w:val="28"/>
          <w:szCs w:val="20"/>
          <w:lang w:val="en-NZ" w:eastAsia="en-NZ"/>
        </w:rPr>
      </w:pPr>
    </w:p>
    <w:p w14:paraId="0CA6D064" w14:textId="37E8D8DF" w:rsidR="0001781C" w:rsidRPr="00025A94" w:rsidRDefault="0001781C" w:rsidP="00FA2B53">
      <w:pPr>
        <w:pStyle w:val="contentspage"/>
        <w:rPr>
          <w:sz w:val="28"/>
          <w:szCs w:val="20"/>
          <w:lang w:val="en-NZ" w:eastAsia="en-NZ"/>
        </w:rPr>
      </w:pPr>
    </w:p>
    <w:p w14:paraId="7C9C32F4" w14:textId="71CCD3A4" w:rsidR="0001781C" w:rsidRPr="00025A94" w:rsidRDefault="0001781C" w:rsidP="00FA2B53">
      <w:pPr>
        <w:pStyle w:val="contentspage"/>
        <w:rPr>
          <w:lang w:val="en-NZ" w:eastAsia="en-NZ"/>
        </w:rPr>
      </w:pPr>
      <w:r w:rsidRPr="00025A94">
        <w:rPr>
          <w:lang w:val="en-NZ" w:eastAsia="en-NZ"/>
        </w:rPr>
        <w:t>What is the local council ward?</w:t>
      </w:r>
      <w:r w:rsidRPr="00025A94">
        <w:rPr>
          <w:lang w:val="en-NZ" w:eastAsia="en-NZ"/>
        </w:rPr>
        <w:tab/>
      </w:r>
      <w:r w:rsidR="00025A94">
        <w:rPr>
          <w:lang w:val="en-NZ" w:eastAsia="en-NZ"/>
        </w:rPr>
        <w:t>12</w:t>
      </w:r>
    </w:p>
    <w:p w14:paraId="36486EE1" w14:textId="59E03469" w:rsidR="00A963F0" w:rsidRPr="00025A94" w:rsidRDefault="00FA2B53" w:rsidP="00FA2B53">
      <w:pPr>
        <w:pStyle w:val="contentspage"/>
        <w:rPr>
          <w:sz w:val="28"/>
          <w:szCs w:val="20"/>
          <w:lang w:val="en-NZ" w:eastAsia="en-NZ"/>
        </w:rPr>
      </w:pPr>
      <w:r w:rsidRPr="00025A94">
        <w:rPr>
          <w:noProof/>
          <w:sz w:val="28"/>
          <w:szCs w:val="20"/>
          <w:lang w:val="en-NZ" w:eastAsia="en-NZ"/>
        </w:rPr>
        <w:drawing>
          <wp:anchor distT="0" distB="0" distL="114300" distR="114300" simplePos="0" relativeHeight="252798976" behindDoc="0" locked="0" layoutInCell="1" allowOverlap="1" wp14:anchorId="6C4FC30A" wp14:editId="5E528F7C">
            <wp:simplePos x="0" y="0"/>
            <wp:positionH relativeFrom="margin">
              <wp:align>left</wp:align>
            </wp:positionH>
            <wp:positionV relativeFrom="paragraph">
              <wp:posOffset>48260</wp:posOffset>
            </wp:positionV>
            <wp:extent cx="948690" cy="1017905"/>
            <wp:effectExtent l="0" t="0" r="3810" b="0"/>
            <wp:wrapNone/>
            <wp:docPr id="1818" name="Picture 18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8" name="Picture 18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8690" cy="1017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948950" w14:textId="35081FD7" w:rsidR="00A963F0" w:rsidRPr="00025A94" w:rsidRDefault="00A963F0" w:rsidP="00FA2B53">
      <w:pPr>
        <w:pStyle w:val="contentspage"/>
        <w:rPr>
          <w:sz w:val="28"/>
          <w:szCs w:val="20"/>
          <w:lang w:val="en-NZ" w:eastAsia="en-NZ"/>
        </w:rPr>
      </w:pPr>
    </w:p>
    <w:p w14:paraId="2C79FBC3" w14:textId="77777777" w:rsidR="0001781C" w:rsidRPr="00025A94" w:rsidRDefault="00A963F0" w:rsidP="00FA2B53">
      <w:pPr>
        <w:pStyle w:val="contentspage"/>
        <w:rPr>
          <w:lang w:val="en-NZ" w:eastAsia="en-NZ"/>
        </w:rPr>
      </w:pPr>
      <w:r w:rsidRPr="00025A94">
        <w:rPr>
          <w:lang w:val="en-NZ" w:eastAsia="en-NZ"/>
        </w:rPr>
        <w:t xml:space="preserve">Voting </w:t>
      </w:r>
      <w:r w:rsidR="0001781C" w:rsidRPr="00025A94">
        <w:rPr>
          <w:lang w:val="en-NZ" w:eastAsia="en-NZ"/>
        </w:rPr>
        <w:t xml:space="preserve">in the Tauranga City </w:t>
      </w:r>
    </w:p>
    <w:p w14:paraId="3564A0B3" w14:textId="7B38EDCD" w:rsidR="00A963F0" w:rsidRPr="00025A94" w:rsidRDefault="0001781C" w:rsidP="00FA2B53">
      <w:pPr>
        <w:pStyle w:val="contentspage"/>
        <w:rPr>
          <w:lang w:val="en-NZ" w:eastAsia="en-NZ"/>
        </w:rPr>
      </w:pPr>
      <w:r w:rsidRPr="00025A94">
        <w:rPr>
          <w:lang w:val="en-NZ" w:eastAsia="en-NZ"/>
        </w:rPr>
        <w:t>Council election</w:t>
      </w:r>
      <w:r w:rsidR="00A963F0" w:rsidRPr="00025A94">
        <w:rPr>
          <w:lang w:val="en-NZ" w:eastAsia="en-NZ"/>
        </w:rPr>
        <w:tab/>
      </w:r>
      <w:r w:rsidR="00025A94">
        <w:rPr>
          <w:lang w:val="en-NZ" w:eastAsia="en-NZ"/>
        </w:rPr>
        <w:t>15</w:t>
      </w:r>
    </w:p>
    <w:p w14:paraId="19E8D0AA" w14:textId="3BAE87F0" w:rsidR="00025A94" w:rsidRPr="00025A94" w:rsidRDefault="00025A94" w:rsidP="00FA2B53">
      <w:pPr>
        <w:pStyle w:val="contentspage"/>
        <w:rPr>
          <w:sz w:val="28"/>
          <w:szCs w:val="20"/>
          <w:lang w:val="en-NZ" w:eastAsia="en-NZ"/>
        </w:rPr>
      </w:pPr>
      <w:r w:rsidRPr="00025A94">
        <w:rPr>
          <w:noProof/>
          <w:sz w:val="28"/>
          <w:szCs w:val="20"/>
          <w:lang w:val="en-NZ" w:eastAsia="en-NZ"/>
        </w:rPr>
        <mc:AlternateContent>
          <mc:Choice Requires="wpg">
            <w:drawing>
              <wp:anchor distT="0" distB="0" distL="114300" distR="114300" simplePos="0" relativeHeight="252797952" behindDoc="0" locked="0" layoutInCell="1" allowOverlap="1" wp14:anchorId="3597B16D" wp14:editId="531817B6">
                <wp:simplePos x="0" y="0"/>
                <wp:positionH relativeFrom="margin">
                  <wp:posOffset>-46990</wp:posOffset>
                </wp:positionH>
                <wp:positionV relativeFrom="paragraph">
                  <wp:posOffset>97104</wp:posOffset>
                </wp:positionV>
                <wp:extent cx="1823085" cy="1136650"/>
                <wp:effectExtent l="114300" t="88900" r="107315" b="95250"/>
                <wp:wrapNone/>
                <wp:docPr id="1815" name="Group 181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23085" cy="1136650"/>
                          <a:chOff x="-158591" y="72740"/>
                          <a:chExt cx="3255061" cy="1840750"/>
                        </a:xfrm>
                      </wpg:grpSpPr>
                      <pic:pic xmlns:pic="http://schemas.openxmlformats.org/drawingml/2006/picture">
                        <pic:nvPicPr>
                          <pic:cNvPr id="1816" name="Picture 1816" descr="Tex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0823911">
                            <a:off x="-158591" y="160889"/>
                            <a:ext cx="1580515" cy="175260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17" name="Picture 1817" descr="Tex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0909826">
                            <a:off x="1402290" y="72740"/>
                            <a:ext cx="1694180" cy="169418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4E65ECB" id="Group 1815" o:spid="_x0000_s1026" alt="&quot;&quot;" style="position:absolute;margin-left:-3.7pt;margin-top:7.65pt;width:143.55pt;height:89.5pt;z-index:252797952;mso-position-horizontal-relative:margin;mso-width-relative:margin;mso-height-relative:margin" coordorigin="-1585,727" coordsize="32550,1840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816" o:spid="_x0000_s1027" type="#_x0000_t75" alt="Text&#10;&#10;Description automatically generated" style="position:absolute;left:-1585;top:1608;width:15804;height:17526;rotation:-847696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">
                  <v:imagedata r:id="rId23" o:title="Text&#10;&#10;Description automatically generated"/>
                </v:shape>
                <v:shape id="Picture 1817" o:spid="_x0000_s1028" type="#_x0000_t75" alt="Text&#10;&#10;Description automatically generated" style="position:absolute;left:14022;top:727;width:16942;height:16942;rotation:-753854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">
                  <v:imagedata r:id="rId24" o:title="Text&#10;&#10;Description automatically generated"/>
                </v:shape>
                <w10:wrap anchorx="margin"/>
              </v:group>
            </w:pict>
          </mc:Fallback>
        </mc:AlternateContent>
      </w:r>
    </w:p>
    <w:p w14:paraId="6EDFF93F" w14:textId="4B31419A" w:rsidR="00A963F0" w:rsidRPr="00025A94" w:rsidRDefault="00A963F0" w:rsidP="00FA2B53">
      <w:pPr>
        <w:pStyle w:val="contentspage"/>
        <w:rPr>
          <w:sz w:val="28"/>
          <w:szCs w:val="20"/>
          <w:lang w:val="en-NZ" w:eastAsia="en-NZ"/>
        </w:rPr>
      </w:pPr>
    </w:p>
    <w:p w14:paraId="646F628E" w14:textId="03037006" w:rsidR="00473BC7" w:rsidRPr="00025A94" w:rsidRDefault="00473BC7" w:rsidP="00FA2B53">
      <w:pPr>
        <w:pStyle w:val="contentspage"/>
        <w:rPr>
          <w:lang w:val="en-NZ" w:eastAsia="en-NZ"/>
        </w:rPr>
      </w:pPr>
      <w:r w:rsidRPr="00025A94">
        <w:rPr>
          <w:lang w:val="en-NZ" w:eastAsia="en-NZ"/>
        </w:rPr>
        <w:t xml:space="preserve">How to change </w:t>
      </w:r>
      <w:r w:rsidR="00A963F0" w:rsidRPr="00025A94">
        <w:rPr>
          <w:lang w:val="en-NZ" w:eastAsia="en-NZ"/>
        </w:rPr>
        <w:t xml:space="preserve">which roll you </w:t>
      </w:r>
    </w:p>
    <w:p w14:paraId="2169CC2B" w14:textId="5268BACA" w:rsidR="00A963F0" w:rsidRPr="00025A94" w:rsidRDefault="00A963F0" w:rsidP="00FA2B53">
      <w:pPr>
        <w:pStyle w:val="contentspage"/>
        <w:rPr>
          <w:lang w:val="en-NZ" w:eastAsia="en-NZ"/>
        </w:rPr>
      </w:pPr>
      <w:r w:rsidRPr="00025A94">
        <w:rPr>
          <w:lang w:val="en-NZ" w:eastAsia="en-NZ"/>
        </w:rPr>
        <w:t>are on</w:t>
      </w:r>
      <w:r w:rsidRPr="00025A94">
        <w:rPr>
          <w:lang w:val="en-NZ" w:eastAsia="en-NZ"/>
        </w:rPr>
        <w:tab/>
      </w:r>
      <w:r w:rsidR="00025A94">
        <w:rPr>
          <w:lang w:val="en-NZ" w:eastAsia="en-NZ"/>
        </w:rPr>
        <w:t>17</w:t>
      </w:r>
    </w:p>
    <w:p w14:paraId="11E2CB97" w14:textId="3526F42F" w:rsidR="009E0482" w:rsidRPr="00025A94" w:rsidRDefault="009E0482" w:rsidP="00FA2B53">
      <w:pPr>
        <w:pStyle w:val="contentspage"/>
        <w:rPr>
          <w:sz w:val="28"/>
          <w:szCs w:val="20"/>
          <w:lang w:val="en-NZ" w:eastAsia="en-NZ"/>
        </w:rPr>
      </w:pPr>
    </w:p>
    <w:p w14:paraId="11016761" w14:textId="16D2AC5B" w:rsidR="009E0482" w:rsidRPr="00025A94" w:rsidRDefault="00FA2B53" w:rsidP="00FA2B53">
      <w:pPr>
        <w:pStyle w:val="contentspage"/>
        <w:rPr>
          <w:sz w:val="28"/>
          <w:szCs w:val="20"/>
          <w:lang w:val="en-NZ" w:eastAsia="en-NZ"/>
        </w:rPr>
      </w:pPr>
      <w:r w:rsidRPr="00025A94">
        <w:rPr>
          <w:noProof/>
          <w:sz w:val="28"/>
          <w:szCs w:val="20"/>
          <w:lang w:val="en-NZ" w:eastAsia="en-NZ"/>
        </w:rPr>
        <w:drawing>
          <wp:anchor distT="0" distB="0" distL="114300" distR="114300" simplePos="0" relativeHeight="252791808" behindDoc="0" locked="0" layoutInCell="1" allowOverlap="1" wp14:anchorId="6089F70E" wp14:editId="331668D3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1127760" cy="1069975"/>
            <wp:effectExtent l="0" t="0" r="0" b="0"/>
            <wp:wrapNone/>
            <wp:docPr id="1810" name="Picture 18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0" name="Picture 18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7760" cy="1069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157A1C" w14:textId="391BD284" w:rsidR="00A963F0" w:rsidRDefault="0094579F" w:rsidP="00FA2B53">
      <w:pPr>
        <w:pStyle w:val="contentspage"/>
        <w:rPr>
          <w:rFonts w:eastAsia="Arial Unicode MS"/>
          <w:b/>
          <w:kern w:val="28"/>
          <w:sz w:val="44"/>
        </w:rPr>
      </w:pPr>
      <w:r w:rsidRPr="00025A94">
        <w:rPr>
          <w:lang w:val="en-NZ" w:eastAsia="en-NZ"/>
        </w:rPr>
        <w:t>Where to find more information</w:t>
      </w:r>
      <w:r w:rsidRPr="00025A94">
        <w:rPr>
          <w:lang w:val="en-NZ" w:eastAsia="en-NZ"/>
        </w:rPr>
        <w:tab/>
      </w:r>
      <w:r w:rsidR="00025A94">
        <w:rPr>
          <w:lang w:val="en-NZ" w:eastAsia="en-NZ"/>
        </w:rPr>
        <w:t>21</w:t>
      </w:r>
      <w:r w:rsidR="00A963F0">
        <w:br w:type="page"/>
      </w:r>
    </w:p>
    <w:p w14:paraId="031AA06B" w14:textId="481E4A4E" w:rsidR="00E64126" w:rsidRPr="00AD06B0" w:rsidRDefault="00E64126" w:rsidP="00E64126">
      <w:pPr>
        <w:pStyle w:val="Heading1"/>
      </w:pPr>
      <w:r w:rsidRPr="00AD06B0">
        <w:lastRenderedPageBreak/>
        <w:t>What is this document about?</w:t>
      </w:r>
    </w:p>
    <w:p w14:paraId="7FEAD33F" w14:textId="2898A248" w:rsidR="00BC2F27" w:rsidRPr="0001781C" w:rsidRDefault="00BC2F27" w:rsidP="0001781C">
      <w:pPr>
        <w:rPr>
          <w:szCs w:val="32"/>
        </w:rPr>
      </w:pPr>
    </w:p>
    <w:p w14:paraId="24FC5684" w14:textId="593BE4DD" w:rsidR="00BC2F27" w:rsidRPr="0001781C" w:rsidRDefault="00BC2F27" w:rsidP="0001781C">
      <w:pPr>
        <w:rPr>
          <w:szCs w:val="32"/>
        </w:rPr>
      </w:pPr>
    </w:p>
    <w:p w14:paraId="1FCFCC90" w14:textId="69C7E825" w:rsidR="00C0626D" w:rsidRPr="0001781C" w:rsidRDefault="0001781C" w:rsidP="0001781C">
      <w:pPr>
        <w:rPr>
          <w:b/>
          <w:bCs/>
          <w:szCs w:val="32"/>
        </w:rPr>
      </w:pPr>
      <w:r w:rsidRPr="0001781C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2871680" behindDoc="0" locked="0" layoutInCell="1" allowOverlap="1" wp14:anchorId="3B754B7F" wp14:editId="5738D1EA">
            <wp:simplePos x="0" y="0"/>
            <wp:positionH relativeFrom="margin">
              <wp:align>left</wp:align>
            </wp:positionH>
            <wp:positionV relativeFrom="paragraph">
              <wp:posOffset>313690</wp:posOffset>
            </wp:positionV>
            <wp:extent cx="1330960" cy="1224280"/>
            <wp:effectExtent l="0" t="0" r="2540" b="0"/>
            <wp:wrapNone/>
            <wp:docPr id="961278404" name="Picture 9612784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1278404" name="Picture 9612784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0960" cy="1224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C2F27" w:rsidRPr="0001781C">
        <w:rPr>
          <w:szCs w:val="32"/>
        </w:rPr>
        <w:t xml:space="preserve">This Easy Read document is </w:t>
      </w:r>
      <w:r w:rsidR="00C510DB" w:rsidRPr="0001781C">
        <w:rPr>
          <w:szCs w:val="32"/>
        </w:rPr>
        <w:t xml:space="preserve">from the </w:t>
      </w:r>
      <w:r w:rsidR="00C510DB" w:rsidRPr="0001781C">
        <w:rPr>
          <w:b/>
          <w:bCs/>
          <w:szCs w:val="32"/>
        </w:rPr>
        <w:t>Electoral Commission</w:t>
      </w:r>
      <w:r w:rsidR="00C510DB" w:rsidRPr="0001781C">
        <w:rPr>
          <w:szCs w:val="32"/>
        </w:rPr>
        <w:t xml:space="preserve"> </w:t>
      </w:r>
      <w:r w:rsidR="00BC2F27" w:rsidRPr="0001781C">
        <w:rPr>
          <w:szCs w:val="32"/>
        </w:rPr>
        <w:t xml:space="preserve">about </w:t>
      </w:r>
      <w:r w:rsidR="006A22E5" w:rsidRPr="0001781C">
        <w:rPr>
          <w:szCs w:val="32"/>
        </w:rPr>
        <w:t xml:space="preserve">the </w:t>
      </w:r>
      <w:r w:rsidR="006A22E5" w:rsidRPr="0001781C">
        <w:rPr>
          <w:b/>
          <w:bCs/>
          <w:szCs w:val="32"/>
        </w:rPr>
        <w:t>Māori Electoral Option</w:t>
      </w:r>
      <w:r w:rsidR="005C0BF0" w:rsidRPr="0001781C">
        <w:rPr>
          <w:b/>
          <w:bCs/>
          <w:szCs w:val="32"/>
        </w:rPr>
        <w:t xml:space="preserve"> – </w:t>
      </w:r>
      <w:r w:rsidR="005C0BF0" w:rsidRPr="0001781C">
        <w:rPr>
          <w:b/>
          <w:bCs/>
          <w:szCs w:val="32"/>
        </w:rPr>
        <w:br/>
        <w:t xml:space="preserve">Te </w:t>
      </w:r>
      <w:proofErr w:type="spellStart"/>
      <w:r w:rsidR="000D74AA" w:rsidRPr="0001781C">
        <w:rPr>
          <w:b/>
          <w:bCs/>
          <w:szCs w:val="32"/>
        </w:rPr>
        <w:t>Kōwhiringa</w:t>
      </w:r>
      <w:proofErr w:type="spellEnd"/>
      <w:r w:rsidR="000D74AA" w:rsidRPr="0001781C">
        <w:rPr>
          <w:b/>
          <w:bCs/>
          <w:szCs w:val="32"/>
        </w:rPr>
        <w:t xml:space="preserve"> </w:t>
      </w:r>
      <w:proofErr w:type="spellStart"/>
      <w:r w:rsidR="005C0BF0" w:rsidRPr="0001781C">
        <w:rPr>
          <w:b/>
          <w:bCs/>
          <w:szCs w:val="32"/>
        </w:rPr>
        <w:t>Pōti</w:t>
      </w:r>
      <w:proofErr w:type="spellEnd"/>
      <w:r w:rsidR="005C0BF0" w:rsidRPr="0001781C">
        <w:rPr>
          <w:b/>
          <w:bCs/>
          <w:szCs w:val="32"/>
        </w:rPr>
        <w:t xml:space="preserve"> Māori</w:t>
      </w:r>
      <w:r w:rsidRPr="0001781C">
        <w:rPr>
          <w:b/>
          <w:bCs/>
          <w:szCs w:val="32"/>
        </w:rPr>
        <w:t xml:space="preserve"> for the Tauranga City Council election</w:t>
      </w:r>
      <w:r w:rsidR="00467666" w:rsidRPr="0001781C">
        <w:rPr>
          <w:b/>
          <w:bCs/>
          <w:szCs w:val="32"/>
        </w:rPr>
        <w:t xml:space="preserve">. </w:t>
      </w:r>
    </w:p>
    <w:p w14:paraId="244B1927" w14:textId="7C4B351D" w:rsidR="002173E4" w:rsidRPr="0001781C" w:rsidRDefault="002173E4" w:rsidP="0001781C">
      <w:pPr>
        <w:rPr>
          <w:b/>
          <w:bCs/>
          <w:szCs w:val="32"/>
        </w:rPr>
      </w:pPr>
    </w:p>
    <w:p w14:paraId="5B1B49B9" w14:textId="6B53DF87" w:rsidR="0001781C" w:rsidRPr="0001781C" w:rsidRDefault="0001781C" w:rsidP="0001781C">
      <w:pPr>
        <w:rPr>
          <w:szCs w:val="32"/>
        </w:rPr>
      </w:pPr>
      <w:r w:rsidRPr="0001781C">
        <w:rPr>
          <w:noProof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2915712" behindDoc="1" locked="0" layoutInCell="1" allowOverlap="1" wp14:anchorId="538BC282" wp14:editId="789B74EF">
                <wp:simplePos x="0" y="0"/>
                <wp:positionH relativeFrom="margin">
                  <wp:posOffset>2258445</wp:posOffset>
                </wp:positionH>
                <wp:positionV relativeFrom="paragraph">
                  <wp:posOffset>245110</wp:posOffset>
                </wp:positionV>
                <wp:extent cx="3531870" cy="826770"/>
                <wp:effectExtent l="0" t="0" r="0" b="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1870" cy="826770"/>
                        </a:xfrm>
                        <a:prstGeom prst="rect">
                          <a:avLst/>
                        </a:prstGeom>
                        <a:solidFill>
                          <a:srgbClr val="FBE5D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DD0AF1" id="Rectangle 23" o:spid="_x0000_s1026" style="position:absolute;margin-left:177.85pt;margin-top:19.3pt;width:278.1pt;height:65.1pt;z-index:-25040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" fillcolor="#fbe5d6" stroked="f" strokeweight="1pt">
                <w10:wrap anchorx="margin"/>
              </v:rect>
            </w:pict>
          </mc:Fallback>
        </mc:AlternateContent>
      </w:r>
      <w:r w:rsidRPr="0001781C">
        <w:rPr>
          <w:rFonts w:eastAsia="Times New Roman" w:cs="Arial"/>
          <w:noProof/>
          <w:szCs w:val="32"/>
          <w:lang w:val="en-NZ" w:eastAsia="en-NZ"/>
        </w:rPr>
        <w:drawing>
          <wp:anchor distT="0" distB="0" distL="114300" distR="114300" simplePos="0" relativeHeight="251868160" behindDoc="0" locked="0" layoutInCell="1" allowOverlap="1" wp14:anchorId="52CD8F84" wp14:editId="4B538E48">
            <wp:simplePos x="0" y="0"/>
            <wp:positionH relativeFrom="margin">
              <wp:posOffset>-268605</wp:posOffset>
            </wp:positionH>
            <wp:positionV relativeFrom="paragraph">
              <wp:posOffset>260985</wp:posOffset>
            </wp:positionV>
            <wp:extent cx="1925955" cy="768350"/>
            <wp:effectExtent l="0" t="0" r="4445" b="0"/>
            <wp:wrapNone/>
            <wp:docPr id="498" name="Picture 4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8" name="Picture 4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5955" cy="768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E836C4" w14:textId="77777777" w:rsidR="0001781C" w:rsidRPr="0001781C" w:rsidRDefault="0001781C" w:rsidP="0001781C">
      <w:pPr>
        <w:rPr>
          <w:szCs w:val="32"/>
        </w:rPr>
      </w:pPr>
      <w:r w:rsidRPr="0001781C">
        <w:rPr>
          <w:rStyle w:val="normaltextrun"/>
          <w:szCs w:val="32"/>
        </w:rPr>
        <w:t xml:space="preserve">The </w:t>
      </w:r>
      <w:r w:rsidRPr="0001781C">
        <w:rPr>
          <w:rStyle w:val="normaltextrun"/>
          <w:b/>
          <w:bCs/>
          <w:szCs w:val="32"/>
        </w:rPr>
        <w:t xml:space="preserve">Electoral Commission </w:t>
      </w:r>
      <w:r w:rsidRPr="0001781C">
        <w:rPr>
          <w:szCs w:val="32"/>
        </w:rPr>
        <w:t xml:space="preserve">works to keep the </w:t>
      </w:r>
      <w:r w:rsidRPr="0001781C">
        <w:rPr>
          <w:rFonts w:cs="Arial"/>
          <w:b/>
          <w:bCs/>
          <w:szCs w:val="32"/>
        </w:rPr>
        <w:t xml:space="preserve">electoral rolls </w:t>
      </w:r>
      <w:r w:rsidRPr="0001781C">
        <w:rPr>
          <w:szCs w:val="32"/>
        </w:rPr>
        <w:t xml:space="preserve">up to date. </w:t>
      </w:r>
    </w:p>
    <w:p w14:paraId="65488484" w14:textId="77777777" w:rsidR="0001781C" w:rsidRPr="0001781C" w:rsidRDefault="0001781C" w:rsidP="0001781C">
      <w:pPr>
        <w:rPr>
          <w:b/>
          <w:bCs/>
          <w:szCs w:val="32"/>
        </w:rPr>
      </w:pPr>
    </w:p>
    <w:p w14:paraId="0E6D2312" w14:textId="011D31C5" w:rsidR="00DB5471" w:rsidRPr="0001781C" w:rsidRDefault="0001781C" w:rsidP="0001781C">
      <w:pPr>
        <w:rPr>
          <w:szCs w:val="32"/>
        </w:rPr>
      </w:pPr>
      <w:r w:rsidRPr="0001781C">
        <w:rPr>
          <w:noProof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867136" behindDoc="1" locked="0" layoutInCell="1" allowOverlap="1" wp14:anchorId="4573BAF4" wp14:editId="180678C3">
                <wp:simplePos x="0" y="0"/>
                <wp:positionH relativeFrom="column">
                  <wp:posOffset>2265430</wp:posOffset>
                </wp:positionH>
                <wp:positionV relativeFrom="paragraph">
                  <wp:posOffset>243205</wp:posOffset>
                </wp:positionV>
                <wp:extent cx="3531870" cy="1169035"/>
                <wp:effectExtent l="0" t="0" r="0" b="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1870" cy="1169035"/>
                        </a:xfrm>
                        <a:prstGeom prst="rect">
                          <a:avLst/>
                        </a:prstGeom>
                        <a:solidFill>
                          <a:srgbClr val="FBE5D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E1F9EF" id="Rectangle 19" o:spid="_x0000_s1026" style="position:absolute;margin-left:178.4pt;margin-top:19.15pt;width:278.1pt;height:92.05pt;z-index:-251449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" fillcolor="#fbe5d6" stroked="f" strokeweight="1pt"/>
            </w:pict>
          </mc:Fallback>
        </mc:AlternateContent>
      </w:r>
      <w:r w:rsidR="0072514D" w:rsidRPr="0001781C">
        <w:rPr>
          <w:noProof/>
          <w:szCs w:val="32"/>
          <w:lang w:val="en-NZ" w:eastAsia="en-NZ"/>
        </w:rPr>
        <w:drawing>
          <wp:anchor distT="0" distB="0" distL="114300" distR="114300" simplePos="0" relativeHeight="252835840" behindDoc="0" locked="0" layoutInCell="1" allowOverlap="1" wp14:anchorId="75A46C0E" wp14:editId="53B62C40">
            <wp:simplePos x="0" y="0"/>
            <wp:positionH relativeFrom="margin">
              <wp:align>left</wp:align>
            </wp:positionH>
            <wp:positionV relativeFrom="paragraph">
              <wp:posOffset>60960</wp:posOffset>
            </wp:positionV>
            <wp:extent cx="1607185" cy="1607185"/>
            <wp:effectExtent l="0" t="0" r="0" b="0"/>
            <wp:wrapNone/>
            <wp:docPr id="2055320718" name="Picture 20553207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5320718" name="Picture 20553207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7185" cy="1607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4D7B37" w14:textId="016CBDE8" w:rsidR="00DB5471" w:rsidRPr="0001781C" w:rsidRDefault="00DB5471" w:rsidP="0001781C">
      <w:pPr>
        <w:rPr>
          <w:szCs w:val="32"/>
        </w:rPr>
      </w:pPr>
      <w:r w:rsidRPr="0001781C">
        <w:rPr>
          <w:rStyle w:val="normaltextrun"/>
          <w:szCs w:val="32"/>
        </w:rPr>
        <w:t xml:space="preserve">The </w:t>
      </w:r>
      <w:r w:rsidRPr="0001781C">
        <w:rPr>
          <w:rStyle w:val="normaltextrun"/>
          <w:b/>
          <w:bCs/>
          <w:szCs w:val="32"/>
        </w:rPr>
        <w:t>Māori Electoral Option</w:t>
      </w:r>
      <w:r w:rsidRPr="0001781C">
        <w:rPr>
          <w:rStyle w:val="normaltextrun"/>
          <w:szCs w:val="32"/>
        </w:rPr>
        <w:t xml:space="preserve"> is a choice for Māori about which </w:t>
      </w:r>
      <w:r w:rsidRPr="0001781C">
        <w:rPr>
          <w:rStyle w:val="normaltextrun"/>
          <w:b/>
          <w:bCs/>
          <w:szCs w:val="32"/>
        </w:rPr>
        <w:t>electoral roll</w:t>
      </w:r>
      <w:r w:rsidRPr="0001781C">
        <w:rPr>
          <w:rStyle w:val="normaltextrun"/>
          <w:szCs w:val="32"/>
        </w:rPr>
        <w:t xml:space="preserve"> they want to be on.</w:t>
      </w:r>
    </w:p>
    <w:p w14:paraId="3A7DA125" w14:textId="39698158" w:rsidR="00DB5471" w:rsidRPr="0001781C" w:rsidRDefault="00DB5471" w:rsidP="0001781C">
      <w:pPr>
        <w:rPr>
          <w:szCs w:val="32"/>
        </w:rPr>
      </w:pPr>
    </w:p>
    <w:p w14:paraId="064EE044" w14:textId="4DCC0F94" w:rsidR="00DB5471" w:rsidRPr="0001781C" w:rsidRDefault="0001781C" w:rsidP="0001781C">
      <w:pPr>
        <w:rPr>
          <w:szCs w:val="32"/>
          <w:lang w:eastAsia="en-GB"/>
        </w:rPr>
      </w:pPr>
      <w:r w:rsidRPr="0001781C">
        <w:rPr>
          <w:noProof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2810240" behindDoc="1" locked="0" layoutInCell="1" allowOverlap="1" wp14:anchorId="270A160E" wp14:editId="3A69C6D3">
                <wp:simplePos x="0" y="0"/>
                <wp:positionH relativeFrom="column">
                  <wp:posOffset>2257426</wp:posOffset>
                </wp:positionH>
                <wp:positionV relativeFrom="paragraph">
                  <wp:posOffset>243205</wp:posOffset>
                </wp:positionV>
                <wp:extent cx="3540760" cy="1138555"/>
                <wp:effectExtent l="0" t="0" r="2540" b="4445"/>
                <wp:wrapNone/>
                <wp:docPr id="1770254438" name="Rectangle 17702544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0760" cy="1138555"/>
                        </a:xfrm>
                        <a:prstGeom prst="rect">
                          <a:avLst/>
                        </a:prstGeom>
                        <a:solidFill>
                          <a:srgbClr val="FBE5D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0320F5" id="Rectangle 1770254438" o:spid="_x0000_s1026" style="position:absolute;margin-left:177.75pt;margin-top:19.15pt;width:278.8pt;height:89.65pt;z-index:-25050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" fillcolor="#fbe5d6" stroked="f" strokeweight="1pt"/>
            </w:pict>
          </mc:Fallback>
        </mc:AlternateContent>
      </w:r>
    </w:p>
    <w:p w14:paraId="1AFE4947" w14:textId="41F7783A" w:rsidR="00DB5471" w:rsidRPr="0001781C" w:rsidRDefault="00DB5471" w:rsidP="0001781C">
      <w:pPr>
        <w:rPr>
          <w:szCs w:val="32"/>
          <w:lang w:eastAsia="en-GB"/>
        </w:rPr>
      </w:pPr>
      <w:r w:rsidRPr="0001781C">
        <w:rPr>
          <w:rFonts w:cs="Arial"/>
          <w:b/>
          <w:bCs/>
          <w:noProof/>
          <w:szCs w:val="32"/>
          <w:lang w:val="en-NZ" w:eastAsia="en-NZ"/>
        </w:rPr>
        <w:drawing>
          <wp:anchor distT="0" distB="0" distL="114300" distR="114300" simplePos="0" relativeHeight="252812288" behindDoc="0" locked="0" layoutInCell="1" allowOverlap="1" wp14:anchorId="26F930B5" wp14:editId="3F49A45D">
            <wp:simplePos x="0" y="0"/>
            <wp:positionH relativeFrom="margin">
              <wp:align>left</wp:align>
            </wp:positionH>
            <wp:positionV relativeFrom="paragraph">
              <wp:posOffset>55245</wp:posOffset>
            </wp:positionV>
            <wp:extent cx="1607185" cy="1225550"/>
            <wp:effectExtent l="0" t="0" r="0" b="0"/>
            <wp:wrapNone/>
            <wp:docPr id="1049620864" name="Picture 10496208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9620864" name="Picture 10496208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7185" cy="1225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1781C">
        <w:rPr>
          <w:szCs w:val="32"/>
          <w:lang w:eastAsia="en-GB"/>
        </w:rPr>
        <w:t>The</w:t>
      </w:r>
      <w:r w:rsidRPr="0001781C">
        <w:rPr>
          <w:b/>
          <w:bCs/>
          <w:szCs w:val="32"/>
          <w:lang w:eastAsia="en-GB"/>
        </w:rPr>
        <w:t xml:space="preserve"> electoral roll</w:t>
      </w:r>
      <w:r w:rsidRPr="0001781C">
        <w:rPr>
          <w:szCs w:val="32"/>
          <w:lang w:eastAsia="en-GB"/>
        </w:rPr>
        <w:t xml:space="preserve"> is a list of all the people in New Zealand who have </w:t>
      </w:r>
      <w:r w:rsidRPr="0001781C">
        <w:rPr>
          <w:b/>
          <w:bCs/>
          <w:szCs w:val="32"/>
          <w:lang w:eastAsia="en-GB"/>
        </w:rPr>
        <w:t>enrolled</w:t>
      </w:r>
      <w:r w:rsidRPr="0001781C">
        <w:rPr>
          <w:szCs w:val="32"/>
          <w:lang w:eastAsia="en-GB"/>
        </w:rPr>
        <w:t xml:space="preserve"> </w:t>
      </w:r>
      <w:r w:rsidRPr="0001781C">
        <w:rPr>
          <w:b/>
          <w:bCs/>
          <w:szCs w:val="32"/>
          <w:lang w:eastAsia="en-GB"/>
        </w:rPr>
        <w:t>to vote.</w:t>
      </w:r>
    </w:p>
    <w:p w14:paraId="74FBC59F" w14:textId="4E6037CD" w:rsidR="00DB5471" w:rsidRPr="0001781C" w:rsidRDefault="00DB5471" w:rsidP="0001781C">
      <w:pPr>
        <w:ind w:left="0"/>
        <w:rPr>
          <w:rFonts w:eastAsia="Times New Roman"/>
          <w:noProof/>
          <w:szCs w:val="32"/>
          <w:lang w:val="en-NZ" w:eastAsia="en-NZ"/>
        </w:rPr>
      </w:pPr>
      <w:r w:rsidRPr="0001781C">
        <w:rPr>
          <w:rFonts w:eastAsia="Times New Roman"/>
          <w:noProof/>
          <w:szCs w:val="32"/>
          <w:lang w:val="en-NZ" w:eastAsia="en-NZ"/>
        </w:rPr>
        <w:br w:type="page"/>
      </w:r>
    </w:p>
    <w:p w14:paraId="3C97CE4A" w14:textId="63D27D28" w:rsidR="00DB5471" w:rsidRDefault="00EA3711" w:rsidP="00DB5471">
      <w:pPr>
        <w:rPr>
          <w:rFonts w:eastAsia="Times New Roman"/>
          <w:noProof/>
          <w:lang w:val="en-NZ" w:eastAsia="en-NZ"/>
        </w:rPr>
      </w:pPr>
      <w:r w:rsidRPr="00CB4290"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2809216" behindDoc="1" locked="0" layoutInCell="1" allowOverlap="1" wp14:anchorId="39EC477A" wp14:editId="7975E1F1">
                <wp:simplePos x="0" y="0"/>
                <wp:positionH relativeFrom="column">
                  <wp:posOffset>2181225</wp:posOffset>
                </wp:positionH>
                <wp:positionV relativeFrom="paragraph">
                  <wp:posOffset>-47625</wp:posOffset>
                </wp:positionV>
                <wp:extent cx="3530600" cy="1752600"/>
                <wp:effectExtent l="0" t="0" r="0" b="0"/>
                <wp:wrapNone/>
                <wp:docPr id="554679674" name="Rectangle 5546796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0600" cy="1752600"/>
                        </a:xfrm>
                        <a:prstGeom prst="rect">
                          <a:avLst/>
                        </a:prstGeom>
                        <a:solidFill>
                          <a:srgbClr val="FBE5D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EBF995" id="Rectangle 554679674" o:spid="_x0000_s1026" style="position:absolute;margin-left:171.75pt;margin-top:-3.75pt;width:278pt;height:138pt;z-index:-25050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" fillcolor="#fbe5d6" stroked="f" strokeweight="1pt"/>
            </w:pict>
          </mc:Fallback>
        </mc:AlternateContent>
      </w:r>
      <w:r w:rsidR="00EA00C6">
        <w:rPr>
          <w:noProof/>
          <w:lang w:val="en-NZ" w:eastAsia="en-NZ"/>
        </w:rPr>
        <w:drawing>
          <wp:anchor distT="0" distB="0" distL="114300" distR="114300" simplePos="0" relativeHeight="252811264" behindDoc="0" locked="0" layoutInCell="1" allowOverlap="1" wp14:anchorId="47B614E9" wp14:editId="06FD5244">
            <wp:simplePos x="0" y="0"/>
            <wp:positionH relativeFrom="margin">
              <wp:posOffset>-66675</wp:posOffset>
            </wp:positionH>
            <wp:positionV relativeFrom="paragraph">
              <wp:posOffset>-428625</wp:posOffset>
            </wp:positionV>
            <wp:extent cx="1246505" cy="1246505"/>
            <wp:effectExtent l="0" t="0" r="0" b="0"/>
            <wp:wrapNone/>
            <wp:docPr id="217985033" name="Picture 2179850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985033" name="Picture 2179850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6505" cy="1246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B5471">
        <w:rPr>
          <w:rFonts w:eastAsia="Times New Roman"/>
          <w:noProof/>
          <w:lang w:val="en-NZ" w:eastAsia="en-NZ"/>
        </w:rPr>
        <w:t xml:space="preserve">Being </w:t>
      </w:r>
      <w:r w:rsidR="00DB5471" w:rsidRPr="007209B5">
        <w:rPr>
          <w:rFonts w:eastAsia="Times New Roman"/>
          <w:b/>
          <w:bCs/>
          <w:noProof/>
          <w:lang w:val="en-NZ" w:eastAsia="en-NZ"/>
        </w:rPr>
        <w:t>enrolled</w:t>
      </w:r>
      <w:r w:rsidR="00DB5471">
        <w:rPr>
          <w:rFonts w:eastAsia="Times New Roman"/>
          <w:noProof/>
          <w:lang w:val="en-NZ" w:eastAsia="en-NZ"/>
        </w:rPr>
        <w:t xml:space="preserve"> </w:t>
      </w:r>
      <w:r w:rsidR="00DB5471" w:rsidRPr="00492EEE">
        <w:rPr>
          <w:rFonts w:eastAsia="Times New Roman"/>
          <w:b/>
          <w:bCs/>
          <w:noProof/>
          <w:lang w:val="en-NZ" w:eastAsia="en-NZ"/>
        </w:rPr>
        <w:t>to vote</w:t>
      </w:r>
      <w:r w:rsidR="00DB5471">
        <w:rPr>
          <w:rFonts w:eastAsia="Times New Roman"/>
          <w:noProof/>
          <w:lang w:val="en-NZ" w:eastAsia="en-NZ"/>
        </w:rPr>
        <w:t xml:space="preserve"> means: </w:t>
      </w:r>
    </w:p>
    <w:p w14:paraId="26D1AF59" w14:textId="77777777" w:rsidR="00DB5471" w:rsidRDefault="00DB5471" w:rsidP="00DB5471">
      <w:pPr>
        <w:pStyle w:val="ListParagraph"/>
        <w:rPr>
          <w:noProof/>
          <w:lang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814336" behindDoc="0" locked="0" layoutInCell="1" allowOverlap="1" wp14:anchorId="7834D160" wp14:editId="58901550">
            <wp:simplePos x="0" y="0"/>
            <wp:positionH relativeFrom="margin">
              <wp:posOffset>53178</wp:posOffset>
            </wp:positionH>
            <wp:positionV relativeFrom="paragraph">
              <wp:posOffset>597535</wp:posOffset>
            </wp:positionV>
            <wp:extent cx="978196" cy="1049667"/>
            <wp:effectExtent l="0" t="0" r="0" b="4445"/>
            <wp:wrapNone/>
            <wp:docPr id="1950036966" name="Picture 19500369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0036966" name="Picture 19500369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8196" cy="10496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NZ" w:eastAsia="en-NZ"/>
        </w:rPr>
        <w:drawing>
          <wp:anchor distT="0" distB="0" distL="114300" distR="114300" simplePos="0" relativeHeight="252815360" behindDoc="0" locked="0" layoutInCell="1" allowOverlap="1" wp14:anchorId="508E82A3" wp14:editId="2A8E87F0">
            <wp:simplePos x="0" y="0"/>
            <wp:positionH relativeFrom="column">
              <wp:posOffset>928042</wp:posOffset>
            </wp:positionH>
            <wp:positionV relativeFrom="paragraph">
              <wp:posOffset>525206</wp:posOffset>
            </wp:positionV>
            <wp:extent cx="674914" cy="674914"/>
            <wp:effectExtent l="0" t="0" r="0" b="0"/>
            <wp:wrapNone/>
            <wp:docPr id="337947567" name="Graphic 3379475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947567" name="Graphic 33794756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4914" cy="6749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NZ"/>
        </w:rPr>
        <w:t xml:space="preserve">your name is on the </w:t>
      </w:r>
      <w:r w:rsidRPr="003263E8">
        <w:rPr>
          <w:noProof/>
          <w:lang w:eastAsia="en-NZ"/>
        </w:rPr>
        <w:t>electoral roll</w:t>
      </w:r>
    </w:p>
    <w:p w14:paraId="5540A13A" w14:textId="4097D453" w:rsidR="00DB5471" w:rsidRPr="007209B5" w:rsidRDefault="00DB5471" w:rsidP="00DB5471">
      <w:pPr>
        <w:pStyle w:val="ListParagraph"/>
        <w:rPr>
          <w:noProof/>
          <w:lang w:eastAsia="en-NZ"/>
        </w:rPr>
      </w:pPr>
      <w:r>
        <w:rPr>
          <w:noProof/>
          <w:lang w:eastAsia="en-NZ"/>
        </w:rPr>
        <w:t xml:space="preserve">you can </w:t>
      </w:r>
      <w:r w:rsidRPr="00E775A1">
        <w:rPr>
          <w:b/>
          <w:bCs/>
          <w:noProof/>
          <w:lang w:eastAsia="en-NZ"/>
        </w:rPr>
        <w:t>vote</w:t>
      </w:r>
      <w:r w:rsidRPr="00BB1B20">
        <w:rPr>
          <w:noProof/>
          <w:lang w:eastAsia="en-NZ"/>
        </w:rPr>
        <w:t xml:space="preserve"> in an </w:t>
      </w:r>
      <w:r w:rsidRPr="00E775A1">
        <w:rPr>
          <w:b/>
          <w:bCs/>
          <w:noProof/>
          <w:lang w:eastAsia="en-NZ"/>
        </w:rPr>
        <w:t>election</w:t>
      </w:r>
      <w:r w:rsidRPr="00BB1B20">
        <w:rPr>
          <w:noProof/>
          <w:lang w:eastAsia="en-NZ"/>
        </w:rPr>
        <w:t>.</w:t>
      </w:r>
    </w:p>
    <w:p w14:paraId="2B761B3E" w14:textId="77777777" w:rsidR="00DB5471" w:rsidRDefault="00DB5471" w:rsidP="00DB5471"/>
    <w:p w14:paraId="6CFFE5F3" w14:textId="1BB941C8" w:rsidR="00DB5471" w:rsidRDefault="0001781C" w:rsidP="00DB5471">
      <w:pPr>
        <w:rPr>
          <w:rFonts w:eastAsia="Times New Roman"/>
          <w:shd w:val="clear" w:color="auto" w:fill="FFFFFF"/>
          <w:lang w:val="en-NZ" w:eastAsia="en-GB"/>
        </w:rPr>
      </w:pPr>
      <w:r w:rsidRPr="00CB4290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913664" behindDoc="1" locked="0" layoutInCell="1" allowOverlap="1" wp14:anchorId="6E1F0EC7" wp14:editId="3E8B146D">
                <wp:simplePos x="0" y="0"/>
                <wp:positionH relativeFrom="column">
                  <wp:posOffset>2171700</wp:posOffset>
                </wp:positionH>
                <wp:positionV relativeFrom="paragraph">
                  <wp:posOffset>224155</wp:posOffset>
                </wp:positionV>
                <wp:extent cx="3530600" cy="1127760"/>
                <wp:effectExtent l="0" t="0" r="0" b="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0600" cy="1127760"/>
                        </a:xfrm>
                        <a:prstGeom prst="rect">
                          <a:avLst/>
                        </a:prstGeom>
                        <a:solidFill>
                          <a:srgbClr val="FBE5D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D3DC31" id="Rectangle 21" o:spid="_x0000_s1026" style="position:absolute;margin-left:171pt;margin-top:17.65pt;width:278pt;height:88.8pt;z-index:-25040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" fillcolor="#fbe5d6" stroked="f" strokeweight="1pt"/>
            </w:pict>
          </mc:Fallback>
        </mc:AlternateContent>
      </w:r>
      <w:r w:rsidR="0072514D">
        <w:rPr>
          <w:noProof/>
          <w:lang w:val="en-NZ" w:eastAsia="en-NZ"/>
        </w:rPr>
        <w:drawing>
          <wp:anchor distT="0" distB="0" distL="114300" distR="114300" simplePos="0" relativeHeight="252813312" behindDoc="0" locked="0" layoutInCell="1" allowOverlap="1" wp14:anchorId="74946129" wp14:editId="07335D54">
            <wp:simplePos x="0" y="0"/>
            <wp:positionH relativeFrom="margin">
              <wp:align>left</wp:align>
            </wp:positionH>
            <wp:positionV relativeFrom="paragraph">
              <wp:posOffset>250500</wp:posOffset>
            </wp:positionV>
            <wp:extent cx="1345474" cy="1428802"/>
            <wp:effectExtent l="0" t="0" r="7620" b="0"/>
            <wp:wrapNone/>
            <wp:docPr id="1358622012" name="Picture 13586220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8622012" name="Picture 13586220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8641" cy="1432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257F9C" w14:textId="6895D8E4" w:rsidR="00DB5471" w:rsidRPr="00611424" w:rsidRDefault="00DB5471" w:rsidP="00DB5471">
      <w:pPr>
        <w:rPr>
          <w:lang w:val="en-NZ" w:eastAsia="en-GB"/>
        </w:rPr>
      </w:pPr>
      <w:r>
        <w:t xml:space="preserve">When you </w:t>
      </w:r>
      <w:r w:rsidRPr="00D57548">
        <w:rPr>
          <w:b/>
          <w:bCs/>
        </w:rPr>
        <w:t>vote</w:t>
      </w:r>
      <w:r>
        <w:rPr>
          <w:b/>
          <w:bCs/>
        </w:rPr>
        <w:t xml:space="preserve"> </w:t>
      </w:r>
      <w:r w:rsidRPr="00D57548">
        <w:t xml:space="preserve">you get to </w:t>
      </w:r>
      <w:r w:rsidRPr="0026342B">
        <w:t>have your say about</w:t>
      </w:r>
      <w:r>
        <w:t xml:space="preserve"> who you think should win an</w:t>
      </w:r>
      <w:r w:rsidRPr="0026342B">
        <w:t xml:space="preserve"> </w:t>
      </w:r>
      <w:r w:rsidRPr="00F009EE">
        <w:rPr>
          <w:lang w:val="en-NZ" w:eastAsia="en-GB"/>
        </w:rPr>
        <w:t>election</w:t>
      </w:r>
      <w:r>
        <w:rPr>
          <w:lang w:val="en-NZ" w:eastAsia="en-GB"/>
        </w:rPr>
        <w:t>.</w:t>
      </w:r>
    </w:p>
    <w:p w14:paraId="74259516" w14:textId="77777777" w:rsidR="00DB5471" w:rsidRDefault="00DB5471" w:rsidP="00DB5471">
      <w:pPr>
        <w:rPr>
          <w:lang w:val="en-NZ" w:eastAsia="en-GB"/>
        </w:rPr>
      </w:pPr>
    </w:p>
    <w:p w14:paraId="60D56E2B" w14:textId="77777777" w:rsidR="00DB5471" w:rsidRPr="002C09E6" w:rsidRDefault="00DB5471" w:rsidP="00DB5471">
      <w:pPr>
        <w:rPr>
          <w:lang w:val="en-NZ" w:eastAsia="en-GB"/>
        </w:rPr>
      </w:pPr>
      <w:r w:rsidRPr="00CB4290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818432" behindDoc="1" locked="0" layoutInCell="1" allowOverlap="1" wp14:anchorId="52F24221" wp14:editId="3901CEEA">
                <wp:simplePos x="0" y="0"/>
                <wp:positionH relativeFrom="column">
                  <wp:posOffset>2181226</wp:posOffset>
                </wp:positionH>
                <wp:positionV relativeFrom="paragraph">
                  <wp:posOffset>294640</wp:posOffset>
                </wp:positionV>
                <wp:extent cx="3578860" cy="2486025"/>
                <wp:effectExtent l="0" t="0" r="2540" b="9525"/>
                <wp:wrapNone/>
                <wp:docPr id="1917796702" name="Rectangle 19177967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8860" cy="2486025"/>
                        </a:xfrm>
                        <a:prstGeom prst="rect">
                          <a:avLst/>
                        </a:prstGeom>
                        <a:solidFill>
                          <a:srgbClr val="FBE5D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689E3E" id="Rectangle 1917796702" o:spid="_x0000_s1026" style="position:absolute;margin-left:171.75pt;margin-top:23.2pt;width:281.8pt;height:195.75pt;z-index:-25049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" fillcolor="#fbe5d6" stroked="f" strokeweight="1pt"/>
            </w:pict>
          </mc:Fallback>
        </mc:AlternateContent>
      </w:r>
    </w:p>
    <w:p w14:paraId="76F04727" w14:textId="77777777" w:rsidR="00DB5471" w:rsidRDefault="00DB5471" w:rsidP="00DB5471">
      <w:r>
        <w:rPr>
          <w:noProof/>
          <w:lang w:val="en-NZ" w:eastAsia="en-NZ"/>
        </w:rPr>
        <w:drawing>
          <wp:anchor distT="0" distB="0" distL="114300" distR="114300" simplePos="0" relativeHeight="252820480" behindDoc="0" locked="0" layoutInCell="1" allowOverlap="1" wp14:anchorId="514CFE4D" wp14:editId="61D21681">
            <wp:simplePos x="0" y="0"/>
            <wp:positionH relativeFrom="margin">
              <wp:align>left</wp:align>
            </wp:positionH>
            <wp:positionV relativeFrom="paragraph">
              <wp:posOffset>22579</wp:posOffset>
            </wp:positionV>
            <wp:extent cx="1124350" cy="1269428"/>
            <wp:effectExtent l="0" t="0" r="6350" b="635"/>
            <wp:wrapNone/>
            <wp:docPr id="1044052396" name="Picture 10440523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4052396" name="Picture 10440523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4350" cy="12694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25A3D">
        <w:t>An</w:t>
      </w:r>
      <w:r>
        <w:rPr>
          <w:b/>
          <w:bCs/>
        </w:rPr>
        <w:t xml:space="preserve"> election</w:t>
      </w:r>
      <w:r>
        <w:t xml:space="preserve"> is the time when you can </w:t>
      </w:r>
      <w:r w:rsidRPr="00EE2FCD">
        <w:t>vote</w:t>
      </w:r>
      <w:r w:rsidRPr="0026342B">
        <w:rPr>
          <w:b/>
          <w:bCs/>
        </w:rPr>
        <w:t xml:space="preserve"> </w:t>
      </w:r>
      <w:r>
        <w:t xml:space="preserve">for the people you want to make important decisions about: </w:t>
      </w:r>
    </w:p>
    <w:p w14:paraId="7AE693B5" w14:textId="77777777" w:rsidR="00DB5471" w:rsidRPr="00F848A4" w:rsidRDefault="00DB5471" w:rsidP="00DB5471">
      <w:pPr>
        <w:pStyle w:val="ListParagraph"/>
      </w:pPr>
      <w:r>
        <w:rPr>
          <w:noProof/>
          <w:lang w:val="en-NZ" w:eastAsia="en-NZ"/>
        </w:rPr>
        <w:drawing>
          <wp:anchor distT="0" distB="0" distL="114300" distR="114300" simplePos="0" relativeHeight="252819456" behindDoc="0" locked="0" layoutInCell="1" allowOverlap="1" wp14:anchorId="4439F9A0" wp14:editId="156BC0DA">
            <wp:simplePos x="0" y="0"/>
            <wp:positionH relativeFrom="margin">
              <wp:posOffset>-77833</wp:posOffset>
            </wp:positionH>
            <wp:positionV relativeFrom="paragraph">
              <wp:posOffset>488315</wp:posOffset>
            </wp:positionV>
            <wp:extent cx="1493241" cy="987198"/>
            <wp:effectExtent l="0" t="0" r="5715" b="3810"/>
            <wp:wrapNone/>
            <wp:docPr id="197851138" name="Picture 1978511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851138" name="Picture 1978511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3241" cy="9871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848A4">
        <w:t>things that affect how you live</w:t>
      </w:r>
    </w:p>
    <w:p w14:paraId="7ABD805C" w14:textId="77777777" w:rsidR="00DB5471" w:rsidRPr="00F848A4" w:rsidRDefault="00DB5471" w:rsidP="00DB5471">
      <w:pPr>
        <w:pStyle w:val="ListParagraph"/>
      </w:pPr>
      <w:r w:rsidRPr="00F848A4">
        <w:t xml:space="preserve">the country you live in. </w:t>
      </w:r>
    </w:p>
    <w:p w14:paraId="109B6FFF" w14:textId="77777777" w:rsidR="00DB5471" w:rsidRDefault="00DB5471" w:rsidP="00DB5471">
      <w:pPr>
        <w:rPr>
          <w:rFonts w:eastAsia="Times New Roman"/>
          <w:shd w:val="clear" w:color="auto" w:fill="FFFFFF"/>
          <w:lang w:val="en-NZ" w:eastAsia="en-GB"/>
        </w:rPr>
      </w:pPr>
    </w:p>
    <w:p w14:paraId="030B56AB" w14:textId="77777777" w:rsidR="001D2700" w:rsidRDefault="001D2700" w:rsidP="00DB5471">
      <w:pPr>
        <w:rPr>
          <w:rFonts w:eastAsia="Times New Roman"/>
          <w:shd w:val="clear" w:color="auto" w:fill="FFFFFF"/>
          <w:lang w:val="en-NZ" w:eastAsia="en-GB"/>
        </w:rPr>
      </w:pPr>
    </w:p>
    <w:p w14:paraId="0DF6BDC2" w14:textId="25244835" w:rsidR="009C6923" w:rsidRDefault="001D2700" w:rsidP="009C6923">
      <w:r>
        <w:rPr>
          <w:rFonts w:eastAsia="Times New Roman"/>
          <w:shd w:val="clear" w:color="auto" w:fill="FFFFFF"/>
          <w:lang w:val="en-NZ" w:eastAsia="en-GB"/>
        </w:rPr>
        <w:br w:type="page"/>
      </w:r>
    </w:p>
    <w:p w14:paraId="16DD1434" w14:textId="7B5C8AF6" w:rsidR="001D2700" w:rsidRDefault="003F1B24" w:rsidP="00DB5471">
      <w:pPr>
        <w:rPr>
          <w:rFonts w:eastAsia="Times New Roman"/>
          <w:shd w:val="clear" w:color="auto" w:fill="FFFFFF"/>
          <w:lang w:val="en-NZ" w:eastAsia="en-GB"/>
        </w:rPr>
      </w:pPr>
      <w:r>
        <w:rPr>
          <w:rFonts w:eastAsia="Times New Roman"/>
          <w:b/>
          <w:bCs/>
          <w:noProof/>
          <w:lang w:val="en-NZ" w:eastAsia="en-GB"/>
        </w:rPr>
        <w:lastRenderedPageBreak/>
        <mc:AlternateContent>
          <mc:Choice Requires="wpg">
            <w:drawing>
              <wp:anchor distT="0" distB="0" distL="114300" distR="114300" simplePos="0" relativeHeight="252929024" behindDoc="0" locked="0" layoutInCell="1" allowOverlap="1" wp14:anchorId="284BFDC6" wp14:editId="3A2C25C6">
                <wp:simplePos x="0" y="0"/>
                <wp:positionH relativeFrom="column">
                  <wp:posOffset>269823</wp:posOffset>
                </wp:positionH>
                <wp:positionV relativeFrom="paragraph">
                  <wp:posOffset>-389744</wp:posOffset>
                </wp:positionV>
                <wp:extent cx="1317625" cy="1929765"/>
                <wp:effectExtent l="0" t="0" r="0" b="0"/>
                <wp:wrapNone/>
                <wp:docPr id="42" name="Group 4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17625" cy="1929765"/>
                          <a:chOff x="0" y="0"/>
                          <a:chExt cx="1317625" cy="1929765"/>
                        </a:xfrm>
                      </wpg:grpSpPr>
                      <pic:pic xmlns:pic="http://schemas.openxmlformats.org/drawingml/2006/picture">
                        <pic:nvPicPr>
                          <pic:cNvPr id="36" name="Picture 36"/>
                          <pic:cNvPicPr>
                            <a:picLocks noChangeAspect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7625" cy="192976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7" name="Oval 37"/>
                        <wps:cNvSpPr/>
                        <wps:spPr>
                          <a:xfrm>
                            <a:off x="933450" y="468755"/>
                            <a:ext cx="152400" cy="160020"/>
                          </a:xfrm>
                          <a:prstGeom prst="ellipse">
                            <a:avLst/>
                          </a:prstGeom>
                          <a:noFill/>
                          <a:ln w="381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9946F4B" id="Group 42" o:spid="_x0000_s1026" alt="&quot;&quot;" style="position:absolute;margin-left:21.25pt;margin-top:-30.7pt;width:103.75pt;height:151.95pt;z-index:252929024" coordsize="13176,1929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">
                <v:shape id="Picture 36" o:spid="_x0000_s1027" type="#_x0000_t75" style="position:absolute;width:13176;height:192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">
                  <v:imagedata r:id="rId35" o:title=""/>
                </v:shape>
                <v:oval id="Oval 37" o:spid="_x0000_s1028" style="position:absolute;left:9334;top:4687;width:1524;height:1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" filled="f" strokecolor="red" strokeweight="3pt">
                  <v:stroke joinstyle="miter"/>
                </v:oval>
              </v:group>
            </w:pict>
          </mc:Fallback>
        </mc:AlternateContent>
      </w:r>
      <w:r w:rsidR="001D2700" w:rsidRPr="003F1B24">
        <w:rPr>
          <w:rFonts w:eastAsia="Times New Roman"/>
          <w:b/>
          <w:bCs/>
          <w:shd w:val="clear" w:color="auto" w:fill="FFFFFF"/>
          <w:lang w:val="en-NZ" w:eastAsia="en-GB"/>
        </w:rPr>
        <w:t>Tauranga City Council</w:t>
      </w:r>
      <w:r w:rsidR="001D2700">
        <w:rPr>
          <w:rFonts w:eastAsia="Times New Roman"/>
          <w:shd w:val="clear" w:color="auto" w:fill="FFFFFF"/>
          <w:lang w:val="en-NZ" w:eastAsia="en-GB"/>
        </w:rPr>
        <w:t xml:space="preserve"> is an area on the North Island</w:t>
      </w:r>
      <w:r w:rsidR="00F44DC9">
        <w:rPr>
          <w:rFonts w:eastAsia="Times New Roman"/>
          <w:shd w:val="clear" w:color="auto" w:fill="FFFFFF"/>
          <w:lang w:val="en-NZ" w:eastAsia="en-GB"/>
        </w:rPr>
        <w:t xml:space="preserve"> of Aotearoa New Zealand.</w:t>
      </w:r>
      <w:r w:rsidRPr="003F1B24">
        <w:rPr>
          <w:noProof/>
          <w:lang w:val="en-NZ" w:eastAsia="en-NZ"/>
        </w:rPr>
        <w:t xml:space="preserve"> </w:t>
      </w:r>
    </w:p>
    <w:p w14:paraId="36243B77" w14:textId="12623F92" w:rsidR="00DB5471" w:rsidRDefault="00DB5471" w:rsidP="00DB5471">
      <w:pPr>
        <w:spacing w:line="240" w:lineRule="auto"/>
        <w:ind w:left="0"/>
        <w:rPr>
          <w:rFonts w:eastAsia="Arial Unicode MS"/>
          <w:b/>
          <w:kern w:val="28"/>
          <w:sz w:val="44"/>
          <w:lang w:eastAsia="en-GB"/>
        </w:rPr>
      </w:pPr>
    </w:p>
    <w:p w14:paraId="152EE717" w14:textId="5E2D7FFB" w:rsidR="001D2700" w:rsidRDefault="001D2700">
      <w:pPr>
        <w:spacing w:line="240" w:lineRule="auto"/>
        <w:ind w:left="0"/>
        <w:rPr>
          <w:rFonts w:eastAsia="Arial Unicode MS"/>
          <w:b/>
          <w:kern w:val="28"/>
          <w:sz w:val="44"/>
          <w:lang w:eastAsia="en-GB"/>
        </w:rPr>
      </w:pPr>
      <w:r>
        <w:rPr>
          <w:noProof/>
        </w:rPr>
        <w:drawing>
          <wp:anchor distT="0" distB="0" distL="114300" distR="114300" simplePos="0" relativeHeight="252924928" behindDoc="0" locked="0" layoutInCell="1" allowOverlap="1" wp14:anchorId="1951CD1C" wp14:editId="7EE1DEC5">
            <wp:simplePos x="0" y="0"/>
            <wp:positionH relativeFrom="margin">
              <wp:posOffset>357505</wp:posOffset>
            </wp:positionH>
            <wp:positionV relativeFrom="paragraph">
              <wp:posOffset>545465</wp:posOffset>
            </wp:positionV>
            <wp:extent cx="5212080" cy="2712720"/>
            <wp:effectExtent l="0" t="0" r="7620" b="0"/>
            <wp:wrapThrough wrapText="bothSides">
              <wp:wrapPolygon edited="0">
                <wp:start x="0" y="0"/>
                <wp:lineTo x="0" y="21388"/>
                <wp:lineTo x="21553" y="21388"/>
                <wp:lineTo x="21553" y="0"/>
                <wp:lineTo x="0" y="0"/>
              </wp:wrapPolygon>
            </wp:wrapThrough>
            <wp:docPr id="35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2080" cy="2712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eastAsia="en-GB"/>
        </w:rPr>
        <w:br w:type="page"/>
      </w:r>
    </w:p>
    <w:p w14:paraId="2BFD831F" w14:textId="267FF035" w:rsidR="00492EEE" w:rsidRDefault="00067B22" w:rsidP="00492EEE">
      <w:pPr>
        <w:pStyle w:val="Heading1"/>
        <w:rPr>
          <w:lang w:eastAsia="en-GB"/>
        </w:rPr>
      </w:pPr>
      <w:r>
        <w:rPr>
          <w:lang w:eastAsia="en-GB"/>
        </w:rPr>
        <w:lastRenderedPageBreak/>
        <w:t xml:space="preserve">What are </w:t>
      </w:r>
      <w:r w:rsidR="0038037A">
        <w:rPr>
          <w:lang w:eastAsia="en-GB"/>
        </w:rPr>
        <w:t>the</w:t>
      </w:r>
      <w:r w:rsidR="00492EEE">
        <w:rPr>
          <w:lang w:eastAsia="en-GB"/>
        </w:rPr>
        <w:t xml:space="preserve"> electoral roll</w:t>
      </w:r>
      <w:r w:rsidR="0038037A">
        <w:rPr>
          <w:lang w:eastAsia="en-GB"/>
        </w:rPr>
        <w:t>s</w:t>
      </w:r>
      <w:r>
        <w:rPr>
          <w:lang w:eastAsia="en-GB"/>
        </w:rPr>
        <w:t>?</w:t>
      </w:r>
    </w:p>
    <w:p w14:paraId="04368219" w14:textId="77777777" w:rsidR="00492EEE" w:rsidRDefault="00492EEE" w:rsidP="00BC5FC1">
      <w:pPr>
        <w:rPr>
          <w:lang w:eastAsia="en-GB"/>
        </w:rPr>
      </w:pPr>
    </w:p>
    <w:p w14:paraId="6A32AE1D" w14:textId="77777777" w:rsidR="00492EEE" w:rsidRDefault="00492EEE" w:rsidP="00BC5FC1">
      <w:pPr>
        <w:rPr>
          <w:lang w:eastAsia="en-GB"/>
        </w:rPr>
      </w:pPr>
    </w:p>
    <w:p w14:paraId="30DC658B" w14:textId="3A29A1D8" w:rsidR="00BC5FC1" w:rsidRDefault="00BC5FC1" w:rsidP="00BC5FC1">
      <w:pPr>
        <w:rPr>
          <w:lang w:eastAsia="en-GB"/>
        </w:rPr>
      </w:pPr>
      <w:r w:rsidRPr="00A07401">
        <w:rPr>
          <w:noProof/>
          <w:lang w:val="en-NZ" w:eastAsia="en-NZ"/>
        </w:rPr>
        <w:drawing>
          <wp:anchor distT="0" distB="0" distL="114300" distR="114300" simplePos="0" relativeHeight="252520448" behindDoc="0" locked="0" layoutInCell="1" allowOverlap="1" wp14:anchorId="6382B59B" wp14:editId="3B1B40EE">
            <wp:simplePos x="0" y="0"/>
            <wp:positionH relativeFrom="margin">
              <wp:posOffset>-27305</wp:posOffset>
            </wp:positionH>
            <wp:positionV relativeFrom="paragraph">
              <wp:posOffset>-84455</wp:posOffset>
            </wp:positionV>
            <wp:extent cx="1139371" cy="1139371"/>
            <wp:effectExtent l="0" t="0" r="3810" b="3810"/>
            <wp:wrapNone/>
            <wp:docPr id="455" name="Picture 4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5" name="Picture 4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9371" cy="11393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eastAsia="en-GB"/>
        </w:rPr>
        <w:t>The electoral roll is split into 2</w:t>
      </w:r>
      <w:r w:rsidRPr="00C33E6A">
        <w:rPr>
          <w:lang w:eastAsia="en-GB"/>
        </w:rPr>
        <w:t xml:space="preserve"> </w:t>
      </w:r>
      <w:r>
        <w:rPr>
          <w:lang w:eastAsia="en-GB"/>
        </w:rPr>
        <w:t>lists:</w:t>
      </w:r>
    </w:p>
    <w:p w14:paraId="62DAAE07" w14:textId="451F2FCA" w:rsidR="00BC5FC1" w:rsidRDefault="00BC5FC1" w:rsidP="00BC5FC1">
      <w:pPr>
        <w:pStyle w:val="ListParagraph"/>
        <w:rPr>
          <w:lang w:eastAsia="en-GB"/>
        </w:rPr>
      </w:pPr>
      <w:r w:rsidRPr="00143CA0">
        <w:rPr>
          <w:noProof/>
          <w:lang w:val="en-NZ" w:eastAsia="en-NZ"/>
        </w:rPr>
        <w:drawing>
          <wp:anchor distT="0" distB="0" distL="114300" distR="114300" simplePos="0" relativeHeight="252519424" behindDoc="0" locked="0" layoutInCell="1" allowOverlap="1" wp14:anchorId="004F8E7F" wp14:editId="5F8637E5">
            <wp:simplePos x="0" y="0"/>
            <wp:positionH relativeFrom="margin">
              <wp:posOffset>-635</wp:posOffset>
            </wp:positionH>
            <wp:positionV relativeFrom="paragraph">
              <wp:posOffset>920416</wp:posOffset>
            </wp:positionV>
            <wp:extent cx="1240155" cy="1240155"/>
            <wp:effectExtent l="0" t="0" r="0" b="0"/>
            <wp:wrapNone/>
            <wp:docPr id="457" name="Picture 4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" name="Picture 4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0155" cy="1240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33E6A">
        <w:rPr>
          <w:lang w:eastAsia="en-GB"/>
        </w:rPr>
        <w:t xml:space="preserve">the </w:t>
      </w:r>
      <w:r w:rsidRPr="0025630B">
        <w:t>Māori r</w:t>
      </w:r>
      <w:r w:rsidRPr="0025630B">
        <w:rPr>
          <w:lang w:eastAsia="en-GB"/>
        </w:rPr>
        <w:t>oll</w:t>
      </w:r>
      <w:r>
        <w:rPr>
          <w:lang w:eastAsia="en-GB"/>
        </w:rPr>
        <w:t xml:space="preserve"> that is open to voters who are Māori</w:t>
      </w:r>
    </w:p>
    <w:p w14:paraId="7A532A17" w14:textId="77777777" w:rsidR="00BC5FC1" w:rsidRDefault="00BC5FC1" w:rsidP="00BC5FC1">
      <w:pPr>
        <w:pStyle w:val="ListParagraph"/>
        <w:rPr>
          <w:lang w:eastAsia="en-GB"/>
        </w:rPr>
      </w:pPr>
      <w:r w:rsidRPr="00C33E6A">
        <w:rPr>
          <w:lang w:eastAsia="en-GB"/>
        </w:rPr>
        <w:t xml:space="preserve">the </w:t>
      </w:r>
      <w:r w:rsidRPr="0025630B">
        <w:rPr>
          <w:lang w:eastAsia="en-GB"/>
        </w:rPr>
        <w:t>general roll</w:t>
      </w:r>
      <w:r>
        <w:rPr>
          <w:lang w:eastAsia="en-GB"/>
        </w:rPr>
        <w:t xml:space="preserve"> that is open to all voters. </w:t>
      </w:r>
    </w:p>
    <w:p w14:paraId="4D316E7F" w14:textId="6E7E207A" w:rsidR="002F6CDF" w:rsidRDefault="002F6CDF" w:rsidP="00332105">
      <w:pPr>
        <w:rPr>
          <w:lang w:val="en-NZ" w:eastAsia="en-GB"/>
        </w:rPr>
      </w:pPr>
    </w:p>
    <w:p w14:paraId="1B685D49" w14:textId="44CA99FE" w:rsidR="00F42A1A" w:rsidRDefault="00EA00C6" w:rsidP="00332105">
      <w:pPr>
        <w:rPr>
          <w:lang w:val="en-NZ" w:eastAsia="en-GB"/>
        </w:rPr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2844032" behindDoc="0" locked="0" layoutInCell="1" allowOverlap="1" wp14:anchorId="2B829166" wp14:editId="0ECC87D7">
                <wp:simplePos x="0" y="0"/>
                <wp:positionH relativeFrom="column">
                  <wp:posOffset>-72951</wp:posOffset>
                </wp:positionH>
                <wp:positionV relativeFrom="paragraph">
                  <wp:posOffset>72892</wp:posOffset>
                </wp:positionV>
                <wp:extent cx="1905821" cy="1333013"/>
                <wp:effectExtent l="139700" t="139700" r="0" b="165735"/>
                <wp:wrapNone/>
                <wp:docPr id="940942604" name="Group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05821" cy="1333013"/>
                          <a:chOff x="0" y="0"/>
                          <a:chExt cx="1905821" cy="1333013"/>
                        </a:xfrm>
                      </wpg:grpSpPr>
                      <pic:pic xmlns:pic="http://schemas.openxmlformats.org/drawingml/2006/picture">
                        <pic:nvPicPr>
                          <pic:cNvPr id="798122875" name="Picture 798122875" descr="A picture containing ic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0660735">
                            <a:off x="0" y="0"/>
                            <a:ext cx="1139190" cy="1139190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473" name="Group 473"/>
                        <wpg:cNvGrpSpPr/>
                        <wpg:grpSpPr>
                          <a:xfrm rot="21280015">
                            <a:off x="548463" y="44598"/>
                            <a:ext cx="1357358" cy="1288415"/>
                            <a:chOff x="0" y="0"/>
                            <a:chExt cx="1819251" cy="1752600"/>
                          </a:xfrm>
                        </wpg:grpSpPr>
                        <pic:pic xmlns:pic="http://schemas.openxmlformats.org/drawingml/2006/picture">
                          <pic:nvPicPr>
                            <pic:cNvPr id="477" name="Picture 477" descr="Text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rot="20823911">
                              <a:off x="0" y="0"/>
                              <a:ext cx="1580515" cy="17526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97" name="Graphic 497" descr="Close with solid fill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4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41401" y="17084"/>
                              <a:ext cx="577850" cy="577849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682E278" id="Group 1" o:spid="_x0000_s1026" alt="&quot;&quot;" style="position:absolute;margin-left:-5.75pt;margin-top:5.75pt;width:150.05pt;height:104.95pt;z-index:252844032" coordsize="19058,13330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">
                <v:shape id="Picture 798122875" o:spid="_x0000_s1027" type="#_x0000_t75" alt="A picture containing icon&#10;&#10;Description automatically generated" style="position:absolute;width:11391;height:11391;rotation:-1025928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">
                  <v:imagedata r:id="rId41" o:title="A picture containing icon&#10;&#10;Description automatically generated"/>
                </v:shape>
                <v:group id="Group 473" o:spid="_x0000_s1028" style="position:absolute;left:5484;top:445;width:13574;height:12885;rotation:-349509fd" coordsize="18192,175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">
                  <v:shape id="Picture 477" o:spid="_x0000_s1029" type="#_x0000_t75" alt="Text&#10;&#10;Description automatically generated" style="position:absolute;width:15805;height:17526;rotation:-847696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">
                    <v:imagedata r:id="rId42" o:title="Text&#10;&#10;Description automatically generated"/>
                  </v:shape>
                  <v:shape id="Graphic 497" o:spid="_x0000_s1030" type="#_x0000_t75" alt="Close with solid fill" style="position:absolute;left:12414;top:170;width:5778;height:57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">
                    <v:imagedata r:id="rId43" o:title="Close with solid fill"/>
                  </v:shape>
                </v:group>
              </v:group>
            </w:pict>
          </mc:Fallback>
        </mc:AlternateContent>
      </w:r>
    </w:p>
    <w:p w14:paraId="2FC6A2E1" w14:textId="48A55765" w:rsidR="00F42A1A" w:rsidRDefault="00F42A1A" w:rsidP="00F42A1A">
      <w:pPr>
        <w:rPr>
          <w:lang w:eastAsia="en-GB"/>
        </w:rPr>
      </w:pPr>
      <w:r w:rsidRPr="00C33E6A">
        <w:rPr>
          <w:lang w:eastAsia="en-GB"/>
        </w:rPr>
        <w:t>No one can be on both rolls at the same time.</w:t>
      </w:r>
    </w:p>
    <w:p w14:paraId="6BC2EB38" w14:textId="434381F1" w:rsidR="00F42A1A" w:rsidRDefault="00F42A1A" w:rsidP="00332105">
      <w:pPr>
        <w:rPr>
          <w:lang w:val="en-NZ" w:eastAsia="en-GB"/>
        </w:rPr>
      </w:pPr>
    </w:p>
    <w:p w14:paraId="507CC85C" w14:textId="6CE57A64" w:rsidR="00332105" w:rsidRPr="00F009EE" w:rsidRDefault="0001781C" w:rsidP="00332105">
      <w:pPr>
        <w:rPr>
          <w:lang w:val="en-NZ" w:eastAsia="en-GB"/>
        </w:rPr>
      </w:pPr>
      <w:r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2623872" behindDoc="0" locked="0" layoutInCell="1" allowOverlap="1" wp14:anchorId="46BED7A0" wp14:editId="2FDB2FAD">
            <wp:simplePos x="0" y="0"/>
            <wp:positionH relativeFrom="column">
              <wp:posOffset>-324485</wp:posOffset>
            </wp:positionH>
            <wp:positionV relativeFrom="paragraph">
              <wp:posOffset>300990</wp:posOffset>
            </wp:positionV>
            <wp:extent cx="1140460" cy="1140460"/>
            <wp:effectExtent l="0" t="0" r="0" b="2540"/>
            <wp:wrapNone/>
            <wp:docPr id="295" name="Picture 2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5" name="Picture 29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0460" cy="1140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NZ" w:eastAsia="en-NZ"/>
        </w:rPr>
        <w:drawing>
          <wp:anchor distT="0" distB="0" distL="114300" distR="114300" simplePos="0" relativeHeight="252624896" behindDoc="0" locked="0" layoutInCell="1" allowOverlap="1" wp14:anchorId="639D98C0" wp14:editId="06C0D652">
            <wp:simplePos x="0" y="0"/>
            <wp:positionH relativeFrom="column">
              <wp:posOffset>826135</wp:posOffset>
            </wp:positionH>
            <wp:positionV relativeFrom="paragraph">
              <wp:posOffset>304165</wp:posOffset>
            </wp:positionV>
            <wp:extent cx="1141730" cy="1141730"/>
            <wp:effectExtent l="0" t="0" r="1270" b="1270"/>
            <wp:wrapNone/>
            <wp:docPr id="307" name="Picture 30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" name="Picture 30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1730" cy="1141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97C716" w14:textId="7F2C988E" w:rsidR="002F6CDF" w:rsidRPr="0001781C" w:rsidRDefault="002F6CDF" w:rsidP="0001781C">
      <w:pPr>
        <w:rPr>
          <w:rFonts w:eastAsia="Times New Roman"/>
          <w:shd w:val="clear" w:color="auto" w:fill="FFFFFF"/>
          <w:lang w:val="en-NZ" w:eastAsia="en-GB"/>
        </w:rPr>
      </w:pPr>
      <w:r>
        <w:rPr>
          <w:rFonts w:eastAsia="Times New Roman"/>
          <w:shd w:val="clear" w:color="auto" w:fill="FFFFFF"/>
          <w:lang w:val="en-NZ" w:eastAsia="en-GB"/>
        </w:rPr>
        <w:t xml:space="preserve">You can choose which electoral roll you want to be on </w:t>
      </w:r>
      <w:r w:rsidRPr="00FF73CF">
        <w:rPr>
          <w:rFonts w:eastAsia="Times New Roman"/>
          <w:shd w:val="clear" w:color="auto" w:fill="FFFFFF"/>
          <w:lang w:val="en-NZ" w:eastAsia="en-GB"/>
        </w:rPr>
        <w:t>if</w:t>
      </w:r>
      <w:r w:rsidR="0001781C">
        <w:rPr>
          <w:rFonts w:eastAsia="Times New Roman"/>
          <w:shd w:val="clear" w:color="auto" w:fill="FFFFFF"/>
          <w:lang w:val="en-NZ" w:eastAsia="en-GB"/>
        </w:rPr>
        <w:t xml:space="preserve"> </w:t>
      </w:r>
      <w:r w:rsidR="006874EE" w:rsidRPr="006874EE">
        <w:t xml:space="preserve">you are </w:t>
      </w:r>
      <w:r w:rsidRPr="006874EE">
        <w:t>Māori</w:t>
      </w:r>
      <w:r w:rsidR="0001781C">
        <w:t>.</w:t>
      </w:r>
    </w:p>
    <w:p w14:paraId="768C8615" w14:textId="77777777" w:rsidR="0001781C" w:rsidRDefault="0001781C" w:rsidP="003719A6"/>
    <w:p w14:paraId="1EE31122" w14:textId="77777777" w:rsidR="0001781C" w:rsidRDefault="0001781C" w:rsidP="003719A6"/>
    <w:p w14:paraId="5D705E19" w14:textId="77777777" w:rsidR="0001781C" w:rsidRDefault="0001781C">
      <w:pPr>
        <w:spacing w:line="240" w:lineRule="auto"/>
        <w:ind w:left="0"/>
      </w:pPr>
      <w:r>
        <w:br w:type="page"/>
      </w:r>
    </w:p>
    <w:p w14:paraId="39ED2A30" w14:textId="491AD2D2" w:rsidR="004758C5" w:rsidRDefault="00E62E9C" w:rsidP="003719A6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2900352" behindDoc="0" locked="0" layoutInCell="1" allowOverlap="1" wp14:anchorId="43ABEB35" wp14:editId="2035E4EB">
            <wp:simplePos x="0" y="0"/>
            <wp:positionH relativeFrom="margin">
              <wp:posOffset>137160</wp:posOffset>
            </wp:positionH>
            <wp:positionV relativeFrom="paragraph">
              <wp:posOffset>231140</wp:posOffset>
            </wp:positionV>
            <wp:extent cx="1244600" cy="902335"/>
            <wp:effectExtent l="0" t="0" r="0" b="0"/>
            <wp:wrapNone/>
            <wp:docPr id="1500577729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0577729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4600" cy="9023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61182">
        <w:rPr>
          <w:noProof/>
          <w:lang w:val="en-NZ" w:eastAsia="en-NZ"/>
        </w:rPr>
        <w:t>The</w:t>
      </w:r>
      <w:r>
        <w:t xml:space="preserve"> information</w:t>
      </w:r>
      <w:r w:rsidR="006D6839">
        <w:t xml:space="preserve"> </w:t>
      </w:r>
      <w:r>
        <w:t xml:space="preserve">in this document </w:t>
      </w:r>
      <w:r w:rsidR="00461182">
        <w:t xml:space="preserve">tells you about </w:t>
      </w:r>
      <w:r w:rsidR="006D6839">
        <w:t>changes you can make once you are already enrolled to vote like</w:t>
      </w:r>
      <w:r w:rsidR="004758C5">
        <w:t xml:space="preserve">: </w:t>
      </w:r>
    </w:p>
    <w:p w14:paraId="2900B4E5" w14:textId="3EE2A561" w:rsidR="004758C5" w:rsidRPr="00EE2FCD" w:rsidRDefault="00E62E9C" w:rsidP="00EE2FCD">
      <w:pPr>
        <w:pStyle w:val="ListParagraph"/>
      </w:pPr>
      <w:r w:rsidRPr="00EE2FCD">
        <w:rPr>
          <w:noProof/>
        </w:rPr>
        <mc:AlternateContent>
          <mc:Choice Requires="wpg">
            <w:drawing>
              <wp:anchor distT="0" distB="0" distL="114300" distR="114300" simplePos="0" relativeHeight="251623424" behindDoc="0" locked="0" layoutInCell="1" allowOverlap="1" wp14:anchorId="711F5DBF" wp14:editId="7D996C56">
                <wp:simplePos x="0" y="0"/>
                <wp:positionH relativeFrom="margin">
                  <wp:posOffset>-162470</wp:posOffset>
                </wp:positionH>
                <wp:positionV relativeFrom="paragraph">
                  <wp:posOffset>152117</wp:posOffset>
                </wp:positionV>
                <wp:extent cx="1689100" cy="865692"/>
                <wp:effectExtent l="88900" t="88900" r="12700" b="86995"/>
                <wp:wrapNone/>
                <wp:docPr id="2114976784" name="Group 211497678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9100" cy="865692"/>
                          <a:chOff x="0" y="0"/>
                          <a:chExt cx="2428768" cy="1353883"/>
                        </a:xfrm>
                      </wpg:grpSpPr>
                      <wpg:grpSp>
                        <wpg:cNvPr id="635723596" name="Group 635723596"/>
                        <wpg:cNvGrpSpPr/>
                        <wpg:grpSpPr>
                          <a:xfrm>
                            <a:off x="0" y="0"/>
                            <a:ext cx="2428768" cy="1353883"/>
                            <a:chOff x="-158591" y="72740"/>
                            <a:chExt cx="3255061" cy="1840750"/>
                          </a:xfrm>
                        </wpg:grpSpPr>
                        <pic:pic xmlns:pic="http://schemas.openxmlformats.org/drawingml/2006/picture">
                          <pic:nvPicPr>
                            <pic:cNvPr id="806437481" name="Picture 806437481" descr="Text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rot="20823911">
                              <a:off x="-158591" y="160889"/>
                              <a:ext cx="1580515" cy="175260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80223383" name="Picture 780223383" descr="Text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rot="20909826">
                              <a:off x="1402290" y="72740"/>
                              <a:ext cx="1694180" cy="169418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556813743" name="Graphic 556813743" descr="Arrow Right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79095" y="434340"/>
                            <a:ext cx="516255" cy="5162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6728597" id="Group 2114976784" o:spid="_x0000_s1026" alt="&quot;&quot;" style="position:absolute;margin-left:-12.8pt;margin-top:12pt;width:133pt;height:68.15pt;z-index:251623424;mso-position-horizontal-relative:margin;mso-width-relative:margin;mso-height-relative:margin" coordsize="24287,1353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">
                <v:group id="Group 635723596" o:spid="_x0000_s1027" style="position:absolute;width:24287;height:13538" coordorigin="-1585,727" coordsize="32550,18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">
                  <v:shape id="Picture 806437481" o:spid="_x0000_s1028" type="#_x0000_t75" alt="Text&#10;&#10;Description automatically generated" style="position:absolute;left:-1585;top:1608;width:15804;height:17526;rotation:-847696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">
                    <v:imagedata r:id="rId51" o:title="Text&#10;&#10;Description automatically generated"/>
                  </v:shape>
                  <v:shape id="Picture 780223383" o:spid="_x0000_s1029" type="#_x0000_t75" alt="Text&#10;&#10;Description automatically generated" style="position:absolute;left:14022;top:727;width:16942;height:16942;rotation:-753854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">
                    <v:imagedata r:id="rId52" o:title="Text&#10;&#10;Description automatically generated"/>
                  </v:shape>
                </v:group>
                <v:shape id="Graphic 556813743" o:spid="_x0000_s1030" type="#_x0000_t75" alt="Arrow Right with solid fill" style="position:absolute;left:9790;top:4343;width:5163;height:51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">
                  <v:imagedata r:id="rId53" o:title="Arrow Right with solid fill"/>
                </v:shape>
                <w10:wrap anchorx="margin"/>
              </v:group>
            </w:pict>
          </mc:Fallback>
        </mc:AlternateContent>
      </w:r>
      <w:r w:rsidR="004758C5" w:rsidRPr="00EE2FCD">
        <w:t xml:space="preserve">how you can change which electoral roll you are on </w:t>
      </w:r>
    </w:p>
    <w:p w14:paraId="50B5B6F1" w14:textId="1EEDBF7E" w:rsidR="004758C5" w:rsidRPr="00EE2FCD" w:rsidRDefault="00E62E9C" w:rsidP="00EE2FCD">
      <w:pPr>
        <w:pStyle w:val="ListParagraph"/>
      </w:pPr>
      <w:r w:rsidRPr="00EE2FCD">
        <w:rPr>
          <w:noProof/>
        </w:rPr>
        <w:drawing>
          <wp:anchor distT="0" distB="0" distL="114300" distR="114300" simplePos="0" relativeHeight="251625472" behindDoc="0" locked="0" layoutInCell="1" allowOverlap="1" wp14:anchorId="2278C6A2" wp14:editId="01DE29A4">
            <wp:simplePos x="0" y="0"/>
            <wp:positionH relativeFrom="margin">
              <wp:align>left</wp:align>
            </wp:positionH>
            <wp:positionV relativeFrom="paragraph">
              <wp:posOffset>298596</wp:posOffset>
            </wp:positionV>
            <wp:extent cx="1073888" cy="809890"/>
            <wp:effectExtent l="0" t="0" r="5715" b="3175"/>
            <wp:wrapNone/>
            <wp:docPr id="1922448304" name="Picture 19224483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2448304" name="Picture 19224483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3888" cy="809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758C5" w:rsidRPr="00EE2FCD">
        <w:t>when you can change which electoral roll you are on</w:t>
      </w:r>
      <w:r w:rsidR="006D6839" w:rsidRPr="00EE2FCD">
        <w:t>.</w:t>
      </w:r>
    </w:p>
    <w:p w14:paraId="062A8E4B" w14:textId="77777777" w:rsidR="006D6839" w:rsidRDefault="006D6839" w:rsidP="006D6839"/>
    <w:p w14:paraId="3C1F98AA" w14:textId="5BFFFA1A" w:rsidR="006D6839" w:rsidRPr="00E775A1" w:rsidRDefault="006D6839" w:rsidP="006D6839">
      <w:pPr>
        <w:rPr>
          <w:rFonts w:eastAsia="Times New Roman"/>
          <w:lang w:val="en-NZ" w:eastAsia="en-GB"/>
        </w:rPr>
      </w:pPr>
      <w:r>
        <w:rPr>
          <w:rFonts w:eastAsia="Times New Roman"/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2884992" behindDoc="0" locked="0" layoutInCell="1" allowOverlap="1" wp14:anchorId="0FD03B32" wp14:editId="73C361B5">
                <wp:simplePos x="0" y="0"/>
                <wp:positionH relativeFrom="margin">
                  <wp:posOffset>48519</wp:posOffset>
                </wp:positionH>
                <wp:positionV relativeFrom="paragraph">
                  <wp:posOffset>225257</wp:posOffset>
                </wp:positionV>
                <wp:extent cx="1297172" cy="1615218"/>
                <wp:effectExtent l="0" t="0" r="0" b="0"/>
                <wp:wrapNone/>
                <wp:docPr id="1620122213" name="Group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97172" cy="1615218"/>
                          <a:chOff x="65508" y="0"/>
                          <a:chExt cx="1787525" cy="2348865"/>
                        </a:xfrm>
                      </wpg:grpSpPr>
                      <pic:pic xmlns:pic="http://schemas.openxmlformats.org/drawingml/2006/picture">
                        <pic:nvPicPr>
                          <pic:cNvPr id="2042053647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5508" y="0"/>
                            <a:ext cx="1787525" cy="2348865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1200854354" name="Group 1"/>
                        <wpg:cNvGrpSpPr/>
                        <wpg:grpSpPr>
                          <a:xfrm>
                            <a:off x="262989" y="299374"/>
                            <a:ext cx="1287060" cy="1058318"/>
                            <a:chOff x="65853" y="-58778"/>
                            <a:chExt cx="1599292" cy="1273610"/>
                          </a:xfrm>
                        </wpg:grpSpPr>
                        <pic:pic xmlns:pic="http://schemas.openxmlformats.org/drawingml/2006/picture">
                          <pic:nvPicPr>
                            <pic:cNvPr id="1533120200" name="Picture 1533120200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rot="20660735">
                              <a:off x="65853" y="-58778"/>
                              <a:ext cx="1139191" cy="113919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881430303" name="Picture 1881430303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rot="20503926">
                              <a:off x="485908" y="76512"/>
                              <a:ext cx="1179237" cy="113832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B1C5BAF" id="Group 6" o:spid="_x0000_s1026" alt="&quot;&quot;" style="position:absolute;margin-left:3.8pt;margin-top:17.75pt;width:102.15pt;height:127.2pt;z-index:252884992;mso-position-horizontal-relative:margin;mso-width-relative:margin;mso-height-relative:margin" coordorigin="655" coordsize="17875,23488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">
                <v:shape id="Picture 5" o:spid="_x0000_s1027" type="#_x0000_t75" style="position:absolute;left:655;width:17875;height:234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">
                  <v:imagedata r:id="rId58" o:title=""/>
                </v:shape>
                <v:group id="Group 1" o:spid="_x0000_s1028" style="position:absolute;left:2629;top:2993;width:12871;height:10583" coordorigin="658,-587" coordsize="15992,127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">
                  <v:shape id="Picture 1533120200" o:spid="_x0000_s1029" type="#_x0000_t75" alt="&quot;&quot;" style="position:absolute;left:658;top:-587;width:11392;height:11391;rotation:-1025928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">
                    <v:imagedata r:id="rId59" o:title=""/>
                  </v:shape>
                  <v:shape id="Picture 1881430303" o:spid="_x0000_s1030" type="#_x0000_t75" alt="&quot;&quot;" style="position:absolute;left:4859;top:765;width:11792;height:11383;rotation:-1197205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">
                    <v:imagedata r:id="rId60" o:title=""/>
                  </v:shape>
                </v:group>
                <w10:wrap anchorx="margin"/>
              </v:group>
            </w:pict>
          </mc:Fallback>
        </mc:AlternateContent>
      </w:r>
    </w:p>
    <w:p w14:paraId="78759182" w14:textId="77777777" w:rsidR="006D6839" w:rsidRDefault="006D6839" w:rsidP="006D6839">
      <w:r>
        <w:t xml:space="preserve">The information in this document can support people to </w:t>
      </w:r>
      <w:r w:rsidRPr="00D32285">
        <w:t>make their choice</w:t>
      </w:r>
      <w:r>
        <w:t xml:space="preserve"> about which electoral roll they want to be on.</w:t>
      </w:r>
      <w:r w:rsidRPr="008D2B2B">
        <w:t xml:space="preserve"> </w:t>
      </w:r>
    </w:p>
    <w:p w14:paraId="589BC94B" w14:textId="77777777" w:rsidR="006D6839" w:rsidRDefault="006D6839" w:rsidP="006D6839"/>
    <w:p w14:paraId="121E731C" w14:textId="77777777" w:rsidR="006D6839" w:rsidRDefault="006D6839" w:rsidP="006D6839"/>
    <w:p w14:paraId="4442D36C" w14:textId="6B86169D" w:rsidR="006D6839" w:rsidRDefault="006D6839" w:rsidP="006D6839">
      <w:r>
        <w:rPr>
          <w:noProof/>
          <w:lang w:val="en-NZ" w:eastAsia="en-NZ"/>
        </w:rPr>
        <w:drawing>
          <wp:anchor distT="0" distB="0" distL="114300" distR="114300" simplePos="0" relativeHeight="252887040" behindDoc="0" locked="0" layoutInCell="1" allowOverlap="1" wp14:anchorId="1E534489" wp14:editId="29885F5B">
            <wp:simplePos x="0" y="0"/>
            <wp:positionH relativeFrom="margin">
              <wp:posOffset>-227965</wp:posOffset>
            </wp:positionH>
            <wp:positionV relativeFrom="paragraph">
              <wp:posOffset>-183515</wp:posOffset>
            </wp:positionV>
            <wp:extent cx="1758950" cy="1758950"/>
            <wp:effectExtent l="0" t="0" r="0" b="6350"/>
            <wp:wrapNone/>
            <wp:docPr id="355" name="Picture 3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5" name="Picture 3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8950" cy="1758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NZ" w:eastAsia="en-NZ"/>
        </w:rPr>
        <w:drawing>
          <wp:anchor distT="0" distB="0" distL="114300" distR="114300" simplePos="0" relativeHeight="252888064" behindDoc="0" locked="0" layoutInCell="1" allowOverlap="1" wp14:anchorId="6AFD645B" wp14:editId="6FBEF09C">
            <wp:simplePos x="0" y="0"/>
            <wp:positionH relativeFrom="column">
              <wp:posOffset>1333575</wp:posOffset>
            </wp:positionH>
            <wp:positionV relativeFrom="paragraph">
              <wp:posOffset>248359</wp:posOffset>
            </wp:positionV>
            <wp:extent cx="731520" cy="731520"/>
            <wp:effectExtent l="0" t="0" r="5080" b="0"/>
            <wp:wrapNone/>
            <wp:docPr id="356" name="Graphic 3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6" name="Graphic 3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1520" cy="731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It is a good idea to share the information in this document with people you know </w:t>
      </w:r>
      <w:r w:rsidRPr="00D32285">
        <w:t xml:space="preserve">who </w:t>
      </w:r>
      <w:r>
        <w:t>are not yet</w:t>
      </w:r>
      <w:r w:rsidRPr="00D32285">
        <w:t xml:space="preserve"> enrolled </w:t>
      </w:r>
      <w:r>
        <w:t>to vote.</w:t>
      </w:r>
    </w:p>
    <w:p w14:paraId="31F9F891" w14:textId="52B5AA4E" w:rsidR="006D6839" w:rsidRDefault="006D6839">
      <w:pPr>
        <w:spacing w:line="240" w:lineRule="auto"/>
        <w:ind w:left="0"/>
      </w:pPr>
    </w:p>
    <w:p w14:paraId="0647169E" w14:textId="5E9D9FDF" w:rsidR="006D6839" w:rsidRDefault="006D6839" w:rsidP="006D6839">
      <w:pPr>
        <w:ind w:left="0"/>
      </w:pPr>
    </w:p>
    <w:p w14:paraId="2FE4925C" w14:textId="03E8A586" w:rsidR="006D6839" w:rsidRDefault="006D6839">
      <w:pPr>
        <w:spacing w:line="240" w:lineRule="auto"/>
        <w:ind w:left="0"/>
      </w:pPr>
      <w:r>
        <w:br w:type="page"/>
      </w:r>
    </w:p>
    <w:p w14:paraId="02882F88" w14:textId="2A19FC09" w:rsidR="003719A6" w:rsidRDefault="0001781C" w:rsidP="006D6839">
      <w:pPr>
        <w:rPr>
          <w:lang w:eastAsia="en-GB"/>
        </w:rPr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2845056" behindDoc="0" locked="0" layoutInCell="1" allowOverlap="1" wp14:anchorId="288C34D7" wp14:editId="57840EDB">
            <wp:simplePos x="0" y="0"/>
            <wp:positionH relativeFrom="column">
              <wp:posOffset>1388110</wp:posOffset>
            </wp:positionH>
            <wp:positionV relativeFrom="paragraph">
              <wp:posOffset>90805</wp:posOffset>
            </wp:positionV>
            <wp:extent cx="667385" cy="667385"/>
            <wp:effectExtent l="0" t="0" r="0" b="0"/>
            <wp:wrapNone/>
            <wp:docPr id="211967830" name="Graphic 2" descr="Harvey Balls 0%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967830" name="Graphic 211967830" descr="Harvey Balls 0% with solid fill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385" cy="667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D6839"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2576768" behindDoc="0" locked="0" layoutInCell="1" allowOverlap="1" wp14:anchorId="0CD52D25" wp14:editId="1935120E">
                <wp:simplePos x="0" y="0"/>
                <wp:positionH relativeFrom="column">
                  <wp:posOffset>1467925</wp:posOffset>
                </wp:positionH>
                <wp:positionV relativeFrom="paragraph">
                  <wp:posOffset>173355</wp:posOffset>
                </wp:positionV>
                <wp:extent cx="519193" cy="503695"/>
                <wp:effectExtent l="0" t="0" r="0" b="0"/>
                <wp:wrapNone/>
                <wp:docPr id="1375" name="Group 137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9193" cy="503695"/>
                          <a:chOff x="0" y="0"/>
                          <a:chExt cx="519193" cy="503695"/>
                        </a:xfrm>
                        <a:noFill/>
                      </wpg:grpSpPr>
                      <wps:wsp>
                        <wps:cNvPr id="1377" name="Oval 1377"/>
                        <wps:cNvSpPr/>
                        <wps:spPr>
                          <a:xfrm>
                            <a:off x="0" y="0"/>
                            <a:ext cx="519193" cy="503695"/>
                          </a:xfrm>
                          <a:prstGeom prst="ellipse">
                            <a:avLst/>
                          </a:prstGeom>
                          <a:grp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79" name="Text Box 1379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/>
                        <wps:spPr>
                          <a:xfrm>
                            <a:off x="23248" y="61993"/>
                            <a:ext cx="464949" cy="356321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D424E60" w14:textId="77777777" w:rsidR="003719A6" w:rsidRPr="00CA5948" w:rsidRDefault="003719A6" w:rsidP="003719A6">
                              <w:pPr>
                                <w:ind w:left="0"/>
                                <w:rPr>
                                  <w:color w:val="000000" w:themeColor="text1"/>
                                  <w:sz w:val="36"/>
                                  <w:szCs w:val="36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CA5948">
                                <w:rPr>
                                  <w:color w:val="000000" w:themeColor="text1"/>
                                  <w:sz w:val="36"/>
                                  <w:szCs w:val="36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18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  <a:scene3d>
                            <a:camera prst="orthographicFront"/>
                            <a:lightRig rig="harsh" dir="t"/>
                          </a:scene3d>
                          <a:sp3d extrusionH="57150" prstMaterial="matte">
                            <a:bevelT w="63500" h="12700" prst="angle"/>
                            <a:contourClr>
                              <a:schemeClr val="bg1">
                                <a:lumMod val="65000"/>
                              </a:schemeClr>
                            </a:contourClr>
                          </a:sp3d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CD52D25" id="Group 1375" o:spid="_x0000_s1026" style="position:absolute;left:0;text-align:left;margin-left:115.6pt;margin-top:13.65pt;width:40.9pt;height:39.65pt;z-index:252576768" coordsize="519193,5036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">
                <v:oval id="Oval 1377" o:spid="_x0000_s1027" style="position:absolute;width:519193;height:5036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" filled="f" stroked="f" strokeweight="1pt">
                  <v:stroke joinstyle="miter"/>
                </v:oval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379" o:spid="_x0000_s1028" type="#_x0000_t202" alt="&quot;&quot;" style="position:absolute;left:23248;top:61993;width:464949;height:356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" filled="f" stroked="f">
                  <v:textbox>
                    <w:txbxContent>
                      <w:p w14:paraId="7D424E60" w14:textId="77777777" w:rsidR="003719A6" w:rsidRPr="00CA5948" w:rsidRDefault="003719A6" w:rsidP="003719A6">
                        <w:pPr>
                          <w:ind w:left="0"/>
                          <w:rPr>
                            <w:color w:val="000000" w:themeColor="text1"/>
                            <w:sz w:val="36"/>
                            <w:szCs w:val="36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CA5948">
                          <w:rPr>
                            <w:color w:val="000000" w:themeColor="text1"/>
                            <w:sz w:val="36"/>
                            <w:szCs w:val="36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18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6D6839">
        <w:rPr>
          <w:noProof/>
          <w:lang w:val="en-NZ" w:eastAsia="en-NZ"/>
        </w:rPr>
        <w:drawing>
          <wp:anchor distT="0" distB="0" distL="114300" distR="114300" simplePos="0" relativeHeight="252565504" behindDoc="0" locked="0" layoutInCell="1" allowOverlap="1" wp14:anchorId="0071EE1F" wp14:editId="0C07B28E">
            <wp:simplePos x="0" y="0"/>
            <wp:positionH relativeFrom="column">
              <wp:posOffset>-167612</wp:posOffset>
            </wp:positionH>
            <wp:positionV relativeFrom="paragraph">
              <wp:posOffset>21883</wp:posOffset>
            </wp:positionV>
            <wp:extent cx="1584960" cy="1584960"/>
            <wp:effectExtent l="0" t="0" r="0" b="0"/>
            <wp:wrapNone/>
            <wp:docPr id="32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4960" cy="1584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719A6">
        <w:t xml:space="preserve">To get enrolled to vote in </w:t>
      </w:r>
      <w:r w:rsidR="003719A6" w:rsidRPr="00325704">
        <w:t xml:space="preserve">New Zealand you must: </w:t>
      </w:r>
    </w:p>
    <w:p w14:paraId="3D942F60" w14:textId="52F40C4A" w:rsidR="003719A6" w:rsidRPr="00325704" w:rsidRDefault="003719A6" w:rsidP="003719A6"/>
    <w:p w14:paraId="78EA4DD7" w14:textId="77777777" w:rsidR="003719A6" w:rsidRDefault="003719A6" w:rsidP="003719A6">
      <w:pPr>
        <w:pStyle w:val="ListParagraph"/>
        <w:numPr>
          <w:ilvl w:val="0"/>
          <w:numId w:val="24"/>
        </w:numPr>
        <w:spacing w:before="0"/>
        <w:contextualSpacing/>
      </w:pPr>
      <w:r>
        <w:t xml:space="preserve">be at least </w:t>
      </w:r>
      <w:r w:rsidRPr="00325704">
        <w:t>18</w:t>
      </w:r>
      <w:r>
        <w:t xml:space="preserve"> </w:t>
      </w:r>
      <w:r w:rsidRPr="00325704">
        <w:t>years</w:t>
      </w:r>
      <w:r>
        <w:t xml:space="preserve"> old</w:t>
      </w:r>
    </w:p>
    <w:p w14:paraId="4FB92B63" w14:textId="77777777" w:rsidR="003719A6" w:rsidRPr="00BC4ACB" w:rsidRDefault="003719A6" w:rsidP="003719A6"/>
    <w:p w14:paraId="0DC25F97" w14:textId="77777777" w:rsidR="003719A6" w:rsidRDefault="003719A6" w:rsidP="003719A6">
      <w:pPr>
        <w:rPr>
          <w:b/>
          <w:bCs/>
        </w:rPr>
      </w:pPr>
      <w:r w:rsidRPr="006D1B0D">
        <w:rPr>
          <w:noProof/>
          <w:lang w:val="en-NZ" w:eastAsia="en-NZ"/>
        </w:rPr>
        <w:drawing>
          <wp:anchor distT="0" distB="0" distL="114300" distR="114300" simplePos="0" relativeHeight="252566528" behindDoc="0" locked="0" layoutInCell="1" allowOverlap="1" wp14:anchorId="30851E20" wp14:editId="1E5998C7">
            <wp:simplePos x="0" y="0"/>
            <wp:positionH relativeFrom="column">
              <wp:posOffset>-256746</wp:posOffset>
            </wp:positionH>
            <wp:positionV relativeFrom="paragraph">
              <wp:posOffset>258445</wp:posOffset>
            </wp:positionV>
            <wp:extent cx="1317625" cy="1930307"/>
            <wp:effectExtent l="0" t="0" r="0" b="0"/>
            <wp:wrapNone/>
            <wp:docPr id="33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7625" cy="19303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</w:rPr>
        <w:t>and</w:t>
      </w:r>
    </w:p>
    <w:p w14:paraId="74D9E989" w14:textId="77777777" w:rsidR="003719A6" w:rsidRPr="001D1A8A" w:rsidRDefault="003719A6" w:rsidP="003719A6">
      <w:pPr>
        <w:ind w:left="0"/>
        <w:rPr>
          <w:b/>
          <w:bCs/>
        </w:rPr>
      </w:pPr>
    </w:p>
    <w:p w14:paraId="66E12A1F" w14:textId="1D61C613" w:rsidR="003719A6" w:rsidRDefault="005D31A7" w:rsidP="003719A6">
      <w:pPr>
        <w:pStyle w:val="ListParagraph"/>
        <w:numPr>
          <w:ilvl w:val="0"/>
          <w:numId w:val="24"/>
        </w:numPr>
        <w:spacing w:before="0"/>
        <w:contextualSpacing/>
      </w:pPr>
      <w:r>
        <w:rPr>
          <w:noProof/>
          <w:lang w:val="en-NZ" w:eastAsia="en-NZ"/>
        </w:rPr>
        <w:drawing>
          <wp:anchor distT="0" distB="0" distL="114300" distR="114300" simplePos="0" relativeHeight="252848128" behindDoc="0" locked="0" layoutInCell="1" allowOverlap="1" wp14:anchorId="4BB5BB1F" wp14:editId="6CC62D6F">
            <wp:simplePos x="0" y="0"/>
            <wp:positionH relativeFrom="column">
              <wp:posOffset>799076</wp:posOffset>
            </wp:positionH>
            <wp:positionV relativeFrom="paragraph">
              <wp:posOffset>306705</wp:posOffset>
            </wp:positionV>
            <wp:extent cx="1073888" cy="809890"/>
            <wp:effectExtent l="0" t="0" r="5715" b="3175"/>
            <wp:wrapNone/>
            <wp:docPr id="37065254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65254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3888" cy="809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719A6">
        <w:t>h</w:t>
      </w:r>
      <w:r w:rsidR="003719A6" w:rsidRPr="00325704">
        <w:t>ave</w:t>
      </w:r>
      <w:r w:rsidR="003719A6">
        <w:t xml:space="preserve"> </w:t>
      </w:r>
      <w:r w:rsidR="003719A6" w:rsidRPr="00325704">
        <w:t>lived</w:t>
      </w:r>
      <w:r w:rsidR="003719A6">
        <w:t xml:space="preserve"> </w:t>
      </w:r>
      <w:r w:rsidR="003719A6" w:rsidRPr="00325704">
        <w:t>in</w:t>
      </w:r>
      <w:r w:rsidR="003719A6">
        <w:t xml:space="preserve"> </w:t>
      </w:r>
      <w:r w:rsidR="003719A6" w:rsidRPr="00325704">
        <w:t>New</w:t>
      </w:r>
      <w:r w:rsidR="003719A6">
        <w:t xml:space="preserve"> </w:t>
      </w:r>
      <w:r w:rsidR="003719A6" w:rsidRPr="00325704">
        <w:t>Zealand</w:t>
      </w:r>
      <w:r w:rsidR="003719A6">
        <w:t xml:space="preserve"> </w:t>
      </w:r>
      <w:r w:rsidR="003719A6" w:rsidRPr="00325704">
        <w:t xml:space="preserve">for more than </w:t>
      </w:r>
      <w:r w:rsidR="003719A6">
        <w:t>1</w:t>
      </w:r>
      <w:r w:rsidR="003719A6" w:rsidRPr="00325704">
        <w:t xml:space="preserve"> year at some time in your life </w:t>
      </w:r>
    </w:p>
    <w:p w14:paraId="6719E31E" w14:textId="68E29493" w:rsidR="003719A6" w:rsidRDefault="003719A6" w:rsidP="001B37E6">
      <w:pPr>
        <w:ind w:left="0"/>
      </w:pPr>
    </w:p>
    <w:p w14:paraId="672AD967" w14:textId="0E758488" w:rsidR="003719A6" w:rsidRDefault="003719A6" w:rsidP="003719A6">
      <w:pPr>
        <w:rPr>
          <w:b/>
          <w:bCs/>
        </w:rPr>
      </w:pPr>
      <w:r w:rsidRPr="00487051">
        <w:rPr>
          <w:b/>
          <w:bCs/>
        </w:rPr>
        <w:t>and</w:t>
      </w:r>
    </w:p>
    <w:p w14:paraId="71E326A5" w14:textId="3B44D92C" w:rsidR="003719A6" w:rsidRPr="00487051" w:rsidRDefault="00A50D7D" w:rsidP="001B37E6">
      <w:pPr>
        <w:ind w:left="0"/>
        <w:rPr>
          <w:b/>
          <w:bCs/>
        </w:rPr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2569600" behindDoc="0" locked="0" layoutInCell="1" allowOverlap="1" wp14:anchorId="28C85973" wp14:editId="6E46BDB1">
                <wp:simplePos x="0" y="0"/>
                <wp:positionH relativeFrom="margin">
                  <wp:posOffset>-24311</wp:posOffset>
                </wp:positionH>
                <wp:positionV relativeFrom="paragraph">
                  <wp:posOffset>89440</wp:posOffset>
                </wp:positionV>
                <wp:extent cx="1136469" cy="1308372"/>
                <wp:effectExtent l="0" t="0" r="6985" b="6350"/>
                <wp:wrapNone/>
                <wp:docPr id="98" name="Group 9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36469" cy="1308372"/>
                          <a:chOff x="0" y="0"/>
                          <a:chExt cx="1890395" cy="2061210"/>
                        </a:xfrm>
                      </wpg:grpSpPr>
                      <pic:pic xmlns:pic="http://schemas.openxmlformats.org/drawingml/2006/picture">
                        <pic:nvPicPr>
                          <pic:cNvPr id="194" name="Picture 194" descr="A picture containing tex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0395" cy="20612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5" name="Picture 195" descr="New Zealand flag icon - Country flags"/>
                          <pic:cNvPicPr>
                            <a:picLocks noChangeAspect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453584">
                            <a:off x="908804" y="154337"/>
                            <a:ext cx="526415" cy="3162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030438F" id="Group 98" o:spid="_x0000_s1026" alt="&quot;&quot;" style="position:absolute;margin-left:-1.9pt;margin-top:7.05pt;width:89.5pt;height:103pt;z-index:252569600;mso-position-horizontal-relative:margin;mso-width-relative:margin;mso-height-relative:margin" coordsize="18903,2061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">
                <v:shape id="Picture 194" o:spid="_x0000_s1027" type="#_x0000_t75" alt="A picture containing text&#10;&#10;Description automatically generated" style="position:absolute;width:18903;height:206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">
                  <v:imagedata r:id="rId67" o:title="A picture containing text&#10;&#10;Description automatically generated"/>
                </v:shape>
                <v:shape id="Picture 195" o:spid="_x0000_s1028" type="#_x0000_t75" alt="New Zealand flag icon - Country flags" style="position:absolute;left:9088;top:1543;width:5264;height:3162;rotation:495435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">
                  <v:imagedata r:id="rId68" o:title="New Zealand flag icon - Country flags"/>
                </v:shape>
                <w10:wrap anchorx="margin"/>
              </v:group>
            </w:pict>
          </mc:Fallback>
        </mc:AlternateContent>
      </w:r>
    </w:p>
    <w:p w14:paraId="324E8D2A" w14:textId="21906379" w:rsidR="003719A6" w:rsidRDefault="003719A6" w:rsidP="003719A6">
      <w:pPr>
        <w:pStyle w:val="ListParagraph"/>
        <w:numPr>
          <w:ilvl w:val="0"/>
          <w:numId w:val="24"/>
        </w:numPr>
        <w:spacing w:before="0"/>
        <w:contextualSpacing/>
      </w:pPr>
      <w:r>
        <w:t xml:space="preserve">be: </w:t>
      </w:r>
    </w:p>
    <w:p w14:paraId="0A8A5C9A" w14:textId="62AD576D" w:rsidR="003719A6" w:rsidRDefault="003719A6" w:rsidP="001B37E6"/>
    <w:p w14:paraId="790F3956" w14:textId="65897B23" w:rsidR="003719A6" w:rsidRDefault="003719A6" w:rsidP="003719A6">
      <w:pPr>
        <w:pStyle w:val="ListParagraph"/>
        <w:numPr>
          <w:ilvl w:val="0"/>
          <w:numId w:val="25"/>
        </w:numPr>
        <w:spacing w:before="0"/>
        <w:ind w:left="4820" w:hanging="567"/>
        <w:contextualSpacing/>
      </w:pPr>
      <w:r w:rsidRPr="00325704">
        <w:t>a</w:t>
      </w:r>
      <w:r>
        <w:t xml:space="preserve"> </w:t>
      </w:r>
      <w:r w:rsidRPr="000C1D66">
        <w:rPr>
          <w:b/>
          <w:bCs/>
        </w:rPr>
        <w:t>New Zealand citizen</w:t>
      </w:r>
      <w:r>
        <w:t xml:space="preserve"> </w:t>
      </w:r>
    </w:p>
    <w:p w14:paraId="58179DB0" w14:textId="0E6F00C5" w:rsidR="003719A6" w:rsidRDefault="003719A6" w:rsidP="003719A6"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2570624" behindDoc="0" locked="0" layoutInCell="1" allowOverlap="1" wp14:anchorId="41A90747" wp14:editId="2AE8205F">
                <wp:simplePos x="0" y="0"/>
                <wp:positionH relativeFrom="margin">
                  <wp:align>left</wp:align>
                </wp:positionH>
                <wp:positionV relativeFrom="paragraph">
                  <wp:posOffset>347463</wp:posOffset>
                </wp:positionV>
                <wp:extent cx="1293223" cy="1554480"/>
                <wp:effectExtent l="0" t="0" r="2540" b="7620"/>
                <wp:wrapNone/>
                <wp:docPr id="450" name="Group 45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93223" cy="1554480"/>
                          <a:chOff x="0" y="0"/>
                          <a:chExt cx="1208405" cy="1520367"/>
                        </a:xfrm>
                      </wpg:grpSpPr>
                      <pic:pic xmlns:pic="http://schemas.openxmlformats.org/drawingml/2006/picture">
                        <pic:nvPicPr>
                          <pic:cNvPr id="451" name="Picture 451" descr="A person in a red shirt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48792"/>
                            <a:ext cx="1208405" cy="11715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52" name="Picture 45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5988" y="0"/>
                            <a:ext cx="377825" cy="50990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5E60B3C" id="Group 450" o:spid="_x0000_s1026" alt="&quot;&quot;" style="position:absolute;margin-left:0;margin-top:27.35pt;width:101.85pt;height:122.4pt;z-index:252570624;mso-position-horizontal:left;mso-position-horizontal-relative:margin;mso-width-relative:margin;mso-height-relative:margin" coordsize="12084,15203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">
                <v:shape id="Picture 451" o:spid="_x0000_s1027" type="#_x0000_t75" alt="A person in a red shirt&#10;&#10;Description automatically generated with medium confidence" style="position:absolute;top:3487;width:12084;height:11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">
                  <v:imagedata r:id="rId71" o:title="A person in a red shirt&#10;&#10;Description automatically generated with medium confidence"/>
                </v:shape>
                <v:shape id="Picture 452" o:spid="_x0000_s1028" type="#_x0000_t75" alt="&quot;&quot;" style="position:absolute;left:659;width:3779;height:50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">
                  <v:imagedata r:id="rId72" o:title=""/>
                </v:shape>
                <w10:wrap anchorx="margin"/>
              </v:group>
            </w:pict>
          </mc:Fallback>
        </mc:AlternateContent>
      </w:r>
    </w:p>
    <w:p w14:paraId="1D09561C" w14:textId="3661AA62" w:rsidR="003719A6" w:rsidRPr="00487051" w:rsidRDefault="003719A6" w:rsidP="003719A6">
      <w:pPr>
        <w:ind w:firstLine="1134"/>
        <w:rPr>
          <w:b/>
          <w:bCs/>
        </w:rPr>
      </w:pPr>
      <w:r w:rsidRPr="00487051">
        <w:rPr>
          <w:b/>
          <w:bCs/>
        </w:rPr>
        <w:t>or</w:t>
      </w:r>
    </w:p>
    <w:p w14:paraId="0A393C9A" w14:textId="2336EE91" w:rsidR="003719A6" w:rsidRDefault="003719A6" w:rsidP="001B37E6">
      <w:pPr>
        <w:ind w:left="4167" w:hanging="567"/>
      </w:pPr>
    </w:p>
    <w:p w14:paraId="50D69DE9" w14:textId="1C796F08" w:rsidR="003719A6" w:rsidRPr="001B37E6" w:rsidRDefault="003719A6" w:rsidP="003719A6">
      <w:pPr>
        <w:pStyle w:val="ListParagraph"/>
        <w:numPr>
          <w:ilvl w:val="0"/>
          <w:numId w:val="25"/>
        </w:numPr>
        <w:spacing w:before="0"/>
        <w:ind w:left="4820" w:hanging="567"/>
        <w:contextualSpacing/>
      </w:pPr>
      <w:r>
        <w:t xml:space="preserve">a </w:t>
      </w:r>
      <w:r w:rsidRPr="000C1D66">
        <w:rPr>
          <w:b/>
          <w:bCs/>
        </w:rPr>
        <w:t>New Zealand permanent residen</w:t>
      </w:r>
      <w:r>
        <w:rPr>
          <w:b/>
          <w:bCs/>
        </w:rPr>
        <w:t>t.</w:t>
      </w:r>
    </w:p>
    <w:p w14:paraId="3CE71AE3" w14:textId="1551D555" w:rsidR="001B37E6" w:rsidRDefault="001B37E6" w:rsidP="001B37E6">
      <w:pPr>
        <w:contextualSpacing/>
      </w:pPr>
    </w:p>
    <w:p w14:paraId="138FD602" w14:textId="4AF882C5" w:rsidR="001B37E6" w:rsidRPr="00117943" w:rsidRDefault="001B37E6" w:rsidP="001B37E6">
      <w:pPr>
        <w:contextualSpacing/>
      </w:pPr>
    </w:p>
    <w:p w14:paraId="6D4A5918" w14:textId="7C2422F5" w:rsidR="003719A6" w:rsidRDefault="00EA3711" w:rsidP="001B37E6">
      <w:pPr>
        <w:rPr>
          <w:rFonts w:cs="Arial"/>
          <w:szCs w:val="32"/>
        </w:rPr>
      </w:pPr>
      <w:r w:rsidRPr="00CB4290"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2847104" behindDoc="1" locked="0" layoutInCell="1" allowOverlap="1" wp14:anchorId="433C87A0" wp14:editId="003AD9E7">
                <wp:simplePos x="0" y="0"/>
                <wp:positionH relativeFrom="column">
                  <wp:posOffset>2209165</wp:posOffset>
                </wp:positionH>
                <wp:positionV relativeFrom="paragraph">
                  <wp:posOffset>-66237</wp:posOffset>
                </wp:positionV>
                <wp:extent cx="3543935" cy="2519680"/>
                <wp:effectExtent l="0" t="0" r="0" b="0"/>
                <wp:wrapNone/>
                <wp:docPr id="981439434" name="Rectangle 9814394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935" cy="2519680"/>
                        </a:xfrm>
                        <a:prstGeom prst="rect">
                          <a:avLst/>
                        </a:prstGeom>
                        <a:solidFill>
                          <a:srgbClr val="FBE5D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D5F754" id="Rectangle 981439434" o:spid="_x0000_s1026" style="position:absolute;margin-left:173.95pt;margin-top:-5.2pt;width:279.05pt;height:198.4pt;z-index:-25046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" fillcolor="#fbe5d6" stroked="f" strokeweight="1pt"/>
            </w:pict>
          </mc:Fallback>
        </mc:AlternateContent>
      </w:r>
      <w:r w:rsidR="005D31A7"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2850176" behindDoc="0" locked="0" layoutInCell="1" allowOverlap="1" wp14:anchorId="2A31CF68" wp14:editId="09C9F636">
                <wp:simplePos x="0" y="0"/>
                <wp:positionH relativeFrom="margin">
                  <wp:posOffset>153398</wp:posOffset>
                </wp:positionH>
                <wp:positionV relativeFrom="paragraph">
                  <wp:posOffset>-43180</wp:posOffset>
                </wp:positionV>
                <wp:extent cx="957431" cy="1138704"/>
                <wp:effectExtent l="0" t="0" r="0" b="4445"/>
                <wp:wrapNone/>
                <wp:docPr id="1959830574" name="Group 195983057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57431" cy="1138704"/>
                          <a:chOff x="0" y="0"/>
                          <a:chExt cx="1890395" cy="2061210"/>
                        </a:xfrm>
                      </wpg:grpSpPr>
                      <pic:pic xmlns:pic="http://schemas.openxmlformats.org/drawingml/2006/picture">
                        <pic:nvPicPr>
                          <pic:cNvPr id="202425417" name="Picture 202425417" descr="A picture containing tex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0395" cy="20612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81039761" name="Picture 681039761" descr="New Zealand flag icon - Country flags"/>
                          <pic:cNvPicPr>
                            <a:picLocks noChangeAspect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453584">
                            <a:off x="908804" y="154337"/>
                            <a:ext cx="526415" cy="3162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16784F8" id="Group 1959830574" o:spid="_x0000_s1026" alt="&quot;&quot;" style="position:absolute;margin-left:12.1pt;margin-top:-3.4pt;width:75.4pt;height:89.65pt;z-index:252850176;mso-position-horizontal-relative:margin;mso-width-relative:margin;mso-height-relative:margin" coordsize="18903,2061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">
                <v:shape id="Picture 202425417" o:spid="_x0000_s1027" type="#_x0000_t75" alt="A picture containing text&#10;&#10;Description automatically generated" style="position:absolute;width:18903;height:206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">
                  <v:imagedata r:id="rId67" o:title="A picture containing text&#10;&#10;Description automatically generated"/>
                </v:shape>
                <v:shape id="Picture 681039761" o:spid="_x0000_s1028" type="#_x0000_t75" alt="New Zealand flag icon - Country flags" style="position:absolute;left:9088;top:1543;width:5264;height:3162;rotation:495435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">
                  <v:imagedata r:id="rId68" o:title="New Zealand flag icon - Country flags"/>
                </v:shape>
                <w10:wrap anchorx="margin"/>
              </v:group>
            </w:pict>
          </mc:Fallback>
        </mc:AlternateContent>
      </w:r>
      <w:r w:rsidR="003719A6" w:rsidRPr="000C1D66">
        <w:rPr>
          <w:rFonts w:cs="Arial"/>
          <w:szCs w:val="32"/>
        </w:rPr>
        <w:t>A</w:t>
      </w:r>
      <w:r w:rsidR="003719A6" w:rsidRPr="00117943">
        <w:rPr>
          <w:rFonts w:cs="Arial"/>
          <w:b/>
          <w:bCs/>
          <w:szCs w:val="32"/>
        </w:rPr>
        <w:t xml:space="preserve"> New Zealand citizen</w:t>
      </w:r>
      <w:r w:rsidR="003719A6" w:rsidRPr="00117943">
        <w:rPr>
          <w:rFonts w:cs="Arial"/>
          <w:szCs w:val="32"/>
        </w:rPr>
        <w:t xml:space="preserve"> is someone who </w:t>
      </w:r>
      <w:r w:rsidR="00EA00C6">
        <w:rPr>
          <w:rFonts w:cs="Arial"/>
          <w:szCs w:val="32"/>
        </w:rPr>
        <w:t>can get a New Zealand passport</w:t>
      </w:r>
      <w:r w:rsidR="003719A6" w:rsidRPr="00117943">
        <w:rPr>
          <w:rFonts w:cs="Arial"/>
          <w:szCs w:val="32"/>
        </w:rPr>
        <w:t>.</w:t>
      </w:r>
    </w:p>
    <w:p w14:paraId="1525BEBD" w14:textId="2F6D7394" w:rsidR="00EA00C6" w:rsidRDefault="005D31A7" w:rsidP="001B37E6">
      <w:pPr>
        <w:rPr>
          <w:rFonts w:cs="Arial"/>
          <w:szCs w:val="32"/>
        </w:rPr>
      </w:pPr>
      <w:r w:rsidRPr="000C1D66">
        <w:rPr>
          <w:rFonts w:cs="Arial"/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2562432" behindDoc="0" locked="0" layoutInCell="1" allowOverlap="1" wp14:anchorId="4D2E25C5" wp14:editId="1F96C427">
                <wp:simplePos x="0" y="0"/>
                <wp:positionH relativeFrom="margin">
                  <wp:align>left</wp:align>
                </wp:positionH>
                <wp:positionV relativeFrom="paragraph">
                  <wp:posOffset>404436</wp:posOffset>
                </wp:positionV>
                <wp:extent cx="1679944" cy="1063256"/>
                <wp:effectExtent l="0" t="0" r="0" b="3810"/>
                <wp:wrapNone/>
                <wp:docPr id="29" name="Group 2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79944" cy="1063256"/>
                          <a:chOff x="0" y="0"/>
                          <a:chExt cx="2226029" cy="1423021"/>
                        </a:xfrm>
                      </wpg:grpSpPr>
                      <pic:pic xmlns:pic="http://schemas.openxmlformats.org/drawingml/2006/picture">
                        <pic:nvPicPr>
                          <pic:cNvPr id="30" name="Picture 3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42531"/>
                            <a:ext cx="1148080" cy="138049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1" name="Picture 3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65274" y="0"/>
                            <a:ext cx="960755" cy="13335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7CC08F4" id="Group 29" o:spid="_x0000_s1026" alt="&quot;&quot;" style="position:absolute;margin-left:0;margin-top:31.85pt;width:132.3pt;height:83.7pt;z-index:252562432;mso-position-horizontal:left;mso-position-horizontal-relative:margin;mso-width-relative:margin;mso-height-relative:margin" coordsize="22260,1423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">
                <v:shape id="Picture 30" o:spid="_x0000_s1027" type="#_x0000_t75" alt="&quot;&quot;" style="position:absolute;top:425;width:11480;height:138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">
                  <v:imagedata r:id="rId75" o:title=""/>
                </v:shape>
                <v:shape id="Picture 31" o:spid="_x0000_s1028" type="#_x0000_t75" alt="&quot;&quot;" style="position:absolute;left:12652;width:9608;height:133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">
                  <v:imagedata r:id="rId76" o:title=""/>
                </v:shape>
                <w10:wrap anchorx="margin"/>
              </v:group>
            </w:pict>
          </mc:Fallback>
        </mc:AlternateContent>
      </w:r>
    </w:p>
    <w:p w14:paraId="50989C0E" w14:textId="796EFF5E" w:rsidR="00EA00C6" w:rsidRDefault="00EA00C6" w:rsidP="001B37E6">
      <w:pPr>
        <w:rPr>
          <w:rFonts w:cs="Arial"/>
          <w:szCs w:val="32"/>
        </w:rPr>
      </w:pPr>
    </w:p>
    <w:p w14:paraId="3247C484" w14:textId="14BEBDD0" w:rsidR="00EA00C6" w:rsidRDefault="00EA00C6" w:rsidP="001B37E6">
      <w:pPr>
        <w:rPr>
          <w:rFonts w:cs="Arial"/>
          <w:szCs w:val="32"/>
        </w:rPr>
      </w:pPr>
      <w:r>
        <w:rPr>
          <w:rFonts w:cs="Arial"/>
          <w:szCs w:val="32"/>
        </w:rPr>
        <w:t xml:space="preserve">Most New Zealand citizens were born in New Zealand. </w:t>
      </w:r>
    </w:p>
    <w:p w14:paraId="7484A183" w14:textId="77EAAD04" w:rsidR="00EA00C6" w:rsidRDefault="00EA00C6" w:rsidP="001B37E6">
      <w:pPr>
        <w:rPr>
          <w:rFonts w:cs="Arial"/>
          <w:szCs w:val="32"/>
        </w:rPr>
      </w:pPr>
    </w:p>
    <w:p w14:paraId="00FC6F10" w14:textId="304BDBFF" w:rsidR="00EA00C6" w:rsidRPr="001B37E6" w:rsidRDefault="00EA3711" w:rsidP="001B37E6">
      <w:pPr>
        <w:rPr>
          <w:rFonts w:cs="Arial"/>
          <w:szCs w:val="32"/>
        </w:rPr>
      </w:pPr>
      <w:r w:rsidRPr="00CB4290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575744" behindDoc="1" locked="0" layoutInCell="1" allowOverlap="1" wp14:anchorId="00F1B6F5" wp14:editId="63E6681D">
                <wp:simplePos x="0" y="0"/>
                <wp:positionH relativeFrom="margin">
                  <wp:posOffset>2247900</wp:posOffset>
                </wp:positionH>
                <wp:positionV relativeFrom="paragraph">
                  <wp:posOffset>243839</wp:posOffset>
                </wp:positionV>
                <wp:extent cx="3505200" cy="2886075"/>
                <wp:effectExtent l="0" t="0" r="0" b="9525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2886075"/>
                        </a:xfrm>
                        <a:prstGeom prst="rect">
                          <a:avLst/>
                        </a:prstGeom>
                        <a:solidFill>
                          <a:srgbClr val="FBE5D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9BCD4C" id="Rectangle 45" o:spid="_x0000_s1026" style="position:absolute;margin-left:177pt;margin-top:19.2pt;width:276pt;height:227.25pt;z-index:-2507407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" fillcolor="#fbe5d6" stroked="f" strokeweight="1pt">
                <w10:wrap anchorx="margin"/>
              </v:rect>
            </w:pict>
          </mc:Fallback>
        </mc:AlternateContent>
      </w:r>
      <w:r w:rsidR="0072514D"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2852224" behindDoc="0" locked="0" layoutInCell="1" allowOverlap="1" wp14:anchorId="57BF1C65" wp14:editId="23F73349">
                <wp:simplePos x="0" y="0"/>
                <wp:positionH relativeFrom="margin">
                  <wp:posOffset>106725</wp:posOffset>
                </wp:positionH>
                <wp:positionV relativeFrom="paragraph">
                  <wp:posOffset>224246</wp:posOffset>
                </wp:positionV>
                <wp:extent cx="957431" cy="1138704"/>
                <wp:effectExtent l="0" t="0" r="0" b="4445"/>
                <wp:wrapNone/>
                <wp:docPr id="1602322989" name="Group 160232298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57431" cy="1138704"/>
                          <a:chOff x="0" y="0"/>
                          <a:chExt cx="1890395" cy="2061210"/>
                        </a:xfrm>
                      </wpg:grpSpPr>
                      <pic:pic xmlns:pic="http://schemas.openxmlformats.org/drawingml/2006/picture">
                        <pic:nvPicPr>
                          <pic:cNvPr id="2035278205" name="Picture 2035278205" descr="A picture containing tex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0395" cy="20612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42968132" name="Picture 1242968132" descr="New Zealand flag icon - Country flags"/>
                          <pic:cNvPicPr>
                            <a:picLocks noChangeAspect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453584">
                            <a:off x="908804" y="154337"/>
                            <a:ext cx="526415" cy="3162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4BD6ABE" id="Group 1602322989" o:spid="_x0000_s1026" alt="&quot;&quot;" style="position:absolute;margin-left:8.4pt;margin-top:17.65pt;width:75.4pt;height:89.65pt;z-index:252852224;mso-position-horizontal-relative:margin;mso-width-relative:margin;mso-height-relative:margin" coordsize="18903,2061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">
                <v:shape id="Picture 2035278205" o:spid="_x0000_s1027" type="#_x0000_t75" alt="A picture containing text&#10;&#10;Description automatically generated" style="position:absolute;width:18903;height:206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">
                  <v:imagedata r:id="rId67" o:title="A picture containing text&#10;&#10;Description automatically generated"/>
                </v:shape>
                <v:shape id="Picture 1242968132" o:spid="_x0000_s1028" type="#_x0000_t75" alt="New Zealand flag icon - Country flags" style="position:absolute;left:9088;top:1543;width:5264;height:3162;rotation:495435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">
                  <v:imagedata r:id="rId68" o:title="New Zealand flag icon - Country flags"/>
                </v:shape>
                <w10:wrap anchorx="margin"/>
              </v:group>
            </w:pict>
          </mc:Fallback>
        </mc:AlternateContent>
      </w:r>
    </w:p>
    <w:p w14:paraId="5848E587" w14:textId="0C4AE550" w:rsidR="003719A6" w:rsidRPr="002770B7" w:rsidRDefault="005D31A7" w:rsidP="003719A6">
      <w:pPr>
        <w:rPr>
          <w:rFonts w:cs="Arial"/>
          <w:b/>
          <w:bCs/>
          <w:szCs w:val="3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574720" behindDoc="0" locked="0" layoutInCell="1" allowOverlap="1" wp14:anchorId="69DA6E1C" wp14:editId="262E93BC">
            <wp:simplePos x="0" y="0"/>
            <wp:positionH relativeFrom="column">
              <wp:posOffset>1056640</wp:posOffset>
            </wp:positionH>
            <wp:positionV relativeFrom="paragraph">
              <wp:posOffset>155233</wp:posOffset>
            </wp:positionV>
            <wp:extent cx="577850" cy="577850"/>
            <wp:effectExtent l="0" t="0" r="0" b="0"/>
            <wp:wrapNone/>
            <wp:docPr id="1422699268" name="Graphic 14226992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2699268" name="Graphic 14226992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850" cy="577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719A6" w:rsidRPr="000C1D66">
        <w:rPr>
          <w:rFonts w:cs="Arial"/>
          <w:szCs w:val="32"/>
        </w:rPr>
        <w:t>A</w:t>
      </w:r>
      <w:r w:rsidR="003719A6" w:rsidRPr="00117943">
        <w:rPr>
          <w:rFonts w:cs="Arial"/>
          <w:b/>
          <w:bCs/>
          <w:szCs w:val="32"/>
        </w:rPr>
        <w:t xml:space="preserve"> </w:t>
      </w:r>
      <w:r w:rsidR="003719A6">
        <w:rPr>
          <w:rFonts w:cs="Arial"/>
          <w:b/>
          <w:bCs/>
          <w:szCs w:val="32"/>
        </w:rPr>
        <w:t xml:space="preserve">New Zealand </w:t>
      </w:r>
      <w:r w:rsidR="003719A6" w:rsidRPr="00117943">
        <w:rPr>
          <w:rFonts w:cs="Arial"/>
          <w:b/>
          <w:bCs/>
          <w:szCs w:val="32"/>
        </w:rPr>
        <w:t>permanent resident</w:t>
      </w:r>
      <w:r w:rsidR="003719A6" w:rsidRPr="00117943">
        <w:rPr>
          <w:rFonts w:cs="Arial"/>
          <w:szCs w:val="32"/>
        </w:rPr>
        <w:t xml:space="preserve"> is someone who: </w:t>
      </w:r>
    </w:p>
    <w:p w14:paraId="7F9A56F6" w14:textId="77777777" w:rsidR="003719A6" w:rsidRPr="00117943" w:rsidRDefault="003719A6" w:rsidP="003719A6">
      <w:pPr>
        <w:ind w:left="0"/>
      </w:pPr>
    </w:p>
    <w:p w14:paraId="5F072349" w14:textId="496B7837" w:rsidR="003719A6" w:rsidRDefault="007D1F02" w:rsidP="003719A6">
      <w:pPr>
        <w:pStyle w:val="ListParagraph"/>
        <w:numPr>
          <w:ilvl w:val="0"/>
          <w:numId w:val="24"/>
        </w:numPr>
        <w:spacing w:before="0"/>
        <w:contextualSpacing/>
      </w:pPr>
      <w:r>
        <w:t>is not a New Zealand Citizen.</w:t>
      </w:r>
    </w:p>
    <w:p w14:paraId="2FE1948B" w14:textId="75BD095D" w:rsidR="003719A6" w:rsidRDefault="00A50D7D" w:rsidP="003719A6">
      <w:r w:rsidRPr="00117943">
        <w:rPr>
          <w:noProof/>
          <w:lang w:val="en-NZ" w:eastAsia="en-NZ"/>
        </w:rPr>
        <w:drawing>
          <wp:anchor distT="0" distB="0" distL="114300" distR="114300" simplePos="0" relativeHeight="252564480" behindDoc="0" locked="0" layoutInCell="1" allowOverlap="1" wp14:anchorId="3A9123D9" wp14:editId="75EFCFE6">
            <wp:simplePos x="0" y="0"/>
            <wp:positionH relativeFrom="margin">
              <wp:align>left</wp:align>
            </wp:positionH>
            <wp:positionV relativeFrom="paragraph">
              <wp:posOffset>21470</wp:posOffset>
            </wp:positionV>
            <wp:extent cx="1780580" cy="1301750"/>
            <wp:effectExtent l="0" t="0" r="0" b="0"/>
            <wp:wrapNone/>
            <wp:docPr id="69" name="Picture 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0580" cy="1301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E911CA" w14:textId="77777777" w:rsidR="009A3FFD" w:rsidRPr="009A3FFD" w:rsidRDefault="003719A6" w:rsidP="006D6839">
      <w:pPr>
        <w:pStyle w:val="ListParagraph"/>
        <w:numPr>
          <w:ilvl w:val="0"/>
          <w:numId w:val="24"/>
        </w:numPr>
        <w:spacing w:before="0"/>
        <w:contextualSpacing/>
        <w:rPr>
          <w:rFonts w:eastAsia="Times New Roman"/>
          <w:lang w:val="en-NZ" w:eastAsia="en-GB"/>
        </w:rPr>
      </w:pPr>
      <w:r w:rsidRPr="00117943">
        <w:t>has been told by the government they can live in New Zealand all the time.</w:t>
      </w:r>
    </w:p>
    <w:p w14:paraId="77F33044" w14:textId="5BD5DB48" w:rsidR="00334EB8" w:rsidRDefault="00334EB8" w:rsidP="009A3FFD">
      <w:pPr>
        <w:rPr>
          <w:rFonts w:eastAsia="Times New Roman"/>
          <w:lang w:val="en-NZ" w:eastAsia="en-GB"/>
        </w:rPr>
      </w:pPr>
    </w:p>
    <w:p w14:paraId="5F49FF93" w14:textId="35130004" w:rsidR="0001781C" w:rsidRPr="0001781C" w:rsidRDefault="0001781C" w:rsidP="009A3FFD">
      <w:pPr>
        <w:rPr>
          <w:rFonts w:eastAsia="Times New Roman"/>
          <w:lang w:val="en-NZ" w:eastAsia="en-GB"/>
        </w:rPr>
      </w:pPr>
    </w:p>
    <w:p w14:paraId="6275AE41" w14:textId="270984BF" w:rsidR="006D6839" w:rsidRDefault="0095333F" w:rsidP="006D6839">
      <w:r>
        <w:rPr>
          <w:noProof/>
          <w:lang w:val="en-NZ" w:eastAsia="en-NZ"/>
        </w:rPr>
        <w:drawing>
          <wp:anchor distT="0" distB="0" distL="114300" distR="114300" simplePos="0" relativeHeight="252890112" behindDoc="0" locked="0" layoutInCell="1" allowOverlap="1" wp14:anchorId="45574DED" wp14:editId="0B21869D">
            <wp:simplePos x="0" y="0"/>
            <wp:positionH relativeFrom="margin">
              <wp:posOffset>163830</wp:posOffset>
            </wp:positionH>
            <wp:positionV relativeFrom="paragraph">
              <wp:posOffset>-92710</wp:posOffset>
            </wp:positionV>
            <wp:extent cx="1452282" cy="1452282"/>
            <wp:effectExtent l="0" t="0" r="0" b="0"/>
            <wp:wrapNone/>
            <wp:docPr id="357" name="Picture 3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7" name="Picture 3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2282" cy="14522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E0C75">
        <w:rPr>
          <w:rFonts w:eastAsia="Trebuchet MS"/>
        </w:rPr>
        <w:t>T</w:t>
      </w:r>
      <w:r w:rsidR="006D6839">
        <w:rPr>
          <w:rFonts w:eastAsia="Trebuchet MS"/>
        </w:rPr>
        <w:t>he</w:t>
      </w:r>
      <w:r w:rsidR="006D6839" w:rsidRPr="00492EEE">
        <w:rPr>
          <w:rFonts w:eastAsia="Trebuchet MS"/>
        </w:rPr>
        <w:t xml:space="preserve"> electoral roll you choose to be on </w:t>
      </w:r>
      <w:r w:rsidR="00BE0C75" w:rsidRPr="00492EEE">
        <w:rPr>
          <w:rFonts w:eastAsia="Trebuchet MS"/>
        </w:rPr>
        <w:t>changes</w:t>
      </w:r>
      <w:r w:rsidR="006D6839" w:rsidRPr="00492EEE">
        <w:rPr>
          <w:rFonts w:eastAsia="Trebuchet MS"/>
        </w:rPr>
        <w:t xml:space="preserve"> which </w:t>
      </w:r>
      <w:r w:rsidR="006D6839" w:rsidRPr="00EF2312">
        <w:rPr>
          <w:rFonts w:eastAsia="Trebuchet MS"/>
        </w:rPr>
        <w:t>candidates</w:t>
      </w:r>
      <w:r w:rsidR="006D6839" w:rsidRPr="00492EEE">
        <w:rPr>
          <w:rFonts w:eastAsia="Trebuchet MS"/>
        </w:rPr>
        <w:t xml:space="preserve"> you can vote for in elections.</w:t>
      </w:r>
      <w:r w:rsidR="006D6839" w:rsidRPr="003719A6">
        <w:t xml:space="preserve"> </w:t>
      </w:r>
    </w:p>
    <w:p w14:paraId="38C47558" w14:textId="77777777" w:rsidR="006D6839" w:rsidRDefault="006D6839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5984157C" w14:textId="71D73062" w:rsidR="003F1B24" w:rsidRDefault="003F1B24" w:rsidP="003F1B24">
      <w:r>
        <w:rPr>
          <w:noProof/>
          <w:lang w:val="en-NZ" w:eastAsia="en-NZ"/>
        </w:rPr>
        <w:lastRenderedPageBreak/>
        <mc:AlternateContent>
          <mc:Choice Requires="wpg">
            <w:drawing>
              <wp:anchor distT="0" distB="0" distL="114300" distR="114300" simplePos="0" relativeHeight="252931072" behindDoc="0" locked="0" layoutInCell="1" allowOverlap="1" wp14:anchorId="21B5182C" wp14:editId="4AB200A9">
                <wp:simplePos x="0" y="0"/>
                <wp:positionH relativeFrom="margin">
                  <wp:posOffset>-382905</wp:posOffset>
                </wp:positionH>
                <wp:positionV relativeFrom="paragraph">
                  <wp:posOffset>-219075</wp:posOffset>
                </wp:positionV>
                <wp:extent cx="2262505" cy="1263650"/>
                <wp:effectExtent l="127000" t="114300" r="86995" b="107950"/>
                <wp:wrapNone/>
                <wp:docPr id="379" name="Group 3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62505" cy="1263650"/>
                          <a:chOff x="-158591" y="72740"/>
                          <a:chExt cx="3255061" cy="1840750"/>
                        </a:xfrm>
                      </wpg:grpSpPr>
                      <pic:pic xmlns:pic="http://schemas.openxmlformats.org/drawingml/2006/picture">
                        <pic:nvPicPr>
                          <pic:cNvPr id="380" name="Picture 38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0823911">
                            <a:off x="-158591" y="160889"/>
                            <a:ext cx="1580515" cy="175260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81" name="Picture 38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0909826">
                            <a:off x="1402290" y="72740"/>
                            <a:ext cx="1694180" cy="169418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5AD312A" id="Group 379" o:spid="_x0000_s1026" alt="&quot;&quot;" style="position:absolute;margin-left:-30.15pt;margin-top:-17.25pt;width:178.15pt;height:99.5pt;z-index:252931072;mso-position-horizontal-relative:margin;mso-width-relative:margin;mso-height-relative:margin" coordorigin="-1585,727" coordsize="32550,1840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">
                <v:shape id="Picture 380" o:spid="_x0000_s1027" type="#_x0000_t75" alt="&quot;&quot;" style="position:absolute;left:-1585;top:1608;width:15804;height:17526;rotation:-847696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">
                  <v:imagedata r:id="rId42" o:title=""/>
                </v:shape>
                <v:shape id="Picture 381" o:spid="_x0000_s1028" type="#_x0000_t75" alt="&quot;&quot;" style="position:absolute;left:14022;top:727;width:16942;height:16942;rotation:-753854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">
                  <v:imagedata r:id="rId80" o:title=""/>
                </v:shape>
                <w10:wrap anchorx="margin"/>
              </v:group>
            </w:pict>
          </mc:Fallback>
        </mc:AlternateContent>
      </w:r>
      <w:r>
        <w:t>You can change your roll type at any time ex</w:t>
      </w:r>
      <w:r w:rsidR="00FB73A8">
        <w:t>c</w:t>
      </w:r>
      <w:r>
        <w:t>e</w:t>
      </w:r>
      <w:r w:rsidR="00FB73A8">
        <w:t>p</w:t>
      </w:r>
      <w:r>
        <w:t xml:space="preserve">t in the 3 months before a local election happens. </w:t>
      </w:r>
    </w:p>
    <w:p w14:paraId="3B3914AF" w14:textId="77777777" w:rsidR="003F1B24" w:rsidRDefault="003F1B24" w:rsidP="003F1B24">
      <w:r>
        <w:rPr>
          <w:noProof/>
          <w:lang w:val="en-NZ" w:eastAsia="en-NZ"/>
        </w:rPr>
        <w:drawing>
          <wp:anchor distT="0" distB="0" distL="114300" distR="114300" simplePos="0" relativeHeight="252933120" behindDoc="0" locked="0" layoutInCell="1" allowOverlap="1" wp14:anchorId="61F0C31B" wp14:editId="29D0242B">
            <wp:simplePos x="0" y="0"/>
            <wp:positionH relativeFrom="margin">
              <wp:align>left</wp:align>
            </wp:positionH>
            <wp:positionV relativeFrom="paragraph">
              <wp:posOffset>289213</wp:posOffset>
            </wp:positionV>
            <wp:extent cx="1293149" cy="1293149"/>
            <wp:effectExtent l="0" t="0" r="2540" b="2540"/>
            <wp:wrapNone/>
            <wp:docPr id="1152640111" name="Picture 11526401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2640111" name="Picture 11526401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3149" cy="12931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DB40DD" w14:textId="34F46222" w:rsidR="003F1B24" w:rsidRDefault="003F1B24" w:rsidP="003F1B24"/>
    <w:p w14:paraId="5154161B" w14:textId="77777777" w:rsidR="003F1B24" w:rsidRDefault="003F1B24" w:rsidP="003F1B24">
      <w:r>
        <w:t>You can only change which electoral roll you are on if you are Māori.</w:t>
      </w:r>
      <w:r w:rsidRPr="000A2808">
        <w:rPr>
          <w:noProof/>
          <w:lang w:val="en-NZ" w:eastAsia="en-NZ"/>
        </w:rPr>
        <w:t xml:space="preserve"> </w:t>
      </w:r>
    </w:p>
    <w:p w14:paraId="21E0F003" w14:textId="77777777" w:rsidR="003F1B24" w:rsidRDefault="003F1B24" w:rsidP="003F1B24">
      <w:pPr>
        <w:pStyle w:val="BodyText"/>
      </w:pPr>
    </w:p>
    <w:p w14:paraId="4D6473A3" w14:textId="77777777" w:rsidR="003F1B24" w:rsidRDefault="003F1B24" w:rsidP="003F1B24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2CB162B6" w14:textId="0EFFFEC2" w:rsidR="000115A1" w:rsidRDefault="000115A1" w:rsidP="000115A1">
      <w:pPr>
        <w:pStyle w:val="Heading1"/>
        <w:rPr>
          <w:rFonts w:ascii="Calibri Light" w:eastAsia="Calibri Light" w:hAnsi="Calibri Light" w:cs="Calibri Light"/>
          <w:sz w:val="26"/>
          <w:szCs w:val="26"/>
        </w:rPr>
      </w:pPr>
      <w:r>
        <w:lastRenderedPageBreak/>
        <w:t xml:space="preserve">What is a local </w:t>
      </w:r>
      <w:r w:rsidR="009C6923">
        <w:t xml:space="preserve">council </w:t>
      </w:r>
      <w:r>
        <w:t>ward</w:t>
      </w:r>
      <w:r w:rsidR="0001781C">
        <w:t>?</w:t>
      </w:r>
    </w:p>
    <w:p w14:paraId="2C24AE0B" w14:textId="36FC51B4" w:rsidR="000115A1" w:rsidRDefault="000115A1" w:rsidP="00C2611F">
      <w:pPr>
        <w:rPr>
          <w:rFonts w:eastAsia="Trebuchet MS"/>
        </w:rPr>
      </w:pPr>
    </w:p>
    <w:p w14:paraId="6535CD92" w14:textId="33E4B4F9" w:rsidR="00E775A1" w:rsidRPr="00E775A1" w:rsidRDefault="00B9156A" w:rsidP="00E775A1">
      <w:r>
        <w:rPr>
          <w:noProof/>
          <w:lang w:val="en-NZ" w:eastAsia="en-NZ"/>
        </w:rPr>
        <w:drawing>
          <wp:anchor distT="0" distB="0" distL="114300" distR="114300" simplePos="0" relativeHeight="252862464" behindDoc="0" locked="0" layoutInCell="1" allowOverlap="1" wp14:anchorId="1F2829BE" wp14:editId="6317ED79">
            <wp:simplePos x="0" y="0"/>
            <wp:positionH relativeFrom="margin">
              <wp:align>left</wp:align>
            </wp:positionH>
            <wp:positionV relativeFrom="paragraph">
              <wp:posOffset>114785</wp:posOffset>
            </wp:positionV>
            <wp:extent cx="1635117" cy="1080994"/>
            <wp:effectExtent l="0" t="0" r="3810" b="0"/>
            <wp:wrapNone/>
            <wp:docPr id="1851907242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1907242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5117" cy="10809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329076" w14:textId="41FA2185" w:rsidR="00E775A1" w:rsidRDefault="00E775A1" w:rsidP="00E775A1">
      <w:r w:rsidRPr="00E775A1">
        <w:t xml:space="preserve">Local government is separate from central </w:t>
      </w:r>
      <w:r>
        <w:t>G</w:t>
      </w:r>
      <w:r w:rsidRPr="00E775A1">
        <w:t>overnment</w:t>
      </w:r>
      <w:r>
        <w:t>.</w:t>
      </w:r>
    </w:p>
    <w:p w14:paraId="012BC060" w14:textId="0836A9DB" w:rsidR="00E775A1" w:rsidRDefault="00E775A1" w:rsidP="00E775A1"/>
    <w:p w14:paraId="6E8BEC2E" w14:textId="5E2231A4" w:rsidR="00E775A1" w:rsidRPr="00E775A1" w:rsidRDefault="00E775A1" w:rsidP="00E775A1"/>
    <w:p w14:paraId="29C2118F" w14:textId="001896E0" w:rsidR="00E775A1" w:rsidRDefault="00B9156A" w:rsidP="00C2611F">
      <w:pPr>
        <w:rPr>
          <w:rFonts w:eastAsia="Trebuchet MS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861440" behindDoc="0" locked="0" layoutInCell="1" allowOverlap="1" wp14:anchorId="1031CDCD" wp14:editId="616E64A5">
            <wp:simplePos x="0" y="0"/>
            <wp:positionH relativeFrom="margin">
              <wp:posOffset>78377</wp:posOffset>
            </wp:positionH>
            <wp:positionV relativeFrom="paragraph">
              <wp:posOffset>202202</wp:posOffset>
            </wp:positionV>
            <wp:extent cx="1384935" cy="1604895"/>
            <wp:effectExtent l="0" t="0" r="5715" b="0"/>
            <wp:wrapNone/>
            <wp:docPr id="447179356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7179356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4935" cy="1604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D38E8">
        <w:rPr>
          <w:rFonts w:eastAsia="Trebuchet MS"/>
        </w:rPr>
        <w:t>Local government in</w:t>
      </w:r>
      <w:r w:rsidR="00E775A1">
        <w:rPr>
          <w:rFonts w:eastAsia="Trebuchet MS"/>
        </w:rPr>
        <w:t xml:space="preserve"> New Zealand </w:t>
      </w:r>
      <w:r w:rsidR="00CD38E8">
        <w:rPr>
          <w:rFonts w:eastAsia="Trebuchet MS"/>
        </w:rPr>
        <w:t>is made up of</w:t>
      </w:r>
      <w:r w:rsidR="00E775A1">
        <w:rPr>
          <w:rFonts w:eastAsia="Trebuchet MS"/>
        </w:rPr>
        <w:t xml:space="preserve">: </w:t>
      </w:r>
    </w:p>
    <w:p w14:paraId="6BB5C761" w14:textId="6E3227FA" w:rsidR="00E775A1" w:rsidRPr="00D4191E" w:rsidRDefault="00E775A1" w:rsidP="00E775A1">
      <w:pPr>
        <w:pStyle w:val="Listtoplevel"/>
        <w:rPr>
          <w:shd w:val="clear" w:color="auto" w:fill="FFFFFF"/>
        </w:rPr>
      </w:pPr>
      <w:r w:rsidRPr="00E775A1">
        <w:rPr>
          <w:b/>
          <w:bCs/>
          <w:shd w:val="clear" w:color="auto" w:fill="FFFFFF"/>
        </w:rPr>
        <w:t>regional</w:t>
      </w:r>
      <w:r>
        <w:rPr>
          <w:shd w:val="clear" w:color="auto" w:fill="FFFFFF"/>
        </w:rPr>
        <w:t xml:space="preserve"> </w:t>
      </w:r>
      <w:r w:rsidRPr="00CD38E8">
        <w:rPr>
          <w:b/>
          <w:bCs/>
          <w:shd w:val="clear" w:color="auto" w:fill="FFFFFF"/>
        </w:rPr>
        <w:t>councils</w:t>
      </w:r>
    </w:p>
    <w:p w14:paraId="31E067E2" w14:textId="7029C64A" w:rsidR="00E775A1" w:rsidRPr="0001781C" w:rsidRDefault="00D4191E" w:rsidP="0001781C">
      <w:pPr>
        <w:pStyle w:val="Listtoplevel"/>
      </w:pPr>
      <w:r w:rsidRPr="00E775A1">
        <w:rPr>
          <w:b/>
          <w:bCs/>
        </w:rPr>
        <w:t>city</w:t>
      </w:r>
      <w:r>
        <w:t xml:space="preserve"> </w:t>
      </w:r>
      <w:r w:rsidRPr="00CD38E8">
        <w:rPr>
          <w:b/>
          <w:bCs/>
        </w:rPr>
        <w:t>councils</w:t>
      </w:r>
      <w:r w:rsidR="00CD38E8" w:rsidRPr="0001781C">
        <w:rPr>
          <w:rFonts w:eastAsia="Trebuchet MS"/>
        </w:rPr>
        <w:t>.</w:t>
      </w:r>
    </w:p>
    <w:p w14:paraId="0DEBEEDF" w14:textId="0DA90AC8" w:rsidR="00E775A1" w:rsidRDefault="0001781C" w:rsidP="00D4191E">
      <w:pPr>
        <w:rPr>
          <w:rFonts w:eastAsia="Trebuchet MS"/>
        </w:rPr>
      </w:pPr>
      <w:r>
        <w:rPr>
          <w:rFonts w:eastAsia="Trebuchet MS"/>
          <w:noProof/>
          <w:lang w:val="en-NZ" w:eastAsia="en-NZ"/>
        </w:rPr>
        <w:drawing>
          <wp:anchor distT="0" distB="0" distL="114300" distR="114300" simplePos="0" relativeHeight="252864512" behindDoc="0" locked="0" layoutInCell="1" allowOverlap="1" wp14:anchorId="238D9900" wp14:editId="27FE2B80">
            <wp:simplePos x="0" y="0"/>
            <wp:positionH relativeFrom="margin">
              <wp:align>left</wp:align>
            </wp:positionH>
            <wp:positionV relativeFrom="paragraph">
              <wp:posOffset>76200</wp:posOffset>
            </wp:positionV>
            <wp:extent cx="1169670" cy="1714500"/>
            <wp:effectExtent l="0" t="0" r="0" b="0"/>
            <wp:wrapNone/>
            <wp:docPr id="156409125" name="Picture 1564091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409125" name="Picture 1564091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967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C54100" w14:textId="6C9B7972" w:rsidR="00D4191E" w:rsidRDefault="00B9156A" w:rsidP="00D4191E">
      <w:pPr>
        <w:rPr>
          <w:rFonts w:eastAsia="Trebuchet MS"/>
        </w:rPr>
      </w:pPr>
      <w:r w:rsidRPr="00CB4290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856320" behindDoc="1" locked="0" layoutInCell="1" allowOverlap="1" wp14:anchorId="067ADC44" wp14:editId="5D773DCD">
                <wp:simplePos x="0" y="0"/>
                <wp:positionH relativeFrom="margin">
                  <wp:align>right</wp:align>
                </wp:positionH>
                <wp:positionV relativeFrom="paragraph">
                  <wp:posOffset>295910</wp:posOffset>
                </wp:positionV>
                <wp:extent cx="3469064" cy="753035"/>
                <wp:effectExtent l="0" t="0" r="0" b="9525"/>
                <wp:wrapNone/>
                <wp:docPr id="1205188426" name="Rectangle 12051884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9064" cy="753035"/>
                        </a:xfrm>
                        <a:prstGeom prst="rect">
                          <a:avLst/>
                        </a:prstGeom>
                        <a:solidFill>
                          <a:srgbClr val="FBE5D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042E6E" id="Rectangle 1205188426" o:spid="_x0000_s1026" style="position:absolute;margin-left:221.95pt;margin-top:23.3pt;width:273.15pt;height:59.3pt;z-index:-2504601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" fillcolor="#fbe5d6" stroked="f" strokeweight="1pt">
                <w10:wrap anchorx="margin"/>
              </v:rect>
            </w:pict>
          </mc:Fallback>
        </mc:AlternateContent>
      </w:r>
    </w:p>
    <w:p w14:paraId="4AF70628" w14:textId="054C4308" w:rsidR="00CD38E8" w:rsidRDefault="00CD38E8" w:rsidP="00CD38E8">
      <w:pPr>
        <w:rPr>
          <w:rFonts w:eastAsia="Trebuchet MS"/>
          <w:b/>
          <w:bCs/>
        </w:rPr>
      </w:pPr>
      <w:r w:rsidRPr="00CD38E8">
        <w:rPr>
          <w:rFonts w:eastAsia="Trebuchet MS"/>
          <w:b/>
          <w:bCs/>
        </w:rPr>
        <w:t>Regional</w:t>
      </w:r>
      <w:r>
        <w:rPr>
          <w:rFonts w:eastAsia="Trebuchet MS"/>
        </w:rPr>
        <w:t xml:space="preserve"> </w:t>
      </w:r>
      <w:r w:rsidRPr="00CD38E8">
        <w:rPr>
          <w:rFonts w:eastAsia="Trebuchet MS"/>
          <w:b/>
          <w:bCs/>
        </w:rPr>
        <w:t>councils</w:t>
      </w:r>
      <w:r>
        <w:rPr>
          <w:rFonts w:eastAsia="Trebuchet MS"/>
        </w:rPr>
        <w:t xml:space="preserve"> look after large areas </w:t>
      </w:r>
      <w:r w:rsidR="00D4191E">
        <w:rPr>
          <w:rFonts w:eastAsia="Trebuchet MS"/>
        </w:rPr>
        <w:t xml:space="preserve">of land </w:t>
      </w:r>
      <w:r>
        <w:rPr>
          <w:rFonts w:eastAsia="Trebuchet MS"/>
        </w:rPr>
        <w:t xml:space="preserve">called </w:t>
      </w:r>
      <w:r w:rsidRPr="006006A0">
        <w:rPr>
          <w:rFonts w:eastAsia="Trebuchet MS"/>
          <w:b/>
          <w:bCs/>
        </w:rPr>
        <w:t>regions</w:t>
      </w:r>
      <w:r>
        <w:rPr>
          <w:rFonts w:eastAsia="Trebuchet MS"/>
          <w:b/>
          <w:bCs/>
        </w:rPr>
        <w:t>.</w:t>
      </w:r>
      <w:r w:rsidR="00B9156A" w:rsidRPr="00B9156A">
        <w:rPr>
          <w:noProof/>
          <w:lang w:val="en-NZ" w:eastAsia="en-NZ"/>
        </w:rPr>
        <w:t xml:space="preserve"> </w:t>
      </w:r>
    </w:p>
    <w:p w14:paraId="32EABAC2" w14:textId="68142723" w:rsidR="00D4191E" w:rsidRDefault="00D4191E" w:rsidP="00CD38E8">
      <w:pPr>
        <w:rPr>
          <w:rFonts w:eastAsia="Trebuchet MS"/>
          <w:b/>
          <w:bCs/>
        </w:rPr>
      </w:pPr>
    </w:p>
    <w:p w14:paraId="2A859961" w14:textId="0F3AADE9" w:rsidR="00D4191E" w:rsidRDefault="00EA3711" w:rsidP="00FC07C6">
      <w:pPr>
        <w:rPr>
          <w:rFonts w:eastAsia="Trebuchet MS"/>
        </w:rPr>
      </w:pPr>
      <w:r w:rsidRPr="00CB4290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858368" behindDoc="1" locked="0" layoutInCell="1" allowOverlap="1" wp14:anchorId="278D3E65" wp14:editId="428AC9D9">
                <wp:simplePos x="0" y="0"/>
                <wp:positionH relativeFrom="margin">
                  <wp:align>right</wp:align>
                </wp:positionH>
                <wp:positionV relativeFrom="paragraph">
                  <wp:posOffset>345440</wp:posOffset>
                </wp:positionV>
                <wp:extent cx="3497580" cy="672353"/>
                <wp:effectExtent l="0" t="0" r="7620" b="0"/>
                <wp:wrapNone/>
                <wp:docPr id="1104608365" name="Rectangle 11046083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97580" cy="672353"/>
                        </a:xfrm>
                        <a:prstGeom prst="rect">
                          <a:avLst/>
                        </a:prstGeom>
                        <a:solidFill>
                          <a:srgbClr val="FBE5D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3896C8" id="Rectangle 1104608365" o:spid="_x0000_s1026" style="position:absolute;margin-left:224.2pt;margin-top:27.2pt;width:275.4pt;height:52.95pt;z-index:-2504581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" fillcolor="#fbe5d6" stroked="f" strokeweight="1pt">
                <w10:wrap anchorx="margin"/>
              </v:rect>
            </w:pict>
          </mc:Fallback>
        </mc:AlternateContent>
      </w:r>
      <w:r w:rsidR="0001781C">
        <w:rPr>
          <w:noProof/>
          <w:lang w:val="en-NZ" w:eastAsia="en-NZ"/>
        </w:rPr>
        <w:drawing>
          <wp:anchor distT="0" distB="0" distL="114300" distR="114300" simplePos="0" relativeHeight="252865536" behindDoc="0" locked="0" layoutInCell="1" allowOverlap="1" wp14:anchorId="5B4ACAEE" wp14:editId="5CD7A098">
            <wp:simplePos x="0" y="0"/>
            <wp:positionH relativeFrom="margin">
              <wp:align>left</wp:align>
            </wp:positionH>
            <wp:positionV relativeFrom="paragraph">
              <wp:posOffset>198756</wp:posOffset>
            </wp:positionV>
            <wp:extent cx="1232674" cy="1805940"/>
            <wp:effectExtent l="0" t="0" r="5715" b="3810"/>
            <wp:wrapNone/>
            <wp:docPr id="314005417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4005417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2674" cy="1805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6CAE28" w14:textId="462855A2" w:rsidR="00D4191E" w:rsidRDefault="00D4191E" w:rsidP="00D4191E">
      <w:pPr>
        <w:rPr>
          <w:rFonts w:eastAsia="Trebuchet MS"/>
        </w:rPr>
      </w:pPr>
      <w:r w:rsidRPr="00B9156A">
        <w:rPr>
          <w:rFonts w:eastAsia="Trebuchet MS"/>
          <w:b/>
          <w:bCs/>
        </w:rPr>
        <w:t>City councils</w:t>
      </w:r>
      <w:r>
        <w:rPr>
          <w:rFonts w:eastAsia="Trebuchet MS"/>
        </w:rPr>
        <w:t xml:space="preserve"> look after the cities in New Zealand.</w:t>
      </w:r>
      <w:r w:rsidR="00B9156A" w:rsidRPr="00B9156A">
        <w:rPr>
          <w:noProof/>
          <w:lang w:val="en-NZ" w:eastAsia="en-NZ"/>
        </w:rPr>
        <w:t xml:space="preserve"> </w:t>
      </w:r>
    </w:p>
    <w:p w14:paraId="0FF4EDAB" w14:textId="1863E10F" w:rsidR="00D4191E" w:rsidRDefault="00D4191E" w:rsidP="00D4191E">
      <w:pPr>
        <w:rPr>
          <w:rFonts w:eastAsia="Trebuchet MS"/>
        </w:rPr>
      </w:pPr>
    </w:p>
    <w:p w14:paraId="56EDCCA4" w14:textId="0F0355A5" w:rsidR="00D4191E" w:rsidRDefault="00D4191E" w:rsidP="00D4191E">
      <w:pPr>
        <w:rPr>
          <w:rFonts w:eastAsia="Trebuchet MS"/>
        </w:rPr>
      </w:pPr>
    </w:p>
    <w:p w14:paraId="5EDBB84E" w14:textId="4ADEE06F" w:rsidR="00D4191E" w:rsidRDefault="00FF73CF" w:rsidP="0001781C">
      <w:pPr>
        <w:rPr>
          <w:rFonts w:eastAsia="Trebuchet MS"/>
        </w:rPr>
      </w:pPr>
      <w:r w:rsidRPr="0092129D">
        <w:rPr>
          <w:rFonts w:eastAsia="Trebuchet MS"/>
          <w:noProof/>
          <w:lang w:val="en-NZ" w:eastAsia="en-NZ"/>
        </w:rPr>
        <w:lastRenderedPageBreak/>
        <w:drawing>
          <wp:anchor distT="0" distB="0" distL="114300" distR="114300" simplePos="0" relativeHeight="251618304" behindDoc="0" locked="0" layoutInCell="1" allowOverlap="1" wp14:anchorId="5C91C776" wp14:editId="364F20A6">
            <wp:simplePos x="0" y="0"/>
            <wp:positionH relativeFrom="margin">
              <wp:align>left</wp:align>
            </wp:positionH>
            <wp:positionV relativeFrom="paragraph">
              <wp:posOffset>-296545</wp:posOffset>
            </wp:positionV>
            <wp:extent cx="1549101" cy="1742163"/>
            <wp:effectExtent l="0" t="0" r="0" b="0"/>
            <wp:wrapNone/>
            <wp:docPr id="1896" name="Picture 18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6" name="Picture 18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9101" cy="17421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4191E">
        <w:rPr>
          <w:rFonts w:eastAsia="Trebuchet MS"/>
        </w:rPr>
        <w:t>City councils</w:t>
      </w:r>
      <w:r w:rsidR="0001781C">
        <w:rPr>
          <w:rFonts w:eastAsia="Trebuchet MS"/>
        </w:rPr>
        <w:t xml:space="preserve"> </w:t>
      </w:r>
      <w:r w:rsidR="00D4191E">
        <w:rPr>
          <w:rFonts w:eastAsia="Trebuchet MS"/>
        </w:rPr>
        <w:t xml:space="preserve">have voting areas called </w:t>
      </w:r>
      <w:r w:rsidR="00D4191E" w:rsidRPr="00EA3711">
        <w:rPr>
          <w:rFonts w:eastAsia="Trebuchet MS"/>
        </w:rPr>
        <w:t>wards</w:t>
      </w:r>
      <w:r w:rsidR="00D4191E">
        <w:rPr>
          <w:rFonts w:eastAsia="Trebuchet MS"/>
        </w:rPr>
        <w:t>.</w:t>
      </w:r>
    </w:p>
    <w:p w14:paraId="4579E51C" w14:textId="77777777" w:rsidR="00EE2FCD" w:rsidRDefault="00EE2FCD" w:rsidP="0001781C">
      <w:pPr>
        <w:rPr>
          <w:rFonts w:eastAsia="Trebuchet MS"/>
        </w:rPr>
      </w:pPr>
    </w:p>
    <w:p w14:paraId="50515FCF" w14:textId="28A9D1D1" w:rsidR="00EE2FCD" w:rsidRDefault="00EE2FCD" w:rsidP="0001781C">
      <w:pPr>
        <w:rPr>
          <w:rFonts w:eastAsia="Trebuchet MS"/>
        </w:rPr>
      </w:pPr>
    </w:p>
    <w:p w14:paraId="06F672A4" w14:textId="3AFAEC25" w:rsidR="00EE2FCD" w:rsidRDefault="0024244B" w:rsidP="0001781C">
      <w:pPr>
        <w:rPr>
          <w:rFonts w:eastAsia="Trebuchet MS"/>
        </w:rPr>
      </w:pPr>
      <w:r w:rsidRPr="0092129D">
        <w:rPr>
          <w:rFonts w:eastAsia="Trebuchet MS"/>
          <w:noProof/>
          <w:lang w:val="en-NZ" w:eastAsia="en-NZ"/>
        </w:rPr>
        <w:drawing>
          <wp:anchor distT="0" distB="0" distL="114300" distR="114300" simplePos="0" relativeHeight="251689984" behindDoc="0" locked="0" layoutInCell="1" allowOverlap="1" wp14:anchorId="1D10AE7F" wp14:editId="61FFFAD5">
            <wp:simplePos x="0" y="0"/>
            <wp:positionH relativeFrom="margin">
              <wp:align>left</wp:align>
            </wp:positionH>
            <wp:positionV relativeFrom="paragraph">
              <wp:posOffset>193675</wp:posOffset>
            </wp:positionV>
            <wp:extent cx="1638300" cy="1254191"/>
            <wp:effectExtent l="0" t="0" r="0" b="3175"/>
            <wp:wrapNone/>
            <wp:docPr id="361151249" name="Picture 3611512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1151249" name="Picture 3611512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8300" cy="12541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E2FCD">
        <w:rPr>
          <w:rFonts w:eastAsia="Trebuchet MS"/>
        </w:rPr>
        <w:t xml:space="preserve">A </w:t>
      </w:r>
      <w:r w:rsidR="00EE2FCD" w:rsidRPr="00EA3711">
        <w:rPr>
          <w:rFonts w:eastAsia="Trebuchet MS"/>
        </w:rPr>
        <w:t>ward</w:t>
      </w:r>
      <w:r w:rsidR="00EE2FCD">
        <w:rPr>
          <w:rFonts w:eastAsia="Trebuchet MS"/>
        </w:rPr>
        <w:t xml:space="preserve"> might be your:</w:t>
      </w:r>
    </w:p>
    <w:p w14:paraId="455712F8" w14:textId="6A35FB35" w:rsidR="00EE2FCD" w:rsidRDefault="00EE2FCD" w:rsidP="00EE2FCD">
      <w:pPr>
        <w:pStyle w:val="ListParagraph"/>
      </w:pPr>
      <w:r>
        <w:t>suburb</w:t>
      </w:r>
    </w:p>
    <w:p w14:paraId="3E836F06" w14:textId="28A8B6E0" w:rsidR="00EE2FCD" w:rsidRDefault="00EE2FCD" w:rsidP="00EE2FCD">
      <w:pPr>
        <w:pStyle w:val="ListParagraph"/>
      </w:pPr>
      <w:r>
        <w:t>town</w:t>
      </w:r>
    </w:p>
    <w:p w14:paraId="0FD020BD" w14:textId="33F3228E" w:rsidR="0024244B" w:rsidRDefault="0024244B" w:rsidP="00EE2FCD">
      <w:pPr>
        <w:pStyle w:val="ListParagraph"/>
      </w:pPr>
      <w:r w:rsidRPr="0092129D">
        <w:rPr>
          <w:rFonts w:eastAsia="Trebuchet MS"/>
          <w:noProof/>
          <w:lang w:val="en-NZ" w:eastAsia="en-NZ"/>
        </w:rPr>
        <w:drawing>
          <wp:anchor distT="0" distB="0" distL="114300" distR="114300" simplePos="0" relativeHeight="251691008" behindDoc="0" locked="0" layoutInCell="1" allowOverlap="1" wp14:anchorId="048DF315" wp14:editId="3446B7D0">
            <wp:simplePos x="0" y="0"/>
            <wp:positionH relativeFrom="margin">
              <wp:align>left</wp:align>
            </wp:positionH>
            <wp:positionV relativeFrom="paragraph">
              <wp:posOffset>38735</wp:posOffset>
            </wp:positionV>
            <wp:extent cx="1548765" cy="1548765"/>
            <wp:effectExtent l="0" t="0" r="0" b="0"/>
            <wp:wrapNone/>
            <wp:docPr id="1934117980" name="Picture 193411798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4117980" name="Picture 193411798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8765" cy="15487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E2FCD">
        <w:t>city</w:t>
      </w:r>
    </w:p>
    <w:p w14:paraId="3E7C3D5B" w14:textId="5BD72B42" w:rsidR="00EE2FCD" w:rsidRDefault="0024244B" w:rsidP="00EE2FCD">
      <w:pPr>
        <w:pStyle w:val="ListParagraph"/>
      </w:pPr>
      <w:r>
        <w:t>area in the countryside</w:t>
      </w:r>
      <w:r w:rsidR="00EE2FCD">
        <w:t>.</w:t>
      </w:r>
    </w:p>
    <w:p w14:paraId="18B57526" w14:textId="2120B580" w:rsidR="000115A1" w:rsidRDefault="000115A1" w:rsidP="00B9156A">
      <w:pPr>
        <w:rPr>
          <w:rFonts w:eastAsia="Trebuchet MS"/>
        </w:rPr>
      </w:pPr>
    </w:p>
    <w:p w14:paraId="3B380400" w14:textId="6257AF86" w:rsidR="0001781C" w:rsidRDefault="0001781C" w:rsidP="00B9156A">
      <w:pPr>
        <w:rPr>
          <w:rFonts w:eastAsia="Trebuchet MS"/>
        </w:rPr>
      </w:pPr>
    </w:p>
    <w:p w14:paraId="471EAAF1" w14:textId="1E434F93" w:rsidR="00FC5467" w:rsidRDefault="00FC5467" w:rsidP="00FC5467">
      <w:pPr>
        <w:rPr>
          <w:rFonts w:eastAsia="Trebuchet MS"/>
        </w:rPr>
      </w:pPr>
      <w:r>
        <w:rPr>
          <w:rFonts w:eastAsia="Trebuchet MS"/>
        </w:rPr>
        <w:t xml:space="preserve">These </w:t>
      </w:r>
      <w:r w:rsidR="00EA3711">
        <w:rPr>
          <w:rFonts w:eastAsia="Trebuchet MS"/>
        </w:rPr>
        <w:t>wards</w:t>
      </w:r>
      <w:r>
        <w:rPr>
          <w:rFonts w:eastAsia="Trebuchet MS"/>
        </w:rPr>
        <w:t>:</w:t>
      </w:r>
    </w:p>
    <w:p w14:paraId="7E90B3D7" w14:textId="1750875B" w:rsidR="00FC5467" w:rsidRDefault="0024244B" w:rsidP="00FC5467">
      <w:pPr>
        <w:pStyle w:val="ListParagraph"/>
      </w:pPr>
      <w:r>
        <w:rPr>
          <w:noProof/>
          <w:lang w:val="en-NZ" w:eastAsia="en-NZ"/>
        </w:rPr>
        <w:drawing>
          <wp:anchor distT="0" distB="0" distL="114300" distR="114300" simplePos="0" relativeHeight="251620352" behindDoc="0" locked="0" layoutInCell="1" allowOverlap="1" wp14:anchorId="458D4FE4" wp14:editId="14A44936">
            <wp:simplePos x="0" y="0"/>
            <wp:positionH relativeFrom="margin">
              <wp:align>left</wp:align>
            </wp:positionH>
            <wp:positionV relativeFrom="paragraph">
              <wp:posOffset>255270</wp:posOffset>
            </wp:positionV>
            <wp:extent cx="1667435" cy="1667435"/>
            <wp:effectExtent l="0" t="0" r="9525" b="0"/>
            <wp:wrapNone/>
            <wp:docPr id="1897" name="Picture 18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7" name="Picture 18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7435" cy="1667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5467" w:rsidRPr="2773564A">
        <w:t>are not always the same size</w:t>
      </w:r>
    </w:p>
    <w:p w14:paraId="1B1ABF24" w14:textId="2E5CD8DB" w:rsidR="002B6896" w:rsidRDefault="002B6896" w:rsidP="002B6896"/>
    <w:p w14:paraId="2119C0D3" w14:textId="28EC439A" w:rsidR="00537C80" w:rsidRPr="002B6896" w:rsidRDefault="00537C80" w:rsidP="002B6896">
      <w:pPr>
        <w:rPr>
          <w:rFonts w:eastAsia="Trebuchet MS"/>
          <w:b/>
          <w:bCs/>
        </w:rPr>
      </w:pPr>
      <w:r w:rsidRPr="002B6896">
        <w:rPr>
          <w:b/>
          <w:bCs/>
        </w:rPr>
        <w:t>but</w:t>
      </w:r>
    </w:p>
    <w:p w14:paraId="6BB0D345" w14:textId="77777777" w:rsidR="009C6923" w:rsidRDefault="00537C80" w:rsidP="009C6923">
      <w:pPr>
        <w:pStyle w:val="ListParagraph"/>
      </w:pPr>
      <w:r>
        <w:t xml:space="preserve">they </w:t>
      </w:r>
      <w:r w:rsidR="002B6896">
        <w:t xml:space="preserve">usually </w:t>
      </w:r>
      <w:r w:rsidR="00FC5467" w:rsidRPr="2773564A">
        <w:t xml:space="preserve">have </w:t>
      </w:r>
      <w:r w:rsidR="00FC5467">
        <w:t xml:space="preserve">around the </w:t>
      </w:r>
      <w:r w:rsidR="00FC5467" w:rsidRPr="2773564A">
        <w:t>same number of people in them.</w:t>
      </w:r>
    </w:p>
    <w:p w14:paraId="6D0A91FD" w14:textId="77777777" w:rsidR="009C6923" w:rsidRDefault="009C6923" w:rsidP="00EA3711"/>
    <w:p w14:paraId="422B942A" w14:textId="77777777" w:rsidR="00EA3711" w:rsidRDefault="00EA3711" w:rsidP="00EA3711"/>
    <w:p w14:paraId="53EA422B" w14:textId="77777777" w:rsidR="00EA3711" w:rsidRDefault="00EA3711" w:rsidP="00EA3711"/>
    <w:p w14:paraId="798FB00B" w14:textId="144A2293" w:rsidR="009C6923" w:rsidRDefault="00FF73CF" w:rsidP="009C6923">
      <w:pPr>
        <w:ind w:left="3600"/>
      </w:pPr>
      <w:r>
        <w:rPr>
          <w:rFonts w:eastAsia="Times New Roman"/>
          <w:b/>
          <w:bCs/>
          <w:noProof/>
          <w:lang w:val="en-NZ" w:eastAsia="en-GB"/>
        </w:rPr>
        <w:lastRenderedPageBreak/>
        <mc:AlternateContent>
          <mc:Choice Requires="wpg">
            <w:drawing>
              <wp:anchor distT="0" distB="0" distL="114300" distR="114300" simplePos="0" relativeHeight="251635712" behindDoc="0" locked="0" layoutInCell="1" allowOverlap="1" wp14:anchorId="4B7B8992" wp14:editId="0FEB8863">
                <wp:simplePos x="0" y="0"/>
                <wp:positionH relativeFrom="margin">
                  <wp:posOffset>102870</wp:posOffset>
                </wp:positionH>
                <wp:positionV relativeFrom="paragraph">
                  <wp:posOffset>115570</wp:posOffset>
                </wp:positionV>
                <wp:extent cx="1317625" cy="1929765"/>
                <wp:effectExtent l="0" t="0" r="0" b="0"/>
                <wp:wrapNone/>
                <wp:docPr id="44" name="Group 4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17625" cy="1929765"/>
                          <a:chOff x="0" y="0"/>
                          <a:chExt cx="1317625" cy="1929765"/>
                        </a:xfrm>
                      </wpg:grpSpPr>
                      <pic:pic xmlns:pic="http://schemas.openxmlformats.org/drawingml/2006/picture">
                        <pic:nvPicPr>
                          <pic:cNvPr id="46" name="Picture 46"/>
                          <pic:cNvPicPr>
                            <a:picLocks noChangeAspect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7625" cy="192976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7" name="Oval 47"/>
                        <wps:cNvSpPr/>
                        <wps:spPr>
                          <a:xfrm>
                            <a:off x="933450" y="468755"/>
                            <a:ext cx="152400" cy="160020"/>
                          </a:xfrm>
                          <a:prstGeom prst="ellipse">
                            <a:avLst/>
                          </a:prstGeom>
                          <a:noFill/>
                          <a:ln w="381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2FA62B2" id="Group 44" o:spid="_x0000_s1026" alt="&quot;&quot;" style="position:absolute;margin-left:8.1pt;margin-top:9.1pt;width:103.75pt;height:151.95pt;z-index:251635712;mso-position-horizontal-relative:margin" coordsize="13176,1929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">
                <v:shape id="Picture 46" o:spid="_x0000_s1027" type="#_x0000_t75" style="position:absolute;width:13176;height:192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">
                  <v:imagedata r:id="rId35" o:title=""/>
                </v:shape>
                <v:oval id="Oval 47" o:spid="_x0000_s1028" style="position:absolute;left:9334;top:4687;width:1524;height:1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" filled="f" strokecolor="red" strokeweight="3pt">
                  <v:stroke joinstyle="miter"/>
                </v:oval>
                <w10:wrap anchorx="margin"/>
              </v:group>
            </w:pict>
          </mc:Fallback>
        </mc:AlternateContent>
      </w:r>
      <w:r w:rsidR="009C6923">
        <w:t>The Tauranga City Council has both</w:t>
      </w:r>
      <w:r w:rsidR="009C6923" w:rsidRPr="00B9156A">
        <w:t>:</w:t>
      </w:r>
    </w:p>
    <w:p w14:paraId="18619753" w14:textId="5D6C06B4" w:rsidR="009C6923" w:rsidRDefault="009C6923" w:rsidP="009C6923">
      <w:pPr>
        <w:pStyle w:val="Listtoplevel"/>
      </w:pPr>
      <w:r w:rsidRPr="00B9156A">
        <w:t xml:space="preserve">a </w:t>
      </w:r>
      <w:r>
        <w:t>M</w:t>
      </w:r>
      <w:r>
        <w:rPr>
          <w:rFonts w:cs="Arial"/>
        </w:rPr>
        <w:t>ā</w:t>
      </w:r>
      <w:r>
        <w:t>ori ward</w:t>
      </w:r>
      <w:r>
        <w:br/>
      </w:r>
    </w:p>
    <w:p w14:paraId="72F71268" w14:textId="77777777" w:rsidR="009C6923" w:rsidRPr="00B9156A" w:rsidRDefault="009C6923" w:rsidP="009C6923">
      <w:pPr>
        <w:rPr>
          <w:b/>
          <w:bCs/>
        </w:rPr>
      </w:pPr>
      <w:r w:rsidRPr="00B9156A">
        <w:rPr>
          <w:b/>
          <w:bCs/>
        </w:rPr>
        <w:t>and</w:t>
      </w:r>
    </w:p>
    <w:p w14:paraId="0B8A1606" w14:textId="77777777" w:rsidR="009C6923" w:rsidRDefault="009C6923" w:rsidP="009C6923">
      <w:pPr>
        <w:pStyle w:val="Listtoplevel"/>
      </w:pPr>
      <w:r>
        <w:t>8 general wards</w:t>
      </w:r>
      <w:r w:rsidRPr="00B9156A">
        <w:t>.</w:t>
      </w:r>
    </w:p>
    <w:p w14:paraId="5849DADD" w14:textId="77777777" w:rsidR="009C6923" w:rsidRDefault="009C6923" w:rsidP="00EE2FCD"/>
    <w:p w14:paraId="2CADFD25" w14:textId="77777777" w:rsidR="00EE2FCD" w:rsidRDefault="00EE2FCD" w:rsidP="00EE2FCD"/>
    <w:p w14:paraId="47260CC1" w14:textId="22BA36A0" w:rsidR="009C6923" w:rsidRDefault="00FF73CF" w:rsidP="009C6923">
      <w:r>
        <w:rPr>
          <w:noProof/>
          <w:lang w:val="en-NZ" w:eastAsia="en-NZ"/>
        </w:rPr>
        <w:drawing>
          <wp:anchor distT="0" distB="0" distL="114300" distR="114300" simplePos="0" relativeHeight="252969984" behindDoc="0" locked="0" layoutInCell="1" allowOverlap="1" wp14:anchorId="5CCE614B" wp14:editId="67636233">
            <wp:simplePos x="0" y="0"/>
            <wp:positionH relativeFrom="margin">
              <wp:posOffset>113735</wp:posOffset>
            </wp:positionH>
            <wp:positionV relativeFrom="paragraph">
              <wp:posOffset>-381000</wp:posOffset>
            </wp:positionV>
            <wp:extent cx="1439965" cy="1667435"/>
            <wp:effectExtent l="0" t="0" r="8255" b="9525"/>
            <wp:wrapNone/>
            <wp:docPr id="906290254" name="Picture 9062902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6290254" name="Picture 9062902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965" cy="1667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C6923">
        <w:t xml:space="preserve">In a </w:t>
      </w:r>
      <w:r w:rsidR="009C6923" w:rsidRPr="0001781C">
        <w:rPr>
          <w:b/>
          <w:bCs/>
        </w:rPr>
        <w:t>local election</w:t>
      </w:r>
      <w:r w:rsidR="009C6923">
        <w:t xml:space="preserve"> you vote for people called councillors who will represent the people in each ward.</w:t>
      </w:r>
    </w:p>
    <w:p w14:paraId="19C431EA" w14:textId="77777777" w:rsidR="009C6923" w:rsidRDefault="009C6923" w:rsidP="009C6923"/>
    <w:p w14:paraId="16BBA3C5" w14:textId="050FEC8F" w:rsidR="009C6923" w:rsidRDefault="009A3FFD" w:rsidP="009A3FFD">
      <w:r w:rsidRPr="00D32508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965888" behindDoc="1" locked="0" layoutInCell="1" allowOverlap="1" wp14:anchorId="3E2931D1" wp14:editId="6D1003C2">
                <wp:simplePos x="0" y="0"/>
                <wp:positionH relativeFrom="column">
                  <wp:posOffset>2232660</wp:posOffset>
                </wp:positionH>
                <wp:positionV relativeFrom="paragraph">
                  <wp:posOffset>260985</wp:posOffset>
                </wp:positionV>
                <wp:extent cx="3528060" cy="1257300"/>
                <wp:effectExtent l="0" t="0" r="0" b="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8060" cy="1257300"/>
                        </a:xfrm>
                        <a:prstGeom prst="rect">
                          <a:avLst/>
                        </a:prstGeom>
                        <a:solidFill>
                          <a:srgbClr val="FBE5D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476D20" id="Rectangle 27" o:spid="_x0000_s1026" style="position:absolute;margin-left:175.8pt;margin-top:20.55pt;width:277.8pt;height:99pt;z-index:-25035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" fillcolor="#fbe5d6" stroked="f" strokeweight="1pt"/>
            </w:pict>
          </mc:Fallback>
        </mc:AlternateContent>
      </w:r>
      <w:r w:rsidR="009C6923">
        <w:rPr>
          <w:noProof/>
          <w:lang w:val="en-NZ" w:eastAsia="en-NZ"/>
        </w:rPr>
        <w:drawing>
          <wp:anchor distT="0" distB="0" distL="114300" distR="114300" simplePos="0" relativeHeight="252964864" behindDoc="0" locked="0" layoutInCell="1" allowOverlap="1" wp14:anchorId="2F706480" wp14:editId="30C0BC99">
            <wp:simplePos x="0" y="0"/>
            <wp:positionH relativeFrom="column">
              <wp:posOffset>-562610</wp:posOffset>
            </wp:positionH>
            <wp:positionV relativeFrom="paragraph">
              <wp:posOffset>157480</wp:posOffset>
            </wp:positionV>
            <wp:extent cx="1720850" cy="1720850"/>
            <wp:effectExtent l="0" t="0" r="0" b="6350"/>
            <wp:wrapNone/>
            <wp:docPr id="26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0850" cy="1720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C6923">
        <w:rPr>
          <w:rFonts w:eastAsia="Times New Roman"/>
          <w:b/>
          <w:bCs/>
          <w:noProof/>
          <w:lang w:val="en-NZ" w:eastAsia="en-GB"/>
        </w:rPr>
        <mc:AlternateContent>
          <mc:Choice Requires="wpg">
            <w:drawing>
              <wp:anchor distT="0" distB="0" distL="114300" distR="114300" simplePos="0" relativeHeight="252966912" behindDoc="0" locked="0" layoutInCell="1" allowOverlap="1" wp14:anchorId="079879FA" wp14:editId="1A6D22F0">
                <wp:simplePos x="0" y="0"/>
                <wp:positionH relativeFrom="margin">
                  <wp:posOffset>989330</wp:posOffset>
                </wp:positionH>
                <wp:positionV relativeFrom="paragraph">
                  <wp:posOffset>192405</wp:posOffset>
                </wp:positionV>
                <wp:extent cx="1019175" cy="1588770"/>
                <wp:effectExtent l="0" t="0" r="9525" b="0"/>
                <wp:wrapNone/>
                <wp:docPr id="48" name="Group 4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19175" cy="1588770"/>
                          <a:chOff x="0" y="0"/>
                          <a:chExt cx="1317625" cy="1929765"/>
                        </a:xfrm>
                      </wpg:grpSpPr>
                      <pic:pic xmlns:pic="http://schemas.openxmlformats.org/drawingml/2006/picture">
                        <pic:nvPicPr>
                          <pic:cNvPr id="49" name="Picture 4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7625" cy="192976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0" name="Oval 50"/>
                        <wps:cNvSpPr/>
                        <wps:spPr>
                          <a:xfrm>
                            <a:off x="933450" y="468755"/>
                            <a:ext cx="152400" cy="160020"/>
                          </a:xfrm>
                          <a:prstGeom prst="ellipse">
                            <a:avLst/>
                          </a:prstGeom>
                          <a:noFill/>
                          <a:ln w="381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FA976B1" id="Group 48" o:spid="_x0000_s1026" alt="&quot;&quot;" style="position:absolute;margin-left:77.9pt;margin-top:15.15pt;width:80.25pt;height:125.1pt;z-index:252966912;mso-position-horizontal-relative:margin;mso-width-relative:margin;mso-height-relative:margin" coordsize="13176,1929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">
                <v:shape id="Picture 49" o:spid="_x0000_s1027" type="#_x0000_t75" alt="&quot;&quot;" style="position:absolute;width:13176;height:192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">
                  <v:imagedata r:id="rId93" o:title=""/>
                </v:shape>
                <v:oval id="Oval 50" o:spid="_x0000_s1028" style="position:absolute;left:9334;top:4687;width:1524;height:1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" filled="f" strokecolor="red" strokeweight="3pt">
                  <v:stroke joinstyle="miter"/>
                </v:oval>
                <w10:wrap anchorx="margin"/>
              </v:group>
            </w:pict>
          </mc:Fallback>
        </mc:AlternateContent>
      </w:r>
    </w:p>
    <w:p w14:paraId="3786742A" w14:textId="77777777" w:rsidR="009C6923" w:rsidRDefault="009C6923" w:rsidP="009C6923">
      <w:r>
        <w:rPr>
          <w:noProof/>
          <w:lang w:val="en-NZ" w:eastAsia="en-NZ"/>
        </w:rPr>
        <w:drawing>
          <wp:anchor distT="0" distB="0" distL="114300" distR="114300" simplePos="0" relativeHeight="252967936" behindDoc="0" locked="0" layoutInCell="1" allowOverlap="1" wp14:anchorId="4CE8E239" wp14:editId="67E21598">
            <wp:simplePos x="0" y="0"/>
            <wp:positionH relativeFrom="column">
              <wp:posOffset>697480</wp:posOffset>
            </wp:positionH>
            <wp:positionV relativeFrom="paragraph">
              <wp:posOffset>224790</wp:posOffset>
            </wp:positionV>
            <wp:extent cx="645458" cy="645458"/>
            <wp:effectExtent l="0" t="0" r="2540" b="0"/>
            <wp:wrapNone/>
            <wp:docPr id="24" name="Graphic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Graphic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458" cy="6454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A </w:t>
      </w:r>
      <w:r w:rsidRPr="005C2A12">
        <w:rPr>
          <w:b/>
          <w:bCs/>
        </w:rPr>
        <w:t>local election</w:t>
      </w:r>
      <w:r>
        <w:t xml:space="preserve"> is when people vote for who they want to be part of the councils in the place they live.</w:t>
      </w:r>
    </w:p>
    <w:p w14:paraId="3C23408E" w14:textId="77777777" w:rsidR="009C6923" w:rsidRDefault="009C6923" w:rsidP="009C6923">
      <w:pPr>
        <w:spacing w:line="240" w:lineRule="auto"/>
        <w:ind w:left="0"/>
      </w:pPr>
      <w:r>
        <w:br w:type="page"/>
      </w:r>
    </w:p>
    <w:p w14:paraId="0BD31BAB" w14:textId="77777777" w:rsidR="00AF0E4D" w:rsidRDefault="00AF0E4D" w:rsidP="00AF0E4D">
      <w:pPr>
        <w:pStyle w:val="Heading1"/>
      </w:pPr>
      <w:r>
        <w:lastRenderedPageBreak/>
        <w:t xml:space="preserve">Voting in the Tauranga City Council election </w:t>
      </w:r>
    </w:p>
    <w:p w14:paraId="1A77E7BC" w14:textId="77777777" w:rsidR="00AF0E4D" w:rsidRDefault="00AF0E4D" w:rsidP="00AF0E4D">
      <w:pPr>
        <w:ind w:left="0"/>
        <w:rPr>
          <w:rFonts w:eastAsia="Trebuchet MS"/>
        </w:rPr>
      </w:pPr>
    </w:p>
    <w:p w14:paraId="0501E6A6" w14:textId="77777777" w:rsidR="00AF0E4D" w:rsidRDefault="00AF0E4D" w:rsidP="00AF0E4D">
      <w:pPr>
        <w:ind w:left="0"/>
        <w:rPr>
          <w:rFonts w:eastAsia="Trebuchet MS"/>
        </w:rPr>
      </w:pPr>
    </w:p>
    <w:p w14:paraId="733B7A2E" w14:textId="57281CE2" w:rsidR="00025A94" w:rsidRDefault="00025A94" w:rsidP="00025A94">
      <w:pPr>
        <w:pStyle w:val="BodyText"/>
        <w:spacing w:after="0"/>
        <w:rPr>
          <w:rFonts w:eastAsia="Trebuchet MS"/>
        </w:rPr>
      </w:pPr>
      <w:r w:rsidRPr="008A031C">
        <w:rPr>
          <w:rFonts w:cs="Arial"/>
          <w:b/>
          <w:bCs/>
          <w:noProof/>
          <w:lang w:val="en-NZ" w:eastAsia="en-NZ"/>
        </w:rPr>
        <w:drawing>
          <wp:anchor distT="0" distB="0" distL="114300" distR="114300" simplePos="0" relativeHeight="252942336" behindDoc="0" locked="0" layoutInCell="1" allowOverlap="1" wp14:anchorId="4A61C8DF" wp14:editId="28295037">
            <wp:simplePos x="0" y="0"/>
            <wp:positionH relativeFrom="margin">
              <wp:posOffset>957218</wp:posOffset>
            </wp:positionH>
            <wp:positionV relativeFrom="paragraph">
              <wp:posOffset>233680</wp:posOffset>
            </wp:positionV>
            <wp:extent cx="924232" cy="704796"/>
            <wp:effectExtent l="0" t="0" r="3175" b="0"/>
            <wp:wrapNone/>
            <wp:docPr id="1899" name="Picture 189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9" name="Picture 189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4232" cy="7047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NZ" w:eastAsia="en-NZ"/>
        </w:rPr>
        <w:drawing>
          <wp:anchor distT="0" distB="0" distL="114300" distR="114300" simplePos="0" relativeHeight="252941312" behindDoc="0" locked="0" layoutInCell="1" allowOverlap="1" wp14:anchorId="2A1786A2" wp14:editId="3108581E">
            <wp:simplePos x="0" y="0"/>
            <wp:positionH relativeFrom="margin">
              <wp:posOffset>45077</wp:posOffset>
            </wp:positionH>
            <wp:positionV relativeFrom="paragraph">
              <wp:posOffset>360680</wp:posOffset>
            </wp:positionV>
            <wp:extent cx="1061883" cy="1139111"/>
            <wp:effectExtent l="0" t="0" r="5080" b="4445"/>
            <wp:wrapNone/>
            <wp:docPr id="1898" name="Picture 18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8" name="Picture 18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1883" cy="11391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A2239">
        <w:rPr>
          <w:rFonts w:eastAsia="Trebuchet MS"/>
        </w:rPr>
        <w:t>I</w:t>
      </w:r>
      <w:r>
        <w:rPr>
          <w:rFonts w:eastAsia="Trebuchet MS"/>
        </w:rPr>
        <w:t xml:space="preserve">n the Tauranga City Council </w:t>
      </w:r>
      <w:proofErr w:type="gramStart"/>
      <w:r>
        <w:rPr>
          <w:rFonts w:eastAsia="Trebuchet MS"/>
        </w:rPr>
        <w:t>election</w:t>
      </w:r>
      <w:proofErr w:type="gramEnd"/>
      <w:r>
        <w:rPr>
          <w:rFonts w:eastAsia="Trebuchet MS"/>
        </w:rPr>
        <w:t xml:space="preserve"> you will vote for candidates in a M</w:t>
      </w:r>
      <w:r>
        <w:rPr>
          <w:rFonts w:eastAsia="Trebuchet MS" w:cs="Arial"/>
        </w:rPr>
        <w:t xml:space="preserve">āori ward if </w:t>
      </w:r>
      <w:r w:rsidRPr="0001781C">
        <w:rPr>
          <w:rFonts w:eastAsia="Trebuchet MS"/>
        </w:rPr>
        <w:t>you choose to be on the M</w:t>
      </w:r>
      <w:r w:rsidRPr="0001781C">
        <w:rPr>
          <w:rFonts w:eastAsia="Trebuchet MS" w:cs="Arial"/>
        </w:rPr>
        <w:t>ā</w:t>
      </w:r>
      <w:r w:rsidRPr="0001781C">
        <w:rPr>
          <w:rFonts w:eastAsia="Trebuchet MS"/>
        </w:rPr>
        <w:t>ori electoral roll</w:t>
      </w:r>
      <w:r>
        <w:rPr>
          <w:rFonts w:eastAsia="Trebuchet MS"/>
        </w:rPr>
        <w:t>.</w:t>
      </w:r>
    </w:p>
    <w:p w14:paraId="4BCB3736" w14:textId="77777777" w:rsidR="00025A94" w:rsidRDefault="00025A94" w:rsidP="00025A94">
      <w:pPr>
        <w:rPr>
          <w:rFonts w:eastAsia="Trebuchet MS"/>
        </w:rPr>
      </w:pPr>
    </w:p>
    <w:p w14:paraId="4E12003D" w14:textId="0409C7D1" w:rsidR="00025A94" w:rsidRDefault="00FF73CF" w:rsidP="00025A94">
      <w:pPr>
        <w:rPr>
          <w:rFonts w:eastAsia="Trebuchet MS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39808" behindDoc="0" locked="0" layoutInCell="1" allowOverlap="1" wp14:anchorId="78C8450A" wp14:editId="59DC054C">
            <wp:simplePos x="0" y="0"/>
            <wp:positionH relativeFrom="margin">
              <wp:align>left</wp:align>
            </wp:positionH>
            <wp:positionV relativeFrom="paragraph">
              <wp:posOffset>189230</wp:posOffset>
            </wp:positionV>
            <wp:extent cx="1266825" cy="1266825"/>
            <wp:effectExtent l="0" t="0" r="9525" b="9525"/>
            <wp:wrapNone/>
            <wp:docPr id="1410716698" name="Picture 14107166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0716698" name="Picture 14107166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6825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9FF409" w14:textId="4FFB736A" w:rsidR="00025A94" w:rsidRPr="0001781C" w:rsidRDefault="00025A94" w:rsidP="00025A94">
      <w:pPr>
        <w:rPr>
          <w:rFonts w:eastAsia="Trebuchet MS" w:cs="Arial"/>
        </w:rPr>
      </w:pPr>
      <w:r>
        <w:rPr>
          <w:rFonts w:eastAsia="Trebuchet MS"/>
        </w:rPr>
        <w:t xml:space="preserve">If </w:t>
      </w:r>
      <w:r w:rsidRPr="0001781C">
        <w:rPr>
          <w:rFonts w:eastAsia="Trebuchet MS"/>
        </w:rPr>
        <w:t xml:space="preserve">you choose to be on </w:t>
      </w:r>
      <w:r>
        <w:rPr>
          <w:rFonts w:eastAsia="Trebuchet MS"/>
        </w:rPr>
        <w:t xml:space="preserve">the general electoral roll you will vote for candidates in the general wards. </w:t>
      </w:r>
    </w:p>
    <w:p w14:paraId="79B61F4F" w14:textId="6BC60F56" w:rsidR="00025A94" w:rsidRDefault="00025A94" w:rsidP="00AF0E4D"/>
    <w:p w14:paraId="49AF3B18" w14:textId="63FEE7CB" w:rsidR="00025A94" w:rsidRDefault="00D70ABF" w:rsidP="00AF0E4D">
      <w:r w:rsidRPr="00D32508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958720" behindDoc="1" locked="0" layoutInCell="1" allowOverlap="1" wp14:anchorId="7E1A285D" wp14:editId="06096051">
                <wp:simplePos x="0" y="0"/>
                <wp:positionH relativeFrom="margin">
                  <wp:align>right</wp:align>
                </wp:positionH>
                <wp:positionV relativeFrom="paragraph">
                  <wp:posOffset>224155</wp:posOffset>
                </wp:positionV>
                <wp:extent cx="3528060" cy="2307590"/>
                <wp:effectExtent l="0" t="0" r="0" b="0"/>
                <wp:wrapNone/>
                <wp:docPr id="940942601" name="Rectangle 9409426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8060" cy="2307771"/>
                        </a:xfrm>
                        <a:prstGeom prst="rect">
                          <a:avLst/>
                        </a:prstGeom>
                        <a:solidFill>
                          <a:srgbClr val="FBE5D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B18560" id="Rectangle 940942601" o:spid="_x0000_s1026" style="position:absolute;margin-left:226.6pt;margin-top:17.65pt;width:277.8pt;height:181.7pt;z-index:-2503577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" fillcolor="#fbe5d6" stroked="f" strokeweight="1pt">
                <w10:wrap anchorx="margin"/>
              </v:rect>
            </w:pict>
          </mc:Fallback>
        </mc:AlternateContent>
      </w:r>
    </w:p>
    <w:p w14:paraId="00D4E1A8" w14:textId="7885FE46" w:rsidR="00AF0E4D" w:rsidRDefault="00834CF7" w:rsidP="00AF0E4D">
      <w:r>
        <w:rPr>
          <w:noProof/>
        </w:rPr>
        <mc:AlternateContent>
          <mc:Choice Requires="wpg">
            <w:drawing>
              <wp:anchor distT="0" distB="0" distL="114300" distR="114300" simplePos="0" relativeHeight="252984320" behindDoc="0" locked="0" layoutInCell="1" allowOverlap="1" wp14:anchorId="4778AB81" wp14:editId="4F181ABD">
                <wp:simplePos x="0" y="0"/>
                <wp:positionH relativeFrom="column">
                  <wp:posOffset>-333375</wp:posOffset>
                </wp:positionH>
                <wp:positionV relativeFrom="paragraph">
                  <wp:posOffset>487045</wp:posOffset>
                </wp:positionV>
                <wp:extent cx="2212975" cy="1046480"/>
                <wp:effectExtent l="0" t="0" r="0" b="1270"/>
                <wp:wrapNone/>
                <wp:docPr id="355905495" name="Group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12975" cy="1046480"/>
                          <a:chOff x="0" y="0"/>
                          <a:chExt cx="2212975" cy="1046480"/>
                        </a:xfrm>
                      </wpg:grpSpPr>
                      <pic:pic xmlns:pic="http://schemas.openxmlformats.org/drawingml/2006/picture">
                        <pic:nvPicPr>
                          <pic:cNvPr id="2120798889" name="Picture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43000" y="0"/>
                            <a:ext cx="1069975" cy="104648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59352655" name="Picture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>
                          <a:xfrm>
                            <a:off x="0" y="9525"/>
                            <a:ext cx="1036955" cy="10369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7D4D15B" id="Group 2" o:spid="_x0000_s1026" alt="&quot;&quot;" style="position:absolute;margin-left:-26.25pt;margin-top:38.35pt;width:174.25pt;height:82.4pt;z-index:252984320" coordsize="22129,104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">
                <v:shape id="Picture 1" o:spid="_x0000_s1027" type="#_x0000_t75" alt="&quot;&quot;" style="position:absolute;left:11430;width:10699;height:104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">
                  <v:imagedata r:id="rId99" o:title=""/>
                </v:shape>
                <v:shape id="Picture 1" o:spid="_x0000_s1028" type="#_x0000_t75" alt="&quot;&quot;" style="position:absolute;top:95;width:10369;height:103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">
                  <v:imagedata r:id="rId100" o:title=""/>
                </v:shape>
              </v:group>
            </w:pict>
          </mc:Fallback>
        </mc:AlternateContent>
      </w:r>
      <w:r w:rsidR="00AF0E4D">
        <w:t xml:space="preserve">The Tauranga City Council election is on </w:t>
      </w:r>
      <w:r w:rsidR="00AF0E4D" w:rsidRPr="00AF0E4D">
        <w:rPr>
          <w:b/>
          <w:bCs/>
        </w:rPr>
        <w:t>20</w:t>
      </w:r>
      <w:r w:rsidR="00AF0E4D">
        <w:t xml:space="preserve"> </w:t>
      </w:r>
      <w:r w:rsidR="00AF0E4D" w:rsidRPr="00AF0E4D">
        <w:rPr>
          <w:b/>
          <w:bCs/>
        </w:rPr>
        <w:t>Jul</w:t>
      </w:r>
      <w:r w:rsidR="00AF0E4D">
        <w:rPr>
          <w:b/>
          <w:bCs/>
        </w:rPr>
        <w:t>y</w:t>
      </w:r>
      <w:r w:rsidR="00AF0E4D" w:rsidRPr="00AF0E4D">
        <w:rPr>
          <w:b/>
          <w:bCs/>
        </w:rPr>
        <w:t xml:space="preserve"> 2024</w:t>
      </w:r>
      <w:r w:rsidR="00AF0E4D">
        <w:t xml:space="preserve"> to choose:</w:t>
      </w:r>
    </w:p>
    <w:p w14:paraId="62B57D4D" w14:textId="0096F23C" w:rsidR="00AF0E4D" w:rsidRDefault="00AF0E4D" w:rsidP="00AF0E4D">
      <w:pPr>
        <w:pStyle w:val="ListParagraph"/>
        <w:numPr>
          <w:ilvl w:val="0"/>
          <w:numId w:val="33"/>
        </w:numPr>
        <w:ind w:left="4253" w:hanging="567"/>
      </w:pPr>
      <w:r>
        <w:t xml:space="preserve">new councillors </w:t>
      </w:r>
    </w:p>
    <w:p w14:paraId="09B76CE6" w14:textId="32E5D3E7" w:rsidR="00AF0E4D" w:rsidRDefault="00AF0E4D" w:rsidP="00AF0E4D">
      <w:pPr>
        <w:pStyle w:val="ListParagraph"/>
        <w:numPr>
          <w:ilvl w:val="0"/>
          <w:numId w:val="33"/>
        </w:numPr>
        <w:ind w:left="4253" w:hanging="567"/>
      </w:pPr>
      <w:r>
        <w:t>a mayor.</w:t>
      </w:r>
    </w:p>
    <w:p w14:paraId="5CD9799C" w14:textId="74B52631" w:rsidR="00AF0E4D" w:rsidRDefault="00AF0E4D" w:rsidP="00AF0E4D"/>
    <w:p w14:paraId="5C0B3175" w14:textId="402CC3D1" w:rsidR="00AF0E4D" w:rsidRDefault="00AF0E4D" w:rsidP="00AF0E4D"/>
    <w:p w14:paraId="6E4BD2BE" w14:textId="07E73D75" w:rsidR="00AF0E4D" w:rsidRDefault="00834CF7" w:rsidP="00AF0E4D">
      <w:r>
        <w:rPr>
          <w:noProof/>
          <w:lang w:val="en-NZ" w:eastAsia="en-NZ"/>
        </w:rPr>
        <w:lastRenderedPageBreak/>
        <mc:AlternateContent>
          <mc:Choice Requires="wpg">
            <w:drawing>
              <wp:anchor distT="0" distB="0" distL="114300" distR="114300" simplePos="0" relativeHeight="252981248" behindDoc="0" locked="0" layoutInCell="1" allowOverlap="1" wp14:anchorId="4D2D58C4" wp14:editId="2E3C01A6">
                <wp:simplePos x="0" y="0"/>
                <wp:positionH relativeFrom="column">
                  <wp:posOffset>-190500</wp:posOffset>
                </wp:positionH>
                <wp:positionV relativeFrom="paragraph">
                  <wp:posOffset>238125</wp:posOffset>
                </wp:positionV>
                <wp:extent cx="2076450" cy="1021715"/>
                <wp:effectExtent l="0" t="0" r="0" b="6985"/>
                <wp:wrapNone/>
                <wp:docPr id="1754467235" name="Group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76450" cy="1021715"/>
                          <a:chOff x="0" y="0"/>
                          <a:chExt cx="2076450" cy="1021715"/>
                        </a:xfrm>
                      </wpg:grpSpPr>
                      <pic:pic xmlns:pic="http://schemas.openxmlformats.org/drawingml/2006/picture">
                        <pic:nvPicPr>
                          <pic:cNvPr id="1281974705" name="Picture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38225" y="0"/>
                            <a:ext cx="1038225" cy="102171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105450866" name="Picture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9490" cy="99949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6ABC472" id="Group 3" o:spid="_x0000_s1026" alt="&quot;&quot;" style="position:absolute;margin-left:-15pt;margin-top:18.75pt;width:163.5pt;height:80.45pt;z-index:252981248" coordsize="20764,1021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">
                <v:shape id="Picture 1" o:spid="_x0000_s1027" type="#_x0000_t75" alt="&quot;&quot;" style="position:absolute;left:10382;width:10382;height:102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">
                  <v:imagedata r:id="rId103" o:title=""/>
                </v:shape>
                <v:shape id="Picture 1" o:spid="_x0000_s1028" type="#_x0000_t75" alt="&quot;&quot;" style="position:absolute;width:9994;height:99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">
                  <v:imagedata r:id="rId104" o:title=""/>
                </v:shape>
              </v:group>
            </w:pict>
          </mc:Fallback>
        </mc:AlternateContent>
      </w:r>
      <w:r w:rsidR="00EA3711" w:rsidRPr="00D32508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34688" behindDoc="1" locked="0" layoutInCell="1" allowOverlap="1" wp14:anchorId="15BE5245" wp14:editId="13F8A4E2">
                <wp:simplePos x="0" y="0"/>
                <wp:positionH relativeFrom="margin">
                  <wp:posOffset>2200275</wp:posOffset>
                </wp:positionH>
                <wp:positionV relativeFrom="paragraph">
                  <wp:posOffset>-57150</wp:posOffset>
                </wp:positionV>
                <wp:extent cx="3528060" cy="2933700"/>
                <wp:effectExtent l="0" t="0" r="0" b="0"/>
                <wp:wrapNone/>
                <wp:docPr id="940942602" name="Rectangle 9409426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8060" cy="29337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D4763C" id="Rectangle 940942602" o:spid="_x0000_s1026" style="position:absolute;margin-left:173.25pt;margin-top:-4.5pt;width:277.8pt;height:231pt;z-index:-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" fillcolor="#fbe4d5 [661]" stroked="f" strokeweight="1pt">
                <w10:wrap anchorx="margin"/>
              </v:rect>
            </w:pict>
          </mc:Fallback>
        </mc:AlternateContent>
      </w:r>
      <w:r w:rsidR="00AF0E4D">
        <w:t xml:space="preserve">You have until </w:t>
      </w:r>
      <w:r w:rsidR="00AF0E4D" w:rsidRPr="00AF0E4D">
        <w:rPr>
          <w:b/>
          <w:bCs/>
        </w:rPr>
        <w:t>midnight 19 April 2024</w:t>
      </w:r>
      <w:r w:rsidR="00AF0E4D">
        <w:t xml:space="preserve"> to change your roll type if you are:</w:t>
      </w:r>
    </w:p>
    <w:p w14:paraId="0F7C36BF" w14:textId="6BA2F6CF" w:rsidR="00AF0E4D" w:rsidRDefault="00AF0E4D" w:rsidP="00AF0E4D">
      <w:pPr>
        <w:pStyle w:val="ListParagraph"/>
        <w:numPr>
          <w:ilvl w:val="0"/>
          <w:numId w:val="34"/>
        </w:numPr>
        <w:ind w:left="4253" w:hanging="567"/>
      </w:pPr>
      <w:r>
        <w:t>Māori</w:t>
      </w:r>
    </w:p>
    <w:p w14:paraId="49113B0A" w14:textId="7D3FCD92" w:rsidR="00AF0E4D" w:rsidRDefault="00FB73A8" w:rsidP="00AF0E4D">
      <w:pPr>
        <w:pStyle w:val="ListParagraph"/>
        <w:numPr>
          <w:ilvl w:val="0"/>
          <w:numId w:val="34"/>
        </w:numPr>
        <w:ind w:left="4253" w:hanging="567"/>
      </w:pPr>
      <w:r w:rsidRPr="00025A94">
        <w:rPr>
          <w:rFonts w:cs="Arial"/>
          <w:b/>
          <w:bCs/>
          <w:noProof/>
          <w:sz w:val="28"/>
          <w:szCs w:val="20"/>
          <w:lang w:val="en-NZ" w:eastAsia="en-NZ"/>
        </w:rPr>
        <w:drawing>
          <wp:anchor distT="0" distB="0" distL="114300" distR="114300" simplePos="0" relativeHeight="251682816" behindDoc="0" locked="0" layoutInCell="1" allowOverlap="1" wp14:anchorId="4696E8D2" wp14:editId="0AA95537">
            <wp:simplePos x="0" y="0"/>
            <wp:positionH relativeFrom="margin">
              <wp:align>left</wp:align>
            </wp:positionH>
            <wp:positionV relativeFrom="paragraph">
              <wp:posOffset>47625</wp:posOffset>
            </wp:positionV>
            <wp:extent cx="1449541" cy="1104900"/>
            <wp:effectExtent l="0" t="0" r="0" b="0"/>
            <wp:wrapNone/>
            <wp:docPr id="1591787790" name="Picture 15917877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2" name="Picture 18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0509" cy="11056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F0E4D">
        <w:t>already enrolled to vote in the Tauranga City Council election.</w:t>
      </w:r>
    </w:p>
    <w:p w14:paraId="1129F7AD" w14:textId="058331F8" w:rsidR="00AF0E4D" w:rsidRDefault="00AF0E4D" w:rsidP="00AF0E4D"/>
    <w:p w14:paraId="73C2EAB3" w14:textId="21F8DEEC" w:rsidR="00025A94" w:rsidRDefault="00025A94" w:rsidP="00AF0E4D"/>
    <w:p w14:paraId="270F74E1" w14:textId="2B5D819F" w:rsidR="00025A94" w:rsidRDefault="00FB73A8" w:rsidP="00AF0E4D">
      <w:r>
        <w:rPr>
          <w:noProof/>
        </w:rPr>
        <w:drawing>
          <wp:anchor distT="0" distB="0" distL="114300" distR="114300" simplePos="0" relativeHeight="251680768" behindDoc="0" locked="0" layoutInCell="1" allowOverlap="1" wp14:anchorId="175AAD7D" wp14:editId="50F2B8D3">
            <wp:simplePos x="0" y="0"/>
            <wp:positionH relativeFrom="margin">
              <wp:align>left</wp:align>
            </wp:positionH>
            <wp:positionV relativeFrom="paragraph">
              <wp:posOffset>161925</wp:posOffset>
            </wp:positionV>
            <wp:extent cx="1800225" cy="1206204"/>
            <wp:effectExtent l="0" t="0" r="0" b="0"/>
            <wp:wrapNone/>
            <wp:docPr id="74205272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205272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225" cy="12062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You will choose which electoral roll you want to be on when you enrol i</w:t>
      </w:r>
      <w:r w:rsidR="00AF0E4D">
        <w:t>f you are</w:t>
      </w:r>
      <w:r w:rsidR="00025A94">
        <w:t>:</w:t>
      </w:r>
    </w:p>
    <w:p w14:paraId="5B7DE8CD" w14:textId="1ECB24EE" w:rsidR="00025A94" w:rsidRDefault="00FB73A8" w:rsidP="00025A94">
      <w:pPr>
        <w:pStyle w:val="ListParagraph"/>
        <w:numPr>
          <w:ilvl w:val="0"/>
          <w:numId w:val="35"/>
        </w:numPr>
        <w:ind w:left="4253" w:hanging="567"/>
      </w:pPr>
      <w:r w:rsidRPr="00025A94">
        <w:rPr>
          <w:rFonts w:cs="Arial"/>
          <w:b/>
          <w:bCs/>
          <w:noProof/>
          <w:sz w:val="28"/>
          <w:szCs w:val="20"/>
          <w:lang w:val="en-NZ" w:eastAsia="en-NZ"/>
        </w:rPr>
        <w:drawing>
          <wp:anchor distT="0" distB="0" distL="114300" distR="114300" simplePos="0" relativeHeight="251686912" behindDoc="0" locked="0" layoutInCell="1" allowOverlap="1" wp14:anchorId="6A4CE0B4" wp14:editId="5C87D4EA">
            <wp:simplePos x="0" y="0"/>
            <wp:positionH relativeFrom="margin">
              <wp:align>left</wp:align>
            </wp:positionH>
            <wp:positionV relativeFrom="paragraph">
              <wp:posOffset>516255</wp:posOffset>
            </wp:positionV>
            <wp:extent cx="1449541" cy="1104900"/>
            <wp:effectExtent l="0" t="0" r="0" b="0"/>
            <wp:wrapNone/>
            <wp:docPr id="2116527948" name="Picture 21165279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2" name="Picture 18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9541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F0E4D">
        <w:t>Māori</w:t>
      </w:r>
      <w:r w:rsidR="00025A94">
        <w:t xml:space="preserve"> </w:t>
      </w:r>
    </w:p>
    <w:p w14:paraId="7C70310A" w14:textId="7BD112CC" w:rsidR="00AF0E4D" w:rsidRDefault="00AF0E4D" w:rsidP="00FB73A8">
      <w:pPr>
        <w:pStyle w:val="ListParagraph"/>
        <w:numPr>
          <w:ilvl w:val="0"/>
          <w:numId w:val="35"/>
        </w:numPr>
        <w:ind w:left="4253" w:hanging="567"/>
      </w:pPr>
      <w:r>
        <w:t>enrolling for the first time.</w:t>
      </w:r>
    </w:p>
    <w:p w14:paraId="771647BD" w14:textId="77777777" w:rsidR="00AF0E4D" w:rsidRDefault="00AF0E4D" w:rsidP="00AF0E4D"/>
    <w:p w14:paraId="71E4DEA8" w14:textId="77777777" w:rsidR="00025A94" w:rsidRDefault="00025A94" w:rsidP="00AF0E4D"/>
    <w:p w14:paraId="37F35E61" w14:textId="60FEC584" w:rsidR="00AF0E4D" w:rsidRDefault="00FB73A8" w:rsidP="00D70ABF">
      <w:pPr>
        <w:rPr>
          <w:rFonts w:eastAsia="Arial Unicode MS"/>
          <w:b/>
          <w:kern w:val="28"/>
          <w:sz w:val="4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4864" behindDoc="0" locked="0" layoutInCell="1" allowOverlap="1" wp14:anchorId="49FB52AC" wp14:editId="1D36DB4D">
                <wp:simplePos x="0" y="0"/>
                <wp:positionH relativeFrom="margin">
                  <wp:align>left</wp:align>
                </wp:positionH>
                <wp:positionV relativeFrom="paragraph">
                  <wp:posOffset>205105</wp:posOffset>
                </wp:positionV>
                <wp:extent cx="2105025" cy="1123950"/>
                <wp:effectExtent l="0" t="0" r="9525" b="0"/>
                <wp:wrapNone/>
                <wp:docPr id="1921121377" name="Group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05025" cy="1123950"/>
                          <a:chOff x="0" y="0"/>
                          <a:chExt cx="2286000" cy="1247165"/>
                        </a:xfrm>
                      </wpg:grpSpPr>
                      <pic:pic xmlns:pic="http://schemas.openxmlformats.org/drawingml/2006/picture">
                        <pic:nvPicPr>
                          <pic:cNvPr id="998664186" name="Picture 99866418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23950" y="85643"/>
                            <a:ext cx="1162050" cy="116152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34513853" name="Picture 103451385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5850" cy="1218484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430BE6D" id="Group 1" o:spid="_x0000_s1026" alt="&quot;&quot;" style="position:absolute;margin-left:0;margin-top:16.15pt;width:165.75pt;height:88.5pt;z-index:251684864;mso-position-horizontal:left;mso-position-horizontal-relative:margin;mso-width-relative:margin;mso-height-relative:margin" coordsize="22860,1247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">
                <v:shape id="Picture 998664186" o:spid="_x0000_s1027" type="#_x0000_t75" alt="&quot;&quot;" style="position:absolute;left:11239;top:856;width:11621;height:116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">
                  <v:imagedata r:id="rId99" o:title=""/>
                </v:shape>
                <v:shape id="Picture 1034513853" o:spid="_x0000_s1028" type="#_x0000_t75" alt="&quot;&quot;" style="position:absolute;width:10858;height:121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">
                  <v:imagedata r:id="rId107" o:title=""/>
                </v:shape>
                <w10:wrap anchorx="margin"/>
              </v:group>
            </w:pict>
          </mc:Fallback>
        </mc:AlternateContent>
      </w:r>
      <w:r>
        <w:t xml:space="preserve">Which roll you are on means </w:t>
      </w:r>
      <w:r w:rsidR="00AF0E4D">
        <w:t xml:space="preserve">which candidates you can choose from in the Tauranga City Council election on </w:t>
      </w:r>
      <w:r w:rsidR="00025A94">
        <w:t xml:space="preserve">20 </w:t>
      </w:r>
      <w:r w:rsidR="00AF0E4D">
        <w:t>July 2024.</w:t>
      </w:r>
      <w:r w:rsidR="00AF0E4D">
        <w:br w:type="page"/>
      </w:r>
    </w:p>
    <w:p w14:paraId="766D38D3" w14:textId="50CBDD3D" w:rsidR="00EA529A" w:rsidRDefault="00473BC7" w:rsidP="00EA529A">
      <w:pPr>
        <w:pStyle w:val="Heading1"/>
        <w:rPr>
          <w:rFonts w:ascii="Calibri Light" w:eastAsia="Calibri Light" w:hAnsi="Calibri Light" w:cs="Calibri Light"/>
          <w:sz w:val="26"/>
          <w:szCs w:val="26"/>
        </w:rPr>
      </w:pPr>
      <w:r>
        <w:lastRenderedPageBreak/>
        <w:t>How to change</w:t>
      </w:r>
      <w:r w:rsidR="00A963F0">
        <w:t xml:space="preserve"> which roll you are on</w:t>
      </w:r>
    </w:p>
    <w:p w14:paraId="681027CB" w14:textId="77777777" w:rsidR="00D94398" w:rsidRDefault="00D94398" w:rsidP="00D94398">
      <w:pPr>
        <w:rPr>
          <w:rFonts w:eastAsia="Trebuchet MS"/>
        </w:rPr>
      </w:pPr>
    </w:p>
    <w:p w14:paraId="21BB0ED8" w14:textId="74226322" w:rsidR="00D94398" w:rsidRDefault="009070B7" w:rsidP="00D94398">
      <w:pPr>
        <w:rPr>
          <w:rFonts w:eastAsia="Trebuchet MS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739584" behindDoc="0" locked="0" layoutInCell="1" allowOverlap="1" wp14:anchorId="65F90BDD" wp14:editId="2EEAAC6E">
            <wp:simplePos x="0" y="0"/>
            <wp:positionH relativeFrom="margin">
              <wp:align>left</wp:align>
            </wp:positionH>
            <wp:positionV relativeFrom="paragraph">
              <wp:posOffset>188913</wp:posOffset>
            </wp:positionV>
            <wp:extent cx="1614487" cy="1197411"/>
            <wp:effectExtent l="0" t="0" r="0" b="0"/>
            <wp:wrapNone/>
            <wp:docPr id="11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4487" cy="11974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29F2CF" w14:textId="311EF09F" w:rsidR="00EA529A" w:rsidRPr="00D32285" w:rsidRDefault="00EA529A" w:rsidP="00D32285">
      <w:r w:rsidRPr="00D32285">
        <w:t>If you</w:t>
      </w:r>
      <w:r w:rsidR="00D32285">
        <w:t xml:space="preserve"> are</w:t>
      </w:r>
      <w:r w:rsidRPr="00D32285">
        <w:t xml:space="preserve"> happy with the </w:t>
      </w:r>
      <w:r w:rsidR="00D32285">
        <w:t xml:space="preserve">electoral </w:t>
      </w:r>
      <w:proofErr w:type="gramStart"/>
      <w:r w:rsidRPr="00D32285">
        <w:t>roll</w:t>
      </w:r>
      <w:proofErr w:type="gramEnd"/>
      <w:r w:rsidRPr="00D32285">
        <w:t xml:space="preserve"> you</w:t>
      </w:r>
      <w:r w:rsidR="00D32285">
        <w:t xml:space="preserve"> are</w:t>
      </w:r>
      <w:r w:rsidRPr="00D32285">
        <w:t xml:space="preserve"> on</w:t>
      </w:r>
      <w:r w:rsidR="00D32285">
        <w:t xml:space="preserve"> </w:t>
      </w:r>
      <w:r w:rsidRPr="00D32285">
        <w:t>you do</w:t>
      </w:r>
      <w:r w:rsidR="00D32285">
        <w:t xml:space="preserve"> not</w:t>
      </w:r>
      <w:r w:rsidRPr="00D32285">
        <w:t xml:space="preserve"> need to do anything.</w:t>
      </w:r>
    </w:p>
    <w:p w14:paraId="3209B2D4" w14:textId="1E431880" w:rsidR="00D32285" w:rsidRDefault="00D32285" w:rsidP="00D32285"/>
    <w:p w14:paraId="574E68B7" w14:textId="6EB72FD9" w:rsidR="00D32285" w:rsidRDefault="00D32285" w:rsidP="00D32285"/>
    <w:p w14:paraId="0615544C" w14:textId="7E9D17B5" w:rsidR="00E665D5" w:rsidRDefault="00FC0460" w:rsidP="00D32285">
      <w:r>
        <w:rPr>
          <w:noProof/>
          <w:lang w:val="en-NZ" w:eastAsia="en-NZ"/>
        </w:rPr>
        <w:drawing>
          <wp:anchor distT="0" distB="0" distL="114300" distR="114300" simplePos="0" relativeHeight="252744704" behindDoc="0" locked="0" layoutInCell="1" allowOverlap="1" wp14:anchorId="1E7AB9D1" wp14:editId="7BE5CAFA">
            <wp:simplePos x="0" y="0"/>
            <wp:positionH relativeFrom="margin">
              <wp:posOffset>85725</wp:posOffset>
            </wp:positionH>
            <wp:positionV relativeFrom="paragraph">
              <wp:posOffset>437968</wp:posOffset>
            </wp:positionV>
            <wp:extent cx="1027816" cy="1070137"/>
            <wp:effectExtent l="0" t="0" r="1270" b="0"/>
            <wp:wrapNone/>
            <wp:docPr id="17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7816" cy="10701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D2B2B">
        <w:t xml:space="preserve">You can </w:t>
      </w:r>
      <w:r w:rsidR="000453C5">
        <w:t xml:space="preserve">change </w:t>
      </w:r>
      <w:r w:rsidR="008D2B2B">
        <w:t xml:space="preserve">which </w:t>
      </w:r>
      <w:r w:rsidR="00E665D5">
        <w:t>electoral roll you are on</w:t>
      </w:r>
      <w:r>
        <w:t xml:space="preserve"> by</w:t>
      </w:r>
      <w:r w:rsidR="00E665D5">
        <w:t>:</w:t>
      </w:r>
    </w:p>
    <w:p w14:paraId="5D17CDFD" w14:textId="3F1BE1C1" w:rsidR="00E665D5" w:rsidRDefault="00E62E9C" w:rsidP="00E665D5">
      <w:pPr>
        <w:pStyle w:val="ListParagraph"/>
      </w:pPr>
      <w:r>
        <w:rPr>
          <w:noProof/>
          <w:lang w:val="en-NZ" w:eastAsia="en-NZ"/>
        </w:rPr>
        <w:drawing>
          <wp:anchor distT="0" distB="0" distL="114300" distR="114300" simplePos="0" relativeHeight="252748800" behindDoc="0" locked="0" layoutInCell="1" allowOverlap="1" wp14:anchorId="65AC3CFD" wp14:editId="39A8E2EA">
            <wp:simplePos x="0" y="0"/>
            <wp:positionH relativeFrom="margin">
              <wp:posOffset>0</wp:posOffset>
            </wp:positionH>
            <wp:positionV relativeFrom="paragraph">
              <wp:posOffset>1193801</wp:posOffset>
            </wp:positionV>
            <wp:extent cx="1256302" cy="1256302"/>
            <wp:effectExtent l="0" t="0" r="1270" b="1270"/>
            <wp:wrapNone/>
            <wp:docPr id="28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7385" cy="1257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65D5">
        <w:t xml:space="preserve">going </w:t>
      </w:r>
      <w:r w:rsidR="000B15A1">
        <w:t xml:space="preserve">to the </w:t>
      </w:r>
      <w:r w:rsidR="00E665D5" w:rsidRPr="00FB73A8">
        <w:rPr>
          <w:b/>
          <w:bCs/>
        </w:rPr>
        <w:t>website</w:t>
      </w:r>
      <w:r w:rsidR="00E665D5">
        <w:t xml:space="preserve"> </w:t>
      </w:r>
      <w:r w:rsidR="000B15A1">
        <w:t>at</w:t>
      </w:r>
      <w:r w:rsidR="00FC07C6">
        <w:t>:</w:t>
      </w:r>
      <w:r w:rsidR="00FC07C6">
        <w:br/>
      </w:r>
      <w:r w:rsidR="00FC07C6">
        <w:br/>
      </w:r>
      <w:hyperlink r:id="rId111" w:history="1">
        <w:r w:rsidR="00EA529A" w:rsidRPr="00FB73A8">
          <w:rPr>
            <w:rStyle w:val="Hyperlink"/>
            <w:b/>
            <w:bCs/>
            <w:color w:val="000000" w:themeColor="text1"/>
            <w:u w:val="none"/>
          </w:rPr>
          <w:t>vote.nz</w:t>
        </w:r>
      </w:hyperlink>
    </w:p>
    <w:p w14:paraId="4478D6CB" w14:textId="232E7485" w:rsidR="00E665D5" w:rsidRDefault="00E665D5" w:rsidP="00E665D5">
      <w:pPr>
        <w:pStyle w:val="ListParagraph"/>
      </w:pPr>
      <w:r w:rsidRPr="00D32285">
        <w:t>filling in a paper enrolment form</w:t>
      </w:r>
      <w:r w:rsidR="00EF2312">
        <w:t xml:space="preserve"> </w:t>
      </w:r>
      <w:r w:rsidR="009A7943">
        <w:t>and sending it</w:t>
      </w:r>
      <w:r w:rsidR="00EF2312">
        <w:t xml:space="preserve"> back to us</w:t>
      </w:r>
      <w:r>
        <w:t>.</w:t>
      </w:r>
    </w:p>
    <w:p w14:paraId="2521E611" w14:textId="5D4F9F66" w:rsidR="00E665D5" w:rsidRDefault="00E665D5" w:rsidP="00D32285"/>
    <w:p w14:paraId="03678B04" w14:textId="43FCFE49" w:rsidR="00FC07C6" w:rsidRDefault="00FC07C6" w:rsidP="00D32285"/>
    <w:p w14:paraId="34D435E0" w14:textId="51C3FA9D" w:rsidR="00FC07C6" w:rsidRDefault="00FC07C6" w:rsidP="00D32285">
      <w:r w:rsidRPr="008A031C">
        <w:rPr>
          <w:rFonts w:cs="Arial"/>
          <w:b/>
          <w:bCs/>
          <w:noProof/>
          <w:lang w:val="en-NZ" w:eastAsia="en-NZ"/>
        </w:rPr>
        <w:drawing>
          <wp:anchor distT="0" distB="0" distL="114300" distR="114300" simplePos="0" relativeHeight="252750848" behindDoc="0" locked="0" layoutInCell="1" allowOverlap="1" wp14:anchorId="34B402C2" wp14:editId="1F15FBDC">
            <wp:simplePos x="0" y="0"/>
            <wp:positionH relativeFrom="margin">
              <wp:align>left</wp:align>
            </wp:positionH>
            <wp:positionV relativeFrom="paragraph">
              <wp:posOffset>-186018</wp:posOffset>
            </wp:positionV>
            <wp:extent cx="1430095" cy="1090554"/>
            <wp:effectExtent l="0" t="0" r="5080" b="1905"/>
            <wp:wrapNone/>
            <wp:docPr id="39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0095" cy="10905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50FD5">
        <w:t xml:space="preserve">You can also enrol </w:t>
      </w:r>
      <w:r w:rsidR="00FC0460">
        <w:t xml:space="preserve">to vote </w:t>
      </w:r>
      <w:r w:rsidR="00E50FD5">
        <w:t>for the first time.</w:t>
      </w:r>
    </w:p>
    <w:p w14:paraId="0D6D845B" w14:textId="7767CD92" w:rsidR="00FC07C6" w:rsidRDefault="00FC07C6" w:rsidP="00D32285"/>
    <w:p w14:paraId="3F31AE88" w14:textId="46FC8708" w:rsidR="00B66A8B" w:rsidRDefault="00E50FD5" w:rsidP="00D32285">
      <w:r>
        <w:t xml:space="preserve"> </w:t>
      </w:r>
    </w:p>
    <w:p w14:paraId="7F6E0B2F" w14:textId="60D5162C" w:rsidR="00040240" w:rsidRDefault="003F1B24" w:rsidP="00D32285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2751872" behindDoc="0" locked="0" layoutInCell="1" allowOverlap="1" wp14:anchorId="6C21EBC2" wp14:editId="296BDA06">
            <wp:simplePos x="0" y="0"/>
            <wp:positionH relativeFrom="margin">
              <wp:align>left</wp:align>
            </wp:positionH>
            <wp:positionV relativeFrom="paragraph">
              <wp:posOffset>-159385</wp:posOffset>
            </wp:positionV>
            <wp:extent cx="1497330" cy="876300"/>
            <wp:effectExtent l="0" t="0" r="7620" b="0"/>
            <wp:wrapNone/>
            <wp:docPr id="40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733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0460">
        <w:rPr>
          <w:noProof/>
          <w:lang w:val="en-NZ" w:eastAsia="en-NZ"/>
        </w:rPr>
        <w:drawing>
          <wp:anchor distT="0" distB="0" distL="114300" distR="114300" simplePos="0" relativeHeight="252752896" behindDoc="0" locked="0" layoutInCell="1" allowOverlap="1" wp14:anchorId="5CD399B3" wp14:editId="2997ED60">
            <wp:simplePos x="0" y="0"/>
            <wp:positionH relativeFrom="margin">
              <wp:posOffset>10657</wp:posOffset>
            </wp:positionH>
            <wp:positionV relativeFrom="paragraph">
              <wp:posOffset>805089</wp:posOffset>
            </wp:positionV>
            <wp:extent cx="1057003" cy="1141086"/>
            <wp:effectExtent l="0" t="0" r="0" b="2540"/>
            <wp:wrapNone/>
            <wp:docPr id="41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7003" cy="11410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B15A1">
        <w:t xml:space="preserve">If you choose to change your </w:t>
      </w:r>
      <w:r w:rsidR="00040240">
        <w:t xml:space="preserve">electoral roll online you </w:t>
      </w:r>
      <w:r w:rsidR="00945373">
        <w:t xml:space="preserve">must have </w:t>
      </w:r>
      <w:r w:rsidR="00FC0460">
        <w:t xml:space="preserve">a </w:t>
      </w:r>
      <w:r w:rsidR="00040240" w:rsidRPr="00FC0460">
        <w:rPr>
          <w:b/>
          <w:bCs/>
        </w:rPr>
        <w:t>form of ID</w:t>
      </w:r>
      <w:r w:rsidR="00040240">
        <w:t xml:space="preserve"> </w:t>
      </w:r>
      <w:r w:rsidR="00AB5970">
        <w:t>like</w:t>
      </w:r>
      <w:r w:rsidR="00040240">
        <w:t>:</w:t>
      </w:r>
    </w:p>
    <w:p w14:paraId="30E6DFA1" w14:textId="21D612D2" w:rsidR="00040240" w:rsidRDefault="00EA529A" w:rsidP="00040240">
      <w:pPr>
        <w:pStyle w:val="ListParagraph"/>
      </w:pPr>
      <w:r w:rsidRPr="00D32285">
        <w:t>a New Zealand driver licence</w:t>
      </w:r>
    </w:p>
    <w:p w14:paraId="0D2D15BA" w14:textId="3013DDF7" w:rsidR="00040240" w:rsidRDefault="00E62066" w:rsidP="00040240">
      <w:pPr>
        <w:pStyle w:val="ListParagraph"/>
      </w:pPr>
      <w:r w:rsidRPr="00E62066">
        <w:rPr>
          <w:noProof/>
          <w:lang w:val="en-NZ" w:eastAsia="en-NZ"/>
        </w:rPr>
        <w:drawing>
          <wp:anchor distT="0" distB="0" distL="114300" distR="114300" simplePos="0" relativeHeight="252753920" behindDoc="0" locked="0" layoutInCell="1" allowOverlap="1" wp14:anchorId="0B132ECC" wp14:editId="447A4382">
            <wp:simplePos x="0" y="0"/>
            <wp:positionH relativeFrom="margin">
              <wp:align>left</wp:align>
            </wp:positionH>
            <wp:positionV relativeFrom="paragraph">
              <wp:posOffset>423171</wp:posOffset>
            </wp:positionV>
            <wp:extent cx="1044115" cy="998220"/>
            <wp:effectExtent l="0" t="0" r="0" b="5080"/>
            <wp:wrapNone/>
            <wp:docPr id="43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4115" cy="998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40240">
        <w:t xml:space="preserve">a </w:t>
      </w:r>
      <w:r w:rsidR="00EA529A" w:rsidRPr="00D32285">
        <w:t>New Zealand passport</w:t>
      </w:r>
    </w:p>
    <w:p w14:paraId="72949798" w14:textId="6F4E760E" w:rsidR="00EA529A" w:rsidRDefault="00040240" w:rsidP="00040240">
      <w:pPr>
        <w:pStyle w:val="ListParagraph"/>
      </w:pPr>
      <w:r>
        <w:t xml:space="preserve">a </w:t>
      </w:r>
      <w:proofErr w:type="spellStart"/>
      <w:r w:rsidR="00EA529A" w:rsidRPr="00D32285">
        <w:t>RealMe</w:t>
      </w:r>
      <w:proofErr w:type="spellEnd"/>
      <w:r w:rsidR="00EA529A" w:rsidRPr="00D32285">
        <w:t xml:space="preserve"> </w:t>
      </w:r>
      <w:r w:rsidR="00EA529A" w:rsidRPr="00E62066">
        <w:rPr>
          <w:b/>
          <w:bCs/>
        </w:rPr>
        <w:t>verified</w:t>
      </w:r>
      <w:r w:rsidR="00EA529A" w:rsidRPr="00D32285">
        <w:t xml:space="preserve"> identity.</w:t>
      </w:r>
    </w:p>
    <w:p w14:paraId="793D022A" w14:textId="77777777" w:rsidR="00FC0460" w:rsidRPr="00D32285" w:rsidRDefault="00FC0460" w:rsidP="00FC07C6"/>
    <w:p w14:paraId="4988A4D2" w14:textId="5709043C" w:rsidR="00EA529A" w:rsidRDefault="00FC0460" w:rsidP="00D32285">
      <w:r w:rsidRPr="00CB4290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765184" behindDoc="1" locked="0" layoutInCell="1" allowOverlap="1" wp14:anchorId="6E61B190" wp14:editId="30647B6F">
                <wp:simplePos x="0" y="0"/>
                <wp:positionH relativeFrom="margin">
                  <wp:align>right</wp:align>
                </wp:positionH>
                <wp:positionV relativeFrom="paragraph">
                  <wp:posOffset>306070</wp:posOffset>
                </wp:positionV>
                <wp:extent cx="3486150" cy="1106170"/>
                <wp:effectExtent l="0" t="0" r="0" b="0"/>
                <wp:wrapNone/>
                <wp:docPr id="58" name="Rectangle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6150" cy="1106170"/>
                        </a:xfrm>
                        <a:prstGeom prst="rect">
                          <a:avLst/>
                        </a:prstGeom>
                        <a:solidFill>
                          <a:srgbClr val="FBE5D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CCC8F1" id="Rectangle 58" o:spid="_x0000_s1026" style="position:absolute;margin-left:223.3pt;margin-top:24.1pt;width:274.5pt;height:87.1pt;z-index:-2505512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" fillcolor="#fbe5d6" stroked="f" strokeweight="1pt">
                <w10:wrap anchorx="margin"/>
              </v:rect>
            </w:pict>
          </mc:Fallback>
        </mc:AlternateContent>
      </w: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2761088" behindDoc="0" locked="0" layoutInCell="1" allowOverlap="1" wp14:anchorId="0AB0DF57" wp14:editId="217C9E95">
                <wp:simplePos x="0" y="0"/>
                <wp:positionH relativeFrom="margin">
                  <wp:align>left</wp:align>
                </wp:positionH>
                <wp:positionV relativeFrom="paragraph">
                  <wp:posOffset>167640</wp:posOffset>
                </wp:positionV>
                <wp:extent cx="1208405" cy="1243330"/>
                <wp:effectExtent l="0" t="0" r="0" b="1270"/>
                <wp:wrapNone/>
                <wp:docPr id="55" name="Group 5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08405" cy="1243330"/>
                          <a:chOff x="0" y="-47708"/>
                          <a:chExt cx="1208405" cy="1243772"/>
                        </a:xfrm>
                      </wpg:grpSpPr>
                      <pic:pic xmlns:pic="http://schemas.openxmlformats.org/drawingml/2006/picture">
                        <pic:nvPicPr>
                          <pic:cNvPr id="56" name="Picture 56" descr="A person in a red shirt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1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3854"/>
                            <a:ext cx="1208405" cy="11722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7" name="Picture 5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5659" y="-47708"/>
                            <a:ext cx="381635" cy="24892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86268DF" id="Group 55" o:spid="_x0000_s1026" alt="&quot;&quot;" style="position:absolute;margin-left:0;margin-top:13.2pt;width:95.15pt;height:97.9pt;z-index:252761088;mso-position-horizontal:left;mso-position-horizontal-relative:margin;mso-height-relative:margin" coordorigin=",-477" coordsize="12084,12437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">
                <v:shape id="Picture 56" o:spid="_x0000_s1027" type="#_x0000_t75" alt="A person in a red shirt&#10;&#10;Description automatically generated with medium confidence" style="position:absolute;top:238;width:12084;height:117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">
                  <v:imagedata r:id="rId118" o:title="A person in a red shirt&#10;&#10;Description automatically generated with medium confidence"/>
                </v:shape>
                <v:shape id="Picture 57" o:spid="_x0000_s1028" type="#_x0000_t75" alt="&quot;&quot;" style="position:absolute;left:556;top:-477;width:3816;height:24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">
                  <v:imagedata r:id="rId119" o:title=""/>
                </v:shape>
                <w10:wrap anchorx="margin"/>
              </v:group>
            </w:pict>
          </mc:Fallback>
        </mc:AlternateContent>
      </w:r>
    </w:p>
    <w:p w14:paraId="3E4BFA3B" w14:textId="2FD1AA11" w:rsidR="00FC0460" w:rsidRPr="005537CE" w:rsidRDefault="00FC0460" w:rsidP="00FC0460">
      <w:r w:rsidRPr="005537CE">
        <w:t xml:space="preserve">A </w:t>
      </w:r>
      <w:r w:rsidRPr="005537CE">
        <w:rPr>
          <w:b/>
          <w:bCs/>
        </w:rPr>
        <w:t xml:space="preserve">form of </w:t>
      </w:r>
      <w:r>
        <w:rPr>
          <w:b/>
          <w:bCs/>
        </w:rPr>
        <w:t>ID</w:t>
      </w:r>
      <w:r w:rsidRPr="005537CE">
        <w:t xml:space="preserve"> is an official document that you can use to prove who you are. </w:t>
      </w:r>
    </w:p>
    <w:p w14:paraId="03CB82AD" w14:textId="38A27357" w:rsidR="00FC0460" w:rsidRDefault="00FC0460" w:rsidP="00FC0460">
      <w:pPr>
        <w:rPr>
          <w:shd w:val="clear" w:color="auto" w:fill="FFFFFF"/>
          <w:lang w:eastAsia="en-GB"/>
        </w:rPr>
      </w:pPr>
      <w:r w:rsidRPr="00876A25"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2762112" behindDoc="0" locked="0" layoutInCell="1" allowOverlap="1" wp14:anchorId="07C43ABE" wp14:editId="44DC7120">
                <wp:simplePos x="0" y="0"/>
                <wp:positionH relativeFrom="margin">
                  <wp:posOffset>-11430</wp:posOffset>
                </wp:positionH>
                <wp:positionV relativeFrom="paragraph">
                  <wp:posOffset>315595</wp:posOffset>
                </wp:positionV>
                <wp:extent cx="1348353" cy="1363851"/>
                <wp:effectExtent l="0" t="0" r="0" b="0"/>
                <wp:wrapNone/>
                <wp:docPr id="463" name="Group 46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48353" cy="1363851"/>
                          <a:chOff x="0" y="0"/>
                          <a:chExt cx="1573530" cy="1573530"/>
                        </a:xfrm>
                      </wpg:grpSpPr>
                      <pic:pic xmlns:pic="http://schemas.openxmlformats.org/drawingml/2006/picture">
                        <pic:nvPicPr>
                          <pic:cNvPr id="461" name="Picture 461" descr="A person holding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3530" cy="157353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62" name="Rectangle 462"/>
                        <wps:cNvSpPr/>
                        <wps:spPr>
                          <a:xfrm rot="20482082">
                            <a:off x="41303" y="295634"/>
                            <a:ext cx="548640" cy="17589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BD39D84" id="Group 463" o:spid="_x0000_s1026" alt="&quot;&quot;" style="position:absolute;margin-left:-.9pt;margin-top:24.85pt;width:106.15pt;height:107.4pt;z-index:252762112;mso-position-horizontal-relative:margin;mso-width-relative:margin;mso-height-relative:margin" coordsize="15735,157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">
                <v:shape id="Picture 461" o:spid="_x0000_s1027" type="#_x0000_t75" alt="A person holding a sign&#10;&#10;Description automatically generated" style="position:absolute;width:15735;height:157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">
                  <v:imagedata r:id="rId121" o:title="A person holding a sign&#10;&#10;Description automatically generated"/>
                </v:shape>
                <v:rect id="Rectangle 462" o:spid="_x0000_s1028" style="position:absolute;left:413;top:2956;width:5486;height:1759;rotation:-1221065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" fillcolor="white [3212]" stroked="f" strokeweight="1pt"/>
                <w10:wrap anchorx="margin"/>
              </v:group>
            </w:pict>
          </mc:Fallback>
        </mc:AlternateContent>
      </w:r>
    </w:p>
    <w:p w14:paraId="3160E723" w14:textId="5EB28EDA" w:rsidR="00FC0460" w:rsidRDefault="00FC0460" w:rsidP="00FC0460">
      <w:pPr>
        <w:rPr>
          <w:shd w:val="clear" w:color="auto" w:fill="FFFFFF"/>
          <w:lang w:eastAsia="en-GB"/>
        </w:rPr>
      </w:pPr>
      <w:r w:rsidRPr="00CB4290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767232" behindDoc="1" locked="0" layoutInCell="1" allowOverlap="1" wp14:anchorId="039D91D4" wp14:editId="19E03129">
                <wp:simplePos x="0" y="0"/>
                <wp:positionH relativeFrom="margin">
                  <wp:align>right</wp:align>
                </wp:positionH>
                <wp:positionV relativeFrom="paragraph">
                  <wp:posOffset>229870</wp:posOffset>
                </wp:positionV>
                <wp:extent cx="3476625" cy="788670"/>
                <wp:effectExtent l="0" t="0" r="9525" b="0"/>
                <wp:wrapNone/>
                <wp:docPr id="59" name="Rectangl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6625" cy="788670"/>
                        </a:xfrm>
                        <a:prstGeom prst="rect">
                          <a:avLst/>
                        </a:prstGeom>
                        <a:solidFill>
                          <a:srgbClr val="FBE5D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278A3B" id="Rectangle 59" o:spid="_x0000_s1026" style="position:absolute;margin-left:222.55pt;margin-top:18.1pt;width:273.75pt;height:62.1pt;z-index:-2505492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" fillcolor="#fbe5d6" stroked="f" strokeweight="1pt">
                <w10:wrap anchorx="margin"/>
              </v:rect>
            </w:pict>
          </mc:Fallback>
        </mc:AlternateContent>
      </w:r>
    </w:p>
    <w:p w14:paraId="575ABD81" w14:textId="667C4A67" w:rsidR="00E62066" w:rsidRDefault="00FC0460" w:rsidP="00FC0460">
      <w:r w:rsidRPr="00AB43F2">
        <w:rPr>
          <w:b/>
          <w:bCs/>
        </w:rPr>
        <w:t>Verified</w:t>
      </w:r>
      <w:r>
        <w:t xml:space="preserve"> means something that has been checked to make sure it is true.</w:t>
      </w:r>
    </w:p>
    <w:p w14:paraId="4D84BD71" w14:textId="7366142C" w:rsidR="00945373" w:rsidRDefault="00945373" w:rsidP="00D32285"/>
    <w:p w14:paraId="4AD73505" w14:textId="16F28BEA" w:rsidR="0023705A" w:rsidRPr="00D32285" w:rsidRDefault="0023705A" w:rsidP="00D32285"/>
    <w:p w14:paraId="3CBD6CC5" w14:textId="71EE47E7" w:rsidR="00632EC7" w:rsidRDefault="00FC07C6" w:rsidP="00D32285">
      <w:r>
        <w:rPr>
          <w:noProof/>
          <w:lang w:val="en-NZ" w:eastAsia="en-NZ"/>
        </w:rPr>
        <w:drawing>
          <wp:anchor distT="0" distB="0" distL="114300" distR="114300" simplePos="0" relativeHeight="252768256" behindDoc="0" locked="0" layoutInCell="1" allowOverlap="1" wp14:anchorId="2D7CBA27" wp14:editId="48CAB195">
            <wp:simplePos x="0" y="0"/>
            <wp:positionH relativeFrom="margin">
              <wp:align>left</wp:align>
            </wp:positionH>
            <wp:positionV relativeFrom="paragraph">
              <wp:posOffset>-250340</wp:posOffset>
            </wp:positionV>
            <wp:extent cx="1094820" cy="1303692"/>
            <wp:effectExtent l="0" t="0" r="0" b="4445"/>
            <wp:wrapNone/>
            <wp:docPr id="62" name="Picture 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4820" cy="13036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32EC7">
        <w:t xml:space="preserve">We can </w:t>
      </w:r>
      <w:r w:rsidR="00FC0460">
        <w:t xml:space="preserve">also </w:t>
      </w:r>
      <w:r w:rsidR="00632EC7">
        <w:t xml:space="preserve">send you a paper enrolment form by post. </w:t>
      </w:r>
    </w:p>
    <w:p w14:paraId="0EC0C16E" w14:textId="77777777" w:rsidR="00FC07C6" w:rsidRDefault="00FC07C6" w:rsidP="00FC07C6"/>
    <w:p w14:paraId="3325FAF0" w14:textId="73F33DB0" w:rsidR="00632EC7" w:rsidRDefault="00632EC7" w:rsidP="00FC07C6"/>
    <w:p w14:paraId="796951DD" w14:textId="55928DDC" w:rsidR="0007323C" w:rsidRDefault="003F1B24" w:rsidP="00D32285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2763136" behindDoc="0" locked="0" layoutInCell="1" allowOverlap="1" wp14:anchorId="68FC6E70" wp14:editId="57ECBEE7">
            <wp:simplePos x="0" y="0"/>
            <wp:positionH relativeFrom="margin">
              <wp:posOffset>-180340</wp:posOffset>
            </wp:positionH>
            <wp:positionV relativeFrom="paragraph">
              <wp:posOffset>-219075</wp:posOffset>
            </wp:positionV>
            <wp:extent cx="1619885" cy="1619885"/>
            <wp:effectExtent l="0" t="0" r="0" b="0"/>
            <wp:wrapNone/>
            <wp:docPr id="449" name="Picture 4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" name="Picture 4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32EC7">
        <w:t xml:space="preserve">You can call us </w:t>
      </w:r>
      <w:r w:rsidR="0007323C">
        <w:t>to ask us to send you a paper enrolment form on:</w:t>
      </w:r>
    </w:p>
    <w:p w14:paraId="5451B8E1" w14:textId="58DF2D16" w:rsidR="0007323C" w:rsidRDefault="0007323C" w:rsidP="00D32285"/>
    <w:p w14:paraId="1A27D6D8" w14:textId="01994DF6" w:rsidR="00EA529A" w:rsidRDefault="00EA529A" w:rsidP="00D32285">
      <w:pPr>
        <w:rPr>
          <w:b/>
          <w:bCs/>
        </w:rPr>
      </w:pPr>
      <w:r w:rsidRPr="0007323C">
        <w:rPr>
          <w:b/>
          <w:bCs/>
        </w:rPr>
        <w:t xml:space="preserve">0800 36 76 56 </w:t>
      </w:r>
    </w:p>
    <w:p w14:paraId="3413F5C5" w14:textId="68D21D77" w:rsidR="0007323C" w:rsidRDefault="00FC0460" w:rsidP="00D32285">
      <w:pPr>
        <w:rPr>
          <w:b/>
          <w:bCs/>
        </w:rPr>
      </w:pPr>
      <w:r>
        <w:rPr>
          <w:noProof/>
          <w:lang w:val="en-NZ" w:eastAsia="en-NZ"/>
        </w:rPr>
        <w:drawing>
          <wp:anchor distT="0" distB="0" distL="114300" distR="114300" simplePos="0" relativeHeight="252769280" behindDoc="0" locked="0" layoutInCell="1" allowOverlap="1" wp14:anchorId="7E7E8F2B" wp14:editId="230B8A1B">
            <wp:simplePos x="0" y="0"/>
            <wp:positionH relativeFrom="column">
              <wp:posOffset>-221615</wp:posOffset>
            </wp:positionH>
            <wp:positionV relativeFrom="paragraph">
              <wp:posOffset>267335</wp:posOffset>
            </wp:positionV>
            <wp:extent cx="1841500" cy="1308100"/>
            <wp:effectExtent l="0" t="0" r="0" b="0"/>
            <wp:wrapNone/>
            <wp:docPr id="1792" name="Picture 17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2" name="Picture 17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1500" cy="1308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9AF052" w14:textId="5FC13DB0" w:rsidR="0007323C" w:rsidRDefault="00FC0460" w:rsidP="00D32285">
      <w:pPr>
        <w:rPr>
          <w:b/>
          <w:bCs/>
        </w:rPr>
      </w:pPr>
      <w:r>
        <w:rPr>
          <w:b/>
          <w:bCs/>
          <w:noProof/>
          <w:lang w:val="en-NZ" w:eastAsia="en-NZ"/>
        </w:rPr>
        <w:drawing>
          <wp:anchor distT="0" distB="0" distL="114300" distR="114300" simplePos="0" relativeHeight="252770304" behindDoc="0" locked="0" layoutInCell="1" allowOverlap="1" wp14:anchorId="3214397D" wp14:editId="0CBDF3A5">
            <wp:simplePos x="0" y="0"/>
            <wp:positionH relativeFrom="column">
              <wp:posOffset>1143000</wp:posOffset>
            </wp:positionH>
            <wp:positionV relativeFrom="paragraph">
              <wp:posOffset>110490</wp:posOffset>
            </wp:positionV>
            <wp:extent cx="754380" cy="754380"/>
            <wp:effectExtent l="0" t="0" r="0" b="0"/>
            <wp:wrapNone/>
            <wp:docPr id="1793" name="Graphic 17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3" name="Graphic 179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4380" cy="7543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F31D4D" w14:textId="1BA6B599" w:rsidR="0007323C" w:rsidRPr="0007323C" w:rsidRDefault="0007323C" w:rsidP="00D32285">
      <w:r w:rsidRPr="0007323C">
        <w:t>It will not cost you any money to call this number.</w:t>
      </w:r>
    </w:p>
    <w:p w14:paraId="0569EC0C" w14:textId="674F5E68" w:rsidR="00EA529A" w:rsidRDefault="00EA529A" w:rsidP="00D32285"/>
    <w:p w14:paraId="32EABDE0" w14:textId="6802F594" w:rsidR="00FC0460" w:rsidRPr="00D32285" w:rsidRDefault="00E62E9C" w:rsidP="00D32285">
      <w:r>
        <w:rPr>
          <w:noProof/>
          <w:lang w:val="en-NZ" w:eastAsia="en-NZ"/>
        </w:rPr>
        <w:drawing>
          <wp:anchor distT="0" distB="0" distL="114300" distR="114300" simplePos="0" relativeHeight="252773376" behindDoc="0" locked="0" layoutInCell="1" allowOverlap="1" wp14:anchorId="1D13D95C" wp14:editId="1217AB68">
            <wp:simplePos x="0" y="0"/>
            <wp:positionH relativeFrom="margin">
              <wp:align>left</wp:align>
            </wp:positionH>
            <wp:positionV relativeFrom="paragraph">
              <wp:posOffset>55283</wp:posOffset>
            </wp:positionV>
            <wp:extent cx="1348740" cy="1595892"/>
            <wp:effectExtent l="0" t="0" r="0" b="4445"/>
            <wp:wrapNone/>
            <wp:docPr id="1796" name="Picture 17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" name="Picture 17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8740" cy="15958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519FBA" w14:textId="54FDAB4C" w:rsidR="004159AC" w:rsidRDefault="004159AC" w:rsidP="00D32285">
      <w:r>
        <w:t xml:space="preserve">Some </w:t>
      </w:r>
      <w:r w:rsidR="00974C6D">
        <w:t xml:space="preserve">Māori who are already enrolled to vote </w:t>
      </w:r>
      <w:r>
        <w:t xml:space="preserve">have been sent an information pack by post about the </w:t>
      </w:r>
      <w:r w:rsidR="00EA529A" w:rsidRPr="00D32285">
        <w:t xml:space="preserve">Māori Electoral Option. </w:t>
      </w:r>
    </w:p>
    <w:p w14:paraId="618E3A98" w14:textId="0F3D6E62" w:rsidR="004159AC" w:rsidRDefault="008506ED" w:rsidP="00D32285">
      <w:r>
        <w:rPr>
          <w:noProof/>
          <w:lang w:val="en-NZ" w:eastAsia="en-NZ"/>
        </w:rPr>
        <w:drawing>
          <wp:anchor distT="0" distB="0" distL="114300" distR="114300" simplePos="0" relativeHeight="252774400" behindDoc="0" locked="0" layoutInCell="1" allowOverlap="1" wp14:anchorId="6C27682B" wp14:editId="31176BDB">
            <wp:simplePos x="0" y="0"/>
            <wp:positionH relativeFrom="margin">
              <wp:posOffset>0</wp:posOffset>
            </wp:positionH>
            <wp:positionV relativeFrom="paragraph">
              <wp:posOffset>232682</wp:posOffset>
            </wp:positionV>
            <wp:extent cx="1074420" cy="1574484"/>
            <wp:effectExtent l="0" t="0" r="0" b="0"/>
            <wp:wrapNone/>
            <wp:docPr id="1798" name="Picture 17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8" name="Picture 17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967" r="28806"/>
                    <a:stretch/>
                  </pic:blipFill>
                  <pic:spPr bwMode="auto">
                    <a:xfrm>
                      <a:off x="0" y="0"/>
                      <a:ext cx="1074420" cy="15744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66CC7C" w14:textId="62CDE0FE" w:rsidR="004159AC" w:rsidRDefault="004159AC" w:rsidP="00D32285"/>
    <w:p w14:paraId="723C4A61" w14:textId="12AB4860" w:rsidR="00DC46BE" w:rsidRDefault="004159AC" w:rsidP="00D32285">
      <w:r>
        <w:t xml:space="preserve">You can change </w:t>
      </w:r>
      <w:r w:rsidR="00DC46BE">
        <w:t>which</w:t>
      </w:r>
      <w:r>
        <w:t xml:space="preserve"> </w:t>
      </w:r>
      <w:r w:rsidR="00DC46BE">
        <w:t>electoral roll you are on by sending us the letter that is in the information pack.</w:t>
      </w:r>
    </w:p>
    <w:p w14:paraId="74FC5954" w14:textId="51A799E3" w:rsidR="00DC46BE" w:rsidRDefault="00DC46BE" w:rsidP="00D32285"/>
    <w:p w14:paraId="43D85798" w14:textId="04472D92" w:rsidR="00FC07C6" w:rsidRDefault="00FC07C6" w:rsidP="00974C6D">
      <w:pPr>
        <w:ind w:left="0"/>
      </w:pPr>
    </w:p>
    <w:p w14:paraId="30D7217C" w14:textId="77777777" w:rsidR="003F1B24" w:rsidRDefault="003F1B24">
      <w:pPr>
        <w:spacing w:line="240" w:lineRule="auto"/>
        <w:ind w:left="0"/>
      </w:pPr>
      <w:r>
        <w:br w:type="page"/>
      </w:r>
    </w:p>
    <w:p w14:paraId="61996088" w14:textId="622E9A02" w:rsidR="00DC46BE" w:rsidRDefault="00FC07C6" w:rsidP="00D32285"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2772352" behindDoc="0" locked="0" layoutInCell="1" allowOverlap="1" wp14:anchorId="2470A99D" wp14:editId="6E38BF81">
            <wp:simplePos x="0" y="0"/>
            <wp:positionH relativeFrom="margin">
              <wp:posOffset>0</wp:posOffset>
            </wp:positionH>
            <wp:positionV relativeFrom="paragraph">
              <wp:posOffset>51809</wp:posOffset>
            </wp:positionV>
            <wp:extent cx="1316355" cy="877570"/>
            <wp:effectExtent l="0" t="0" r="4445" b="0"/>
            <wp:wrapNone/>
            <wp:docPr id="1795" name="Picture 17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5" name="Picture 179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6355" cy="877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1674E">
        <w:t xml:space="preserve">Before you send </w:t>
      </w:r>
      <w:r>
        <w:t>the letter</w:t>
      </w:r>
      <w:r w:rsidR="00DC46BE">
        <w:t xml:space="preserve"> </w:t>
      </w:r>
      <w:r>
        <w:t xml:space="preserve">to us </w:t>
      </w:r>
      <w:r w:rsidR="00DC46BE">
        <w:t xml:space="preserve">make sure you: </w:t>
      </w:r>
    </w:p>
    <w:p w14:paraId="41207A28" w14:textId="2961F328" w:rsidR="00DC46BE" w:rsidRDefault="00F1674E" w:rsidP="00DC46BE">
      <w:pPr>
        <w:pStyle w:val="ListParagraph"/>
      </w:pPr>
      <w:r>
        <w:rPr>
          <w:noProof/>
          <w:lang w:val="en-NZ" w:eastAsia="en-NZ"/>
        </w:rPr>
        <w:drawing>
          <wp:anchor distT="0" distB="0" distL="114300" distR="114300" simplePos="0" relativeHeight="252775424" behindDoc="0" locked="0" layoutInCell="1" allowOverlap="1" wp14:anchorId="629B881E" wp14:editId="6A917770">
            <wp:simplePos x="0" y="0"/>
            <wp:positionH relativeFrom="margin">
              <wp:align>left</wp:align>
            </wp:positionH>
            <wp:positionV relativeFrom="paragraph">
              <wp:posOffset>466090</wp:posOffset>
            </wp:positionV>
            <wp:extent cx="1314450" cy="991315"/>
            <wp:effectExtent l="0" t="0" r="0" b="0"/>
            <wp:wrapNone/>
            <wp:docPr id="1799" name="Picture 179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9" name="Picture 179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9913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C46BE">
        <w:t xml:space="preserve">sign </w:t>
      </w:r>
      <w:r w:rsidR="00FC07C6">
        <w:t xml:space="preserve">it </w:t>
      </w:r>
    </w:p>
    <w:p w14:paraId="0A4A8BB1" w14:textId="11467F31" w:rsidR="00FC07C6" w:rsidRDefault="00DC46BE" w:rsidP="00797373">
      <w:pPr>
        <w:pStyle w:val="ListParagraph"/>
      </w:pPr>
      <w:r>
        <w:t xml:space="preserve">put the date on </w:t>
      </w:r>
      <w:r w:rsidR="00FC07C6">
        <w:t>it</w:t>
      </w:r>
      <w:r>
        <w:t>.</w:t>
      </w:r>
    </w:p>
    <w:p w14:paraId="0FCB2613" w14:textId="0354D1D8" w:rsidR="00EF2312" w:rsidRDefault="00EF2312" w:rsidP="00EF2312"/>
    <w:p w14:paraId="126A8C9E" w14:textId="718BDA0D" w:rsidR="00EF2312" w:rsidRDefault="00E62E9C" w:rsidP="00EF2312">
      <w:r>
        <w:rPr>
          <w:rFonts w:cs="Arial"/>
          <w:b/>
          <w:bCs/>
          <w:noProof/>
          <w:lang w:val="en-NZ" w:eastAsia="en-NZ"/>
        </w:rPr>
        <w:drawing>
          <wp:anchor distT="0" distB="0" distL="114300" distR="114300" simplePos="0" relativeHeight="252907520" behindDoc="0" locked="0" layoutInCell="1" allowOverlap="1" wp14:anchorId="1E21363C" wp14:editId="4859F7FA">
            <wp:simplePos x="0" y="0"/>
            <wp:positionH relativeFrom="column">
              <wp:posOffset>1086143</wp:posOffset>
            </wp:positionH>
            <wp:positionV relativeFrom="paragraph">
              <wp:posOffset>85774</wp:posOffset>
            </wp:positionV>
            <wp:extent cx="640080" cy="640080"/>
            <wp:effectExtent l="0" t="0" r="0" b="0"/>
            <wp:wrapNone/>
            <wp:docPr id="1325419860" name="Graphic 13254198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5419860" name="Graphic 13254198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NZ" w:eastAsia="en-NZ"/>
        </w:rPr>
        <w:drawing>
          <wp:anchor distT="0" distB="0" distL="114300" distR="114300" simplePos="0" relativeHeight="252906496" behindDoc="0" locked="0" layoutInCell="1" allowOverlap="1" wp14:anchorId="3A10E472" wp14:editId="4E9BC178">
            <wp:simplePos x="0" y="0"/>
            <wp:positionH relativeFrom="margin">
              <wp:align>left</wp:align>
            </wp:positionH>
            <wp:positionV relativeFrom="paragraph">
              <wp:posOffset>89584</wp:posOffset>
            </wp:positionV>
            <wp:extent cx="1040293" cy="1230923"/>
            <wp:effectExtent l="0" t="0" r="1270" b="1270"/>
            <wp:wrapNone/>
            <wp:docPr id="1408158978" name="Picture 14081589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8158978" name="Picture 140815897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0293" cy="12309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834E32" w14:textId="0BDD96AF" w:rsidR="00EF2312" w:rsidRDefault="00EF2312" w:rsidP="00EF2312">
      <w:r>
        <w:t>It does not matter if you did not get th</w:t>
      </w:r>
      <w:r w:rsidR="00E62E9C">
        <w:t>e</w:t>
      </w:r>
      <w:r>
        <w:t xml:space="preserve"> </w:t>
      </w:r>
      <w:r w:rsidR="00E62E9C">
        <w:t>information pack sent to you.</w:t>
      </w:r>
    </w:p>
    <w:p w14:paraId="5FEED84A" w14:textId="77777777" w:rsidR="00E62E9C" w:rsidRDefault="00E62E9C" w:rsidP="00EF2312"/>
    <w:p w14:paraId="1E0C1033" w14:textId="56CD9C20" w:rsidR="00FC07C6" w:rsidRDefault="00FC07C6" w:rsidP="00D32285">
      <w:r w:rsidRPr="008A031C">
        <w:rPr>
          <w:rFonts w:cs="Arial"/>
          <w:b/>
          <w:bCs/>
          <w:noProof/>
          <w:lang w:val="en-NZ" w:eastAsia="en-NZ"/>
        </w:rPr>
        <w:drawing>
          <wp:anchor distT="0" distB="0" distL="114300" distR="114300" simplePos="0" relativeHeight="252777472" behindDoc="0" locked="0" layoutInCell="1" allowOverlap="1" wp14:anchorId="36C42ADB" wp14:editId="699FFD72">
            <wp:simplePos x="0" y="0"/>
            <wp:positionH relativeFrom="margin">
              <wp:posOffset>-28729</wp:posOffset>
            </wp:positionH>
            <wp:positionV relativeFrom="paragraph">
              <wp:posOffset>378118</wp:posOffset>
            </wp:positionV>
            <wp:extent cx="1387648" cy="1058185"/>
            <wp:effectExtent l="0" t="0" r="0" b="0"/>
            <wp:wrapNone/>
            <wp:docPr id="1800" name="Picture 18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0" name="Picture 18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7648" cy="1058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B1A540" w14:textId="6C215BDA" w:rsidR="00837235" w:rsidRDefault="00837235" w:rsidP="00D32285">
      <w:r>
        <w:t xml:space="preserve">Some people choose to be on the </w:t>
      </w:r>
      <w:r w:rsidRPr="00193BF1">
        <w:rPr>
          <w:b/>
          <w:bCs/>
        </w:rPr>
        <w:t>unpublished electoral roll</w:t>
      </w:r>
      <w:r>
        <w:t>.</w:t>
      </w:r>
    </w:p>
    <w:p w14:paraId="25F37AB5" w14:textId="2283DB71" w:rsidR="00193BF1" w:rsidRDefault="00193BF1" w:rsidP="00D32285"/>
    <w:p w14:paraId="7A7CFC28" w14:textId="515BF9B4" w:rsidR="00193BF1" w:rsidRDefault="009A3FFD" w:rsidP="00D32285">
      <w:r w:rsidRPr="00CB4290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2584960" behindDoc="1" locked="0" layoutInCell="1" allowOverlap="1" wp14:anchorId="2212A090" wp14:editId="24025DAF">
                <wp:simplePos x="0" y="0"/>
                <wp:positionH relativeFrom="margin">
                  <wp:align>right</wp:align>
                </wp:positionH>
                <wp:positionV relativeFrom="paragraph">
                  <wp:posOffset>283210</wp:posOffset>
                </wp:positionV>
                <wp:extent cx="3491230" cy="1432560"/>
                <wp:effectExtent l="0" t="0" r="0" b="0"/>
                <wp:wrapNone/>
                <wp:docPr id="163" name="Rectangle 1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91230" cy="1432560"/>
                        </a:xfrm>
                        <a:prstGeom prst="rect">
                          <a:avLst/>
                        </a:prstGeom>
                        <a:solidFill>
                          <a:srgbClr val="FBE5D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6A1DF5" id="Rectangle 163" o:spid="_x0000_s1026" style="position:absolute;margin-left:223.7pt;margin-top:22.3pt;width:274.9pt;height:112.8pt;z-index:-2507315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" fillcolor="#fbe5d6" stroked="f" strokeweight="1pt">
                <w10:wrap anchorx="margin"/>
              </v:rect>
            </w:pict>
          </mc:Fallback>
        </mc:AlternateContent>
      </w:r>
      <w:r w:rsidR="00F1674E">
        <w:rPr>
          <w:rFonts w:cs="Arial"/>
          <w:b/>
          <w:bCs/>
          <w:noProof/>
          <w:lang w:val="en-NZ" w:eastAsia="en-NZ"/>
        </w:rPr>
        <w:drawing>
          <wp:anchor distT="0" distB="0" distL="114300" distR="114300" simplePos="0" relativeHeight="252780544" behindDoc="0" locked="0" layoutInCell="1" allowOverlap="1" wp14:anchorId="1FB80D85" wp14:editId="36CB5C4B">
            <wp:simplePos x="0" y="0"/>
            <wp:positionH relativeFrom="column">
              <wp:posOffset>1085850</wp:posOffset>
            </wp:positionH>
            <wp:positionV relativeFrom="paragraph">
              <wp:posOffset>274320</wp:posOffset>
            </wp:positionV>
            <wp:extent cx="640080" cy="640080"/>
            <wp:effectExtent l="0" t="0" r="0" b="0"/>
            <wp:wrapNone/>
            <wp:docPr id="1802" name="Graphic 18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" name="Graphic 18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1674E">
        <w:rPr>
          <w:noProof/>
          <w:lang w:val="en-NZ" w:eastAsia="en-NZ"/>
        </w:rPr>
        <w:drawing>
          <wp:anchor distT="0" distB="0" distL="114300" distR="114300" simplePos="0" relativeHeight="252781568" behindDoc="0" locked="0" layoutInCell="1" allowOverlap="1" wp14:anchorId="78DF42B3" wp14:editId="32A07D9E">
            <wp:simplePos x="0" y="0"/>
            <wp:positionH relativeFrom="column">
              <wp:posOffset>-228600</wp:posOffset>
            </wp:positionH>
            <wp:positionV relativeFrom="paragraph">
              <wp:posOffset>214630</wp:posOffset>
            </wp:positionV>
            <wp:extent cx="1097280" cy="1097280"/>
            <wp:effectExtent l="0" t="0" r="0" b="0"/>
            <wp:wrapNone/>
            <wp:docPr id="1803" name="Picture 18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3" name="Picture 180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7280" cy="1097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421EE1" w14:textId="32349A41" w:rsidR="00193BF1" w:rsidRDefault="00F1674E" w:rsidP="00D32285">
      <w:r w:rsidRPr="008A031C">
        <w:rPr>
          <w:rFonts w:cs="Arial"/>
          <w:b/>
          <w:bCs/>
          <w:noProof/>
          <w:lang w:val="en-NZ" w:eastAsia="en-NZ"/>
        </w:rPr>
        <w:drawing>
          <wp:anchor distT="0" distB="0" distL="114300" distR="114300" simplePos="0" relativeHeight="252779520" behindDoc="0" locked="0" layoutInCell="1" allowOverlap="1" wp14:anchorId="3914F44C" wp14:editId="39CADE9F">
            <wp:simplePos x="0" y="0"/>
            <wp:positionH relativeFrom="margin">
              <wp:posOffset>365760</wp:posOffset>
            </wp:positionH>
            <wp:positionV relativeFrom="paragraph">
              <wp:posOffset>601705</wp:posOffset>
            </wp:positionV>
            <wp:extent cx="1133312" cy="864235"/>
            <wp:effectExtent l="0" t="0" r="0" b="0"/>
            <wp:wrapNone/>
            <wp:docPr id="1801" name="Picture 180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1" name="Picture 180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3312" cy="8642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93BF1">
        <w:t xml:space="preserve">The </w:t>
      </w:r>
      <w:r w:rsidR="00193BF1" w:rsidRPr="00193BF1">
        <w:rPr>
          <w:b/>
          <w:bCs/>
        </w:rPr>
        <w:t>unpublished electoral roll</w:t>
      </w:r>
      <w:r w:rsidR="00193BF1">
        <w:t xml:space="preserve"> means that information about you like your address will not be published where other people might see it. </w:t>
      </w:r>
    </w:p>
    <w:p w14:paraId="482C9484" w14:textId="0C15E2EF" w:rsidR="00F1674E" w:rsidRDefault="00F1674E" w:rsidP="00D32285"/>
    <w:p w14:paraId="4A369720" w14:textId="0A3397BD" w:rsidR="00E62E9C" w:rsidRDefault="00E62E9C">
      <w:pPr>
        <w:spacing w:line="240" w:lineRule="auto"/>
        <w:ind w:left="0"/>
      </w:pPr>
      <w:r>
        <w:rPr>
          <w:noProof/>
          <w:lang w:val="en-NZ" w:eastAsia="en-NZ"/>
        </w:rPr>
        <w:drawing>
          <wp:anchor distT="0" distB="0" distL="114300" distR="114300" simplePos="0" relativeHeight="252782592" behindDoc="0" locked="0" layoutInCell="1" allowOverlap="1" wp14:anchorId="53B4BEFB" wp14:editId="51FFDE1B">
            <wp:simplePos x="0" y="0"/>
            <wp:positionH relativeFrom="margin">
              <wp:posOffset>3732</wp:posOffset>
            </wp:positionH>
            <wp:positionV relativeFrom="paragraph">
              <wp:posOffset>195532</wp:posOffset>
            </wp:positionV>
            <wp:extent cx="1498600" cy="1507415"/>
            <wp:effectExtent l="0" t="0" r="0" b="4445"/>
            <wp:wrapNone/>
            <wp:docPr id="1804" name="Picture 18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4" name="Picture 18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8600" cy="1507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E3D5DF" w14:textId="50A63B39" w:rsidR="00B05507" w:rsidRDefault="00193BF1" w:rsidP="00E62E9C">
      <w:r>
        <w:t xml:space="preserve">If you are already on the unpublished electoral roll </w:t>
      </w:r>
      <w:r w:rsidR="00CF3506">
        <w:t xml:space="preserve">you will </w:t>
      </w:r>
      <w:r w:rsidR="00EA529A" w:rsidRPr="00D32285">
        <w:t>need to fill in a</w:t>
      </w:r>
      <w:r w:rsidR="00CF3506">
        <w:t xml:space="preserve"> paper </w:t>
      </w:r>
      <w:r w:rsidR="00EA529A" w:rsidRPr="00D32285">
        <w:t>enrolment form</w:t>
      </w:r>
      <w:r w:rsidR="00CF3506">
        <w:t xml:space="preserve"> to change which </w:t>
      </w:r>
      <w:r w:rsidR="00B66A8B">
        <w:t>electoral roll you are on</w:t>
      </w:r>
      <w:r w:rsidR="00EA529A" w:rsidRPr="00D32285">
        <w:t xml:space="preserve">. </w:t>
      </w:r>
    </w:p>
    <w:p w14:paraId="02DED469" w14:textId="0DC3BA89" w:rsidR="00B05507" w:rsidRDefault="00B05507" w:rsidP="00B05507">
      <w:pPr>
        <w:pStyle w:val="Heading1"/>
      </w:pPr>
      <w:r>
        <w:lastRenderedPageBreak/>
        <w:t>Where to find more information</w:t>
      </w:r>
    </w:p>
    <w:p w14:paraId="7A7C6BF6" w14:textId="77777777" w:rsidR="00B05507" w:rsidRDefault="00B05507" w:rsidP="002D0908"/>
    <w:p w14:paraId="69E39D0B" w14:textId="77777777" w:rsidR="008C4347" w:rsidRDefault="008C4347" w:rsidP="002D0908"/>
    <w:p w14:paraId="574C28D4" w14:textId="2796C885" w:rsidR="008C4347" w:rsidRDefault="002D0908" w:rsidP="002D0908">
      <w:r>
        <w:rPr>
          <w:noProof/>
          <w:lang w:val="en-NZ" w:eastAsia="en-NZ"/>
        </w:rPr>
        <w:drawing>
          <wp:anchor distT="0" distB="0" distL="114300" distR="114300" simplePos="0" relativeHeight="252783616" behindDoc="0" locked="0" layoutInCell="1" allowOverlap="1" wp14:anchorId="43FCD74D" wp14:editId="5FF88521">
            <wp:simplePos x="0" y="0"/>
            <wp:positionH relativeFrom="margin">
              <wp:align>left</wp:align>
            </wp:positionH>
            <wp:positionV relativeFrom="paragraph">
              <wp:posOffset>244475</wp:posOffset>
            </wp:positionV>
            <wp:extent cx="1600908" cy="1520190"/>
            <wp:effectExtent l="0" t="0" r="0" b="3810"/>
            <wp:wrapNone/>
            <wp:docPr id="1805" name="Picture 18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5" name="Picture 18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908" cy="1520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13C80">
        <w:rPr>
          <w:noProof/>
        </w:rPr>
        <w:t>Our</w:t>
      </w:r>
      <w:r w:rsidR="0020515A">
        <w:rPr>
          <w:noProof/>
        </w:rPr>
        <w:t xml:space="preserve"> website has</w:t>
      </w:r>
      <w:r w:rsidR="008114E2">
        <w:t xml:space="preserve"> more</w:t>
      </w:r>
      <w:r w:rsidR="00EA529A" w:rsidRPr="00D32285">
        <w:t xml:space="preserve"> information about</w:t>
      </w:r>
      <w:r w:rsidR="008C4347">
        <w:t>:</w:t>
      </w:r>
    </w:p>
    <w:p w14:paraId="3A0464DF" w14:textId="77777777" w:rsidR="008C4347" w:rsidRDefault="00EA529A" w:rsidP="008C4347">
      <w:pPr>
        <w:pStyle w:val="ListParagraph"/>
      </w:pPr>
      <w:r w:rsidRPr="00D32285">
        <w:t>the Māori Electoral Option</w:t>
      </w:r>
      <w:r w:rsidR="002D0908">
        <w:t xml:space="preserve"> </w:t>
      </w:r>
    </w:p>
    <w:p w14:paraId="53FBE061" w14:textId="2C735D33" w:rsidR="008C4347" w:rsidRDefault="008C4347" w:rsidP="008C4347">
      <w:pPr>
        <w:pStyle w:val="ListParagraph"/>
      </w:pPr>
      <w:r>
        <w:t xml:space="preserve">enrolling to vote. </w:t>
      </w:r>
    </w:p>
    <w:p w14:paraId="0B759551" w14:textId="77777777" w:rsidR="008C4347" w:rsidRDefault="008C4347" w:rsidP="002D0908"/>
    <w:p w14:paraId="6FB78740" w14:textId="07333264" w:rsidR="008C4347" w:rsidRDefault="009E0482" w:rsidP="002D0908">
      <w:r>
        <w:rPr>
          <w:noProof/>
          <w:lang w:val="en-NZ" w:eastAsia="en-NZ"/>
        </w:rPr>
        <w:drawing>
          <wp:anchor distT="0" distB="0" distL="114300" distR="114300" simplePos="0" relativeHeight="252785664" behindDoc="0" locked="0" layoutInCell="1" allowOverlap="1" wp14:anchorId="105C9BD0" wp14:editId="5C181C3A">
            <wp:simplePos x="0" y="0"/>
            <wp:positionH relativeFrom="margin">
              <wp:posOffset>80511</wp:posOffset>
            </wp:positionH>
            <wp:positionV relativeFrom="paragraph">
              <wp:posOffset>152400</wp:posOffset>
            </wp:positionV>
            <wp:extent cx="1200150" cy="1249567"/>
            <wp:effectExtent l="0" t="0" r="0" b="0"/>
            <wp:wrapNone/>
            <wp:docPr id="1806" name="Picture 18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6" name="Picture 180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2495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824E9C" w14:textId="225DE552" w:rsidR="0020515A" w:rsidRDefault="0020515A" w:rsidP="002D0908">
      <w:r>
        <w:t>The website address is:</w:t>
      </w:r>
    </w:p>
    <w:p w14:paraId="17F8B51E" w14:textId="313555EE" w:rsidR="008114E2" w:rsidRPr="00FB73A8" w:rsidRDefault="008114E2" w:rsidP="00E82F74">
      <w:pPr>
        <w:rPr>
          <w:b/>
          <w:bCs/>
        </w:rPr>
      </w:pPr>
      <w:r>
        <w:br/>
      </w:r>
      <w:hyperlink r:id="rId135" w:history="1">
        <w:r w:rsidR="0020515A" w:rsidRPr="00FB73A8">
          <w:rPr>
            <w:rStyle w:val="Hyperlink"/>
            <w:b/>
            <w:bCs/>
            <w:color w:val="000000" w:themeColor="text1"/>
            <w:u w:val="none"/>
          </w:rPr>
          <w:t>vote.nz</w:t>
        </w:r>
      </w:hyperlink>
    </w:p>
    <w:p w14:paraId="2FCC66F4" w14:textId="219DE248" w:rsidR="0020515A" w:rsidRDefault="0020515A" w:rsidP="00E82F74">
      <w:pPr>
        <w:rPr>
          <w:b/>
          <w:bCs/>
        </w:rPr>
      </w:pPr>
    </w:p>
    <w:p w14:paraId="1D8A5A57" w14:textId="56E5C7CF" w:rsidR="0020515A" w:rsidRDefault="0020515A" w:rsidP="00E82F74">
      <w:pPr>
        <w:rPr>
          <w:b/>
          <w:bCs/>
        </w:rPr>
      </w:pPr>
    </w:p>
    <w:p w14:paraId="64C99584" w14:textId="482F43F7" w:rsidR="00E82F74" w:rsidRPr="0020515A" w:rsidRDefault="009E0482" w:rsidP="0020515A">
      <w:r>
        <w:rPr>
          <w:noProof/>
          <w:lang w:val="en-NZ" w:eastAsia="en-NZ"/>
        </w:rPr>
        <w:drawing>
          <wp:anchor distT="0" distB="0" distL="114300" distR="114300" simplePos="0" relativeHeight="252786688" behindDoc="0" locked="0" layoutInCell="1" allowOverlap="1" wp14:anchorId="4FC8B582" wp14:editId="23FFC3B9">
            <wp:simplePos x="0" y="0"/>
            <wp:positionH relativeFrom="margin">
              <wp:align>left</wp:align>
            </wp:positionH>
            <wp:positionV relativeFrom="paragraph">
              <wp:posOffset>50165</wp:posOffset>
            </wp:positionV>
            <wp:extent cx="1280160" cy="1280160"/>
            <wp:effectExtent l="0" t="0" r="2540" b="2540"/>
            <wp:wrapNone/>
            <wp:docPr id="1807" name="Picture 180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" name="Picture 180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0160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0515A" w:rsidRPr="0020515A">
        <w:t>You can also call us with any questions you have on:</w:t>
      </w:r>
    </w:p>
    <w:p w14:paraId="169456DD" w14:textId="1357C685" w:rsidR="0020515A" w:rsidRDefault="0020515A" w:rsidP="0020515A"/>
    <w:p w14:paraId="745828BD" w14:textId="37D1D87A" w:rsidR="00013C80" w:rsidRDefault="00EA529A" w:rsidP="002D0908">
      <w:pPr>
        <w:rPr>
          <w:b/>
          <w:bCs/>
        </w:rPr>
      </w:pPr>
      <w:r w:rsidRPr="008114E2">
        <w:rPr>
          <w:b/>
          <w:bCs/>
        </w:rPr>
        <w:t>0800 36 76 56</w:t>
      </w:r>
    </w:p>
    <w:p w14:paraId="717966DE" w14:textId="36B86701" w:rsidR="009E0482" w:rsidRDefault="009E0482" w:rsidP="009E0482">
      <w:r>
        <w:rPr>
          <w:noProof/>
          <w:lang w:val="en-NZ" w:eastAsia="en-NZ"/>
        </w:rPr>
        <w:drawing>
          <wp:anchor distT="0" distB="0" distL="114300" distR="114300" simplePos="0" relativeHeight="252788736" behindDoc="0" locked="0" layoutInCell="1" allowOverlap="1" wp14:anchorId="3C62F1C9" wp14:editId="26046434">
            <wp:simplePos x="0" y="0"/>
            <wp:positionH relativeFrom="column">
              <wp:posOffset>-141605</wp:posOffset>
            </wp:positionH>
            <wp:positionV relativeFrom="paragraph">
              <wp:posOffset>297815</wp:posOffset>
            </wp:positionV>
            <wp:extent cx="1841500" cy="1308100"/>
            <wp:effectExtent l="0" t="0" r="0" b="0"/>
            <wp:wrapNone/>
            <wp:docPr id="1808" name="Picture 18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8" name="Picture 180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1500" cy="1308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7323C">
        <w:t xml:space="preserve"> </w:t>
      </w:r>
    </w:p>
    <w:p w14:paraId="2B65AA5C" w14:textId="5C189927" w:rsidR="009E0482" w:rsidRDefault="009E0482" w:rsidP="009E0482">
      <w:r>
        <w:rPr>
          <w:noProof/>
          <w:lang w:val="en-NZ" w:eastAsia="en-NZ"/>
        </w:rPr>
        <w:drawing>
          <wp:anchor distT="0" distB="0" distL="114300" distR="114300" simplePos="0" relativeHeight="252789760" behindDoc="0" locked="0" layoutInCell="1" allowOverlap="1" wp14:anchorId="21106542" wp14:editId="1184EA1F">
            <wp:simplePos x="0" y="0"/>
            <wp:positionH relativeFrom="column">
              <wp:posOffset>1200150</wp:posOffset>
            </wp:positionH>
            <wp:positionV relativeFrom="paragraph">
              <wp:posOffset>303530</wp:posOffset>
            </wp:positionV>
            <wp:extent cx="647700" cy="647700"/>
            <wp:effectExtent l="0" t="0" r="0" b="0"/>
            <wp:wrapNone/>
            <wp:docPr id="1809" name="Graphic 18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9" name="Graphic 180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70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2FF17E" w14:textId="699579DC" w:rsidR="00870654" w:rsidRPr="009A7943" w:rsidRDefault="009E0482" w:rsidP="009A7943">
      <w:r w:rsidRPr="0007323C">
        <w:t>It will not cost you any money to call this number.</w:t>
      </w:r>
    </w:p>
    <w:p w14:paraId="24898BB5" w14:textId="7A21F158" w:rsidR="00025A94" w:rsidRPr="00025A94" w:rsidRDefault="00025A94" w:rsidP="00025A94">
      <w:pPr>
        <w:spacing w:line="240" w:lineRule="auto"/>
        <w:ind w:left="0"/>
        <w:rPr>
          <w:rFonts w:eastAsia="Times New Roman" w:cs="Arial"/>
          <w:szCs w:val="32"/>
          <w:lang w:eastAsia="en-NZ"/>
        </w:rPr>
      </w:pPr>
      <w:r w:rsidRPr="00025A94">
        <w:rPr>
          <w:rFonts w:cs="Times New Roman"/>
          <w:noProof/>
        </w:rPr>
        <w:lastRenderedPageBreak/>
        <mc:AlternateContent>
          <mc:Choice Requires="wps">
            <w:drawing>
              <wp:anchor distT="0" distB="0" distL="114300" distR="114300" simplePos="0" relativeHeight="252946432" behindDoc="1" locked="0" layoutInCell="1" allowOverlap="1" wp14:anchorId="4AA06DF9" wp14:editId="36C045E0">
                <wp:simplePos x="0" y="0"/>
                <wp:positionH relativeFrom="margin">
                  <wp:posOffset>-348615</wp:posOffset>
                </wp:positionH>
                <wp:positionV relativeFrom="paragraph">
                  <wp:posOffset>-29210</wp:posOffset>
                </wp:positionV>
                <wp:extent cx="6234430" cy="8926195"/>
                <wp:effectExtent l="0" t="0" r="13970" b="27305"/>
                <wp:wrapNone/>
                <wp:docPr id="940942593" name="Rectangle 9409425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234430" cy="892619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164A546" id="Rectangle 940942593" o:spid="_x0000_s1026" style="position:absolute;margin-left:-27.45pt;margin-top:-2.3pt;width:490.9pt;height:702.85pt;z-index:-2503700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" filled="f" strokecolor="windowText">
                <v:path arrowok="t"/>
                <w10:wrap anchorx="margin"/>
              </v:rect>
            </w:pict>
          </mc:Fallback>
        </mc:AlternateContent>
      </w:r>
    </w:p>
    <w:p w14:paraId="77F8E15D" w14:textId="0AF87EB7" w:rsidR="00025A94" w:rsidRPr="00E43F08" w:rsidRDefault="00025A94" w:rsidP="00025A94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 w:val="24"/>
          <w:lang w:val="en-NZ" w:eastAsia="en-NZ"/>
        </w:rPr>
        <w:drawing>
          <wp:anchor distT="0" distB="0" distL="114300" distR="114300" simplePos="0" relativeHeight="252954624" behindDoc="0" locked="0" layoutInCell="1" allowOverlap="1" wp14:anchorId="72DCE1B0" wp14:editId="721761A1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914077" cy="763480"/>
            <wp:effectExtent l="0" t="0" r="0" b="0"/>
            <wp:wrapNone/>
            <wp:docPr id="1550" name="Picture 1550" descr="Logo - Electoral Commis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0" name="Picture 1550" descr="Logo&#10;&#10;Description automatically generated with medium confidenc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4077" cy="763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t>T</w:t>
      </w:r>
      <w:r w:rsidRPr="00E43F08">
        <w:rPr>
          <w:rFonts w:eastAsia="Times New Roman" w:cs="Arial"/>
          <w:szCs w:val="32"/>
          <w:lang w:eastAsia="en-NZ"/>
        </w:rPr>
        <w:t xml:space="preserve">his information has been written by </w:t>
      </w:r>
      <w:r>
        <w:rPr>
          <w:rFonts w:eastAsia="Times New Roman" w:cs="Arial"/>
          <w:szCs w:val="32"/>
          <w:lang w:eastAsia="en-NZ"/>
        </w:rPr>
        <w:t>the Electoral Commission.</w:t>
      </w:r>
    </w:p>
    <w:p w14:paraId="2BD524AD" w14:textId="77777777" w:rsidR="00025A94" w:rsidRPr="00025A94" w:rsidRDefault="00025A94" w:rsidP="00025A94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4F5F37B7" w14:textId="47FF6C63" w:rsidR="00025A94" w:rsidRPr="00025A94" w:rsidRDefault="00025A94" w:rsidP="00025A94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025A94">
        <w:rPr>
          <w:rFonts w:cs="Times New Roman"/>
          <w:noProof/>
        </w:rPr>
        <w:drawing>
          <wp:anchor distT="0" distB="0" distL="114300" distR="114300" simplePos="0" relativeHeight="252952576" behindDoc="0" locked="0" layoutInCell="1" allowOverlap="1" wp14:anchorId="07A7B9A2" wp14:editId="5650BAB4">
            <wp:simplePos x="0" y="0"/>
            <wp:positionH relativeFrom="margin">
              <wp:posOffset>0</wp:posOffset>
            </wp:positionH>
            <wp:positionV relativeFrom="paragraph">
              <wp:posOffset>12700</wp:posOffset>
            </wp:positionV>
            <wp:extent cx="1981200" cy="855980"/>
            <wp:effectExtent l="0" t="0" r="0" b="1270"/>
            <wp:wrapNone/>
            <wp:docPr id="940942592" name="Picture 940942592" descr="A blue text on a white background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 blue text on a white background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85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25A94">
        <w:rPr>
          <w:rFonts w:eastAsia="Times New Roman" w:cs="Arial"/>
          <w:szCs w:val="32"/>
          <w:lang w:eastAsia="en-NZ"/>
        </w:rPr>
        <w:t xml:space="preserve">It has been translated into Easy Read by the Make </w:t>
      </w:r>
      <w:proofErr w:type="gramStart"/>
      <w:r w:rsidRPr="00025A94">
        <w:rPr>
          <w:rFonts w:eastAsia="Times New Roman" w:cs="Arial"/>
          <w:szCs w:val="32"/>
          <w:lang w:eastAsia="en-NZ"/>
        </w:rPr>
        <w:t>it</w:t>
      </w:r>
      <w:proofErr w:type="gramEnd"/>
      <w:r w:rsidRPr="00025A94">
        <w:rPr>
          <w:rFonts w:eastAsia="Times New Roman" w:cs="Arial"/>
          <w:szCs w:val="32"/>
          <w:lang w:eastAsia="en-NZ"/>
        </w:rPr>
        <w:t xml:space="preserve"> Easy </w:t>
      </w:r>
      <w:r w:rsidRPr="00025A94">
        <w:rPr>
          <w:rFonts w:cs="Arial"/>
          <w:szCs w:val="32"/>
          <w:lang w:eastAsia="en-NZ"/>
        </w:rPr>
        <w:t>Kia Māmā Mai service of People First New Zealand Ngā Tāngata Tuatahi.</w:t>
      </w:r>
    </w:p>
    <w:p w14:paraId="12E95015" w14:textId="14A80FD6" w:rsidR="00025A94" w:rsidRPr="00025A94" w:rsidRDefault="00025A94" w:rsidP="00025A94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  <w:r w:rsidRPr="00025A94">
        <w:rPr>
          <w:rFonts w:cs="Times New Roman"/>
          <w:noProof/>
        </w:rPr>
        <w:drawing>
          <wp:anchor distT="0" distB="0" distL="114300" distR="114300" simplePos="0" relativeHeight="252951552" behindDoc="0" locked="0" layoutInCell="1" allowOverlap="1" wp14:anchorId="48893CF7" wp14:editId="7B506572">
            <wp:simplePos x="0" y="0"/>
            <wp:positionH relativeFrom="margin">
              <wp:align>left</wp:align>
            </wp:positionH>
            <wp:positionV relativeFrom="paragraph">
              <wp:posOffset>174625</wp:posOffset>
            </wp:positionV>
            <wp:extent cx="1971675" cy="986155"/>
            <wp:effectExtent l="0" t="0" r="9525" b="4445"/>
            <wp:wrapNone/>
            <wp:docPr id="63" name="Picture 63" descr="A close-up of a sign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A close-up of a sign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986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B1FEFC" w14:textId="4FD30587" w:rsidR="00025A94" w:rsidRPr="00025A94" w:rsidRDefault="00025A94" w:rsidP="00025A94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025A94">
        <w:rPr>
          <w:rFonts w:cs="Times New Roman"/>
          <w:noProof/>
        </w:rPr>
        <w:drawing>
          <wp:anchor distT="0" distB="0" distL="114300" distR="114300" simplePos="0" relativeHeight="252944384" behindDoc="1" locked="0" layoutInCell="1" allowOverlap="1" wp14:anchorId="53F4A3A6" wp14:editId="53F7153D">
            <wp:simplePos x="0" y="0"/>
            <wp:positionH relativeFrom="margin">
              <wp:posOffset>283845</wp:posOffset>
            </wp:positionH>
            <wp:positionV relativeFrom="paragraph">
              <wp:posOffset>1071880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61" name="Picture 61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25A94">
        <w:rPr>
          <w:rFonts w:cs="Arial"/>
          <w:szCs w:val="32"/>
          <w:lang w:eastAsia="en-NZ"/>
        </w:rPr>
        <w:t>The ideas in this document are not the ideas of People First New Zealand Ngā Tāngata Tuatahi.</w:t>
      </w:r>
    </w:p>
    <w:p w14:paraId="168FDCB8" w14:textId="77777777" w:rsidR="00025A94" w:rsidRPr="00025A94" w:rsidRDefault="00025A94" w:rsidP="00025A94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28134A26" w14:textId="77777777" w:rsidR="00025A94" w:rsidRPr="00025A94" w:rsidRDefault="00025A94" w:rsidP="00025A94">
      <w:pPr>
        <w:ind w:left="3402"/>
        <w:rPr>
          <w:rFonts w:eastAsia="Times New Roman" w:cs="Arial"/>
          <w:szCs w:val="32"/>
          <w:lang w:eastAsia="en-NZ"/>
        </w:rPr>
      </w:pPr>
      <w:r w:rsidRPr="00025A94">
        <w:rPr>
          <w:rFonts w:eastAsia="Times New Roman" w:cs="Arial"/>
          <w:szCs w:val="32"/>
          <w:lang w:eastAsia="en-NZ"/>
        </w:rPr>
        <w:t>Make it Easy uses images from:</w:t>
      </w:r>
    </w:p>
    <w:p w14:paraId="07105C57" w14:textId="77777777" w:rsidR="00025A94" w:rsidRPr="00025A94" w:rsidRDefault="00025A94" w:rsidP="00025A94">
      <w:pPr>
        <w:ind w:left="3402"/>
        <w:contextualSpacing/>
        <w:rPr>
          <w:rFonts w:eastAsia="Times New Roman" w:cs="Arial"/>
          <w:sz w:val="20"/>
          <w:szCs w:val="32"/>
          <w:lang w:val="en-GB" w:eastAsia="en-NZ"/>
        </w:rPr>
      </w:pPr>
    </w:p>
    <w:p w14:paraId="19B3227D" w14:textId="3A0EDF4A" w:rsidR="00025A94" w:rsidRPr="00025A94" w:rsidRDefault="00025A94" w:rsidP="00025A94">
      <w:pPr>
        <w:numPr>
          <w:ilvl w:val="0"/>
          <w:numId w:val="36"/>
        </w:numPr>
        <w:ind w:left="3969" w:hanging="567"/>
        <w:contextualSpacing/>
        <w:rPr>
          <w:rFonts w:eastAsia="Times New Roman" w:cs="Arial"/>
          <w:szCs w:val="32"/>
          <w:lang w:val="en-GB" w:eastAsia="en-NZ"/>
        </w:rPr>
      </w:pPr>
      <w:r w:rsidRPr="00025A94">
        <w:rPr>
          <w:rFonts w:eastAsia="Times New Roman" w:cs="Arial"/>
          <w:noProof/>
          <w:szCs w:val="32"/>
          <w:lang w:val="en-GB" w:eastAsia="en-NZ"/>
        </w:rPr>
        <w:drawing>
          <wp:anchor distT="0" distB="0" distL="114300" distR="114300" simplePos="0" relativeHeight="252947456" behindDoc="0" locked="0" layoutInCell="1" allowOverlap="1" wp14:anchorId="6B3701ED" wp14:editId="0945606B">
            <wp:simplePos x="0" y="0"/>
            <wp:positionH relativeFrom="margin">
              <wp:posOffset>32385</wp:posOffset>
            </wp:positionH>
            <wp:positionV relativeFrom="paragraph">
              <wp:posOffset>106045</wp:posOffset>
            </wp:positionV>
            <wp:extent cx="1809750" cy="203835"/>
            <wp:effectExtent l="0" t="0" r="0" b="5715"/>
            <wp:wrapNone/>
            <wp:docPr id="54" name="Picture 54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" descr="Photo Symbols"/>
                    <pic:cNvPicPr>
                      <a:picLocks noChangeAspect="1" noChangeArrowheads="1"/>
                    </pic:cNvPicPr>
                  </pic:nvPicPr>
                  <pic:blipFill>
                    <a:blip r:embed="rId1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25A94">
        <w:rPr>
          <w:rFonts w:eastAsia="Times New Roman" w:cs="Arial"/>
          <w:szCs w:val="32"/>
          <w:lang w:val="en-GB" w:eastAsia="en-NZ"/>
        </w:rPr>
        <w:t>Changepeople.org</w:t>
      </w:r>
    </w:p>
    <w:p w14:paraId="083EE7AF" w14:textId="77777777" w:rsidR="00025A94" w:rsidRPr="00025A94" w:rsidRDefault="00025A94" w:rsidP="00025A94">
      <w:pPr>
        <w:numPr>
          <w:ilvl w:val="0"/>
          <w:numId w:val="36"/>
        </w:numPr>
        <w:ind w:left="3969" w:hanging="567"/>
        <w:contextualSpacing/>
        <w:rPr>
          <w:rFonts w:eastAsia="Times New Roman" w:cs="Arial"/>
          <w:sz w:val="2"/>
          <w:szCs w:val="32"/>
          <w:lang w:val="en-GB" w:eastAsia="en-NZ"/>
        </w:rPr>
      </w:pPr>
    </w:p>
    <w:p w14:paraId="704AE8FB" w14:textId="7187FE4B" w:rsidR="00025A94" w:rsidRPr="00025A94" w:rsidRDefault="00025A94" w:rsidP="00025A94">
      <w:pPr>
        <w:numPr>
          <w:ilvl w:val="6"/>
          <w:numId w:val="36"/>
        </w:numPr>
        <w:ind w:left="3969" w:hanging="567"/>
        <w:contextualSpacing/>
        <w:rPr>
          <w:rFonts w:eastAsia="Times New Roman" w:cs="Arial"/>
          <w:szCs w:val="32"/>
          <w:lang w:val="en-GB" w:eastAsia="en-NZ"/>
        </w:rPr>
      </w:pPr>
      <w:r w:rsidRPr="00025A94">
        <w:rPr>
          <w:rFonts w:eastAsia="Times New Roman" w:cs="Arial"/>
          <w:noProof/>
          <w:szCs w:val="32"/>
          <w:lang w:val="en-GB" w:eastAsia="en-NZ"/>
        </w:rPr>
        <w:drawing>
          <wp:anchor distT="0" distB="0" distL="114300" distR="114300" simplePos="0" relativeHeight="252950528" behindDoc="0" locked="0" layoutInCell="1" allowOverlap="1" wp14:anchorId="3851CD25" wp14:editId="5A15399F">
            <wp:simplePos x="0" y="0"/>
            <wp:positionH relativeFrom="column">
              <wp:posOffset>1016635</wp:posOffset>
            </wp:positionH>
            <wp:positionV relativeFrom="paragraph">
              <wp:posOffset>339090</wp:posOffset>
            </wp:positionV>
            <wp:extent cx="869950" cy="869950"/>
            <wp:effectExtent l="0" t="0" r="6350" b="6350"/>
            <wp:wrapNone/>
            <wp:docPr id="53" name="Picture 53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. Wood logo"/>
                    <pic:cNvPicPr>
                      <a:picLocks noChangeAspect="1" noChangeArrowheads="1"/>
                    </pic:cNvPicPr>
                  </pic:nvPicPr>
                  <pic:blipFill>
                    <a:blip r:embed="rId1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9950" cy="869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25A94">
        <w:rPr>
          <w:rFonts w:eastAsia="Times New Roman" w:cs="Arial"/>
          <w:noProof/>
          <w:szCs w:val="32"/>
          <w:lang w:val="en-GB" w:eastAsia="en-NZ"/>
        </w:rPr>
        <w:drawing>
          <wp:anchor distT="0" distB="0" distL="114300" distR="114300" simplePos="0" relativeHeight="252948480" behindDoc="0" locked="0" layoutInCell="1" allowOverlap="1" wp14:anchorId="3537DB96" wp14:editId="4590ABA2">
            <wp:simplePos x="0" y="0"/>
            <wp:positionH relativeFrom="margin">
              <wp:posOffset>-147320</wp:posOffset>
            </wp:positionH>
            <wp:positionV relativeFrom="paragraph">
              <wp:posOffset>230505</wp:posOffset>
            </wp:positionV>
            <wp:extent cx="1036955" cy="1098550"/>
            <wp:effectExtent l="0" t="0" r="0" b="6350"/>
            <wp:wrapNone/>
            <wp:docPr id="52" name="Picture 52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" descr="EssGeeSee NZ"/>
                    <pic:cNvPicPr>
                      <a:picLocks noChangeAspect="1" noChangeArrowheads="1"/>
                    </pic:cNvPicPr>
                  </pic:nvPicPr>
                  <pic:blipFill>
                    <a:blip r:embed="rId1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25A94">
        <w:rPr>
          <w:rFonts w:eastAsia="Times New Roman" w:cs="Arial"/>
          <w:szCs w:val="32"/>
          <w:lang w:val="en-GB" w:eastAsia="en-NZ"/>
        </w:rPr>
        <w:t>Photosymbols.com</w:t>
      </w:r>
    </w:p>
    <w:p w14:paraId="04D8DF2C" w14:textId="77777777" w:rsidR="00025A94" w:rsidRPr="00025A94" w:rsidRDefault="00025A94" w:rsidP="00025A94">
      <w:pPr>
        <w:numPr>
          <w:ilvl w:val="0"/>
          <w:numId w:val="36"/>
        </w:numPr>
        <w:ind w:left="3969" w:hanging="567"/>
        <w:contextualSpacing/>
        <w:rPr>
          <w:rFonts w:eastAsia="Times New Roman" w:cs="Arial"/>
          <w:sz w:val="2"/>
          <w:szCs w:val="32"/>
          <w:lang w:val="en-GB" w:eastAsia="en-NZ"/>
        </w:rPr>
      </w:pPr>
    </w:p>
    <w:p w14:paraId="0EF64360" w14:textId="77777777" w:rsidR="00025A94" w:rsidRPr="00025A94" w:rsidRDefault="00025A94" w:rsidP="00025A94">
      <w:pPr>
        <w:numPr>
          <w:ilvl w:val="0"/>
          <w:numId w:val="36"/>
        </w:numPr>
        <w:ind w:left="3969" w:hanging="567"/>
        <w:contextualSpacing/>
        <w:rPr>
          <w:rFonts w:eastAsia="Times New Roman" w:cs="Arial"/>
          <w:szCs w:val="32"/>
          <w:lang w:val="en-GB" w:eastAsia="en-NZ"/>
        </w:rPr>
      </w:pPr>
      <w:r w:rsidRPr="00025A94">
        <w:rPr>
          <w:rFonts w:eastAsia="Times New Roman" w:cs="Arial"/>
          <w:color w:val="000000"/>
          <w:szCs w:val="32"/>
          <w:shd w:val="clear" w:color="auto" w:fill="FFFFFF"/>
          <w:lang w:val="en-GB" w:eastAsia="en-NZ"/>
        </w:rPr>
        <w:t>SGC Image Works</w:t>
      </w:r>
    </w:p>
    <w:p w14:paraId="188369AF" w14:textId="77777777" w:rsidR="00025A94" w:rsidRPr="00025A94" w:rsidRDefault="00025A94" w:rsidP="00025A94">
      <w:pPr>
        <w:numPr>
          <w:ilvl w:val="0"/>
          <w:numId w:val="36"/>
        </w:numPr>
        <w:ind w:left="3969" w:hanging="567"/>
        <w:contextualSpacing/>
        <w:rPr>
          <w:rFonts w:eastAsia="Times New Roman" w:cs="Arial"/>
          <w:szCs w:val="32"/>
          <w:lang w:val="en-GB" w:eastAsia="en-NZ"/>
        </w:rPr>
      </w:pPr>
      <w:r w:rsidRPr="00025A94">
        <w:rPr>
          <w:rFonts w:eastAsia="Times New Roman" w:cs="Arial"/>
          <w:szCs w:val="32"/>
          <w:lang w:val="en-GB" w:eastAsia="en-NZ"/>
        </w:rPr>
        <w:t>Huriana</w:t>
      </w:r>
      <w:r w:rsidRPr="00025A94">
        <w:rPr>
          <w:rFonts w:eastAsia="Times New Roman" w:cs="Arial"/>
          <w:szCs w:val="32"/>
          <w:shd w:val="clear" w:color="auto" w:fill="FFFFFF"/>
          <w:lang w:val="en-GB" w:eastAsia="en-NZ"/>
        </w:rPr>
        <w:t> Kopeke-Te Aho</w:t>
      </w:r>
    </w:p>
    <w:p w14:paraId="047A0DB5" w14:textId="77777777" w:rsidR="00025A94" w:rsidRPr="00025A94" w:rsidRDefault="00025A94" w:rsidP="00025A94">
      <w:pPr>
        <w:numPr>
          <w:ilvl w:val="0"/>
          <w:numId w:val="36"/>
        </w:numPr>
        <w:ind w:left="3969" w:hanging="567"/>
        <w:contextualSpacing/>
        <w:rPr>
          <w:rFonts w:eastAsia="Times New Roman" w:cs="Arial"/>
          <w:szCs w:val="32"/>
          <w:lang w:val="en-GB" w:eastAsia="en-NZ"/>
        </w:rPr>
      </w:pPr>
      <w:r w:rsidRPr="00025A94">
        <w:rPr>
          <w:rFonts w:eastAsia="Times New Roman" w:cs="Arial"/>
          <w:szCs w:val="32"/>
          <w:shd w:val="clear" w:color="auto" w:fill="FFFFFF"/>
          <w:lang w:val="en-GB" w:eastAsia="en-NZ"/>
        </w:rPr>
        <w:t>T. Wood.</w:t>
      </w:r>
    </w:p>
    <w:p w14:paraId="73A69CC6" w14:textId="70CDC3F6" w:rsidR="006242F6" w:rsidRDefault="00025A94" w:rsidP="00025A94">
      <w:pPr>
        <w:spacing w:after="120"/>
        <w:ind w:left="3402"/>
      </w:pPr>
      <w:r w:rsidRPr="00025A94">
        <w:rPr>
          <w:rFonts w:cs="Times New Roman"/>
          <w:noProof/>
        </w:rPr>
        <w:drawing>
          <wp:anchor distT="0" distB="0" distL="114300" distR="114300" simplePos="0" relativeHeight="252945408" behindDoc="0" locked="0" layoutInCell="1" allowOverlap="1" wp14:anchorId="3AEFC67C" wp14:editId="48F69509">
            <wp:simplePos x="0" y="0"/>
            <wp:positionH relativeFrom="column">
              <wp:posOffset>648335</wp:posOffset>
            </wp:positionH>
            <wp:positionV relativeFrom="paragraph">
              <wp:posOffset>659130</wp:posOffset>
            </wp:positionV>
            <wp:extent cx="571500" cy="838200"/>
            <wp:effectExtent l="0" t="0" r="0" b="0"/>
            <wp:wrapNone/>
            <wp:docPr id="51" name="Picture 51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6" descr="copyright logo"/>
                    <pic:cNvPicPr>
                      <a:picLocks noChangeAspect="1" noChangeArrowheads="1"/>
                    </pic:cNvPicPr>
                  </pic:nvPicPr>
                  <pic:blipFill>
                    <a:blip r:embed="rId1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25A94">
        <w:rPr>
          <w:rFonts w:eastAsia="Times New Roman" w:cs="Arial"/>
          <w:szCs w:val="32"/>
          <w:lang w:eastAsia="en-NZ"/>
        </w:rPr>
        <w:br/>
      </w:r>
      <w:r w:rsidRPr="00025A94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</w:p>
    <w:sectPr w:rsidR="006242F6" w:rsidSect="005A3843">
      <w:footerReference w:type="even" r:id="rId144"/>
      <w:footerReference w:type="default" r:id="rId145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ED7D31" w:themeColor="accent2"/>
        <w:left w:val="single" w:sz="24" w:space="24" w:color="ED7D31" w:themeColor="accent2"/>
        <w:bottom w:val="single" w:sz="24" w:space="24" w:color="ED7D31" w:themeColor="accent2"/>
        <w:right w:val="single" w:sz="24" w:space="24" w:color="ED7D31" w:themeColor="accent2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48F6544" w14:textId="77777777" w:rsidR="00D20156" w:rsidRDefault="00D20156">
      <w:pPr>
        <w:spacing w:line="240" w:lineRule="auto"/>
      </w:pPr>
      <w:r>
        <w:separator/>
      </w:r>
    </w:p>
  </w:endnote>
  <w:endnote w:type="continuationSeparator" w:id="0">
    <w:p w14:paraId="46CE0716" w14:textId="77777777" w:rsidR="00D20156" w:rsidRDefault="00D2015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7AF171DC" w14:textId="77777777" w:rsidR="006242F6" w:rsidRDefault="006242F6" w:rsidP="006242F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BAA1144" w14:textId="77777777" w:rsidR="006242F6" w:rsidRDefault="006242F6" w:rsidP="006242F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4F8D1528" w14:textId="77777777" w:rsidR="006242F6" w:rsidRPr="00AA03EC" w:rsidRDefault="006242F6" w:rsidP="006242F6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="008506ED">
          <w:rPr>
            <w:rStyle w:val="PageNumber"/>
            <w:noProof/>
            <w:sz w:val="28"/>
            <w:szCs w:val="28"/>
          </w:rPr>
          <w:t>5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72717FF6" w14:textId="77777777" w:rsidR="006242F6" w:rsidRDefault="006242F6" w:rsidP="006242F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B33459C" w14:textId="77777777" w:rsidR="00D20156" w:rsidRDefault="00D20156">
      <w:pPr>
        <w:spacing w:line="240" w:lineRule="auto"/>
      </w:pPr>
      <w:r>
        <w:separator/>
      </w:r>
    </w:p>
  </w:footnote>
  <w:footnote w:type="continuationSeparator" w:id="0">
    <w:p w14:paraId="6E92532D" w14:textId="77777777" w:rsidR="00D20156" w:rsidRDefault="00D2015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5B5434"/>
    <w:multiLevelType w:val="hybridMultilevel"/>
    <w:tmpl w:val="3B0CA634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" w15:restartNumberingAfterBreak="0">
    <w:nsid w:val="00E04270"/>
    <w:multiLevelType w:val="multilevel"/>
    <w:tmpl w:val="0C5C60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5C80450"/>
    <w:multiLevelType w:val="hybridMultilevel"/>
    <w:tmpl w:val="039CBC48"/>
    <w:lvl w:ilvl="0" w:tplc="8560428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BF097C"/>
    <w:multiLevelType w:val="hybridMultilevel"/>
    <w:tmpl w:val="48D0E57E"/>
    <w:lvl w:ilvl="0" w:tplc="E722ABF4">
      <w:start w:val="1"/>
      <w:numFmt w:val="decimal"/>
      <w:lvlText w:val="%1"/>
      <w:lvlJc w:val="left"/>
      <w:pPr>
        <w:ind w:left="404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4766" w:hanging="360"/>
      </w:pPr>
    </w:lvl>
    <w:lvl w:ilvl="2" w:tplc="0809001B" w:tentative="1">
      <w:start w:val="1"/>
      <w:numFmt w:val="lowerRoman"/>
      <w:lvlText w:val="%3."/>
      <w:lvlJc w:val="right"/>
      <w:pPr>
        <w:ind w:left="5486" w:hanging="180"/>
      </w:pPr>
    </w:lvl>
    <w:lvl w:ilvl="3" w:tplc="0809000F" w:tentative="1">
      <w:start w:val="1"/>
      <w:numFmt w:val="decimal"/>
      <w:lvlText w:val="%4."/>
      <w:lvlJc w:val="left"/>
      <w:pPr>
        <w:ind w:left="6206" w:hanging="360"/>
      </w:pPr>
    </w:lvl>
    <w:lvl w:ilvl="4" w:tplc="08090019" w:tentative="1">
      <w:start w:val="1"/>
      <w:numFmt w:val="lowerLetter"/>
      <w:lvlText w:val="%5."/>
      <w:lvlJc w:val="left"/>
      <w:pPr>
        <w:ind w:left="6926" w:hanging="360"/>
      </w:pPr>
    </w:lvl>
    <w:lvl w:ilvl="5" w:tplc="0809001B" w:tentative="1">
      <w:start w:val="1"/>
      <w:numFmt w:val="lowerRoman"/>
      <w:lvlText w:val="%6."/>
      <w:lvlJc w:val="right"/>
      <w:pPr>
        <w:ind w:left="7646" w:hanging="180"/>
      </w:pPr>
    </w:lvl>
    <w:lvl w:ilvl="6" w:tplc="0809000F" w:tentative="1">
      <w:start w:val="1"/>
      <w:numFmt w:val="decimal"/>
      <w:lvlText w:val="%7."/>
      <w:lvlJc w:val="left"/>
      <w:pPr>
        <w:ind w:left="8366" w:hanging="360"/>
      </w:pPr>
    </w:lvl>
    <w:lvl w:ilvl="7" w:tplc="08090019" w:tentative="1">
      <w:start w:val="1"/>
      <w:numFmt w:val="lowerLetter"/>
      <w:lvlText w:val="%8."/>
      <w:lvlJc w:val="left"/>
      <w:pPr>
        <w:ind w:left="9086" w:hanging="360"/>
      </w:pPr>
    </w:lvl>
    <w:lvl w:ilvl="8" w:tplc="08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6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7" w15:restartNumberingAfterBreak="0">
    <w:nsid w:val="1A416FAC"/>
    <w:multiLevelType w:val="hybridMultilevel"/>
    <w:tmpl w:val="DB92EF9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23E0E995"/>
    <w:multiLevelType w:val="hybridMultilevel"/>
    <w:tmpl w:val="11763B48"/>
    <w:lvl w:ilvl="0" w:tplc="AF583A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FC8B6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2A8A9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0A34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31C2F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8BC9C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08D7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1CDD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32C14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526E32"/>
    <w:multiLevelType w:val="hybridMultilevel"/>
    <w:tmpl w:val="83142376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0" w15:restartNumberingAfterBreak="0">
    <w:nsid w:val="31A94F5A"/>
    <w:multiLevelType w:val="hybridMultilevel"/>
    <w:tmpl w:val="DB9EEE50"/>
    <w:lvl w:ilvl="0" w:tplc="DAA0B29E">
      <w:numFmt w:val="bullet"/>
      <w:lvlText w:val="•"/>
      <w:lvlJc w:val="left"/>
      <w:pPr>
        <w:ind w:left="5042" w:hanging="1356"/>
      </w:pPr>
      <w:rPr>
        <w:rFonts w:ascii="Arial" w:eastAsiaTheme="minorEastAsia" w:hAnsi="Arial" w:cs="Arial" w:hint="default"/>
      </w:rPr>
    </w:lvl>
    <w:lvl w:ilvl="1" w:tplc="14090003" w:tentative="1">
      <w:start w:val="1"/>
      <w:numFmt w:val="bullet"/>
      <w:lvlText w:val="o"/>
      <w:lvlJc w:val="left"/>
      <w:pPr>
        <w:ind w:left="476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8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20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92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64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36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8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806" w:hanging="360"/>
      </w:pPr>
      <w:rPr>
        <w:rFonts w:ascii="Wingdings" w:hAnsi="Wingdings" w:hint="default"/>
      </w:rPr>
    </w:lvl>
  </w:abstractNum>
  <w:abstractNum w:abstractNumId="11" w15:restartNumberingAfterBreak="0">
    <w:nsid w:val="35315042"/>
    <w:multiLevelType w:val="hybridMultilevel"/>
    <w:tmpl w:val="7584C88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2" w15:restartNumberingAfterBreak="0">
    <w:nsid w:val="3618C191"/>
    <w:multiLevelType w:val="hybridMultilevel"/>
    <w:tmpl w:val="E03297A0"/>
    <w:lvl w:ilvl="0" w:tplc="6AC80D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80CB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A5E88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8019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C485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5A0E5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7C6E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A863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2EEB4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4" w15:restartNumberingAfterBreak="0">
    <w:nsid w:val="46C83B18"/>
    <w:multiLevelType w:val="hybridMultilevel"/>
    <w:tmpl w:val="B2224128"/>
    <w:lvl w:ilvl="0" w:tplc="08090003">
      <w:start w:val="1"/>
      <w:numFmt w:val="bullet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5" w15:restartNumberingAfterBreak="0">
    <w:nsid w:val="49A98EC5"/>
    <w:multiLevelType w:val="hybridMultilevel"/>
    <w:tmpl w:val="1A56B030"/>
    <w:lvl w:ilvl="0" w:tplc="D0E0AB0C">
      <w:numFmt w:val="bullet"/>
      <w:lvlText w:val="•"/>
      <w:lvlJc w:val="left"/>
      <w:pPr>
        <w:ind w:left="422" w:hanging="171"/>
      </w:pPr>
      <w:rPr>
        <w:rFonts w:ascii="Trebuchet MS" w:hAnsi="Trebuchet MS" w:hint="default"/>
      </w:rPr>
    </w:lvl>
    <w:lvl w:ilvl="1" w:tplc="686437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DD2A2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EEF0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7C16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D426B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FCCB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3E3F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96CEB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F15768"/>
    <w:multiLevelType w:val="hybridMultilevel"/>
    <w:tmpl w:val="3592A498"/>
    <w:lvl w:ilvl="0" w:tplc="08090003">
      <w:start w:val="1"/>
      <w:numFmt w:val="bullet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D9268D"/>
    <w:multiLevelType w:val="hybridMultilevel"/>
    <w:tmpl w:val="59A44844"/>
    <w:lvl w:ilvl="0" w:tplc="1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5" w:tplc="1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6" w:tplc="14090001" w:tentative="1">
      <w:start w:val="1"/>
      <w:numFmt w:val="bullet"/>
      <w:lvlText w:val=""/>
      <w:lvlJc w:val="left"/>
      <w:pPr>
        <w:ind w:left="945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17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890" w:hanging="360"/>
      </w:pPr>
      <w:rPr>
        <w:rFonts w:ascii="Wingdings" w:hAnsi="Wingdings" w:hint="default"/>
      </w:rPr>
    </w:lvl>
  </w:abstractNum>
  <w:abstractNum w:abstractNumId="19" w15:restartNumberingAfterBreak="0">
    <w:nsid w:val="519871F6"/>
    <w:multiLevelType w:val="hybridMultilevel"/>
    <w:tmpl w:val="9B2EC40C"/>
    <w:lvl w:ilvl="0" w:tplc="1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45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17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890" w:hanging="360"/>
      </w:pPr>
      <w:rPr>
        <w:rFonts w:ascii="Wingdings" w:hAnsi="Wingdings" w:hint="default"/>
      </w:rPr>
    </w:lvl>
  </w:abstractNum>
  <w:abstractNum w:abstractNumId="20" w15:restartNumberingAfterBreak="0">
    <w:nsid w:val="569A285A"/>
    <w:multiLevelType w:val="hybridMultilevel"/>
    <w:tmpl w:val="7B862AC4"/>
    <w:lvl w:ilvl="0" w:tplc="1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45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17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890" w:hanging="360"/>
      </w:pPr>
      <w:rPr>
        <w:rFonts w:ascii="Wingdings" w:hAnsi="Wingdings" w:hint="default"/>
      </w:rPr>
    </w:lvl>
  </w:abstractNum>
  <w:abstractNum w:abstractNumId="21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22" w15:restartNumberingAfterBreak="0">
    <w:nsid w:val="590265DD"/>
    <w:multiLevelType w:val="multilevel"/>
    <w:tmpl w:val="34063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BDA7A91"/>
    <w:multiLevelType w:val="hybridMultilevel"/>
    <w:tmpl w:val="CC5EE654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4" w15:restartNumberingAfterBreak="0">
    <w:nsid w:val="5D11FF09"/>
    <w:multiLevelType w:val="hybridMultilevel"/>
    <w:tmpl w:val="FAB81916"/>
    <w:lvl w:ilvl="0" w:tplc="AA120BC0">
      <w:numFmt w:val="bullet"/>
      <w:lvlText w:val="•"/>
      <w:lvlJc w:val="left"/>
      <w:pPr>
        <w:ind w:left="1390" w:hanging="171"/>
      </w:pPr>
      <w:rPr>
        <w:rFonts w:ascii="Calibri" w:hAnsi="Calibri" w:hint="default"/>
      </w:rPr>
    </w:lvl>
    <w:lvl w:ilvl="1" w:tplc="201C43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0D02C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02E7B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E406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BA92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C090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7EE2C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A2EC7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F426C4"/>
    <w:multiLevelType w:val="hybridMultilevel"/>
    <w:tmpl w:val="746A8FCC"/>
    <w:lvl w:ilvl="0" w:tplc="08090003">
      <w:start w:val="1"/>
      <w:numFmt w:val="bullet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453563"/>
    <w:multiLevelType w:val="hybridMultilevel"/>
    <w:tmpl w:val="857EA0A8"/>
    <w:lvl w:ilvl="0" w:tplc="08090003">
      <w:start w:val="1"/>
      <w:numFmt w:val="bullet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27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28" w15:restartNumberingAfterBreak="0">
    <w:nsid w:val="675446F5"/>
    <w:multiLevelType w:val="hybridMultilevel"/>
    <w:tmpl w:val="F7201176"/>
    <w:lvl w:ilvl="0" w:tplc="08090003">
      <w:start w:val="1"/>
      <w:numFmt w:val="bullet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9F3547"/>
    <w:multiLevelType w:val="hybridMultilevel"/>
    <w:tmpl w:val="81786BF6"/>
    <w:lvl w:ilvl="0" w:tplc="52CA87A2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0" w15:restartNumberingAfterBreak="0">
    <w:nsid w:val="6CDF62E0"/>
    <w:multiLevelType w:val="hybridMultilevel"/>
    <w:tmpl w:val="1292E3DA"/>
    <w:lvl w:ilvl="0" w:tplc="DAA0B29E">
      <w:numFmt w:val="bullet"/>
      <w:lvlText w:val="•"/>
      <w:lvlJc w:val="left"/>
      <w:pPr>
        <w:ind w:left="8728" w:hanging="1356"/>
      </w:pPr>
      <w:rPr>
        <w:rFonts w:ascii="Arial" w:eastAsiaTheme="minorEastAsia" w:hAnsi="Arial" w:cs="Aria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1" w15:restartNumberingAfterBreak="0">
    <w:nsid w:val="6CE153A3"/>
    <w:multiLevelType w:val="hybridMultilevel"/>
    <w:tmpl w:val="FFFFFFFF"/>
    <w:lvl w:ilvl="0" w:tplc="14090001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A03E2C"/>
    <w:multiLevelType w:val="multilevel"/>
    <w:tmpl w:val="C03A2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88438A8"/>
    <w:multiLevelType w:val="hybridMultilevel"/>
    <w:tmpl w:val="6680B514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4" w15:restartNumberingAfterBreak="0">
    <w:nsid w:val="79383932"/>
    <w:multiLevelType w:val="hybridMultilevel"/>
    <w:tmpl w:val="B3FA2666"/>
    <w:lvl w:ilvl="0" w:tplc="08090003">
      <w:start w:val="1"/>
      <w:numFmt w:val="bullet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5" w15:restartNumberingAfterBreak="0">
    <w:nsid w:val="7B140A0E"/>
    <w:multiLevelType w:val="hybridMultilevel"/>
    <w:tmpl w:val="D9229AF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num w:numId="1" w16cid:durableId="216936949">
    <w:abstractNumId w:val="9"/>
  </w:num>
  <w:num w:numId="2" w16cid:durableId="883368223">
    <w:abstractNumId w:val="3"/>
  </w:num>
  <w:num w:numId="3" w16cid:durableId="1288663806">
    <w:abstractNumId w:val="21"/>
  </w:num>
  <w:num w:numId="4" w16cid:durableId="1077360466">
    <w:abstractNumId w:val="20"/>
  </w:num>
  <w:num w:numId="5" w16cid:durableId="1629775864">
    <w:abstractNumId w:val="33"/>
  </w:num>
  <w:num w:numId="6" w16cid:durableId="126894320">
    <w:abstractNumId w:val="16"/>
  </w:num>
  <w:num w:numId="7" w16cid:durableId="858856072">
    <w:abstractNumId w:val="12"/>
  </w:num>
  <w:num w:numId="8" w16cid:durableId="2143769396">
    <w:abstractNumId w:val="32"/>
  </w:num>
  <w:num w:numId="9" w16cid:durableId="1705404848">
    <w:abstractNumId w:val="2"/>
  </w:num>
  <w:num w:numId="10" w16cid:durableId="2038238595">
    <w:abstractNumId w:val="28"/>
  </w:num>
  <w:num w:numId="11" w16cid:durableId="670525957">
    <w:abstractNumId w:val="14"/>
  </w:num>
  <w:num w:numId="12" w16cid:durableId="320087110">
    <w:abstractNumId w:val="26"/>
  </w:num>
  <w:num w:numId="13" w16cid:durableId="701439277">
    <w:abstractNumId w:val="25"/>
  </w:num>
  <w:num w:numId="14" w16cid:durableId="1642348708">
    <w:abstractNumId w:val="5"/>
  </w:num>
  <w:num w:numId="15" w16cid:durableId="951716135">
    <w:abstractNumId w:val="27"/>
  </w:num>
  <w:num w:numId="16" w16cid:durableId="61295156">
    <w:abstractNumId w:val="13"/>
  </w:num>
  <w:num w:numId="17" w16cid:durableId="1780487460">
    <w:abstractNumId w:val="6"/>
  </w:num>
  <w:num w:numId="18" w16cid:durableId="2111466987">
    <w:abstractNumId w:val="4"/>
  </w:num>
  <w:num w:numId="19" w16cid:durableId="2087803862">
    <w:abstractNumId w:val="17"/>
  </w:num>
  <w:num w:numId="20" w16cid:durableId="1452893059">
    <w:abstractNumId w:val="0"/>
  </w:num>
  <w:num w:numId="21" w16cid:durableId="995719924">
    <w:abstractNumId w:val="15"/>
  </w:num>
  <w:num w:numId="22" w16cid:durableId="288628540">
    <w:abstractNumId w:val="8"/>
  </w:num>
  <w:num w:numId="23" w16cid:durableId="1844935477">
    <w:abstractNumId w:val="24"/>
  </w:num>
  <w:num w:numId="24" w16cid:durableId="550193901">
    <w:abstractNumId w:val="29"/>
  </w:num>
  <w:num w:numId="25" w16cid:durableId="1782993137">
    <w:abstractNumId w:val="34"/>
  </w:num>
  <w:num w:numId="26" w16cid:durableId="1441148636">
    <w:abstractNumId w:val="22"/>
  </w:num>
  <w:num w:numId="27" w16cid:durableId="531189650">
    <w:abstractNumId w:val="23"/>
  </w:num>
  <w:num w:numId="28" w16cid:durableId="1380014205">
    <w:abstractNumId w:val="10"/>
  </w:num>
  <w:num w:numId="29" w16cid:durableId="1724986223">
    <w:abstractNumId w:val="30"/>
  </w:num>
  <w:num w:numId="30" w16cid:durableId="1498155270">
    <w:abstractNumId w:val="19"/>
  </w:num>
  <w:num w:numId="31" w16cid:durableId="391395139">
    <w:abstractNumId w:val="18"/>
  </w:num>
  <w:num w:numId="32" w16cid:durableId="1957251076">
    <w:abstractNumId w:val="35"/>
  </w:num>
  <w:num w:numId="33" w16cid:durableId="65155771">
    <w:abstractNumId w:val="1"/>
  </w:num>
  <w:num w:numId="34" w16cid:durableId="718945047">
    <w:abstractNumId w:val="7"/>
  </w:num>
  <w:num w:numId="35" w16cid:durableId="613943514">
    <w:abstractNumId w:val="11"/>
  </w:num>
  <w:num w:numId="36" w16cid:durableId="673648291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wtDA1MjewsDA0tzBR0lEKTi0uzszPAykwqgUA2S6JhSwAAAA="/>
  </w:docVars>
  <w:rsids>
    <w:rsidRoot w:val="002E2683"/>
    <w:rsid w:val="00001245"/>
    <w:rsid w:val="000064D2"/>
    <w:rsid w:val="000115A1"/>
    <w:rsid w:val="000116F2"/>
    <w:rsid w:val="0001223D"/>
    <w:rsid w:val="00012708"/>
    <w:rsid w:val="0001291A"/>
    <w:rsid w:val="00013C80"/>
    <w:rsid w:val="0001781C"/>
    <w:rsid w:val="00020C84"/>
    <w:rsid w:val="000227B4"/>
    <w:rsid w:val="00022B88"/>
    <w:rsid w:val="00025A94"/>
    <w:rsid w:val="00026A0F"/>
    <w:rsid w:val="00026A34"/>
    <w:rsid w:val="0003092A"/>
    <w:rsid w:val="000326DF"/>
    <w:rsid w:val="00032BB2"/>
    <w:rsid w:val="00032C71"/>
    <w:rsid w:val="00035165"/>
    <w:rsid w:val="00037934"/>
    <w:rsid w:val="00040240"/>
    <w:rsid w:val="000453C5"/>
    <w:rsid w:val="0004557B"/>
    <w:rsid w:val="00045B50"/>
    <w:rsid w:val="000462AA"/>
    <w:rsid w:val="00047A56"/>
    <w:rsid w:val="00047D34"/>
    <w:rsid w:val="0005010C"/>
    <w:rsid w:val="00050916"/>
    <w:rsid w:val="00061C1F"/>
    <w:rsid w:val="00067B22"/>
    <w:rsid w:val="00070363"/>
    <w:rsid w:val="0007105F"/>
    <w:rsid w:val="00072BAB"/>
    <w:rsid w:val="0007323C"/>
    <w:rsid w:val="00074655"/>
    <w:rsid w:val="00093F7C"/>
    <w:rsid w:val="00096FC2"/>
    <w:rsid w:val="0009776C"/>
    <w:rsid w:val="00097CE4"/>
    <w:rsid w:val="000A2808"/>
    <w:rsid w:val="000A2E08"/>
    <w:rsid w:val="000A399B"/>
    <w:rsid w:val="000A3DD5"/>
    <w:rsid w:val="000A59B5"/>
    <w:rsid w:val="000A795A"/>
    <w:rsid w:val="000B07AB"/>
    <w:rsid w:val="000B0862"/>
    <w:rsid w:val="000B15A1"/>
    <w:rsid w:val="000B1F4F"/>
    <w:rsid w:val="000B4119"/>
    <w:rsid w:val="000B523D"/>
    <w:rsid w:val="000C0273"/>
    <w:rsid w:val="000C0BF2"/>
    <w:rsid w:val="000C1349"/>
    <w:rsid w:val="000C32B7"/>
    <w:rsid w:val="000C3644"/>
    <w:rsid w:val="000C423B"/>
    <w:rsid w:val="000C4DD4"/>
    <w:rsid w:val="000C4F61"/>
    <w:rsid w:val="000C51FA"/>
    <w:rsid w:val="000D3F36"/>
    <w:rsid w:val="000D43E7"/>
    <w:rsid w:val="000D74AA"/>
    <w:rsid w:val="000E42C1"/>
    <w:rsid w:val="000E4569"/>
    <w:rsid w:val="000E5D27"/>
    <w:rsid w:val="000E6672"/>
    <w:rsid w:val="000F068F"/>
    <w:rsid w:val="000F0888"/>
    <w:rsid w:val="000F2C08"/>
    <w:rsid w:val="000F2D4E"/>
    <w:rsid w:val="000F3484"/>
    <w:rsid w:val="001007E4"/>
    <w:rsid w:val="001031D1"/>
    <w:rsid w:val="00105375"/>
    <w:rsid w:val="001057EF"/>
    <w:rsid w:val="001078D4"/>
    <w:rsid w:val="001104BE"/>
    <w:rsid w:val="001129F6"/>
    <w:rsid w:val="00112E41"/>
    <w:rsid w:val="00115919"/>
    <w:rsid w:val="001172A2"/>
    <w:rsid w:val="0012214D"/>
    <w:rsid w:val="00122416"/>
    <w:rsid w:val="00124EA8"/>
    <w:rsid w:val="00125543"/>
    <w:rsid w:val="0012622F"/>
    <w:rsid w:val="00127D5F"/>
    <w:rsid w:val="00130D4E"/>
    <w:rsid w:val="00132F90"/>
    <w:rsid w:val="00133F00"/>
    <w:rsid w:val="001345F6"/>
    <w:rsid w:val="00135370"/>
    <w:rsid w:val="001412D3"/>
    <w:rsid w:val="001423EE"/>
    <w:rsid w:val="0014352D"/>
    <w:rsid w:val="00146794"/>
    <w:rsid w:val="00146C01"/>
    <w:rsid w:val="00151920"/>
    <w:rsid w:val="00151EF6"/>
    <w:rsid w:val="0015463B"/>
    <w:rsid w:val="00154E6F"/>
    <w:rsid w:val="001560C0"/>
    <w:rsid w:val="001563B2"/>
    <w:rsid w:val="00156516"/>
    <w:rsid w:val="00157662"/>
    <w:rsid w:val="00165BAE"/>
    <w:rsid w:val="00167A15"/>
    <w:rsid w:val="001702E3"/>
    <w:rsid w:val="0017077C"/>
    <w:rsid w:val="001709B9"/>
    <w:rsid w:val="00171D6B"/>
    <w:rsid w:val="001754F4"/>
    <w:rsid w:val="00175A83"/>
    <w:rsid w:val="00176022"/>
    <w:rsid w:val="001760FE"/>
    <w:rsid w:val="00177040"/>
    <w:rsid w:val="00180158"/>
    <w:rsid w:val="0018186E"/>
    <w:rsid w:val="001850D8"/>
    <w:rsid w:val="00185269"/>
    <w:rsid w:val="00190A31"/>
    <w:rsid w:val="001916BE"/>
    <w:rsid w:val="00193BF1"/>
    <w:rsid w:val="00195682"/>
    <w:rsid w:val="001A5765"/>
    <w:rsid w:val="001A6358"/>
    <w:rsid w:val="001B1F0B"/>
    <w:rsid w:val="001B37E6"/>
    <w:rsid w:val="001B49C5"/>
    <w:rsid w:val="001B4DD5"/>
    <w:rsid w:val="001B56ED"/>
    <w:rsid w:val="001C081D"/>
    <w:rsid w:val="001C1B16"/>
    <w:rsid w:val="001C1B7E"/>
    <w:rsid w:val="001D223E"/>
    <w:rsid w:val="001D2348"/>
    <w:rsid w:val="001D2700"/>
    <w:rsid w:val="001D2B45"/>
    <w:rsid w:val="001D342C"/>
    <w:rsid w:val="001D44EA"/>
    <w:rsid w:val="001E0C77"/>
    <w:rsid w:val="001E3429"/>
    <w:rsid w:val="001F165B"/>
    <w:rsid w:val="001F1957"/>
    <w:rsid w:val="001F5F72"/>
    <w:rsid w:val="001F79DB"/>
    <w:rsid w:val="002002DB"/>
    <w:rsid w:val="00200720"/>
    <w:rsid w:val="00201107"/>
    <w:rsid w:val="0020273C"/>
    <w:rsid w:val="00202D9F"/>
    <w:rsid w:val="00204998"/>
    <w:rsid w:val="0020515A"/>
    <w:rsid w:val="002145C4"/>
    <w:rsid w:val="002162AE"/>
    <w:rsid w:val="002173E4"/>
    <w:rsid w:val="0022077B"/>
    <w:rsid w:val="002207A9"/>
    <w:rsid w:val="0022194F"/>
    <w:rsid w:val="00226C98"/>
    <w:rsid w:val="00226F54"/>
    <w:rsid w:val="0023275F"/>
    <w:rsid w:val="0023355E"/>
    <w:rsid w:val="00233A06"/>
    <w:rsid w:val="0023705A"/>
    <w:rsid w:val="002378DE"/>
    <w:rsid w:val="0024244B"/>
    <w:rsid w:val="00244C9A"/>
    <w:rsid w:val="00246573"/>
    <w:rsid w:val="0024740A"/>
    <w:rsid w:val="00255EC5"/>
    <w:rsid w:val="0025630B"/>
    <w:rsid w:val="00261BF8"/>
    <w:rsid w:val="002670C9"/>
    <w:rsid w:val="002714F7"/>
    <w:rsid w:val="00272C6A"/>
    <w:rsid w:val="0027799C"/>
    <w:rsid w:val="0028084D"/>
    <w:rsid w:val="002818BC"/>
    <w:rsid w:val="00284F2C"/>
    <w:rsid w:val="00285078"/>
    <w:rsid w:val="00291730"/>
    <w:rsid w:val="00292DAE"/>
    <w:rsid w:val="00292ECE"/>
    <w:rsid w:val="00295E8E"/>
    <w:rsid w:val="00297947"/>
    <w:rsid w:val="002A2871"/>
    <w:rsid w:val="002B2263"/>
    <w:rsid w:val="002B40FD"/>
    <w:rsid w:val="002B6896"/>
    <w:rsid w:val="002B71F0"/>
    <w:rsid w:val="002C0374"/>
    <w:rsid w:val="002C09E6"/>
    <w:rsid w:val="002C2D86"/>
    <w:rsid w:val="002C3AAD"/>
    <w:rsid w:val="002C4120"/>
    <w:rsid w:val="002D0908"/>
    <w:rsid w:val="002D1EA7"/>
    <w:rsid w:val="002E099F"/>
    <w:rsid w:val="002E2683"/>
    <w:rsid w:val="002E3AAB"/>
    <w:rsid w:val="002E45A8"/>
    <w:rsid w:val="002E5AC4"/>
    <w:rsid w:val="002E7F3B"/>
    <w:rsid w:val="002F0CC5"/>
    <w:rsid w:val="002F5C18"/>
    <w:rsid w:val="002F6CDF"/>
    <w:rsid w:val="003040DA"/>
    <w:rsid w:val="003055C0"/>
    <w:rsid w:val="00306AE7"/>
    <w:rsid w:val="00311DB2"/>
    <w:rsid w:val="003145B9"/>
    <w:rsid w:val="00314CC7"/>
    <w:rsid w:val="0031697A"/>
    <w:rsid w:val="00320C27"/>
    <w:rsid w:val="00324BDA"/>
    <w:rsid w:val="003263E8"/>
    <w:rsid w:val="00326529"/>
    <w:rsid w:val="00330176"/>
    <w:rsid w:val="00332105"/>
    <w:rsid w:val="00333091"/>
    <w:rsid w:val="00333206"/>
    <w:rsid w:val="00334EB8"/>
    <w:rsid w:val="00340015"/>
    <w:rsid w:val="00340F5D"/>
    <w:rsid w:val="0034278F"/>
    <w:rsid w:val="003427D6"/>
    <w:rsid w:val="00350DEB"/>
    <w:rsid w:val="00350FFA"/>
    <w:rsid w:val="00352198"/>
    <w:rsid w:val="00352FFA"/>
    <w:rsid w:val="00355AF5"/>
    <w:rsid w:val="00357131"/>
    <w:rsid w:val="003602F6"/>
    <w:rsid w:val="0036164C"/>
    <w:rsid w:val="00364A00"/>
    <w:rsid w:val="003674DA"/>
    <w:rsid w:val="003709D6"/>
    <w:rsid w:val="00371221"/>
    <w:rsid w:val="003719A6"/>
    <w:rsid w:val="0037319C"/>
    <w:rsid w:val="00373556"/>
    <w:rsid w:val="00377449"/>
    <w:rsid w:val="0038037A"/>
    <w:rsid w:val="00383917"/>
    <w:rsid w:val="003848B9"/>
    <w:rsid w:val="00393780"/>
    <w:rsid w:val="00394C66"/>
    <w:rsid w:val="003A2E0D"/>
    <w:rsid w:val="003A4514"/>
    <w:rsid w:val="003A67CE"/>
    <w:rsid w:val="003A6F9D"/>
    <w:rsid w:val="003B0283"/>
    <w:rsid w:val="003B102C"/>
    <w:rsid w:val="003B1EEE"/>
    <w:rsid w:val="003B3479"/>
    <w:rsid w:val="003C0DB1"/>
    <w:rsid w:val="003C3B3B"/>
    <w:rsid w:val="003D5656"/>
    <w:rsid w:val="003E194F"/>
    <w:rsid w:val="003E4EAC"/>
    <w:rsid w:val="003E56A4"/>
    <w:rsid w:val="003E5A57"/>
    <w:rsid w:val="003F1B24"/>
    <w:rsid w:val="003F3F33"/>
    <w:rsid w:val="003F7C54"/>
    <w:rsid w:val="004004C5"/>
    <w:rsid w:val="00401013"/>
    <w:rsid w:val="00402B27"/>
    <w:rsid w:val="00402D04"/>
    <w:rsid w:val="00404394"/>
    <w:rsid w:val="0041014E"/>
    <w:rsid w:val="004113FA"/>
    <w:rsid w:val="004123DE"/>
    <w:rsid w:val="004149EB"/>
    <w:rsid w:val="0041510E"/>
    <w:rsid w:val="004159AC"/>
    <w:rsid w:val="00417A33"/>
    <w:rsid w:val="00420D68"/>
    <w:rsid w:val="00423261"/>
    <w:rsid w:val="0042384F"/>
    <w:rsid w:val="0042423B"/>
    <w:rsid w:val="00424276"/>
    <w:rsid w:val="00427E1F"/>
    <w:rsid w:val="00427ECF"/>
    <w:rsid w:val="004328AA"/>
    <w:rsid w:val="0043376C"/>
    <w:rsid w:val="0043447A"/>
    <w:rsid w:val="0043656A"/>
    <w:rsid w:val="004403B5"/>
    <w:rsid w:val="00442253"/>
    <w:rsid w:val="00442A07"/>
    <w:rsid w:val="004456DA"/>
    <w:rsid w:val="004463E2"/>
    <w:rsid w:val="00446664"/>
    <w:rsid w:val="00447409"/>
    <w:rsid w:val="00455B41"/>
    <w:rsid w:val="004567B0"/>
    <w:rsid w:val="00461182"/>
    <w:rsid w:val="00467666"/>
    <w:rsid w:val="0047187D"/>
    <w:rsid w:val="00473BC7"/>
    <w:rsid w:val="0047522E"/>
    <w:rsid w:val="004758C5"/>
    <w:rsid w:val="00492EEE"/>
    <w:rsid w:val="00496B1C"/>
    <w:rsid w:val="004A1260"/>
    <w:rsid w:val="004A2BE9"/>
    <w:rsid w:val="004A46E7"/>
    <w:rsid w:val="004A6090"/>
    <w:rsid w:val="004A7322"/>
    <w:rsid w:val="004A7F5E"/>
    <w:rsid w:val="004B1237"/>
    <w:rsid w:val="004B14B9"/>
    <w:rsid w:val="004B30A4"/>
    <w:rsid w:val="004B36A2"/>
    <w:rsid w:val="004B4FDD"/>
    <w:rsid w:val="004B67F4"/>
    <w:rsid w:val="004C198D"/>
    <w:rsid w:val="004C2817"/>
    <w:rsid w:val="004C29B6"/>
    <w:rsid w:val="004C2E11"/>
    <w:rsid w:val="004C5C74"/>
    <w:rsid w:val="004C7806"/>
    <w:rsid w:val="004D04A6"/>
    <w:rsid w:val="004D0C6B"/>
    <w:rsid w:val="004D4655"/>
    <w:rsid w:val="004E4D1A"/>
    <w:rsid w:val="004F20D0"/>
    <w:rsid w:val="004F53FC"/>
    <w:rsid w:val="004F54F2"/>
    <w:rsid w:val="004F56C0"/>
    <w:rsid w:val="004F6820"/>
    <w:rsid w:val="00500CD2"/>
    <w:rsid w:val="00503AD5"/>
    <w:rsid w:val="00505C64"/>
    <w:rsid w:val="0050728C"/>
    <w:rsid w:val="005074A7"/>
    <w:rsid w:val="00512769"/>
    <w:rsid w:val="005138A6"/>
    <w:rsid w:val="00514B85"/>
    <w:rsid w:val="00516CD3"/>
    <w:rsid w:val="00521DA3"/>
    <w:rsid w:val="00523F81"/>
    <w:rsid w:val="00525908"/>
    <w:rsid w:val="00531D28"/>
    <w:rsid w:val="005322AA"/>
    <w:rsid w:val="005325BB"/>
    <w:rsid w:val="0053518B"/>
    <w:rsid w:val="00535764"/>
    <w:rsid w:val="00537C80"/>
    <w:rsid w:val="005459F5"/>
    <w:rsid w:val="0054756B"/>
    <w:rsid w:val="00550A29"/>
    <w:rsid w:val="00552F3F"/>
    <w:rsid w:val="005556E2"/>
    <w:rsid w:val="00555876"/>
    <w:rsid w:val="00556583"/>
    <w:rsid w:val="0055679F"/>
    <w:rsid w:val="00557570"/>
    <w:rsid w:val="005641FC"/>
    <w:rsid w:val="005664C6"/>
    <w:rsid w:val="00571BC5"/>
    <w:rsid w:val="00574521"/>
    <w:rsid w:val="00574730"/>
    <w:rsid w:val="005747AA"/>
    <w:rsid w:val="005814CB"/>
    <w:rsid w:val="00581EEC"/>
    <w:rsid w:val="005826ED"/>
    <w:rsid w:val="00584120"/>
    <w:rsid w:val="00591DD0"/>
    <w:rsid w:val="00592AB0"/>
    <w:rsid w:val="00597571"/>
    <w:rsid w:val="005A3843"/>
    <w:rsid w:val="005A4982"/>
    <w:rsid w:val="005B2E9E"/>
    <w:rsid w:val="005B3CD9"/>
    <w:rsid w:val="005C0BF0"/>
    <w:rsid w:val="005C2A12"/>
    <w:rsid w:val="005C4DB4"/>
    <w:rsid w:val="005C7D87"/>
    <w:rsid w:val="005C7FCC"/>
    <w:rsid w:val="005D1038"/>
    <w:rsid w:val="005D31A7"/>
    <w:rsid w:val="005D3B3F"/>
    <w:rsid w:val="005D4DAC"/>
    <w:rsid w:val="005E3A1B"/>
    <w:rsid w:val="005E3CA3"/>
    <w:rsid w:val="005E7C8C"/>
    <w:rsid w:val="005F0521"/>
    <w:rsid w:val="005F128A"/>
    <w:rsid w:val="005F234A"/>
    <w:rsid w:val="005F2357"/>
    <w:rsid w:val="005F4EF1"/>
    <w:rsid w:val="005F6977"/>
    <w:rsid w:val="00600190"/>
    <w:rsid w:val="006006A0"/>
    <w:rsid w:val="0061052D"/>
    <w:rsid w:val="00610D9A"/>
    <w:rsid w:val="00611424"/>
    <w:rsid w:val="006119B6"/>
    <w:rsid w:val="00611A72"/>
    <w:rsid w:val="00614F49"/>
    <w:rsid w:val="00616C1E"/>
    <w:rsid w:val="0061724F"/>
    <w:rsid w:val="00621437"/>
    <w:rsid w:val="0062178F"/>
    <w:rsid w:val="0062251F"/>
    <w:rsid w:val="006242F6"/>
    <w:rsid w:val="00627606"/>
    <w:rsid w:val="006307DB"/>
    <w:rsid w:val="00632EC7"/>
    <w:rsid w:val="006333DB"/>
    <w:rsid w:val="00634C88"/>
    <w:rsid w:val="0063683A"/>
    <w:rsid w:val="00637F88"/>
    <w:rsid w:val="00641CEE"/>
    <w:rsid w:val="00644323"/>
    <w:rsid w:val="00644A4F"/>
    <w:rsid w:val="006455BC"/>
    <w:rsid w:val="00645874"/>
    <w:rsid w:val="006464D6"/>
    <w:rsid w:val="00651712"/>
    <w:rsid w:val="006522C9"/>
    <w:rsid w:val="006528FF"/>
    <w:rsid w:val="006546C4"/>
    <w:rsid w:val="0065574F"/>
    <w:rsid w:val="00655E1B"/>
    <w:rsid w:val="00660E7D"/>
    <w:rsid w:val="006644B5"/>
    <w:rsid w:val="0066578F"/>
    <w:rsid w:val="00667142"/>
    <w:rsid w:val="00667B11"/>
    <w:rsid w:val="00670DB8"/>
    <w:rsid w:val="00671C1D"/>
    <w:rsid w:val="006738BC"/>
    <w:rsid w:val="0067580F"/>
    <w:rsid w:val="00675E27"/>
    <w:rsid w:val="00676F28"/>
    <w:rsid w:val="006776DE"/>
    <w:rsid w:val="0068310F"/>
    <w:rsid w:val="006838AE"/>
    <w:rsid w:val="00684A55"/>
    <w:rsid w:val="0068506F"/>
    <w:rsid w:val="006874EE"/>
    <w:rsid w:val="0069093D"/>
    <w:rsid w:val="00691AD3"/>
    <w:rsid w:val="00692F9E"/>
    <w:rsid w:val="006931DC"/>
    <w:rsid w:val="006951C5"/>
    <w:rsid w:val="006A22E5"/>
    <w:rsid w:val="006A56F0"/>
    <w:rsid w:val="006B09E4"/>
    <w:rsid w:val="006B5696"/>
    <w:rsid w:val="006C25CB"/>
    <w:rsid w:val="006C5C26"/>
    <w:rsid w:val="006C7CF1"/>
    <w:rsid w:val="006D14C5"/>
    <w:rsid w:val="006D6839"/>
    <w:rsid w:val="006D7EC0"/>
    <w:rsid w:val="006E050D"/>
    <w:rsid w:val="006E1017"/>
    <w:rsid w:val="006E6B7B"/>
    <w:rsid w:val="006E6D58"/>
    <w:rsid w:val="006F21FA"/>
    <w:rsid w:val="006F4118"/>
    <w:rsid w:val="006F5605"/>
    <w:rsid w:val="006F779D"/>
    <w:rsid w:val="00705CA3"/>
    <w:rsid w:val="00706D7A"/>
    <w:rsid w:val="007108E2"/>
    <w:rsid w:val="00711C6C"/>
    <w:rsid w:val="00712461"/>
    <w:rsid w:val="00715722"/>
    <w:rsid w:val="00715F68"/>
    <w:rsid w:val="00715FB6"/>
    <w:rsid w:val="007209B5"/>
    <w:rsid w:val="00722994"/>
    <w:rsid w:val="00723291"/>
    <w:rsid w:val="007240D3"/>
    <w:rsid w:val="0072514D"/>
    <w:rsid w:val="0072584F"/>
    <w:rsid w:val="00725C00"/>
    <w:rsid w:val="00726734"/>
    <w:rsid w:val="00730DEE"/>
    <w:rsid w:val="00733FB3"/>
    <w:rsid w:val="00737DB4"/>
    <w:rsid w:val="00740E98"/>
    <w:rsid w:val="007416EC"/>
    <w:rsid w:val="00742D37"/>
    <w:rsid w:val="00747ADC"/>
    <w:rsid w:val="00747F73"/>
    <w:rsid w:val="0076655A"/>
    <w:rsid w:val="00770581"/>
    <w:rsid w:val="007718FA"/>
    <w:rsid w:val="00776F3F"/>
    <w:rsid w:val="007829EC"/>
    <w:rsid w:val="00782A34"/>
    <w:rsid w:val="00785A07"/>
    <w:rsid w:val="00794648"/>
    <w:rsid w:val="00795AB6"/>
    <w:rsid w:val="007970B7"/>
    <w:rsid w:val="007A0AA6"/>
    <w:rsid w:val="007A0D21"/>
    <w:rsid w:val="007A27A1"/>
    <w:rsid w:val="007A2DE5"/>
    <w:rsid w:val="007A6068"/>
    <w:rsid w:val="007B0D25"/>
    <w:rsid w:val="007B1CE9"/>
    <w:rsid w:val="007B1E66"/>
    <w:rsid w:val="007B4B50"/>
    <w:rsid w:val="007B543B"/>
    <w:rsid w:val="007B5952"/>
    <w:rsid w:val="007B6956"/>
    <w:rsid w:val="007C7764"/>
    <w:rsid w:val="007C7A45"/>
    <w:rsid w:val="007D1A4D"/>
    <w:rsid w:val="007D1F02"/>
    <w:rsid w:val="007D35CA"/>
    <w:rsid w:val="007D4684"/>
    <w:rsid w:val="007D49F2"/>
    <w:rsid w:val="007D4FE3"/>
    <w:rsid w:val="007D7DAD"/>
    <w:rsid w:val="007E1E71"/>
    <w:rsid w:val="007E5D01"/>
    <w:rsid w:val="007E7A9C"/>
    <w:rsid w:val="007F1995"/>
    <w:rsid w:val="007F2DEF"/>
    <w:rsid w:val="007F2F8F"/>
    <w:rsid w:val="007F4D8C"/>
    <w:rsid w:val="007F4F93"/>
    <w:rsid w:val="007F58EE"/>
    <w:rsid w:val="0080116B"/>
    <w:rsid w:val="008056F6"/>
    <w:rsid w:val="008114E2"/>
    <w:rsid w:val="00814B31"/>
    <w:rsid w:val="008175CD"/>
    <w:rsid w:val="00817E05"/>
    <w:rsid w:val="00820ACD"/>
    <w:rsid w:val="00820B3C"/>
    <w:rsid w:val="00822B7B"/>
    <w:rsid w:val="008239FF"/>
    <w:rsid w:val="00824540"/>
    <w:rsid w:val="00825E19"/>
    <w:rsid w:val="00826F42"/>
    <w:rsid w:val="00827372"/>
    <w:rsid w:val="0082775E"/>
    <w:rsid w:val="00830BAA"/>
    <w:rsid w:val="0083293E"/>
    <w:rsid w:val="0083361B"/>
    <w:rsid w:val="00834CF7"/>
    <w:rsid w:val="00837235"/>
    <w:rsid w:val="00837236"/>
    <w:rsid w:val="0084622C"/>
    <w:rsid w:val="00846D6B"/>
    <w:rsid w:val="008506ED"/>
    <w:rsid w:val="00851B34"/>
    <w:rsid w:val="00856401"/>
    <w:rsid w:val="0086162E"/>
    <w:rsid w:val="00866A1C"/>
    <w:rsid w:val="00870654"/>
    <w:rsid w:val="00873FD9"/>
    <w:rsid w:val="00874C94"/>
    <w:rsid w:val="00877B30"/>
    <w:rsid w:val="00881790"/>
    <w:rsid w:val="00883A0D"/>
    <w:rsid w:val="008848CB"/>
    <w:rsid w:val="00886F8D"/>
    <w:rsid w:val="008900A1"/>
    <w:rsid w:val="008916E4"/>
    <w:rsid w:val="008930EC"/>
    <w:rsid w:val="008966D2"/>
    <w:rsid w:val="008A031C"/>
    <w:rsid w:val="008A0637"/>
    <w:rsid w:val="008A5F94"/>
    <w:rsid w:val="008B07B0"/>
    <w:rsid w:val="008B1BBF"/>
    <w:rsid w:val="008B2F98"/>
    <w:rsid w:val="008B431E"/>
    <w:rsid w:val="008B45A0"/>
    <w:rsid w:val="008B50D1"/>
    <w:rsid w:val="008B64A8"/>
    <w:rsid w:val="008C0D23"/>
    <w:rsid w:val="008C2625"/>
    <w:rsid w:val="008C395C"/>
    <w:rsid w:val="008C4347"/>
    <w:rsid w:val="008C6879"/>
    <w:rsid w:val="008C788B"/>
    <w:rsid w:val="008D2659"/>
    <w:rsid w:val="008D2B2B"/>
    <w:rsid w:val="008D3755"/>
    <w:rsid w:val="008D437D"/>
    <w:rsid w:val="008D43E2"/>
    <w:rsid w:val="008D66F7"/>
    <w:rsid w:val="008E0659"/>
    <w:rsid w:val="008E16D3"/>
    <w:rsid w:val="008E4AC4"/>
    <w:rsid w:val="008E51EA"/>
    <w:rsid w:val="008F0682"/>
    <w:rsid w:val="008F1EF6"/>
    <w:rsid w:val="008F3E5D"/>
    <w:rsid w:val="008F631A"/>
    <w:rsid w:val="00901A11"/>
    <w:rsid w:val="00904271"/>
    <w:rsid w:val="00904D30"/>
    <w:rsid w:val="00905634"/>
    <w:rsid w:val="009070B7"/>
    <w:rsid w:val="0091228B"/>
    <w:rsid w:val="009123DF"/>
    <w:rsid w:val="00913535"/>
    <w:rsid w:val="00915479"/>
    <w:rsid w:val="00920083"/>
    <w:rsid w:val="0092129D"/>
    <w:rsid w:val="0092598B"/>
    <w:rsid w:val="0092760B"/>
    <w:rsid w:val="00933698"/>
    <w:rsid w:val="00934849"/>
    <w:rsid w:val="00937226"/>
    <w:rsid w:val="009411B0"/>
    <w:rsid w:val="009412D2"/>
    <w:rsid w:val="0094516C"/>
    <w:rsid w:val="00945373"/>
    <w:rsid w:val="0094579F"/>
    <w:rsid w:val="0095319D"/>
    <w:rsid w:val="0095333F"/>
    <w:rsid w:val="00954049"/>
    <w:rsid w:val="009549C7"/>
    <w:rsid w:val="00957770"/>
    <w:rsid w:val="00960FED"/>
    <w:rsid w:val="0096153E"/>
    <w:rsid w:val="009631A7"/>
    <w:rsid w:val="00970984"/>
    <w:rsid w:val="00974C6D"/>
    <w:rsid w:val="00975CDF"/>
    <w:rsid w:val="00976085"/>
    <w:rsid w:val="00977678"/>
    <w:rsid w:val="0097772D"/>
    <w:rsid w:val="0097797E"/>
    <w:rsid w:val="00977E34"/>
    <w:rsid w:val="00982B07"/>
    <w:rsid w:val="00982B41"/>
    <w:rsid w:val="00982C83"/>
    <w:rsid w:val="00985043"/>
    <w:rsid w:val="009861FE"/>
    <w:rsid w:val="00995012"/>
    <w:rsid w:val="0099543B"/>
    <w:rsid w:val="00996D4B"/>
    <w:rsid w:val="009A1FCC"/>
    <w:rsid w:val="009A2C27"/>
    <w:rsid w:val="009A3FFD"/>
    <w:rsid w:val="009A7943"/>
    <w:rsid w:val="009B3423"/>
    <w:rsid w:val="009B5E6C"/>
    <w:rsid w:val="009B6BE4"/>
    <w:rsid w:val="009B717A"/>
    <w:rsid w:val="009C1CF5"/>
    <w:rsid w:val="009C3A1D"/>
    <w:rsid w:val="009C45D8"/>
    <w:rsid w:val="009C6923"/>
    <w:rsid w:val="009C6F3D"/>
    <w:rsid w:val="009C7E5C"/>
    <w:rsid w:val="009E0482"/>
    <w:rsid w:val="009E31BF"/>
    <w:rsid w:val="009F317B"/>
    <w:rsid w:val="009F7024"/>
    <w:rsid w:val="009F7081"/>
    <w:rsid w:val="009F7647"/>
    <w:rsid w:val="009F77C1"/>
    <w:rsid w:val="00A0340E"/>
    <w:rsid w:val="00A0628C"/>
    <w:rsid w:val="00A0670E"/>
    <w:rsid w:val="00A12915"/>
    <w:rsid w:val="00A12AC5"/>
    <w:rsid w:val="00A156FC"/>
    <w:rsid w:val="00A15B78"/>
    <w:rsid w:val="00A22C5D"/>
    <w:rsid w:val="00A2340B"/>
    <w:rsid w:val="00A241F6"/>
    <w:rsid w:val="00A261D3"/>
    <w:rsid w:val="00A27EE2"/>
    <w:rsid w:val="00A31504"/>
    <w:rsid w:val="00A325B0"/>
    <w:rsid w:val="00A32DCA"/>
    <w:rsid w:val="00A362F1"/>
    <w:rsid w:val="00A366EB"/>
    <w:rsid w:val="00A36B27"/>
    <w:rsid w:val="00A37F1D"/>
    <w:rsid w:val="00A37F6C"/>
    <w:rsid w:val="00A455A7"/>
    <w:rsid w:val="00A50D7D"/>
    <w:rsid w:val="00A528F2"/>
    <w:rsid w:val="00A52E63"/>
    <w:rsid w:val="00A53EFD"/>
    <w:rsid w:val="00A5434C"/>
    <w:rsid w:val="00A55575"/>
    <w:rsid w:val="00A5718C"/>
    <w:rsid w:val="00A57E0F"/>
    <w:rsid w:val="00A60B4C"/>
    <w:rsid w:val="00A62F44"/>
    <w:rsid w:val="00A63EC7"/>
    <w:rsid w:val="00A64F7C"/>
    <w:rsid w:val="00A656CB"/>
    <w:rsid w:val="00A6714E"/>
    <w:rsid w:val="00A707A0"/>
    <w:rsid w:val="00A74AD5"/>
    <w:rsid w:val="00A77E8D"/>
    <w:rsid w:val="00A81ED3"/>
    <w:rsid w:val="00A83310"/>
    <w:rsid w:val="00A84812"/>
    <w:rsid w:val="00A856C9"/>
    <w:rsid w:val="00A85861"/>
    <w:rsid w:val="00A85995"/>
    <w:rsid w:val="00A86287"/>
    <w:rsid w:val="00A86808"/>
    <w:rsid w:val="00A86ADB"/>
    <w:rsid w:val="00A87C55"/>
    <w:rsid w:val="00A90433"/>
    <w:rsid w:val="00A94C91"/>
    <w:rsid w:val="00A957AA"/>
    <w:rsid w:val="00A96272"/>
    <w:rsid w:val="00A963F0"/>
    <w:rsid w:val="00A96F1C"/>
    <w:rsid w:val="00A97972"/>
    <w:rsid w:val="00AA1F6C"/>
    <w:rsid w:val="00AA2239"/>
    <w:rsid w:val="00AA2E2B"/>
    <w:rsid w:val="00AA4310"/>
    <w:rsid w:val="00AA5AE6"/>
    <w:rsid w:val="00AA5AF6"/>
    <w:rsid w:val="00AA5D8A"/>
    <w:rsid w:val="00AB5970"/>
    <w:rsid w:val="00AB5D26"/>
    <w:rsid w:val="00AB707E"/>
    <w:rsid w:val="00AB7466"/>
    <w:rsid w:val="00AC1FBF"/>
    <w:rsid w:val="00AC28BB"/>
    <w:rsid w:val="00AC3483"/>
    <w:rsid w:val="00AC7FDA"/>
    <w:rsid w:val="00AD01F3"/>
    <w:rsid w:val="00AD6CB2"/>
    <w:rsid w:val="00AE0585"/>
    <w:rsid w:val="00AE0F01"/>
    <w:rsid w:val="00AE16DC"/>
    <w:rsid w:val="00AE606E"/>
    <w:rsid w:val="00AF0327"/>
    <w:rsid w:val="00AF0E4D"/>
    <w:rsid w:val="00AF6323"/>
    <w:rsid w:val="00B0163B"/>
    <w:rsid w:val="00B0271A"/>
    <w:rsid w:val="00B02C92"/>
    <w:rsid w:val="00B03B10"/>
    <w:rsid w:val="00B05507"/>
    <w:rsid w:val="00B07E72"/>
    <w:rsid w:val="00B10967"/>
    <w:rsid w:val="00B21912"/>
    <w:rsid w:val="00B23EB8"/>
    <w:rsid w:val="00B24246"/>
    <w:rsid w:val="00B2673B"/>
    <w:rsid w:val="00B35659"/>
    <w:rsid w:val="00B3642C"/>
    <w:rsid w:val="00B4206E"/>
    <w:rsid w:val="00B427EF"/>
    <w:rsid w:val="00B478D2"/>
    <w:rsid w:val="00B531CD"/>
    <w:rsid w:val="00B61261"/>
    <w:rsid w:val="00B64FFD"/>
    <w:rsid w:val="00B66A8B"/>
    <w:rsid w:val="00B679C2"/>
    <w:rsid w:val="00B722E1"/>
    <w:rsid w:val="00B7639C"/>
    <w:rsid w:val="00B773B5"/>
    <w:rsid w:val="00B77D35"/>
    <w:rsid w:val="00B801B6"/>
    <w:rsid w:val="00B81A2E"/>
    <w:rsid w:val="00B83825"/>
    <w:rsid w:val="00B87FCB"/>
    <w:rsid w:val="00B90592"/>
    <w:rsid w:val="00B9156A"/>
    <w:rsid w:val="00B91A77"/>
    <w:rsid w:val="00B92370"/>
    <w:rsid w:val="00B93560"/>
    <w:rsid w:val="00B94B16"/>
    <w:rsid w:val="00B95117"/>
    <w:rsid w:val="00BA016F"/>
    <w:rsid w:val="00BA0A51"/>
    <w:rsid w:val="00BA5226"/>
    <w:rsid w:val="00BA5FBC"/>
    <w:rsid w:val="00BA6B8C"/>
    <w:rsid w:val="00BB1B20"/>
    <w:rsid w:val="00BB5FC5"/>
    <w:rsid w:val="00BB7C4F"/>
    <w:rsid w:val="00BB7E08"/>
    <w:rsid w:val="00BC1606"/>
    <w:rsid w:val="00BC1F3C"/>
    <w:rsid w:val="00BC2318"/>
    <w:rsid w:val="00BC2F27"/>
    <w:rsid w:val="00BC358B"/>
    <w:rsid w:val="00BC40B8"/>
    <w:rsid w:val="00BC5FC1"/>
    <w:rsid w:val="00BC7365"/>
    <w:rsid w:val="00BC7E04"/>
    <w:rsid w:val="00BD133D"/>
    <w:rsid w:val="00BD1DF4"/>
    <w:rsid w:val="00BD34B6"/>
    <w:rsid w:val="00BD42FF"/>
    <w:rsid w:val="00BD7418"/>
    <w:rsid w:val="00BE0B68"/>
    <w:rsid w:val="00BE0C75"/>
    <w:rsid w:val="00BE27F8"/>
    <w:rsid w:val="00BE2CD2"/>
    <w:rsid w:val="00BE5258"/>
    <w:rsid w:val="00BE5CF4"/>
    <w:rsid w:val="00BE707F"/>
    <w:rsid w:val="00BF22D4"/>
    <w:rsid w:val="00BF4545"/>
    <w:rsid w:val="00C00075"/>
    <w:rsid w:val="00C02BA1"/>
    <w:rsid w:val="00C03226"/>
    <w:rsid w:val="00C033EB"/>
    <w:rsid w:val="00C03B6E"/>
    <w:rsid w:val="00C05B09"/>
    <w:rsid w:val="00C0626D"/>
    <w:rsid w:val="00C115F9"/>
    <w:rsid w:val="00C12441"/>
    <w:rsid w:val="00C13C76"/>
    <w:rsid w:val="00C16A56"/>
    <w:rsid w:val="00C1738B"/>
    <w:rsid w:val="00C256F9"/>
    <w:rsid w:val="00C25EC9"/>
    <w:rsid w:val="00C2611F"/>
    <w:rsid w:val="00C31CA1"/>
    <w:rsid w:val="00C35A94"/>
    <w:rsid w:val="00C35CAD"/>
    <w:rsid w:val="00C4187D"/>
    <w:rsid w:val="00C44E30"/>
    <w:rsid w:val="00C45EA3"/>
    <w:rsid w:val="00C510DB"/>
    <w:rsid w:val="00C512A7"/>
    <w:rsid w:val="00C52A3F"/>
    <w:rsid w:val="00C57365"/>
    <w:rsid w:val="00C61B9A"/>
    <w:rsid w:val="00C61D53"/>
    <w:rsid w:val="00C631AF"/>
    <w:rsid w:val="00C63D17"/>
    <w:rsid w:val="00C66603"/>
    <w:rsid w:val="00C6789C"/>
    <w:rsid w:val="00C707C6"/>
    <w:rsid w:val="00C71DFC"/>
    <w:rsid w:val="00C7245F"/>
    <w:rsid w:val="00C742AD"/>
    <w:rsid w:val="00C747B3"/>
    <w:rsid w:val="00C748C0"/>
    <w:rsid w:val="00C75074"/>
    <w:rsid w:val="00C75B26"/>
    <w:rsid w:val="00C801D3"/>
    <w:rsid w:val="00C82256"/>
    <w:rsid w:val="00C826A3"/>
    <w:rsid w:val="00C86486"/>
    <w:rsid w:val="00C86D44"/>
    <w:rsid w:val="00C87439"/>
    <w:rsid w:val="00C93C76"/>
    <w:rsid w:val="00C94BEF"/>
    <w:rsid w:val="00C97417"/>
    <w:rsid w:val="00CA2FBE"/>
    <w:rsid w:val="00CA3707"/>
    <w:rsid w:val="00CA5098"/>
    <w:rsid w:val="00CA5591"/>
    <w:rsid w:val="00CA6CA3"/>
    <w:rsid w:val="00CB1E5E"/>
    <w:rsid w:val="00CB2015"/>
    <w:rsid w:val="00CB33F9"/>
    <w:rsid w:val="00CB5CC4"/>
    <w:rsid w:val="00CB645A"/>
    <w:rsid w:val="00CB718C"/>
    <w:rsid w:val="00CC000F"/>
    <w:rsid w:val="00CC17DF"/>
    <w:rsid w:val="00CC323B"/>
    <w:rsid w:val="00CC4FF5"/>
    <w:rsid w:val="00CC63D1"/>
    <w:rsid w:val="00CD082B"/>
    <w:rsid w:val="00CD2006"/>
    <w:rsid w:val="00CD38E8"/>
    <w:rsid w:val="00CD39E0"/>
    <w:rsid w:val="00CD6DC8"/>
    <w:rsid w:val="00CE19EB"/>
    <w:rsid w:val="00CE53A3"/>
    <w:rsid w:val="00CE5FA4"/>
    <w:rsid w:val="00CE7543"/>
    <w:rsid w:val="00CF2996"/>
    <w:rsid w:val="00CF3506"/>
    <w:rsid w:val="00CF4AAA"/>
    <w:rsid w:val="00CF4D95"/>
    <w:rsid w:val="00CF55F5"/>
    <w:rsid w:val="00CF5DED"/>
    <w:rsid w:val="00CF741B"/>
    <w:rsid w:val="00CF74C7"/>
    <w:rsid w:val="00D0294B"/>
    <w:rsid w:val="00D04B7A"/>
    <w:rsid w:val="00D05357"/>
    <w:rsid w:val="00D06D8F"/>
    <w:rsid w:val="00D111F3"/>
    <w:rsid w:val="00D11229"/>
    <w:rsid w:val="00D138B2"/>
    <w:rsid w:val="00D154F5"/>
    <w:rsid w:val="00D16071"/>
    <w:rsid w:val="00D20156"/>
    <w:rsid w:val="00D22778"/>
    <w:rsid w:val="00D24C0C"/>
    <w:rsid w:val="00D265FF"/>
    <w:rsid w:val="00D3005E"/>
    <w:rsid w:val="00D3152B"/>
    <w:rsid w:val="00D32285"/>
    <w:rsid w:val="00D32508"/>
    <w:rsid w:val="00D342A3"/>
    <w:rsid w:val="00D34693"/>
    <w:rsid w:val="00D34DD2"/>
    <w:rsid w:val="00D354EC"/>
    <w:rsid w:val="00D4010D"/>
    <w:rsid w:val="00D4191E"/>
    <w:rsid w:val="00D43EB6"/>
    <w:rsid w:val="00D45288"/>
    <w:rsid w:val="00D5151D"/>
    <w:rsid w:val="00D57625"/>
    <w:rsid w:val="00D578A1"/>
    <w:rsid w:val="00D63ACF"/>
    <w:rsid w:val="00D645AC"/>
    <w:rsid w:val="00D65047"/>
    <w:rsid w:val="00D652D9"/>
    <w:rsid w:val="00D65F4A"/>
    <w:rsid w:val="00D67451"/>
    <w:rsid w:val="00D67C7D"/>
    <w:rsid w:val="00D705AF"/>
    <w:rsid w:val="00D70ABF"/>
    <w:rsid w:val="00D70F28"/>
    <w:rsid w:val="00D73212"/>
    <w:rsid w:val="00D752C5"/>
    <w:rsid w:val="00D75E3B"/>
    <w:rsid w:val="00D80136"/>
    <w:rsid w:val="00D8184B"/>
    <w:rsid w:val="00D852B6"/>
    <w:rsid w:val="00D86293"/>
    <w:rsid w:val="00D863BE"/>
    <w:rsid w:val="00D91464"/>
    <w:rsid w:val="00D914C7"/>
    <w:rsid w:val="00D94398"/>
    <w:rsid w:val="00DA4F89"/>
    <w:rsid w:val="00DB301B"/>
    <w:rsid w:val="00DB3782"/>
    <w:rsid w:val="00DB5471"/>
    <w:rsid w:val="00DC2923"/>
    <w:rsid w:val="00DC38DC"/>
    <w:rsid w:val="00DC4623"/>
    <w:rsid w:val="00DC46BE"/>
    <w:rsid w:val="00DC6084"/>
    <w:rsid w:val="00DD2CB2"/>
    <w:rsid w:val="00DD2E9C"/>
    <w:rsid w:val="00DD6CB9"/>
    <w:rsid w:val="00DE342D"/>
    <w:rsid w:val="00DE5996"/>
    <w:rsid w:val="00DF0491"/>
    <w:rsid w:val="00DF237B"/>
    <w:rsid w:val="00DF266B"/>
    <w:rsid w:val="00DF2E18"/>
    <w:rsid w:val="00DF2EE7"/>
    <w:rsid w:val="00DF2FC0"/>
    <w:rsid w:val="00DF39FA"/>
    <w:rsid w:val="00DF434D"/>
    <w:rsid w:val="00DF4FA7"/>
    <w:rsid w:val="00E00D49"/>
    <w:rsid w:val="00E04024"/>
    <w:rsid w:val="00E04AD9"/>
    <w:rsid w:val="00E0558F"/>
    <w:rsid w:val="00E07F7D"/>
    <w:rsid w:val="00E17BF8"/>
    <w:rsid w:val="00E20CFC"/>
    <w:rsid w:val="00E232B8"/>
    <w:rsid w:val="00E235C2"/>
    <w:rsid w:val="00E23FCD"/>
    <w:rsid w:val="00E2591A"/>
    <w:rsid w:val="00E25A3D"/>
    <w:rsid w:val="00E261E7"/>
    <w:rsid w:val="00E30175"/>
    <w:rsid w:val="00E33622"/>
    <w:rsid w:val="00E4041D"/>
    <w:rsid w:val="00E47133"/>
    <w:rsid w:val="00E47FA2"/>
    <w:rsid w:val="00E5087C"/>
    <w:rsid w:val="00E50FD5"/>
    <w:rsid w:val="00E53224"/>
    <w:rsid w:val="00E53C38"/>
    <w:rsid w:val="00E570A7"/>
    <w:rsid w:val="00E62066"/>
    <w:rsid w:val="00E62E9C"/>
    <w:rsid w:val="00E64126"/>
    <w:rsid w:val="00E6608C"/>
    <w:rsid w:val="00E665D5"/>
    <w:rsid w:val="00E705A9"/>
    <w:rsid w:val="00E70E61"/>
    <w:rsid w:val="00E71F51"/>
    <w:rsid w:val="00E729C6"/>
    <w:rsid w:val="00E7327A"/>
    <w:rsid w:val="00E7374B"/>
    <w:rsid w:val="00E775A1"/>
    <w:rsid w:val="00E82F74"/>
    <w:rsid w:val="00E835C2"/>
    <w:rsid w:val="00E848F3"/>
    <w:rsid w:val="00E85A6A"/>
    <w:rsid w:val="00E864A8"/>
    <w:rsid w:val="00E8683B"/>
    <w:rsid w:val="00E8732F"/>
    <w:rsid w:val="00E94B86"/>
    <w:rsid w:val="00E969AF"/>
    <w:rsid w:val="00E972BA"/>
    <w:rsid w:val="00EA00C6"/>
    <w:rsid w:val="00EA0C41"/>
    <w:rsid w:val="00EA1AC9"/>
    <w:rsid w:val="00EA3711"/>
    <w:rsid w:val="00EA4444"/>
    <w:rsid w:val="00EA447E"/>
    <w:rsid w:val="00EA5063"/>
    <w:rsid w:val="00EA529A"/>
    <w:rsid w:val="00EA567F"/>
    <w:rsid w:val="00EA7092"/>
    <w:rsid w:val="00EB55B2"/>
    <w:rsid w:val="00EB5703"/>
    <w:rsid w:val="00EB7453"/>
    <w:rsid w:val="00EC1536"/>
    <w:rsid w:val="00ED286D"/>
    <w:rsid w:val="00ED46DB"/>
    <w:rsid w:val="00ED4C07"/>
    <w:rsid w:val="00ED4D25"/>
    <w:rsid w:val="00ED5AC8"/>
    <w:rsid w:val="00ED65F9"/>
    <w:rsid w:val="00EE05F5"/>
    <w:rsid w:val="00EE0878"/>
    <w:rsid w:val="00EE09CC"/>
    <w:rsid w:val="00EE2BBD"/>
    <w:rsid w:val="00EE2FCD"/>
    <w:rsid w:val="00EE60E1"/>
    <w:rsid w:val="00EE6B6E"/>
    <w:rsid w:val="00EF0920"/>
    <w:rsid w:val="00EF1C50"/>
    <w:rsid w:val="00EF2312"/>
    <w:rsid w:val="00EF4A04"/>
    <w:rsid w:val="00EF60A4"/>
    <w:rsid w:val="00F018CF"/>
    <w:rsid w:val="00F043B7"/>
    <w:rsid w:val="00F0595E"/>
    <w:rsid w:val="00F06571"/>
    <w:rsid w:val="00F06785"/>
    <w:rsid w:val="00F06CF3"/>
    <w:rsid w:val="00F071CB"/>
    <w:rsid w:val="00F078AD"/>
    <w:rsid w:val="00F11AB6"/>
    <w:rsid w:val="00F1674E"/>
    <w:rsid w:val="00F17DF0"/>
    <w:rsid w:val="00F20BCC"/>
    <w:rsid w:val="00F21786"/>
    <w:rsid w:val="00F26A2F"/>
    <w:rsid w:val="00F30977"/>
    <w:rsid w:val="00F3338A"/>
    <w:rsid w:val="00F3404E"/>
    <w:rsid w:val="00F34D80"/>
    <w:rsid w:val="00F34F2B"/>
    <w:rsid w:val="00F37503"/>
    <w:rsid w:val="00F40F61"/>
    <w:rsid w:val="00F42A1A"/>
    <w:rsid w:val="00F44DC9"/>
    <w:rsid w:val="00F45B4A"/>
    <w:rsid w:val="00F45D14"/>
    <w:rsid w:val="00F4691E"/>
    <w:rsid w:val="00F51A4F"/>
    <w:rsid w:val="00F53691"/>
    <w:rsid w:val="00F56594"/>
    <w:rsid w:val="00F60173"/>
    <w:rsid w:val="00F65E9F"/>
    <w:rsid w:val="00F708E5"/>
    <w:rsid w:val="00F70BC2"/>
    <w:rsid w:val="00F74124"/>
    <w:rsid w:val="00F810F8"/>
    <w:rsid w:val="00F81396"/>
    <w:rsid w:val="00F815EC"/>
    <w:rsid w:val="00F825CE"/>
    <w:rsid w:val="00F83042"/>
    <w:rsid w:val="00F848A4"/>
    <w:rsid w:val="00F8507D"/>
    <w:rsid w:val="00F86E79"/>
    <w:rsid w:val="00F87859"/>
    <w:rsid w:val="00F96333"/>
    <w:rsid w:val="00F964C2"/>
    <w:rsid w:val="00FA2318"/>
    <w:rsid w:val="00FA2B53"/>
    <w:rsid w:val="00FA440B"/>
    <w:rsid w:val="00FA443F"/>
    <w:rsid w:val="00FB00D2"/>
    <w:rsid w:val="00FB0667"/>
    <w:rsid w:val="00FB2A30"/>
    <w:rsid w:val="00FB50E7"/>
    <w:rsid w:val="00FB5DE0"/>
    <w:rsid w:val="00FB73A8"/>
    <w:rsid w:val="00FC0460"/>
    <w:rsid w:val="00FC059E"/>
    <w:rsid w:val="00FC07C6"/>
    <w:rsid w:val="00FC1A6A"/>
    <w:rsid w:val="00FC5467"/>
    <w:rsid w:val="00FC7D74"/>
    <w:rsid w:val="00FE652A"/>
    <w:rsid w:val="00FF0A33"/>
    <w:rsid w:val="00FF15DA"/>
    <w:rsid w:val="00FF7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2803A3"/>
  <w15:chartTrackingRefBased/>
  <w15:docId w15:val="{61ABFD1C-FD2C-2848-B996-05DAE2579A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4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820ACD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7D1F02"/>
    <w:pPr>
      <w:keepNext/>
      <w:keepLines/>
      <w:widowControl w:val="0"/>
      <w:pBdr>
        <w:top w:val="single" w:sz="18" w:space="10" w:color="ED7D31" w:themeColor="accent2"/>
        <w:left w:val="single" w:sz="18" w:space="4" w:color="ED7D31" w:themeColor="accent2"/>
        <w:bottom w:val="single" w:sz="18" w:space="0" w:color="ED7D31" w:themeColor="accent2"/>
        <w:right w:val="single" w:sz="18" w:space="4" w:color="ED7D31" w:themeColor="accent2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820ACD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06571"/>
    <w:pPr>
      <w:keepNext/>
      <w:keepLines/>
      <w:spacing w:before="40" w:line="259" w:lineRule="auto"/>
      <w:ind w:left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7D1F02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unhideWhenUsed/>
    <w:rsid w:val="00820AC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820ACD"/>
    <w:rPr>
      <w:rFonts w:ascii="Arial" w:eastAsiaTheme="minorEastAsia" w:hAnsi="Arial"/>
      <w:sz w:val="32"/>
      <w:lang w:val="en-AU"/>
    </w:rPr>
  </w:style>
  <w:style w:type="paragraph" w:styleId="ListParagraph">
    <w:name w:val="List Paragraph"/>
    <w:aliases w:val="List Paragraph numbered,List Bullet indent,List Paragraph1,Bullet List,FooterText,numbered,Paragraphe de liste1,Bulletr List Paragraph,列出段落,列出段落1,Listeafsnit1,Parágrafo da Lista1,List Paragraph2,List Paragraph21,Párrafo de lista1,リスト段落1"/>
    <w:basedOn w:val="ListBullet"/>
    <w:link w:val="ListParagraphChar"/>
    <w:uiPriority w:val="34"/>
    <w:qFormat/>
    <w:rsid w:val="00820ACD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Paragraph numbered Char,List Bullet indent Char,List Paragraph1 Char,Bullet List Char,FooterText Char,numbered Char,Paragraphe de liste1 Char,Bulletr List Paragraph Char,列出段落 Char,列出段落1 Char,Listeafsnit1 Char,リスト段落1 Char"/>
    <w:basedOn w:val="DefaultParagraphFont"/>
    <w:link w:val="ListParagraph"/>
    <w:uiPriority w:val="34"/>
    <w:locked/>
    <w:rsid w:val="00820ACD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01781C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56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01781C"/>
    <w:rPr>
      <w:rFonts w:ascii="Arial" w:eastAsiaTheme="majorEastAsia" w:hAnsi="Arial" w:cstheme="majorBidi"/>
      <w:b/>
      <w:color w:val="000000" w:themeColor="text1"/>
      <w:spacing w:val="-10"/>
      <w:kern w:val="28"/>
      <w:sz w:val="56"/>
      <w:szCs w:val="60"/>
      <w:lang w:eastAsia="en-GB"/>
    </w:rPr>
  </w:style>
  <w:style w:type="character" w:styleId="Hyperlink">
    <w:name w:val="Hyperlink"/>
    <w:basedOn w:val="DefaultParagraphFont"/>
    <w:uiPriority w:val="99"/>
    <w:rsid w:val="00820ACD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rsid w:val="00820AC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0ACD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820ACD"/>
  </w:style>
  <w:style w:type="character" w:styleId="FollowedHyperlink">
    <w:name w:val="FollowedHyperlink"/>
    <w:basedOn w:val="DefaultParagraphFont"/>
    <w:uiPriority w:val="99"/>
    <w:semiHidden/>
    <w:unhideWhenUsed/>
    <w:rsid w:val="00820ACD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rsid w:val="00820ACD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0ACD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820ACD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rsid w:val="00820ACD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820A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20AC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20ACD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0A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0ACD"/>
    <w:rPr>
      <w:rFonts w:ascii="Arial" w:eastAsiaTheme="minorEastAsia" w:hAnsi="Arial"/>
      <w:b/>
      <w:bCs/>
      <w:sz w:val="20"/>
      <w:szCs w:val="20"/>
      <w:lang w:val="en-AU"/>
    </w:rPr>
  </w:style>
  <w:style w:type="character" w:customStyle="1" w:styleId="normaltextrun">
    <w:name w:val="normaltextrun"/>
    <w:basedOn w:val="DefaultParagraphFont"/>
    <w:rsid w:val="00C0626D"/>
  </w:style>
  <w:style w:type="paragraph" w:styleId="NormalWeb">
    <w:name w:val="Normal (Web)"/>
    <w:basedOn w:val="Normal"/>
    <w:uiPriority w:val="99"/>
    <w:semiHidden/>
    <w:unhideWhenUsed/>
    <w:rsid w:val="00C742AD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lang w:val="en-NZ"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F06571"/>
    <w:rPr>
      <w:rFonts w:asciiTheme="majorHAnsi" w:eastAsiaTheme="majorEastAsia" w:hAnsiTheme="majorHAnsi" w:cstheme="majorBidi"/>
      <w:color w:val="1F3763" w:themeColor="accent1" w:themeShade="7F"/>
      <w:lang w:val="en-GB"/>
    </w:rPr>
  </w:style>
  <w:style w:type="character" w:customStyle="1" w:styleId="apple-converted-space">
    <w:name w:val="apple-converted-space"/>
    <w:basedOn w:val="DefaultParagraphFont"/>
    <w:rsid w:val="00EE2BBD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F58EE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F56594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4F53F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42F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42F6"/>
    <w:rPr>
      <w:rFonts w:ascii="Segoe UI" w:eastAsiaTheme="minorEastAsia" w:hAnsi="Segoe UI" w:cs="Segoe UI"/>
      <w:sz w:val="18"/>
      <w:szCs w:val="18"/>
      <w:lang w:val="en-AU"/>
    </w:rPr>
  </w:style>
  <w:style w:type="paragraph" w:styleId="Revision">
    <w:name w:val="Revision"/>
    <w:hidden/>
    <w:uiPriority w:val="99"/>
    <w:semiHidden/>
    <w:rsid w:val="004D4655"/>
    <w:rPr>
      <w:rFonts w:ascii="Arial" w:eastAsiaTheme="minorEastAsia" w:hAnsi="Arial"/>
      <w:sz w:val="32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qFormat/>
    <w:rsid w:val="00820ACD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rsid w:val="00820ACD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820ACD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820ACD"/>
    <w:pPr>
      <w:numPr>
        <w:numId w:val="15"/>
      </w:numPr>
    </w:pPr>
  </w:style>
  <w:style w:type="paragraph" w:customStyle="1" w:styleId="Listparagraph2">
    <w:name w:val="List paragraph 2"/>
    <w:basedOn w:val="ListParagraph"/>
    <w:uiPriority w:val="8"/>
    <w:rsid w:val="00820ACD"/>
    <w:pPr>
      <w:numPr>
        <w:numId w:val="17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820ACD"/>
    <w:pPr>
      <w:numPr>
        <w:numId w:val="19"/>
      </w:numPr>
      <w:ind w:left="4820" w:hanging="567"/>
    </w:pPr>
  </w:style>
  <w:style w:type="numbering" w:customStyle="1" w:styleId="CurrentList1">
    <w:name w:val="Current List1"/>
    <w:uiPriority w:val="99"/>
    <w:rsid w:val="00820ACD"/>
    <w:pPr>
      <w:numPr>
        <w:numId w:val="18"/>
      </w:numPr>
    </w:pPr>
  </w:style>
  <w:style w:type="character" w:styleId="SubtleReference">
    <w:name w:val="Subtle Reference"/>
    <w:basedOn w:val="DefaultParagraphFont"/>
    <w:uiPriority w:val="31"/>
    <w:rsid w:val="00820ACD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20ACD"/>
    <w:pPr>
      <w:numPr>
        <w:numId w:val="20"/>
      </w:numPr>
      <w:contextualSpacing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114E2"/>
    <w:rPr>
      <w:color w:val="605E5C"/>
      <w:shd w:val="clear" w:color="auto" w:fill="E1DFDD"/>
    </w:rPr>
  </w:style>
  <w:style w:type="paragraph" w:customStyle="1" w:styleId="Datepublished">
    <w:name w:val="Date published"/>
    <w:basedOn w:val="Subtitle"/>
    <w:link w:val="DatepublishedChar"/>
    <w:uiPriority w:val="2"/>
    <w:qFormat/>
    <w:rsid w:val="00820ACD"/>
  </w:style>
  <w:style w:type="paragraph" w:customStyle="1" w:styleId="Listtoplevel">
    <w:name w:val="List top level"/>
    <w:basedOn w:val="ListParagraph"/>
    <w:link w:val="ListtoplevelChar"/>
    <w:uiPriority w:val="5"/>
    <w:qFormat/>
    <w:rsid w:val="00820ACD"/>
  </w:style>
  <w:style w:type="character" w:customStyle="1" w:styleId="DatepublishedChar">
    <w:name w:val="Date published Char"/>
    <w:basedOn w:val="SubtitleChar"/>
    <w:link w:val="Datepublished"/>
    <w:uiPriority w:val="2"/>
    <w:rsid w:val="00820ACD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DefaultParagraphFont"/>
    <w:link w:val="Listtoplevel"/>
    <w:uiPriority w:val="5"/>
    <w:rsid w:val="00820ACD"/>
    <w:rPr>
      <w:rFonts w:ascii="Arial" w:hAnsi="Arial"/>
      <w:sz w:val="32"/>
      <w:szCs w:val="22"/>
      <w:lang w:val="en-GB"/>
    </w:rPr>
  </w:style>
  <w:style w:type="paragraph" w:customStyle="1" w:styleId="Listbulletbackpage">
    <w:name w:val="List bullet backpage"/>
    <w:basedOn w:val="ListBullet2"/>
    <w:uiPriority w:val="4"/>
    <w:rsid w:val="00025A94"/>
    <w:pPr>
      <w:numPr>
        <w:numId w:val="0"/>
      </w:numPr>
      <w:spacing w:line="240" w:lineRule="auto"/>
      <w:ind w:left="3969" w:hanging="567"/>
    </w:pPr>
    <w:rPr>
      <w:rFonts w:eastAsia="Times New Roman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025A94"/>
    <w:pPr>
      <w:numPr>
        <w:numId w:val="36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B73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705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7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61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91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33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1662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625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04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737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331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86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76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45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673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400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11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02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44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552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8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4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7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53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03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8478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63" Type="http://schemas.openxmlformats.org/officeDocument/2006/relationships/image" Target="media/image57.svg"/><Relationship Id="rId84" Type="http://schemas.openxmlformats.org/officeDocument/2006/relationships/image" Target="media/image78.jpeg"/><Relationship Id="rId138" Type="http://schemas.openxmlformats.org/officeDocument/2006/relationships/image" Target="media/image130.png"/><Relationship Id="rId107" Type="http://schemas.openxmlformats.org/officeDocument/2006/relationships/image" Target="media/image101.jpeg"/><Relationship Id="rId11" Type="http://schemas.openxmlformats.org/officeDocument/2006/relationships/image" Target="media/image5.jpeg"/><Relationship Id="rId32" Type="http://schemas.openxmlformats.org/officeDocument/2006/relationships/image" Target="media/image26.svg"/><Relationship Id="rId53" Type="http://schemas.openxmlformats.org/officeDocument/2006/relationships/image" Target="media/image47.png"/><Relationship Id="rId74" Type="http://schemas.openxmlformats.org/officeDocument/2006/relationships/image" Target="media/image68.png"/><Relationship Id="rId128" Type="http://schemas.openxmlformats.org/officeDocument/2006/relationships/image" Target="media/image121.jpeg"/><Relationship Id="rId5" Type="http://schemas.openxmlformats.org/officeDocument/2006/relationships/footnotes" Target="footnotes.xml"/><Relationship Id="rId90" Type="http://schemas.openxmlformats.org/officeDocument/2006/relationships/image" Target="media/image84.jpeg"/><Relationship Id="rId95" Type="http://schemas.openxmlformats.org/officeDocument/2006/relationships/image" Target="media/image89.jpe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64" Type="http://schemas.openxmlformats.org/officeDocument/2006/relationships/image" Target="media/image58.png"/><Relationship Id="rId69" Type="http://schemas.openxmlformats.org/officeDocument/2006/relationships/image" Target="media/image63.jpeg"/><Relationship Id="rId113" Type="http://schemas.openxmlformats.org/officeDocument/2006/relationships/image" Target="media/image106.png"/><Relationship Id="rId118" Type="http://schemas.openxmlformats.org/officeDocument/2006/relationships/image" Target="media/image111.jpeg"/><Relationship Id="rId134" Type="http://schemas.openxmlformats.org/officeDocument/2006/relationships/image" Target="media/image127.jpeg"/><Relationship Id="rId139" Type="http://schemas.openxmlformats.org/officeDocument/2006/relationships/image" Target="media/image131.jpeg"/><Relationship Id="rId80" Type="http://schemas.openxmlformats.org/officeDocument/2006/relationships/image" Target="media/image74.png"/><Relationship Id="rId85" Type="http://schemas.openxmlformats.org/officeDocument/2006/relationships/image" Target="media/image79.tiff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33" Type="http://schemas.openxmlformats.org/officeDocument/2006/relationships/image" Target="media/image27.jpeg"/><Relationship Id="rId38" Type="http://schemas.openxmlformats.org/officeDocument/2006/relationships/image" Target="media/image32.png"/><Relationship Id="rId59" Type="http://schemas.openxmlformats.org/officeDocument/2006/relationships/image" Target="media/image53.png"/><Relationship Id="rId103" Type="http://schemas.openxmlformats.org/officeDocument/2006/relationships/image" Target="media/image97.png"/><Relationship Id="rId108" Type="http://schemas.openxmlformats.org/officeDocument/2006/relationships/image" Target="media/image102.jpeg"/><Relationship Id="rId124" Type="http://schemas.openxmlformats.org/officeDocument/2006/relationships/image" Target="media/image117.png"/><Relationship Id="rId129" Type="http://schemas.openxmlformats.org/officeDocument/2006/relationships/image" Target="media/image122.jpeg"/><Relationship Id="rId54" Type="http://schemas.openxmlformats.org/officeDocument/2006/relationships/image" Target="media/image48.jpeg"/><Relationship Id="rId70" Type="http://schemas.openxmlformats.org/officeDocument/2006/relationships/image" Target="media/image64.png"/><Relationship Id="rId75" Type="http://schemas.openxmlformats.org/officeDocument/2006/relationships/image" Target="media/image69.jpeg"/><Relationship Id="rId91" Type="http://schemas.openxmlformats.org/officeDocument/2006/relationships/image" Target="media/image85.png"/><Relationship Id="rId96" Type="http://schemas.openxmlformats.org/officeDocument/2006/relationships/image" Target="media/image90.jpg"/><Relationship Id="rId140" Type="http://schemas.openxmlformats.org/officeDocument/2006/relationships/image" Target="media/image132.png"/><Relationship Id="rId145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49" Type="http://schemas.openxmlformats.org/officeDocument/2006/relationships/image" Target="media/image43.png"/><Relationship Id="rId114" Type="http://schemas.openxmlformats.org/officeDocument/2006/relationships/image" Target="media/image107.jpeg"/><Relationship Id="rId119" Type="http://schemas.openxmlformats.org/officeDocument/2006/relationships/image" Target="media/image112.png"/><Relationship Id="rId44" Type="http://schemas.openxmlformats.org/officeDocument/2006/relationships/image" Target="media/image38.png"/><Relationship Id="rId60" Type="http://schemas.openxmlformats.org/officeDocument/2006/relationships/image" Target="media/image54.png"/><Relationship Id="rId65" Type="http://schemas.openxmlformats.org/officeDocument/2006/relationships/image" Target="media/image59.jpe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130" Type="http://schemas.openxmlformats.org/officeDocument/2006/relationships/image" Target="media/image123.jpeg"/><Relationship Id="rId135" Type="http://schemas.openxmlformats.org/officeDocument/2006/relationships/hyperlink" Target="https://vote.nz" TargetMode="External"/><Relationship Id="rId13" Type="http://schemas.openxmlformats.org/officeDocument/2006/relationships/image" Target="media/image7.jp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109" Type="http://schemas.openxmlformats.org/officeDocument/2006/relationships/image" Target="media/image103.jpeg"/><Relationship Id="rId34" Type="http://schemas.openxmlformats.org/officeDocument/2006/relationships/image" Target="media/image28.png"/><Relationship Id="rId50" Type="http://schemas.openxmlformats.org/officeDocument/2006/relationships/image" Target="media/image44.svg"/><Relationship Id="rId55" Type="http://schemas.openxmlformats.org/officeDocument/2006/relationships/image" Target="media/image49.jpeg"/><Relationship Id="rId76" Type="http://schemas.openxmlformats.org/officeDocument/2006/relationships/image" Target="media/image70.png"/><Relationship Id="rId97" Type="http://schemas.openxmlformats.org/officeDocument/2006/relationships/image" Target="media/image91.png"/><Relationship Id="rId104" Type="http://schemas.openxmlformats.org/officeDocument/2006/relationships/image" Target="media/image98.png"/><Relationship Id="rId120" Type="http://schemas.openxmlformats.org/officeDocument/2006/relationships/image" Target="media/image113.png"/><Relationship Id="rId125" Type="http://schemas.openxmlformats.org/officeDocument/2006/relationships/image" Target="media/image118.svg"/><Relationship Id="rId141" Type="http://schemas.openxmlformats.org/officeDocument/2006/relationships/image" Target="media/image133.jpeg"/><Relationship Id="rId146" Type="http://schemas.openxmlformats.org/officeDocument/2006/relationships/fontTable" Target="fontTable.xml"/><Relationship Id="rId7" Type="http://schemas.openxmlformats.org/officeDocument/2006/relationships/image" Target="media/image1.jpeg"/><Relationship Id="rId71" Type="http://schemas.openxmlformats.org/officeDocument/2006/relationships/image" Target="media/image65.jpeg"/><Relationship Id="rId92" Type="http://schemas.openxmlformats.org/officeDocument/2006/relationships/image" Target="media/image86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svg"/><Relationship Id="rId45" Type="http://schemas.openxmlformats.org/officeDocument/2006/relationships/image" Target="media/image39.png"/><Relationship Id="rId66" Type="http://schemas.openxmlformats.org/officeDocument/2006/relationships/image" Target="media/image60.jpeg"/><Relationship Id="rId87" Type="http://schemas.openxmlformats.org/officeDocument/2006/relationships/image" Target="media/image81.jpeg"/><Relationship Id="rId110" Type="http://schemas.openxmlformats.org/officeDocument/2006/relationships/image" Target="media/image104.png"/><Relationship Id="rId115" Type="http://schemas.openxmlformats.org/officeDocument/2006/relationships/image" Target="media/image108.png"/><Relationship Id="rId131" Type="http://schemas.openxmlformats.org/officeDocument/2006/relationships/image" Target="media/image124.png"/><Relationship Id="rId136" Type="http://schemas.openxmlformats.org/officeDocument/2006/relationships/image" Target="media/image128.png"/><Relationship Id="rId61" Type="http://schemas.openxmlformats.org/officeDocument/2006/relationships/image" Target="media/image55.png"/><Relationship Id="rId82" Type="http://schemas.openxmlformats.org/officeDocument/2006/relationships/image" Target="media/image76.jpeg"/><Relationship Id="rId19" Type="http://schemas.openxmlformats.org/officeDocument/2006/relationships/image" Target="media/image13.png"/><Relationship Id="rId14" Type="http://schemas.openxmlformats.org/officeDocument/2006/relationships/image" Target="media/image8.jpeg"/><Relationship Id="rId30" Type="http://schemas.openxmlformats.org/officeDocument/2006/relationships/image" Target="media/image24.jpeg"/><Relationship Id="rId35" Type="http://schemas.openxmlformats.org/officeDocument/2006/relationships/image" Target="media/image29.png"/><Relationship Id="rId56" Type="http://schemas.openxmlformats.org/officeDocument/2006/relationships/image" Target="media/image50.png"/><Relationship Id="rId77" Type="http://schemas.openxmlformats.org/officeDocument/2006/relationships/image" Target="media/image71.jpeg"/><Relationship Id="rId100" Type="http://schemas.openxmlformats.org/officeDocument/2006/relationships/image" Target="media/image94.png"/><Relationship Id="rId105" Type="http://schemas.openxmlformats.org/officeDocument/2006/relationships/image" Target="media/image99.png"/><Relationship Id="rId126" Type="http://schemas.openxmlformats.org/officeDocument/2006/relationships/image" Target="media/image119.jpeg"/><Relationship Id="rId147" Type="http://schemas.openxmlformats.org/officeDocument/2006/relationships/theme" Target="theme/theme1.xml"/><Relationship Id="rId8" Type="http://schemas.openxmlformats.org/officeDocument/2006/relationships/image" Target="media/image2.jpe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93" Type="http://schemas.openxmlformats.org/officeDocument/2006/relationships/image" Target="media/image87.png"/><Relationship Id="rId98" Type="http://schemas.openxmlformats.org/officeDocument/2006/relationships/image" Target="media/image92.png"/><Relationship Id="rId121" Type="http://schemas.openxmlformats.org/officeDocument/2006/relationships/image" Target="media/image114.png"/><Relationship Id="rId142" Type="http://schemas.openxmlformats.org/officeDocument/2006/relationships/image" Target="media/image134.png"/><Relationship Id="rId3" Type="http://schemas.openxmlformats.org/officeDocument/2006/relationships/settings" Target="settings.xml"/><Relationship Id="rId25" Type="http://schemas.openxmlformats.org/officeDocument/2006/relationships/image" Target="media/image19.jpeg"/><Relationship Id="rId46" Type="http://schemas.openxmlformats.org/officeDocument/2006/relationships/image" Target="media/image40.jpeg"/><Relationship Id="rId67" Type="http://schemas.openxmlformats.org/officeDocument/2006/relationships/image" Target="media/image61.jpeg"/><Relationship Id="rId116" Type="http://schemas.openxmlformats.org/officeDocument/2006/relationships/image" Target="media/image109.jpeg"/><Relationship Id="rId137" Type="http://schemas.openxmlformats.org/officeDocument/2006/relationships/image" Target="media/image129.jpeg"/><Relationship Id="rId20" Type="http://schemas.openxmlformats.org/officeDocument/2006/relationships/image" Target="media/image14.jpeg"/><Relationship Id="rId41" Type="http://schemas.openxmlformats.org/officeDocument/2006/relationships/image" Target="media/image35.png"/><Relationship Id="rId62" Type="http://schemas.openxmlformats.org/officeDocument/2006/relationships/image" Target="media/image56.png"/><Relationship Id="rId83" Type="http://schemas.openxmlformats.org/officeDocument/2006/relationships/image" Target="media/image77.jpeg"/><Relationship Id="rId88" Type="http://schemas.openxmlformats.org/officeDocument/2006/relationships/image" Target="media/image82.png"/><Relationship Id="rId111" Type="http://schemas.openxmlformats.org/officeDocument/2006/relationships/hyperlink" Target="https://vote.nz" TargetMode="External"/><Relationship Id="rId132" Type="http://schemas.openxmlformats.org/officeDocument/2006/relationships/image" Target="media/image125.jpeg"/><Relationship Id="rId15" Type="http://schemas.openxmlformats.org/officeDocument/2006/relationships/image" Target="media/image9.jpeg"/><Relationship Id="rId36" Type="http://schemas.openxmlformats.org/officeDocument/2006/relationships/image" Target="media/image30.png"/><Relationship Id="rId57" Type="http://schemas.openxmlformats.org/officeDocument/2006/relationships/image" Target="media/image51.png"/><Relationship Id="rId106" Type="http://schemas.openxmlformats.org/officeDocument/2006/relationships/image" Target="media/image100.jpeg"/><Relationship Id="rId127" Type="http://schemas.openxmlformats.org/officeDocument/2006/relationships/image" Target="media/image120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52" Type="http://schemas.openxmlformats.org/officeDocument/2006/relationships/image" Target="media/image46.png"/><Relationship Id="rId73" Type="http://schemas.openxmlformats.org/officeDocument/2006/relationships/image" Target="media/image67.jpeg"/><Relationship Id="rId78" Type="http://schemas.openxmlformats.org/officeDocument/2006/relationships/image" Target="media/image72.jpeg"/><Relationship Id="rId94" Type="http://schemas.openxmlformats.org/officeDocument/2006/relationships/image" Target="media/image88.png"/><Relationship Id="rId99" Type="http://schemas.openxmlformats.org/officeDocument/2006/relationships/image" Target="media/image93.png"/><Relationship Id="rId101" Type="http://schemas.openxmlformats.org/officeDocument/2006/relationships/image" Target="media/image95.png"/><Relationship Id="rId122" Type="http://schemas.openxmlformats.org/officeDocument/2006/relationships/image" Target="media/image115.jpeg"/><Relationship Id="rId143" Type="http://schemas.openxmlformats.org/officeDocument/2006/relationships/image" Target="media/image13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26" Type="http://schemas.openxmlformats.org/officeDocument/2006/relationships/image" Target="media/image20.jpeg"/><Relationship Id="rId47" Type="http://schemas.openxmlformats.org/officeDocument/2006/relationships/image" Target="media/image41.png"/><Relationship Id="rId68" Type="http://schemas.openxmlformats.org/officeDocument/2006/relationships/image" Target="media/image62.jpeg"/><Relationship Id="rId89" Type="http://schemas.openxmlformats.org/officeDocument/2006/relationships/image" Target="media/image83.png"/><Relationship Id="rId112" Type="http://schemas.openxmlformats.org/officeDocument/2006/relationships/image" Target="media/image105.png"/><Relationship Id="rId133" Type="http://schemas.openxmlformats.org/officeDocument/2006/relationships/image" Target="media/image126.jpeg"/><Relationship Id="rId16" Type="http://schemas.openxmlformats.org/officeDocument/2006/relationships/image" Target="media/image10.jpeg"/><Relationship Id="rId37" Type="http://schemas.openxmlformats.org/officeDocument/2006/relationships/image" Target="media/image31.png"/><Relationship Id="rId58" Type="http://schemas.openxmlformats.org/officeDocument/2006/relationships/image" Target="media/image52.jpeg"/><Relationship Id="rId79" Type="http://schemas.openxmlformats.org/officeDocument/2006/relationships/image" Target="media/image73.png"/><Relationship Id="rId102" Type="http://schemas.openxmlformats.org/officeDocument/2006/relationships/image" Target="media/image96.png"/><Relationship Id="rId123" Type="http://schemas.openxmlformats.org/officeDocument/2006/relationships/image" Target="media/image116.png"/><Relationship Id="rId14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3</Pages>
  <Words>1116</Words>
  <Characters>6365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Kathryn Parrish</cp:lastModifiedBy>
  <cp:revision>2</cp:revision>
  <cp:lastPrinted>2023-04-28T05:42:00Z</cp:lastPrinted>
  <dcterms:created xsi:type="dcterms:W3CDTF">2024-04-04T02:55:00Z</dcterms:created>
  <dcterms:modified xsi:type="dcterms:W3CDTF">2024-04-04T02:55:00Z</dcterms:modified>
</cp:coreProperties>
</file>